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A3787" w14:textId="7D016CF8" w:rsidR="00E27496" w:rsidRPr="00546512" w:rsidRDefault="00152F2B" w:rsidP="00152F2B">
      <w:pPr>
        <w:jc w:val="center"/>
        <w:rPr>
          <w:rFonts w:ascii="Futura PT Book Italic" w:hAnsi="Futura PT Book Italic"/>
        </w:rPr>
      </w:pPr>
      <w:r w:rsidRPr="00546512">
        <w:rPr>
          <w:rFonts w:ascii="Futura PT Book Italic" w:hAnsi="Futura PT Book Italic"/>
          <w:noProof/>
        </w:rPr>
        <w:drawing>
          <wp:inline distT="0" distB="0" distL="0" distR="0" wp14:anchorId="05A08C2E" wp14:editId="294C9CB6">
            <wp:extent cx="171450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80853_787285224625744_145559708_n-ConvertImage.png"/>
                    <pic:cNvPicPr/>
                  </pic:nvPicPr>
                  <pic:blipFill>
                    <a:blip r:embed="rId6">
                      <a:extLst>
                        <a:ext uri="{28A0092B-C50C-407E-A947-70E740481C1C}">
                          <a14:useLocalDpi xmlns:a14="http://schemas.microsoft.com/office/drawing/2010/main" val="0"/>
                        </a:ext>
                      </a:extLst>
                    </a:blip>
                    <a:stretch>
                      <a:fillRect/>
                    </a:stretch>
                  </pic:blipFill>
                  <pic:spPr>
                    <a:xfrm>
                      <a:off x="0" y="0"/>
                      <a:ext cx="1714500" cy="1714500"/>
                    </a:xfrm>
                    <a:prstGeom prst="ellipse">
                      <a:avLst/>
                    </a:prstGeom>
                    <a:ln>
                      <a:noFill/>
                    </a:ln>
                    <a:effectLst>
                      <a:softEdge rad="112500"/>
                    </a:effectLst>
                  </pic:spPr>
                </pic:pic>
              </a:graphicData>
            </a:graphic>
          </wp:inline>
        </w:drawing>
      </w:r>
    </w:p>
    <w:p w14:paraId="3ABE6BFE" w14:textId="4E1D3DDA" w:rsidR="00152F2B" w:rsidRPr="00546512" w:rsidRDefault="00152F2B" w:rsidP="00152F2B">
      <w:pPr>
        <w:jc w:val="center"/>
        <w:rPr>
          <w:rFonts w:ascii="Futura PT Book Italic" w:hAnsi="Futura PT Book Italic"/>
          <w:b/>
          <w:bCs/>
          <w:sz w:val="46"/>
          <w:szCs w:val="46"/>
        </w:rPr>
      </w:pPr>
      <w:r w:rsidRPr="00546512">
        <w:rPr>
          <w:rFonts w:ascii="Futura PT Book Italic" w:hAnsi="Futura PT Book Italic"/>
          <w:b/>
          <w:bCs/>
          <w:sz w:val="46"/>
          <w:szCs w:val="46"/>
        </w:rPr>
        <w:t>DEPARTMENT OF COMPUTER SCIENCE AND IT</w:t>
      </w:r>
    </w:p>
    <w:p w14:paraId="6B310113" w14:textId="77777777" w:rsidR="00152F2B" w:rsidRPr="00546512" w:rsidRDefault="00152F2B" w:rsidP="00152F2B">
      <w:pPr>
        <w:jc w:val="center"/>
        <w:rPr>
          <w:rFonts w:ascii="Futura PT Book Italic" w:hAnsi="Futura PT Book Italic"/>
          <w:sz w:val="72"/>
          <w:szCs w:val="72"/>
        </w:rPr>
      </w:pPr>
    </w:p>
    <w:p w14:paraId="52DAA425" w14:textId="3CC7DA1D" w:rsidR="00152F2B" w:rsidRPr="00546512" w:rsidRDefault="00152F2B" w:rsidP="00152F2B">
      <w:pPr>
        <w:jc w:val="center"/>
        <w:rPr>
          <w:rFonts w:ascii="Futura PT Book Italic" w:hAnsi="Futura PT Book Italic"/>
          <w:sz w:val="72"/>
          <w:szCs w:val="72"/>
        </w:rPr>
      </w:pPr>
      <w:r w:rsidRPr="00546512">
        <w:rPr>
          <w:rFonts w:ascii="Futura PT Book Italic" w:hAnsi="Futura PT Book Italic"/>
          <w:sz w:val="72"/>
          <w:szCs w:val="72"/>
        </w:rPr>
        <w:t>Społeczna Akademia Nauk</w:t>
      </w:r>
    </w:p>
    <w:p w14:paraId="682152C7" w14:textId="77777777" w:rsidR="00FF371C" w:rsidRPr="00546512" w:rsidRDefault="00FF371C" w:rsidP="00152F2B">
      <w:pPr>
        <w:jc w:val="center"/>
        <w:rPr>
          <w:rFonts w:ascii="Futura PT Book Italic" w:hAnsi="Futura PT Book Italic"/>
          <w:sz w:val="72"/>
          <w:szCs w:val="72"/>
        </w:rPr>
      </w:pPr>
    </w:p>
    <w:p w14:paraId="5A0766EC" w14:textId="0F7CB424" w:rsidR="00152F2B" w:rsidRPr="00546512" w:rsidRDefault="00FF371C" w:rsidP="00152F2B">
      <w:pPr>
        <w:jc w:val="center"/>
        <w:rPr>
          <w:rFonts w:ascii="Futura PT Book Italic" w:hAnsi="Futura PT Book Italic"/>
          <w:sz w:val="52"/>
          <w:szCs w:val="52"/>
        </w:rPr>
      </w:pPr>
      <w:r w:rsidRPr="00546512">
        <w:rPr>
          <w:rFonts w:ascii="Futura PT Book Italic" w:hAnsi="Futura PT Book Italic"/>
          <w:sz w:val="52"/>
          <w:szCs w:val="52"/>
        </w:rPr>
        <w:t>Diploma’s Thesis on Computer Science and IT</w:t>
      </w:r>
    </w:p>
    <w:p w14:paraId="3E17950E" w14:textId="29BE1AF8" w:rsidR="00FF371C" w:rsidRPr="00546512" w:rsidRDefault="00FF371C" w:rsidP="00152F2B">
      <w:pPr>
        <w:jc w:val="center"/>
        <w:rPr>
          <w:rFonts w:ascii="Futura PT Book Italic" w:hAnsi="Futura PT Book Italic"/>
          <w:sz w:val="52"/>
          <w:szCs w:val="52"/>
        </w:rPr>
      </w:pPr>
    </w:p>
    <w:p w14:paraId="7D1D709C" w14:textId="10FB38A2" w:rsidR="00FF371C" w:rsidRPr="00546512" w:rsidRDefault="00FF371C" w:rsidP="00152F2B">
      <w:pPr>
        <w:jc w:val="center"/>
        <w:rPr>
          <w:rFonts w:ascii="Futura PT Book Italic" w:hAnsi="Futura PT Book Italic"/>
          <w:sz w:val="52"/>
          <w:szCs w:val="52"/>
        </w:rPr>
      </w:pPr>
      <w:r w:rsidRPr="00546512">
        <w:rPr>
          <w:rFonts w:ascii="Futura PT Book Italic" w:hAnsi="Futura PT Book Italic"/>
          <w:sz w:val="52"/>
          <w:szCs w:val="52"/>
        </w:rPr>
        <w:t>Prajwol Devkota</w:t>
      </w:r>
    </w:p>
    <w:p w14:paraId="10B8588D" w14:textId="5F6AD442" w:rsidR="00FF371C" w:rsidRPr="00546512" w:rsidRDefault="00FF371C" w:rsidP="00152F2B">
      <w:pPr>
        <w:jc w:val="center"/>
        <w:rPr>
          <w:rFonts w:ascii="Futura PT Book Italic" w:hAnsi="Futura PT Book Italic"/>
          <w:sz w:val="96"/>
          <w:szCs w:val="96"/>
        </w:rPr>
      </w:pPr>
      <w:r w:rsidRPr="00546512">
        <w:rPr>
          <w:rFonts w:ascii="Futura PT Book Italic" w:hAnsi="Futura PT Book Italic"/>
          <w:sz w:val="96"/>
          <w:szCs w:val="96"/>
        </w:rPr>
        <w:t>&lt;/&gt;</w:t>
      </w:r>
    </w:p>
    <w:p w14:paraId="205DC890" w14:textId="48E3F4F5" w:rsidR="000F2DC3" w:rsidRPr="00546512" w:rsidRDefault="000F2DC3" w:rsidP="00152F2B">
      <w:pPr>
        <w:jc w:val="center"/>
        <w:rPr>
          <w:rFonts w:ascii="Futura PT Book Italic" w:hAnsi="Futura PT Book Italic"/>
          <w:sz w:val="96"/>
          <w:szCs w:val="96"/>
        </w:rPr>
      </w:pPr>
    </w:p>
    <w:p w14:paraId="7D30694C" w14:textId="77777777" w:rsidR="001F2C8F" w:rsidRPr="00546512" w:rsidRDefault="001F2C8F" w:rsidP="001F2C8F">
      <w:pPr>
        <w:jc w:val="center"/>
        <w:rPr>
          <w:rFonts w:ascii="Futura PT Book Italic" w:hAnsi="Futura PT Book Italic"/>
        </w:rPr>
      </w:pPr>
      <w:r w:rsidRPr="00546512">
        <w:rPr>
          <w:rFonts w:ascii="Futura PT Book Italic" w:hAnsi="Futura PT Book Italic"/>
          <w:noProof/>
        </w:rPr>
        <w:lastRenderedPageBreak/>
        <w:drawing>
          <wp:inline distT="0" distB="0" distL="0" distR="0" wp14:anchorId="7FA80F38" wp14:editId="6D5CD5BF">
            <wp:extent cx="1714500"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780853_787285224625744_145559708_n-ConvertImage.png"/>
                    <pic:cNvPicPr/>
                  </pic:nvPicPr>
                  <pic:blipFill>
                    <a:blip r:embed="rId6">
                      <a:extLst>
                        <a:ext uri="{28A0092B-C50C-407E-A947-70E740481C1C}">
                          <a14:useLocalDpi xmlns:a14="http://schemas.microsoft.com/office/drawing/2010/main" val="0"/>
                        </a:ext>
                      </a:extLst>
                    </a:blip>
                    <a:stretch>
                      <a:fillRect/>
                    </a:stretch>
                  </pic:blipFill>
                  <pic:spPr>
                    <a:xfrm>
                      <a:off x="0" y="0"/>
                      <a:ext cx="1714500" cy="1714500"/>
                    </a:xfrm>
                    <a:prstGeom prst="ellipse">
                      <a:avLst/>
                    </a:prstGeom>
                    <a:ln>
                      <a:noFill/>
                    </a:ln>
                    <a:effectLst>
                      <a:softEdge rad="112500"/>
                    </a:effectLst>
                  </pic:spPr>
                </pic:pic>
              </a:graphicData>
            </a:graphic>
          </wp:inline>
        </w:drawing>
      </w:r>
    </w:p>
    <w:p w14:paraId="45448B96" w14:textId="77777777" w:rsidR="001F2C8F" w:rsidRPr="00546512" w:rsidRDefault="001F2C8F" w:rsidP="001F2C8F">
      <w:pPr>
        <w:jc w:val="center"/>
        <w:rPr>
          <w:rFonts w:ascii="Futura PT Book Italic" w:hAnsi="Futura PT Book Italic"/>
          <w:b/>
          <w:bCs/>
          <w:sz w:val="46"/>
          <w:szCs w:val="46"/>
        </w:rPr>
      </w:pPr>
      <w:r w:rsidRPr="00546512">
        <w:rPr>
          <w:rFonts w:ascii="Futura PT Book Italic" w:hAnsi="Futura PT Book Italic"/>
          <w:b/>
          <w:bCs/>
          <w:sz w:val="46"/>
          <w:szCs w:val="46"/>
        </w:rPr>
        <w:t>DEPARTMENT OF COMPUTER SCIENCE AND IT</w:t>
      </w:r>
    </w:p>
    <w:p w14:paraId="71ABC072" w14:textId="77777777" w:rsidR="001F2C8F" w:rsidRPr="00546512" w:rsidRDefault="001F2C8F" w:rsidP="001F2C8F">
      <w:pPr>
        <w:jc w:val="center"/>
        <w:rPr>
          <w:rFonts w:ascii="Futura PT Book Italic" w:hAnsi="Futura PT Book Italic"/>
          <w:sz w:val="72"/>
          <w:szCs w:val="72"/>
        </w:rPr>
      </w:pPr>
    </w:p>
    <w:p w14:paraId="6502D624" w14:textId="77777777" w:rsidR="001F2C8F" w:rsidRPr="00546512" w:rsidRDefault="001F2C8F" w:rsidP="001F2C8F">
      <w:pPr>
        <w:jc w:val="center"/>
        <w:rPr>
          <w:rFonts w:ascii="Futura PT Book Italic" w:hAnsi="Futura PT Book Italic"/>
          <w:sz w:val="72"/>
          <w:szCs w:val="72"/>
        </w:rPr>
      </w:pPr>
      <w:r w:rsidRPr="00546512">
        <w:rPr>
          <w:rFonts w:ascii="Futura PT Book Italic" w:hAnsi="Futura PT Book Italic"/>
          <w:sz w:val="72"/>
          <w:szCs w:val="72"/>
        </w:rPr>
        <w:t>Społeczna Akademia Nauk</w:t>
      </w:r>
    </w:p>
    <w:p w14:paraId="38DDFF51" w14:textId="77777777" w:rsidR="001F2C8F" w:rsidRPr="00546512" w:rsidRDefault="001F2C8F" w:rsidP="001F2C8F">
      <w:pPr>
        <w:jc w:val="center"/>
        <w:rPr>
          <w:rFonts w:ascii="Futura PT Book Italic" w:hAnsi="Futura PT Book Italic"/>
          <w:sz w:val="72"/>
          <w:szCs w:val="72"/>
        </w:rPr>
      </w:pPr>
    </w:p>
    <w:p w14:paraId="379890E8" w14:textId="77777777" w:rsidR="001F2C8F" w:rsidRPr="00546512" w:rsidRDefault="001F2C8F" w:rsidP="001F2C8F">
      <w:pPr>
        <w:jc w:val="center"/>
        <w:rPr>
          <w:rFonts w:ascii="Futura PT Book Italic" w:hAnsi="Futura PT Book Italic"/>
          <w:sz w:val="52"/>
          <w:szCs w:val="52"/>
        </w:rPr>
      </w:pPr>
      <w:r w:rsidRPr="00546512">
        <w:rPr>
          <w:rFonts w:ascii="Futura PT Book Italic" w:hAnsi="Futura PT Book Italic"/>
          <w:sz w:val="52"/>
          <w:szCs w:val="52"/>
        </w:rPr>
        <w:t>Diploma’s Thesis on Computer Science and IT</w:t>
      </w:r>
    </w:p>
    <w:p w14:paraId="72FBDCE2" w14:textId="77777777" w:rsidR="001F2C8F" w:rsidRPr="00546512" w:rsidRDefault="001F2C8F" w:rsidP="001F2C8F">
      <w:pPr>
        <w:jc w:val="center"/>
        <w:rPr>
          <w:rFonts w:ascii="Futura PT Book Italic" w:hAnsi="Futura PT Book Italic"/>
          <w:sz w:val="52"/>
          <w:szCs w:val="52"/>
        </w:rPr>
      </w:pPr>
    </w:p>
    <w:p w14:paraId="4355CAAE" w14:textId="1286E038" w:rsidR="001F2C8F" w:rsidRPr="00546512" w:rsidRDefault="001F2C8F" w:rsidP="001F2C8F">
      <w:pPr>
        <w:jc w:val="center"/>
        <w:rPr>
          <w:rFonts w:ascii="Futura PT Book Italic" w:hAnsi="Futura PT Book Italic"/>
          <w:sz w:val="40"/>
          <w:szCs w:val="40"/>
        </w:rPr>
      </w:pPr>
      <w:r w:rsidRPr="00546512">
        <w:rPr>
          <w:rFonts w:ascii="Futura PT Book Italic" w:hAnsi="Futura PT Book Italic"/>
          <w:sz w:val="40"/>
          <w:szCs w:val="40"/>
        </w:rPr>
        <w:t>Author: Prajwol Devkota</w:t>
      </w:r>
    </w:p>
    <w:p w14:paraId="5B547F03" w14:textId="6AF1EBFB" w:rsidR="001F2C8F" w:rsidRPr="00546512" w:rsidRDefault="001F2C8F" w:rsidP="001F2C8F">
      <w:pPr>
        <w:jc w:val="center"/>
        <w:rPr>
          <w:rFonts w:ascii="Futura PT Book Italic" w:hAnsi="Futura PT Book Italic"/>
          <w:sz w:val="40"/>
          <w:szCs w:val="40"/>
        </w:rPr>
      </w:pPr>
      <w:r w:rsidRPr="00546512">
        <w:rPr>
          <w:rFonts w:ascii="Futura PT Book Italic" w:hAnsi="Futura PT Book Italic"/>
          <w:sz w:val="40"/>
          <w:szCs w:val="40"/>
        </w:rPr>
        <w:t xml:space="preserve">Supervisor: </w:t>
      </w:r>
      <w:r w:rsidR="003E2DA5" w:rsidRPr="00546512">
        <w:rPr>
          <w:rFonts w:ascii="Futura PT Book Italic" w:hAnsi="Futura PT Book Italic"/>
          <w:sz w:val="40"/>
          <w:szCs w:val="40"/>
        </w:rPr>
        <w:t>Dr. Piotr</w:t>
      </w:r>
      <w:r w:rsidR="00C06E4E" w:rsidRPr="00546512">
        <w:rPr>
          <w:rFonts w:ascii="Futura PT Book Italic" w:hAnsi="Futura PT Book Italic"/>
          <w:sz w:val="40"/>
          <w:szCs w:val="40"/>
        </w:rPr>
        <w:t xml:space="preserve"> </w:t>
      </w:r>
      <w:r w:rsidR="003E2DA5" w:rsidRPr="00546512">
        <w:rPr>
          <w:rFonts w:ascii="Futura PT Book Italic" w:hAnsi="Futura PT Book Italic"/>
          <w:sz w:val="40"/>
          <w:szCs w:val="40"/>
        </w:rPr>
        <w:t>Bilski</w:t>
      </w:r>
    </w:p>
    <w:p w14:paraId="12FC08BD" w14:textId="1090D734" w:rsidR="001F2C8F" w:rsidRPr="00546512" w:rsidRDefault="001F2C8F" w:rsidP="001F2C8F">
      <w:pPr>
        <w:jc w:val="center"/>
        <w:rPr>
          <w:rFonts w:ascii="Futura PT Book Italic" w:hAnsi="Futura PT Book Italic"/>
          <w:sz w:val="40"/>
          <w:szCs w:val="40"/>
        </w:rPr>
      </w:pPr>
      <w:r w:rsidRPr="00546512">
        <w:rPr>
          <w:rFonts w:ascii="Futura PT Book Italic" w:hAnsi="Futura PT Book Italic"/>
          <w:sz w:val="40"/>
          <w:szCs w:val="40"/>
        </w:rPr>
        <w:t>Submission Date:</w:t>
      </w:r>
      <w:r w:rsidR="00C06E4E" w:rsidRPr="00546512">
        <w:rPr>
          <w:rFonts w:ascii="Futura PT Book Italic" w:hAnsi="Futura PT Book Italic"/>
          <w:sz w:val="40"/>
          <w:szCs w:val="40"/>
        </w:rPr>
        <w:t xml:space="preserve"> </w:t>
      </w:r>
      <w:r w:rsidR="00225B94" w:rsidRPr="00546512">
        <w:rPr>
          <w:rFonts w:ascii="Futura PT Book Italic" w:hAnsi="Futura PT Book Italic"/>
          <w:sz w:val="40"/>
          <w:szCs w:val="40"/>
        </w:rPr>
        <w:t>10</w:t>
      </w:r>
      <w:r w:rsidR="00C06E4E" w:rsidRPr="00546512">
        <w:rPr>
          <w:rFonts w:ascii="Futura PT Book Italic" w:hAnsi="Futura PT Book Italic"/>
          <w:sz w:val="40"/>
          <w:szCs w:val="40"/>
        </w:rPr>
        <w:t xml:space="preserve">. </w:t>
      </w:r>
      <w:r w:rsidR="00225B94" w:rsidRPr="00546512">
        <w:rPr>
          <w:rFonts w:ascii="Futura PT Book Italic" w:hAnsi="Futura PT Book Italic"/>
          <w:sz w:val="40"/>
          <w:szCs w:val="40"/>
        </w:rPr>
        <w:t>Oct</w:t>
      </w:r>
      <w:r w:rsidR="00C06E4E" w:rsidRPr="00546512">
        <w:rPr>
          <w:rFonts w:ascii="Futura PT Book Italic" w:hAnsi="Futura PT Book Italic"/>
          <w:sz w:val="40"/>
          <w:szCs w:val="40"/>
        </w:rPr>
        <w:t xml:space="preserve"> </w:t>
      </w:r>
      <w:r w:rsidR="00225B94" w:rsidRPr="00546512">
        <w:rPr>
          <w:rFonts w:ascii="Futura PT Book Italic" w:hAnsi="Futura PT Book Italic"/>
          <w:sz w:val="40"/>
          <w:szCs w:val="40"/>
        </w:rPr>
        <w:t>2019</w:t>
      </w:r>
    </w:p>
    <w:p w14:paraId="4D4D435C" w14:textId="58E8963A" w:rsidR="001F2C8F" w:rsidRPr="00546512" w:rsidRDefault="001F2C8F" w:rsidP="001F2C8F">
      <w:pPr>
        <w:jc w:val="center"/>
        <w:rPr>
          <w:rFonts w:ascii="Futura PT Book Italic" w:hAnsi="Futura PT Book Italic"/>
          <w:sz w:val="96"/>
          <w:szCs w:val="96"/>
        </w:rPr>
      </w:pPr>
    </w:p>
    <w:p w14:paraId="281E0B92" w14:textId="77777777" w:rsidR="001F2C8F" w:rsidRPr="00546512" w:rsidRDefault="001F2C8F" w:rsidP="001F2C8F">
      <w:pPr>
        <w:jc w:val="center"/>
        <w:rPr>
          <w:rFonts w:ascii="Futura PT Book Italic" w:hAnsi="Futura PT Book Italic"/>
          <w:sz w:val="96"/>
          <w:szCs w:val="96"/>
        </w:rPr>
      </w:pPr>
    </w:p>
    <w:p w14:paraId="23AEB024" w14:textId="6DD82561" w:rsidR="001F2C8F" w:rsidRPr="00546512" w:rsidRDefault="001F2C8F" w:rsidP="001F2C8F">
      <w:pPr>
        <w:rPr>
          <w:rFonts w:ascii="Futura PT Book Italic" w:hAnsi="Futura PT Book Italic"/>
          <w:sz w:val="96"/>
          <w:szCs w:val="96"/>
        </w:rPr>
      </w:pPr>
    </w:p>
    <w:p w14:paraId="181EF32D" w14:textId="7663BF6A" w:rsidR="001F2C8F" w:rsidRPr="00546512" w:rsidRDefault="001F2C8F" w:rsidP="001F2C8F">
      <w:pPr>
        <w:jc w:val="center"/>
        <w:rPr>
          <w:rFonts w:ascii="Futura PT Book Italic" w:hAnsi="Futura PT Book Italic"/>
          <w:sz w:val="96"/>
          <w:szCs w:val="96"/>
        </w:rPr>
      </w:pPr>
    </w:p>
    <w:p w14:paraId="6BB33CF1" w14:textId="77777777" w:rsidR="001F2C8F" w:rsidRPr="00546512" w:rsidRDefault="001F2C8F" w:rsidP="001F2C8F">
      <w:pPr>
        <w:jc w:val="center"/>
        <w:rPr>
          <w:rFonts w:ascii="Futura PT Book Italic" w:hAnsi="Futura PT Book Italic"/>
          <w:sz w:val="96"/>
          <w:szCs w:val="96"/>
        </w:rPr>
      </w:pPr>
    </w:p>
    <w:p w14:paraId="376A5C61" w14:textId="77777777" w:rsidR="001F2C8F" w:rsidRPr="00546512" w:rsidRDefault="001F2C8F" w:rsidP="001F2C8F">
      <w:pPr>
        <w:jc w:val="right"/>
        <w:rPr>
          <w:rFonts w:ascii="Futura PT Book Italic" w:hAnsi="Futura PT Book Italic"/>
          <w:sz w:val="28"/>
          <w:szCs w:val="28"/>
        </w:rPr>
      </w:pPr>
    </w:p>
    <w:p w14:paraId="31766030" w14:textId="77777777" w:rsidR="001F2C8F" w:rsidRPr="00546512" w:rsidRDefault="001F2C8F" w:rsidP="001F2C8F">
      <w:pPr>
        <w:jc w:val="right"/>
        <w:rPr>
          <w:rFonts w:ascii="Futura PT Book Italic" w:hAnsi="Futura PT Book Italic"/>
          <w:sz w:val="28"/>
          <w:szCs w:val="28"/>
        </w:rPr>
      </w:pPr>
    </w:p>
    <w:p w14:paraId="4517FCDF" w14:textId="77777777" w:rsidR="001F2C8F" w:rsidRPr="00546512" w:rsidRDefault="001F2C8F" w:rsidP="001F2C8F">
      <w:pPr>
        <w:jc w:val="right"/>
        <w:rPr>
          <w:rFonts w:ascii="Futura PT Book Italic" w:hAnsi="Futura PT Book Italic"/>
          <w:sz w:val="28"/>
          <w:szCs w:val="28"/>
        </w:rPr>
      </w:pPr>
    </w:p>
    <w:p w14:paraId="51C9EECE" w14:textId="77777777" w:rsidR="001F2C8F" w:rsidRPr="00546512" w:rsidRDefault="001F2C8F" w:rsidP="001F2C8F">
      <w:pPr>
        <w:jc w:val="right"/>
        <w:rPr>
          <w:rFonts w:ascii="Futura PT Book Italic" w:hAnsi="Futura PT Book Italic"/>
          <w:sz w:val="28"/>
          <w:szCs w:val="28"/>
        </w:rPr>
      </w:pPr>
    </w:p>
    <w:p w14:paraId="590CECD1" w14:textId="77777777" w:rsidR="001F2C8F" w:rsidRPr="00546512" w:rsidRDefault="001F2C8F" w:rsidP="001F2C8F">
      <w:pPr>
        <w:jc w:val="right"/>
        <w:rPr>
          <w:rFonts w:ascii="Futura PT Book Italic" w:hAnsi="Futura PT Book Italic"/>
          <w:sz w:val="28"/>
          <w:szCs w:val="28"/>
        </w:rPr>
      </w:pPr>
    </w:p>
    <w:p w14:paraId="12077B3B" w14:textId="77777777" w:rsidR="001F2C8F" w:rsidRPr="00546512" w:rsidRDefault="001F2C8F" w:rsidP="001F2C8F">
      <w:pPr>
        <w:jc w:val="right"/>
        <w:rPr>
          <w:rFonts w:ascii="Futura PT Book Italic" w:hAnsi="Futura PT Book Italic"/>
          <w:sz w:val="28"/>
          <w:szCs w:val="28"/>
        </w:rPr>
      </w:pPr>
    </w:p>
    <w:p w14:paraId="19C57372" w14:textId="77777777" w:rsidR="001F2C8F" w:rsidRPr="00546512" w:rsidRDefault="001F2C8F" w:rsidP="001F2C8F">
      <w:pPr>
        <w:jc w:val="right"/>
        <w:rPr>
          <w:rFonts w:ascii="Futura PT Book Italic" w:hAnsi="Futura PT Book Italic"/>
          <w:sz w:val="28"/>
          <w:szCs w:val="28"/>
        </w:rPr>
      </w:pPr>
    </w:p>
    <w:p w14:paraId="67A00D19" w14:textId="77777777" w:rsidR="001F2C8F" w:rsidRPr="00546512" w:rsidRDefault="001F2C8F" w:rsidP="001F2C8F">
      <w:pPr>
        <w:jc w:val="right"/>
        <w:rPr>
          <w:rFonts w:ascii="Futura PT Book Italic" w:hAnsi="Futura PT Book Italic"/>
          <w:sz w:val="28"/>
          <w:szCs w:val="28"/>
        </w:rPr>
      </w:pPr>
    </w:p>
    <w:p w14:paraId="28E6F1CF" w14:textId="77777777" w:rsidR="005540FD" w:rsidRPr="00546512" w:rsidRDefault="005540FD" w:rsidP="001F2C8F">
      <w:pPr>
        <w:jc w:val="right"/>
        <w:rPr>
          <w:rFonts w:ascii="Futura PT Book Italic" w:hAnsi="Futura PT Book Italic" w:cs="Segoe UI"/>
          <w:sz w:val="28"/>
          <w:szCs w:val="28"/>
        </w:rPr>
      </w:pPr>
    </w:p>
    <w:p w14:paraId="658CF904" w14:textId="77777777" w:rsidR="005540FD" w:rsidRPr="00546512" w:rsidRDefault="005540FD" w:rsidP="001F2C8F">
      <w:pPr>
        <w:jc w:val="right"/>
        <w:rPr>
          <w:rFonts w:ascii="Futura PT Book Italic" w:hAnsi="Futura PT Book Italic" w:cs="Segoe UI"/>
          <w:sz w:val="28"/>
          <w:szCs w:val="28"/>
        </w:rPr>
      </w:pPr>
    </w:p>
    <w:p w14:paraId="06464344" w14:textId="77777777" w:rsidR="005540FD" w:rsidRPr="00546512" w:rsidRDefault="005540FD" w:rsidP="001F2C8F">
      <w:pPr>
        <w:jc w:val="right"/>
        <w:rPr>
          <w:rFonts w:ascii="Futura PT Book Italic" w:hAnsi="Futura PT Book Italic" w:cs="Segoe UI"/>
          <w:sz w:val="28"/>
          <w:szCs w:val="28"/>
        </w:rPr>
      </w:pPr>
    </w:p>
    <w:p w14:paraId="1FEFBBA1" w14:textId="77777777" w:rsidR="005540FD" w:rsidRPr="00546512" w:rsidRDefault="005540FD" w:rsidP="001F2C8F">
      <w:pPr>
        <w:jc w:val="right"/>
        <w:rPr>
          <w:rFonts w:ascii="Futura PT Book Italic" w:hAnsi="Futura PT Book Italic" w:cs="Segoe UI"/>
          <w:sz w:val="28"/>
          <w:szCs w:val="28"/>
        </w:rPr>
      </w:pPr>
    </w:p>
    <w:p w14:paraId="06D970A0" w14:textId="77777777" w:rsidR="005540FD" w:rsidRPr="00546512" w:rsidRDefault="005540FD" w:rsidP="001F2C8F">
      <w:pPr>
        <w:jc w:val="right"/>
        <w:rPr>
          <w:rFonts w:ascii="Futura PT Book Italic" w:hAnsi="Futura PT Book Italic" w:cs="Segoe UI"/>
          <w:sz w:val="28"/>
          <w:szCs w:val="28"/>
        </w:rPr>
      </w:pPr>
    </w:p>
    <w:p w14:paraId="63FA92AE" w14:textId="77777777" w:rsidR="005540FD" w:rsidRPr="00546512" w:rsidRDefault="005540FD" w:rsidP="001F2C8F">
      <w:pPr>
        <w:jc w:val="right"/>
        <w:rPr>
          <w:rFonts w:ascii="Futura PT Book Italic" w:hAnsi="Futura PT Book Italic" w:cs="Segoe UI"/>
          <w:sz w:val="28"/>
          <w:szCs w:val="28"/>
        </w:rPr>
      </w:pPr>
    </w:p>
    <w:p w14:paraId="2F6B0B68" w14:textId="77777777" w:rsidR="005540FD" w:rsidRPr="00546512" w:rsidRDefault="005540FD" w:rsidP="001F2C8F">
      <w:pPr>
        <w:jc w:val="right"/>
        <w:rPr>
          <w:rFonts w:ascii="Futura PT Book Italic" w:hAnsi="Futura PT Book Italic" w:cs="Segoe UI"/>
          <w:sz w:val="28"/>
          <w:szCs w:val="28"/>
        </w:rPr>
      </w:pPr>
    </w:p>
    <w:p w14:paraId="22FE285E" w14:textId="77777777" w:rsidR="005540FD" w:rsidRPr="00546512" w:rsidRDefault="005540FD" w:rsidP="001F2C8F">
      <w:pPr>
        <w:jc w:val="right"/>
        <w:rPr>
          <w:rFonts w:ascii="Futura PT Book Italic" w:hAnsi="Futura PT Book Italic" w:cs="Segoe UI"/>
          <w:sz w:val="28"/>
          <w:szCs w:val="28"/>
        </w:rPr>
      </w:pPr>
    </w:p>
    <w:p w14:paraId="66FE486D" w14:textId="77777777" w:rsidR="005540FD" w:rsidRPr="00546512" w:rsidRDefault="005540FD" w:rsidP="001F2C8F">
      <w:pPr>
        <w:jc w:val="right"/>
        <w:rPr>
          <w:rFonts w:ascii="Futura PT Book Italic" w:hAnsi="Futura PT Book Italic" w:cs="Segoe UI"/>
          <w:sz w:val="28"/>
          <w:szCs w:val="28"/>
        </w:rPr>
      </w:pPr>
    </w:p>
    <w:p w14:paraId="1F2BFF90" w14:textId="77777777" w:rsidR="005540FD" w:rsidRPr="00546512" w:rsidRDefault="005540FD" w:rsidP="001F2C8F">
      <w:pPr>
        <w:jc w:val="right"/>
        <w:rPr>
          <w:rFonts w:ascii="Futura PT Book Italic" w:hAnsi="Futura PT Book Italic" w:cs="Segoe UI"/>
          <w:sz w:val="28"/>
          <w:szCs w:val="28"/>
        </w:rPr>
      </w:pPr>
    </w:p>
    <w:p w14:paraId="44B1C523" w14:textId="77777777" w:rsidR="005540FD" w:rsidRPr="00546512" w:rsidRDefault="005540FD" w:rsidP="001F2C8F">
      <w:pPr>
        <w:jc w:val="right"/>
        <w:rPr>
          <w:rFonts w:ascii="Futura PT Book Italic" w:hAnsi="Futura PT Book Italic" w:cs="Segoe UI"/>
          <w:sz w:val="28"/>
          <w:szCs w:val="28"/>
        </w:rPr>
      </w:pPr>
    </w:p>
    <w:p w14:paraId="4BD8E0C5" w14:textId="77777777" w:rsidR="005540FD" w:rsidRPr="00546512" w:rsidRDefault="005540FD" w:rsidP="001F2C8F">
      <w:pPr>
        <w:jc w:val="right"/>
        <w:rPr>
          <w:rFonts w:ascii="Futura PT Book Italic" w:hAnsi="Futura PT Book Italic" w:cs="Segoe UI"/>
          <w:sz w:val="28"/>
          <w:szCs w:val="28"/>
        </w:rPr>
      </w:pPr>
    </w:p>
    <w:p w14:paraId="1122A959" w14:textId="77777777" w:rsidR="005540FD" w:rsidRPr="00546512" w:rsidRDefault="005540FD" w:rsidP="001F2C8F">
      <w:pPr>
        <w:jc w:val="right"/>
        <w:rPr>
          <w:rFonts w:ascii="Futura PT Book Italic" w:hAnsi="Futura PT Book Italic" w:cs="Segoe UI"/>
          <w:sz w:val="28"/>
          <w:szCs w:val="28"/>
        </w:rPr>
      </w:pPr>
    </w:p>
    <w:p w14:paraId="75C16C89" w14:textId="77777777" w:rsidR="005540FD" w:rsidRPr="00546512" w:rsidRDefault="005540FD" w:rsidP="001F2C8F">
      <w:pPr>
        <w:jc w:val="right"/>
        <w:rPr>
          <w:rFonts w:ascii="Futura PT Book Italic" w:hAnsi="Futura PT Book Italic" w:cs="Segoe UI"/>
          <w:sz w:val="28"/>
          <w:szCs w:val="28"/>
        </w:rPr>
      </w:pPr>
    </w:p>
    <w:p w14:paraId="46C77069" w14:textId="77777777" w:rsidR="005540FD" w:rsidRPr="00546512" w:rsidRDefault="005540FD" w:rsidP="001F2C8F">
      <w:pPr>
        <w:jc w:val="right"/>
        <w:rPr>
          <w:rFonts w:ascii="Futura PT Book Italic" w:hAnsi="Futura PT Book Italic" w:cs="Segoe UI"/>
          <w:sz w:val="28"/>
          <w:szCs w:val="28"/>
        </w:rPr>
      </w:pPr>
    </w:p>
    <w:p w14:paraId="12334F25" w14:textId="77777777" w:rsidR="005540FD" w:rsidRPr="00546512" w:rsidRDefault="005540FD" w:rsidP="001F2C8F">
      <w:pPr>
        <w:jc w:val="right"/>
        <w:rPr>
          <w:rFonts w:ascii="Futura PT Book Italic" w:hAnsi="Futura PT Book Italic" w:cs="Segoe UI"/>
          <w:sz w:val="28"/>
          <w:szCs w:val="28"/>
        </w:rPr>
      </w:pPr>
    </w:p>
    <w:p w14:paraId="5C53331F" w14:textId="6C3040D0" w:rsidR="003E2DA5" w:rsidRPr="00546512" w:rsidRDefault="003E2DA5" w:rsidP="001F2C8F">
      <w:pPr>
        <w:jc w:val="right"/>
        <w:rPr>
          <w:rFonts w:ascii="Futura PT Book Italic" w:hAnsi="Futura PT Book Italic" w:cs="Segoe UI"/>
          <w:sz w:val="28"/>
          <w:szCs w:val="28"/>
        </w:rPr>
      </w:pPr>
      <w:r w:rsidRPr="00546512">
        <w:rPr>
          <w:rFonts w:ascii="Futura PT Book Italic" w:hAnsi="Futura PT Book Italic" w:cs="Segoe UI"/>
          <w:sz w:val="28"/>
          <w:szCs w:val="28"/>
        </w:rPr>
        <w:t>I hereby confirmed that this diploma’s thesis is my research and hard work.</w:t>
      </w:r>
      <w:r w:rsidRPr="00546512">
        <w:rPr>
          <w:rFonts w:ascii="Futura PT Book Italic" w:hAnsi="Futura PT Book Italic" w:cs="Segoe UI"/>
          <w:sz w:val="28"/>
          <w:szCs w:val="28"/>
        </w:rPr>
        <w:br/>
        <w:t>I have mentioned all the sources and materials that were used during the preparation of this documentation.</w:t>
      </w:r>
    </w:p>
    <w:p w14:paraId="1BA5A936" w14:textId="670595DD" w:rsidR="00C06E4E" w:rsidRPr="00546512" w:rsidRDefault="00C06E4E" w:rsidP="001F2C8F">
      <w:pPr>
        <w:jc w:val="right"/>
        <w:rPr>
          <w:rFonts w:ascii="Futura PT Book Italic" w:hAnsi="Futura PT Book Italic"/>
          <w:sz w:val="28"/>
          <w:szCs w:val="28"/>
        </w:rPr>
      </w:pPr>
      <w:r w:rsidRPr="00546512">
        <w:rPr>
          <w:rFonts w:ascii="Futura PT Book Italic" w:hAnsi="Futura PT Book Italic"/>
          <w:sz w:val="28"/>
          <w:szCs w:val="28"/>
        </w:rPr>
        <w:t xml:space="preserve">Warsaw, </w:t>
      </w:r>
      <w:r w:rsidR="003E2DA5" w:rsidRPr="00546512">
        <w:rPr>
          <w:rFonts w:ascii="Futura PT Book Italic" w:hAnsi="Futura PT Book Italic"/>
          <w:sz w:val="28"/>
          <w:szCs w:val="28"/>
        </w:rPr>
        <w:t>10</w:t>
      </w:r>
      <w:r w:rsidRPr="00546512">
        <w:rPr>
          <w:rFonts w:ascii="Futura PT Book Italic" w:hAnsi="Futura PT Book Italic"/>
          <w:sz w:val="28"/>
          <w:szCs w:val="28"/>
        </w:rPr>
        <w:t xml:space="preserve">. </w:t>
      </w:r>
      <w:r w:rsidR="003E2DA5" w:rsidRPr="00546512">
        <w:rPr>
          <w:rFonts w:ascii="Futura PT Book Italic" w:hAnsi="Futura PT Book Italic"/>
          <w:sz w:val="28"/>
          <w:szCs w:val="28"/>
        </w:rPr>
        <w:t>Oct</w:t>
      </w:r>
      <w:r w:rsidRPr="00546512">
        <w:rPr>
          <w:rFonts w:ascii="Futura PT Book Italic" w:hAnsi="Futura PT Book Italic"/>
          <w:sz w:val="28"/>
          <w:szCs w:val="28"/>
        </w:rPr>
        <w:t xml:space="preserve"> </w:t>
      </w:r>
      <w:r w:rsidR="003E2DA5" w:rsidRPr="00546512">
        <w:rPr>
          <w:rFonts w:ascii="Futura PT Book Italic" w:hAnsi="Futura PT Book Italic"/>
          <w:sz w:val="28"/>
          <w:szCs w:val="28"/>
        </w:rPr>
        <w:t>2019</w:t>
      </w:r>
    </w:p>
    <w:p w14:paraId="60F11660" w14:textId="728FC749" w:rsidR="001F2C8F" w:rsidRPr="00546512" w:rsidRDefault="001F2C8F" w:rsidP="001F2C8F">
      <w:pPr>
        <w:jc w:val="right"/>
        <w:rPr>
          <w:rFonts w:ascii="Futura PT Book Italic" w:hAnsi="Futura PT Book Italic"/>
          <w:sz w:val="28"/>
          <w:szCs w:val="28"/>
        </w:rPr>
      </w:pPr>
      <w:r w:rsidRPr="00546512">
        <w:rPr>
          <w:rFonts w:ascii="Futura PT Book Italic" w:hAnsi="Futura PT Book Italic"/>
          <w:sz w:val="28"/>
          <w:szCs w:val="28"/>
        </w:rPr>
        <w:t>____________________________</w:t>
      </w:r>
    </w:p>
    <w:p w14:paraId="5CB13B55" w14:textId="5570015A" w:rsidR="00C06E4E" w:rsidRPr="00546512" w:rsidRDefault="00C06E4E" w:rsidP="00445DFA">
      <w:pPr>
        <w:jc w:val="center"/>
        <w:rPr>
          <w:rFonts w:ascii="Futura PT Book Italic" w:hAnsi="Futura PT Book Italic"/>
          <w:b/>
          <w:bCs/>
          <w:sz w:val="36"/>
          <w:szCs w:val="36"/>
        </w:rPr>
      </w:pPr>
      <w:r w:rsidRPr="00546512">
        <w:rPr>
          <w:rFonts w:ascii="Futura PT Book Italic" w:hAnsi="Futura PT Book Italic"/>
          <w:b/>
          <w:bCs/>
          <w:sz w:val="36"/>
          <w:szCs w:val="36"/>
        </w:rPr>
        <w:lastRenderedPageBreak/>
        <w:t>ACKNOWLEDGEMENT</w:t>
      </w:r>
    </w:p>
    <w:p w14:paraId="44F0BB67" w14:textId="77777777" w:rsidR="005540FD" w:rsidRPr="00546512" w:rsidRDefault="005540FD" w:rsidP="00445DFA">
      <w:pPr>
        <w:jc w:val="center"/>
        <w:rPr>
          <w:rFonts w:ascii="Futura PT Book Italic" w:hAnsi="Futura PT Book Italic"/>
          <w:b/>
          <w:bCs/>
          <w:sz w:val="28"/>
          <w:szCs w:val="28"/>
        </w:rPr>
      </w:pPr>
    </w:p>
    <w:p w14:paraId="50CB0F66" w14:textId="1A764261" w:rsidR="003E2DA5" w:rsidRPr="00546512" w:rsidRDefault="003E2DA5" w:rsidP="003E2DA5">
      <w:pPr>
        <w:pStyle w:val="NormalWeb"/>
        <w:spacing w:before="0" w:beforeAutospacing="0" w:after="0" w:afterAutospacing="0"/>
        <w:rPr>
          <w:rFonts w:ascii="Futura PT Book Italic" w:hAnsi="Futura PT Book Italic"/>
          <w:sz w:val="28"/>
          <w:szCs w:val="28"/>
        </w:rPr>
      </w:pPr>
      <w:r w:rsidRPr="00546512">
        <w:rPr>
          <w:rFonts w:ascii="Futura PT Book Italic" w:hAnsi="Futura PT Book Italic"/>
          <w:sz w:val="28"/>
          <w:szCs w:val="28"/>
        </w:rPr>
        <w:t>This thesis becomes a truth with the kind effort and help of many people. I am deeply grateful to all of them who helped me.</w:t>
      </w:r>
    </w:p>
    <w:p w14:paraId="6FA3884A" w14:textId="77777777" w:rsidR="003E2DA5" w:rsidRPr="00546512" w:rsidRDefault="003E2DA5" w:rsidP="003E2DA5">
      <w:pPr>
        <w:pStyle w:val="NormalWeb"/>
        <w:spacing w:before="0" w:beforeAutospacing="0" w:after="0" w:afterAutospacing="0"/>
        <w:rPr>
          <w:rFonts w:ascii="Futura PT Book Italic" w:hAnsi="Futura PT Book Italic"/>
          <w:sz w:val="28"/>
          <w:szCs w:val="28"/>
        </w:rPr>
      </w:pPr>
    </w:p>
    <w:p w14:paraId="191A9260" w14:textId="6FB0726B" w:rsidR="003E2DA5" w:rsidRPr="00546512" w:rsidRDefault="003E2DA5" w:rsidP="003E2DA5">
      <w:pPr>
        <w:pStyle w:val="NormalWeb"/>
        <w:spacing w:before="0" w:beforeAutospacing="0" w:after="0" w:afterAutospacing="0"/>
        <w:rPr>
          <w:rFonts w:ascii="Futura PT Book Italic" w:hAnsi="Futura PT Book Italic"/>
          <w:sz w:val="28"/>
          <w:szCs w:val="28"/>
        </w:rPr>
      </w:pPr>
      <w:r w:rsidRPr="00546512">
        <w:rPr>
          <w:rFonts w:ascii="Futura PT Book Italic" w:hAnsi="Futura PT Book Italic"/>
          <w:sz w:val="28"/>
          <w:szCs w:val="28"/>
        </w:rPr>
        <w:t>I am indebted to </w:t>
      </w:r>
      <w:r w:rsidRPr="00546512">
        <w:rPr>
          <w:rStyle w:val="Strong"/>
          <w:rFonts w:ascii="Futura PT Book Italic" w:hAnsi="Futura PT Book Italic"/>
          <w:sz w:val="28"/>
          <w:szCs w:val="28"/>
        </w:rPr>
        <w:t>Społeczna Akademia Nauk and Faculty of Computer Science and IT</w:t>
      </w:r>
      <w:r w:rsidRPr="00546512">
        <w:rPr>
          <w:rFonts w:ascii="Futura PT Book Italic" w:hAnsi="Futura PT Book Italic"/>
          <w:sz w:val="28"/>
          <w:szCs w:val="28"/>
        </w:rPr>
        <w:t> for providing all the help and consultation to conduct this thesis. I have no words that can adequately carry out sincere gratitude to my supervisor and project coordinator for their valuable suggestions and encouragement for completing this thesis.</w:t>
      </w:r>
    </w:p>
    <w:p w14:paraId="5F2276AB" w14:textId="77777777" w:rsidR="003E2DA5" w:rsidRPr="00546512" w:rsidRDefault="003E2DA5" w:rsidP="003E2DA5">
      <w:pPr>
        <w:pStyle w:val="NormalWeb"/>
        <w:spacing w:before="0" w:beforeAutospacing="0" w:after="0" w:afterAutospacing="0"/>
        <w:rPr>
          <w:rFonts w:ascii="Futura PT Book Italic" w:hAnsi="Futura PT Book Italic"/>
          <w:sz w:val="28"/>
          <w:szCs w:val="28"/>
        </w:rPr>
      </w:pPr>
    </w:p>
    <w:p w14:paraId="2B6E29F1" w14:textId="77777777" w:rsidR="003E2DA5" w:rsidRPr="00546512" w:rsidRDefault="003E2DA5" w:rsidP="003E2DA5">
      <w:pPr>
        <w:pStyle w:val="NormalWeb"/>
        <w:spacing w:before="0" w:beforeAutospacing="0" w:after="0" w:afterAutospacing="0"/>
        <w:rPr>
          <w:rFonts w:ascii="Futura PT Book Italic" w:hAnsi="Futura PT Book Italic"/>
          <w:sz w:val="28"/>
          <w:szCs w:val="28"/>
        </w:rPr>
      </w:pPr>
      <w:r w:rsidRPr="00546512">
        <w:rPr>
          <w:rFonts w:ascii="Futura PT Book Italic" w:hAnsi="Futura PT Book Italic"/>
          <w:sz w:val="28"/>
          <w:szCs w:val="28"/>
        </w:rPr>
        <w:t>I would also like to thanks and appreciation my colleagues and people who helped me with ideas and supports.</w:t>
      </w:r>
    </w:p>
    <w:p w14:paraId="271D7248" w14:textId="77777777" w:rsidR="00445DFA" w:rsidRPr="00546512" w:rsidRDefault="00445DFA" w:rsidP="00445DFA">
      <w:pPr>
        <w:rPr>
          <w:rFonts w:ascii="Futura PT Book Italic" w:hAnsi="Futura PT Book Italic"/>
          <w:sz w:val="28"/>
          <w:szCs w:val="28"/>
        </w:rPr>
      </w:pPr>
    </w:p>
    <w:p w14:paraId="00992014" w14:textId="0D704E2D" w:rsidR="00445DFA" w:rsidRPr="00546512" w:rsidRDefault="00445DFA" w:rsidP="00445DFA">
      <w:pPr>
        <w:rPr>
          <w:rFonts w:ascii="Futura PT Book Italic" w:hAnsi="Futura PT Book Italic"/>
          <w:sz w:val="28"/>
          <w:szCs w:val="28"/>
        </w:rPr>
      </w:pPr>
    </w:p>
    <w:p w14:paraId="2873BC96" w14:textId="7B169A39" w:rsidR="00445DFA" w:rsidRPr="00546512" w:rsidRDefault="00445DFA" w:rsidP="00445DFA">
      <w:pPr>
        <w:rPr>
          <w:rFonts w:ascii="Futura PT Book Italic" w:hAnsi="Futura PT Book Italic"/>
          <w:sz w:val="28"/>
          <w:szCs w:val="28"/>
        </w:rPr>
      </w:pPr>
    </w:p>
    <w:p w14:paraId="2D276918" w14:textId="5BF77AA2" w:rsidR="00445DFA" w:rsidRPr="00546512" w:rsidRDefault="00445DFA" w:rsidP="00445DFA">
      <w:pPr>
        <w:rPr>
          <w:rFonts w:ascii="Futura PT Book Italic" w:hAnsi="Futura PT Book Italic"/>
          <w:sz w:val="28"/>
          <w:szCs w:val="28"/>
        </w:rPr>
      </w:pPr>
    </w:p>
    <w:p w14:paraId="40288C8B" w14:textId="6EA4755A" w:rsidR="00445DFA" w:rsidRPr="00546512" w:rsidRDefault="00445DFA" w:rsidP="00445DFA">
      <w:pPr>
        <w:rPr>
          <w:rFonts w:ascii="Futura PT Book Italic" w:hAnsi="Futura PT Book Italic"/>
          <w:sz w:val="28"/>
          <w:szCs w:val="28"/>
        </w:rPr>
      </w:pPr>
    </w:p>
    <w:p w14:paraId="3636FB20" w14:textId="764CD729" w:rsidR="00445DFA" w:rsidRPr="00546512" w:rsidRDefault="00445DFA" w:rsidP="00445DFA">
      <w:pPr>
        <w:rPr>
          <w:rFonts w:ascii="Futura PT Book Italic" w:hAnsi="Futura PT Book Italic"/>
          <w:sz w:val="28"/>
          <w:szCs w:val="28"/>
        </w:rPr>
      </w:pPr>
    </w:p>
    <w:p w14:paraId="7CE7263E" w14:textId="4AB31D85" w:rsidR="00445DFA" w:rsidRPr="00546512" w:rsidRDefault="00445DFA" w:rsidP="00445DFA">
      <w:pPr>
        <w:rPr>
          <w:rFonts w:ascii="Futura PT Book Italic" w:hAnsi="Futura PT Book Italic"/>
          <w:sz w:val="28"/>
          <w:szCs w:val="28"/>
        </w:rPr>
      </w:pPr>
    </w:p>
    <w:p w14:paraId="5480610A" w14:textId="5C17A1C9" w:rsidR="00445DFA" w:rsidRPr="00546512" w:rsidRDefault="00445DFA" w:rsidP="00445DFA">
      <w:pPr>
        <w:rPr>
          <w:rFonts w:ascii="Futura PT Book Italic" w:hAnsi="Futura PT Book Italic"/>
          <w:sz w:val="28"/>
          <w:szCs w:val="28"/>
        </w:rPr>
      </w:pPr>
    </w:p>
    <w:p w14:paraId="11A67E1B" w14:textId="3B407C5E" w:rsidR="00445DFA" w:rsidRPr="00546512" w:rsidRDefault="00445DFA" w:rsidP="00445DFA">
      <w:pPr>
        <w:rPr>
          <w:rFonts w:ascii="Futura PT Book Italic" w:hAnsi="Futura PT Book Italic"/>
          <w:sz w:val="28"/>
          <w:szCs w:val="28"/>
        </w:rPr>
      </w:pPr>
    </w:p>
    <w:p w14:paraId="33F00295" w14:textId="199FDF34" w:rsidR="00445DFA" w:rsidRPr="00546512" w:rsidRDefault="00445DFA" w:rsidP="00445DFA">
      <w:pPr>
        <w:rPr>
          <w:rFonts w:ascii="Futura PT Book Italic" w:hAnsi="Futura PT Book Italic"/>
          <w:sz w:val="28"/>
          <w:szCs w:val="28"/>
        </w:rPr>
      </w:pPr>
    </w:p>
    <w:p w14:paraId="254295E6" w14:textId="067D6164" w:rsidR="00445DFA" w:rsidRPr="00546512" w:rsidRDefault="00445DFA" w:rsidP="00445DFA">
      <w:pPr>
        <w:rPr>
          <w:rFonts w:ascii="Futura PT Book Italic" w:hAnsi="Futura PT Book Italic"/>
          <w:sz w:val="28"/>
          <w:szCs w:val="28"/>
        </w:rPr>
      </w:pPr>
    </w:p>
    <w:p w14:paraId="130DDBB9" w14:textId="15B309FF" w:rsidR="00445DFA" w:rsidRPr="00546512" w:rsidRDefault="00445DFA" w:rsidP="00445DFA">
      <w:pPr>
        <w:rPr>
          <w:rFonts w:ascii="Futura PT Book Italic" w:hAnsi="Futura PT Book Italic"/>
          <w:sz w:val="28"/>
          <w:szCs w:val="28"/>
        </w:rPr>
      </w:pPr>
    </w:p>
    <w:p w14:paraId="1093418C" w14:textId="7C465D64" w:rsidR="00445DFA" w:rsidRPr="00546512" w:rsidRDefault="00445DFA" w:rsidP="00445DFA">
      <w:pPr>
        <w:rPr>
          <w:rFonts w:ascii="Futura PT Book Italic" w:hAnsi="Futura PT Book Italic"/>
          <w:sz w:val="28"/>
          <w:szCs w:val="28"/>
        </w:rPr>
      </w:pPr>
    </w:p>
    <w:p w14:paraId="3279B4BF" w14:textId="0217E120" w:rsidR="00445DFA" w:rsidRPr="00546512" w:rsidRDefault="00445DFA" w:rsidP="00445DFA">
      <w:pPr>
        <w:rPr>
          <w:rFonts w:ascii="Futura PT Book Italic" w:hAnsi="Futura PT Book Italic"/>
          <w:sz w:val="28"/>
          <w:szCs w:val="28"/>
        </w:rPr>
      </w:pPr>
    </w:p>
    <w:p w14:paraId="2537DE22" w14:textId="77777777" w:rsidR="0080059C" w:rsidRPr="00546512" w:rsidRDefault="0080059C" w:rsidP="00445DFA">
      <w:pPr>
        <w:jc w:val="center"/>
        <w:rPr>
          <w:rFonts w:ascii="Futura PT Book Italic" w:hAnsi="Futura PT Book Italic"/>
          <w:sz w:val="28"/>
          <w:szCs w:val="28"/>
        </w:rPr>
      </w:pPr>
    </w:p>
    <w:p w14:paraId="067616F7" w14:textId="77777777" w:rsidR="005540FD" w:rsidRPr="00546512" w:rsidRDefault="005540FD" w:rsidP="00445DFA">
      <w:pPr>
        <w:jc w:val="center"/>
        <w:rPr>
          <w:rFonts w:ascii="Futura PT Book Italic" w:hAnsi="Futura PT Book Italic"/>
          <w:b/>
          <w:bCs/>
          <w:sz w:val="28"/>
          <w:szCs w:val="28"/>
        </w:rPr>
      </w:pPr>
    </w:p>
    <w:p w14:paraId="06AB564B" w14:textId="77777777" w:rsidR="005540FD" w:rsidRPr="00546512" w:rsidRDefault="005540FD" w:rsidP="00445DFA">
      <w:pPr>
        <w:jc w:val="center"/>
        <w:rPr>
          <w:rFonts w:ascii="Futura PT Book Italic" w:hAnsi="Futura PT Book Italic"/>
          <w:b/>
          <w:bCs/>
          <w:sz w:val="28"/>
          <w:szCs w:val="28"/>
        </w:rPr>
      </w:pPr>
    </w:p>
    <w:p w14:paraId="66E3B0D7" w14:textId="77777777" w:rsidR="005540FD" w:rsidRPr="00546512" w:rsidRDefault="005540FD" w:rsidP="00445DFA">
      <w:pPr>
        <w:jc w:val="center"/>
        <w:rPr>
          <w:rFonts w:ascii="Futura PT Book Italic" w:hAnsi="Futura PT Book Italic"/>
          <w:b/>
          <w:bCs/>
          <w:sz w:val="28"/>
          <w:szCs w:val="28"/>
        </w:rPr>
      </w:pPr>
    </w:p>
    <w:p w14:paraId="60A84619" w14:textId="77777777" w:rsidR="005540FD" w:rsidRPr="00546512" w:rsidRDefault="005540FD" w:rsidP="00445DFA">
      <w:pPr>
        <w:jc w:val="center"/>
        <w:rPr>
          <w:rFonts w:ascii="Futura PT Book Italic" w:hAnsi="Futura PT Book Italic"/>
          <w:b/>
          <w:bCs/>
          <w:sz w:val="28"/>
          <w:szCs w:val="28"/>
        </w:rPr>
      </w:pPr>
    </w:p>
    <w:p w14:paraId="40C81B14" w14:textId="77777777" w:rsidR="005540FD" w:rsidRPr="00546512" w:rsidRDefault="005540FD" w:rsidP="00445DFA">
      <w:pPr>
        <w:jc w:val="center"/>
        <w:rPr>
          <w:rFonts w:ascii="Futura PT Book Italic" w:hAnsi="Futura PT Book Italic"/>
          <w:b/>
          <w:bCs/>
          <w:sz w:val="28"/>
          <w:szCs w:val="28"/>
        </w:rPr>
      </w:pPr>
    </w:p>
    <w:p w14:paraId="086561DD" w14:textId="77777777" w:rsidR="005540FD" w:rsidRPr="00546512" w:rsidRDefault="005540FD" w:rsidP="00445DFA">
      <w:pPr>
        <w:jc w:val="center"/>
        <w:rPr>
          <w:rFonts w:ascii="Futura PT Book Italic" w:hAnsi="Futura PT Book Italic"/>
          <w:b/>
          <w:bCs/>
          <w:sz w:val="28"/>
          <w:szCs w:val="28"/>
        </w:rPr>
      </w:pPr>
    </w:p>
    <w:p w14:paraId="16EE61CF" w14:textId="77777777" w:rsidR="005540FD" w:rsidRPr="00546512" w:rsidRDefault="005540FD" w:rsidP="00445DFA">
      <w:pPr>
        <w:jc w:val="center"/>
        <w:rPr>
          <w:rFonts w:ascii="Futura PT Book Italic" w:hAnsi="Futura PT Book Italic"/>
          <w:b/>
          <w:bCs/>
          <w:sz w:val="28"/>
          <w:szCs w:val="28"/>
        </w:rPr>
      </w:pPr>
    </w:p>
    <w:p w14:paraId="7D1B83B7" w14:textId="06D06736" w:rsidR="00445DFA" w:rsidRPr="00546512" w:rsidRDefault="00445DFA" w:rsidP="00445DFA">
      <w:pPr>
        <w:jc w:val="center"/>
        <w:rPr>
          <w:rFonts w:ascii="Futura PT Book Italic" w:hAnsi="Futura PT Book Italic"/>
          <w:b/>
          <w:bCs/>
          <w:sz w:val="36"/>
          <w:szCs w:val="36"/>
        </w:rPr>
      </w:pPr>
      <w:r w:rsidRPr="00546512">
        <w:rPr>
          <w:rFonts w:ascii="Futura PT Book Italic" w:hAnsi="Futura PT Book Italic"/>
          <w:b/>
          <w:bCs/>
          <w:sz w:val="36"/>
          <w:szCs w:val="36"/>
        </w:rPr>
        <w:lastRenderedPageBreak/>
        <w:t>ABSTRACT</w:t>
      </w:r>
    </w:p>
    <w:p w14:paraId="04143679" w14:textId="77777777" w:rsidR="005540FD" w:rsidRPr="00546512" w:rsidRDefault="005540FD" w:rsidP="00445DFA">
      <w:pPr>
        <w:jc w:val="center"/>
        <w:rPr>
          <w:rFonts w:ascii="Futura PT Book Italic" w:hAnsi="Futura PT Book Italic"/>
          <w:b/>
          <w:bCs/>
          <w:sz w:val="28"/>
          <w:szCs w:val="28"/>
        </w:rPr>
      </w:pPr>
    </w:p>
    <w:p w14:paraId="334B6CDB" w14:textId="5E0AB3A7" w:rsidR="0080059C" w:rsidRPr="00546512" w:rsidRDefault="003E2DA5" w:rsidP="0080059C">
      <w:pPr>
        <w:rPr>
          <w:rFonts w:ascii="Futura PT Book Italic" w:hAnsi="Futura PT Book Italic"/>
          <w:sz w:val="28"/>
          <w:szCs w:val="28"/>
        </w:rPr>
      </w:pPr>
      <w:r w:rsidRPr="00546512">
        <w:rPr>
          <w:rFonts w:ascii="Futura PT Book Italic" w:hAnsi="Futura PT Book Italic"/>
          <w:sz w:val="28"/>
          <w:szCs w:val="28"/>
        </w:rPr>
        <w:t xml:space="preserve">MessengerLAN is an android application based on </w:t>
      </w:r>
      <w:r w:rsidR="00E24EBC" w:rsidRPr="00546512">
        <w:rPr>
          <w:rFonts w:ascii="Futura PT Book Italic" w:hAnsi="Futura PT Book Italic"/>
          <w:sz w:val="28"/>
          <w:szCs w:val="28"/>
        </w:rPr>
        <w:t xml:space="preserve">Wi-Fi </w:t>
      </w:r>
      <w:r w:rsidR="00653659" w:rsidRPr="00546512">
        <w:rPr>
          <w:rFonts w:ascii="Futura PT Book Italic" w:hAnsi="Futura PT Book Italic"/>
          <w:sz w:val="28"/>
          <w:szCs w:val="28"/>
        </w:rPr>
        <w:t>Direct (also</w:t>
      </w:r>
      <w:r w:rsidR="00E24EBC" w:rsidRPr="00546512">
        <w:rPr>
          <w:rFonts w:ascii="Futura PT Book Italic" w:hAnsi="Futura PT Book Italic"/>
          <w:sz w:val="28"/>
          <w:szCs w:val="28"/>
        </w:rPr>
        <w:t xml:space="preserve"> called P2P or peer to peer)</w:t>
      </w:r>
      <w:r w:rsidRPr="00546512">
        <w:rPr>
          <w:rFonts w:ascii="Futura PT Book Italic" w:hAnsi="Futura PT Book Italic"/>
          <w:sz w:val="28"/>
          <w:szCs w:val="28"/>
        </w:rPr>
        <w:t xml:space="preserve"> architecture that uses the Wi-Fi Direct connection to</w:t>
      </w:r>
      <w:r w:rsidR="00E24EBC" w:rsidRPr="00546512">
        <w:rPr>
          <w:rFonts w:ascii="Futura PT Book Italic" w:hAnsi="Futura PT Book Italic"/>
          <w:sz w:val="28"/>
          <w:szCs w:val="28"/>
        </w:rPr>
        <w:t xml:space="preserve"> allow users to share </w:t>
      </w:r>
      <w:r w:rsidR="00763369">
        <w:rPr>
          <w:rFonts w:ascii="Futura PT Book Italic" w:hAnsi="Futura PT Book Italic"/>
          <w:sz w:val="28"/>
          <w:szCs w:val="28"/>
        </w:rPr>
        <w:t xml:space="preserve">a </w:t>
      </w:r>
      <w:r w:rsidR="00E24EBC" w:rsidRPr="00546512">
        <w:rPr>
          <w:rFonts w:ascii="Futura PT Book Italic" w:hAnsi="Futura PT Book Italic"/>
          <w:sz w:val="28"/>
          <w:szCs w:val="28"/>
        </w:rPr>
        <w:t xml:space="preserve">message, audio message, video message, drawing and document with </w:t>
      </w:r>
      <w:r w:rsidR="00653659" w:rsidRPr="00546512">
        <w:rPr>
          <w:rFonts w:ascii="Futura PT Book Italic" w:hAnsi="Futura PT Book Italic"/>
          <w:sz w:val="28"/>
          <w:szCs w:val="28"/>
        </w:rPr>
        <w:t xml:space="preserve">nearby devices, at a range where </w:t>
      </w:r>
      <w:r w:rsidR="00763369">
        <w:rPr>
          <w:rFonts w:ascii="Futura PT Book Italic" w:hAnsi="Futura PT Book Italic"/>
          <w:sz w:val="28"/>
          <w:szCs w:val="28"/>
        </w:rPr>
        <w:t>B</w:t>
      </w:r>
      <w:r w:rsidR="00653659" w:rsidRPr="00546512">
        <w:rPr>
          <w:rFonts w:ascii="Futura PT Book Italic" w:hAnsi="Futura PT Book Italic"/>
          <w:sz w:val="28"/>
          <w:szCs w:val="28"/>
        </w:rPr>
        <w:t xml:space="preserve">luetooth is not capable of making </w:t>
      </w:r>
      <w:r w:rsidR="00763369">
        <w:rPr>
          <w:rFonts w:ascii="Futura PT Book Italic" w:hAnsi="Futura PT Book Italic"/>
          <w:sz w:val="28"/>
          <w:szCs w:val="28"/>
        </w:rPr>
        <w:t xml:space="preserve">a </w:t>
      </w:r>
      <w:r w:rsidR="00653659" w:rsidRPr="00546512">
        <w:rPr>
          <w:rFonts w:ascii="Futura PT Book Italic" w:hAnsi="Futura PT Book Italic"/>
          <w:sz w:val="28"/>
          <w:szCs w:val="28"/>
        </w:rPr>
        <w:t>connection</w:t>
      </w:r>
      <w:r w:rsidRPr="00546512">
        <w:rPr>
          <w:rFonts w:ascii="Futura PT Book Italic" w:hAnsi="Futura PT Book Italic"/>
          <w:sz w:val="28"/>
          <w:szCs w:val="28"/>
        </w:rPr>
        <w:t xml:space="preserve">. This application allows users to create a common group for </w:t>
      </w:r>
      <w:r w:rsidR="00763369">
        <w:rPr>
          <w:rFonts w:ascii="Futura PT Book Italic" w:hAnsi="Futura PT Book Italic"/>
          <w:sz w:val="28"/>
          <w:szCs w:val="28"/>
        </w:rPr>
        <w:t xml:space="preserve">the </w:t>
      </w:r>
      <w:r w:rsidR="00653659" w:rsidRPr="00546512">
        <w:rPr>
          <w:rFonts w:ascii="Futura PT Book Italic" w:hAnsi="Futura PT Book Italic"/>
          <w:sz w:val="28"/>
          <w:szCs w:val="28"/>
        </w:rPr>
        <w:t>purpose of communication and sharing files</w:t>
      </w:r>
      <w:r w:rsidRPr="00546512">
        <w:rPr>
          <w:rFonts w:ascii="Futura PT Book Italic" w:hAnsi="Futura PT Book Italic"/>
          <w:sz w:val="28"/>
          <w:szCs w:val="28"/>
        </w:rPr>
        <w:t xml:space="preserve">. Within that particular created group, message, audio message, video message, drawing, and </w:t>
      </w:r>
      <w:r w:rsidR="00653659" w:rsidRPr="00546512">
        <w:rPr>
          <w:rFonts w:ascii="Futura PT Book Italic" w:hAnsi="Futura PT Book Italic"/>
          <w:sz w:val="28"/>
          <w:szCs w:val="28"/>
        </w:rPr>
        <w:t>documents</w:t>
      </w:r>
      <w:r w:rsidRPr="00546512">
        <w:rPr>
          <w:rFonts w:ascii="Futura PT Book Italic" w:hAnsi="Futura PT Book Italic"/>
          <w:sz w:val="28"/>
          <w:szCs w:val="28"/>
        </w:rPr>
        <w:t xml:space="preserve"> ha</w:t>
      </w:r>
      <w:r w:rsidR="00763369">
        <w:rPr>
          <w:rFonts w:ascii="Futura PT Book Italic" w:hAnsi="Futura PT Book Italic"/>
          <w:sz w:val="28"/>
          <w:szCs w:val="28"/>
        </w:rPr>
        <w:t>ve</w:t>
      </w:r>
      <w:r w:rsidRPr="00546512">
        <w:rPr>
          <w:rFonts w:ascii="Futura PT Book Italic" w:hAnsi="Futura PT Book Italic"/>
          <w:sz w:val="28"/>
          <w:szCs w:val="28"/>
        </w:rPr>
        <w:t xml:space="preserve"> been made common to all</w:t>
      </w:r>
      <w:r w:rsidR="00653659" w:rsidRPr="00546512">
        <w:rPr>
          <w:rFonts w:ascii="Futura PT Book Italic" w:hAnsi="Futura PT Book Italic"/>
          <w:sz w:val="28"/>
          <w:szCs w:val="28"/>
        </w:rPr>
        <w:t xml:space="preserve"> the users</w:t>
      </w:r>
      <w:r w:rsidRPr="00546512">
        <w:rPr>
          <w:rFonts w:ascii="Futura PT Book Italic" w:hAnsi="Futura PT Book Italic"/>
          <w:sz w:val="28"/>
          <w:szCs w:val="28"/>
        </w:rPr>
        <w:t xml:space="preserve">. This project ensures a private communication between a small group of people in a limited area and has focused communication between users without the need </w:t>
      </w:r>
      <w:r w:rsidR="00763369">
        <w:rPr>
          <w:rFonts w:ascii="Futura PT Book Italic" w:hAnsi="Futura PT Book Italic"/>
          <w:sz w:val="28"/>
          <w:szCs w:val="28"/>
        </w:rPr>
        <w:t>for</w:t>
      </w:r>
      <w:r w:rsidRPr="00546512">
        <w:rPr>
          <w:rFonts w:ascii="Futura PT Book Italic" w:hAnsi="Futura PT Book Italic"/>
          <w:sz w:val="28"/>
          <w:szCs w:val="28"/>
        </w:rPr>
        <w:t xml:space="preserve"> internet</w:t>
      </w:r>
      <w:r w:rsidR="00653659" w:rsidRPr="00546512">
        <w:rPr>
          <w:rFonts w:ascii="Futura PT Book Italic" w:hAnsi="Futura PT Book Italic"/>
          <w:sz w:val="28"/>
          <w:szCs w:val="28"/>
        </w:rPr>
        <w:t xml:space="preserve"> connection</w:t>
      </w:r>
      <w:r w:rsidRPr="00546512">
        <w:rPr>
          <w:rFonts w:ascii="Futura PT Book Italic" w:hAnsi="Futura PT Book Italic"/>
          <w:sz w:val="28"/>
          <w:szCs w:val="28"/>
        </w:rPr>
        <w:t>. This application can be used as like chatting or file transferring application between two people or group file sharing.</w:t>
      </w:r>
    </w:p>
    <w:p w14:paraId="2816C86F" w14:textId="7A46BD89" w:rsidR="00B82491" w:rsidRPr="00546512" w:rsidRDefault="00B82491" w:rsidP="00B82491">
      <w:pPr>
        <w:rPr>
          <w:rFonts w:ascii="Futura PT Book Italic" w:hAnsi="Futura PT Book Italic"/>
          <w:sz w:val="28"/>
          <w:szCs w:val="28"/>
        </w:rPr>
      </w:pPr>
    </w:p>
    <w:p w14:paraId="06E21B19" w14:textId="2B3637F8" w:rsidR="00C6072D" w:rsidRPr="00546512" w:rsidRDefault="00C6072D" w:rsidP="00B82491">
      <w:pPr>
        <w:rPr>
          <w:rFonts w:ascii="Futura PT Book Italic" w:hAnsi="Futura PT Book Italic"/>
          <w:sz w:val="28"/>
          <w:szCs w:val="28"/>
        </w:rPr>
      </w:pPr>
    </w:p>
    <w:p w14:paraId="5A0DED2C" w14:textId="6350A725" w:rsidR="00C6072D" w:rsidRPr="00546512" w:rsidRDefault="00C6072D" w:rsidP="00B82491">
      <w:pPr>
        <w:rPr>
          <w:rFonts w:ascii="Futura PT Book Italic" w:hAnsi="Futura PT Book Italic"/>
          <w:sz w:val="28"/>
          <w:szCs w:val="28"/>
        </w:rPr>
      </w:pPr>
    </w:p>
    <w:p w14:paraId="28292171" w14:textId="4CF4AE36" w:rsidR="00C6072D" w:rsidRPr="00546512" w:rsidRDefault="00C6072D" w:rsidP="00B82491">
      <w:pPr>
        <w:rPr>
          <w:rFonts w:ascii="Futura PT Book Italic" w:hAnsi="Futura PT Book Italic"/>
          <w:sz w:val="28"/>
          <w:szCs w:val="28"/>
        </w:rPr>
      </w:pPr>
    </w:p>
    <w:p w14:paraId="61CC365D" w14:textId="724E8B70" w:rsidR="00C6072D" w:rsidRPr="00546512" w:rsidRDefault="00C6072D" w:rsidP="00B82491">
      <w:pPr>
        <w:rPr>
          <w:rFonts w:ascii="Futura PT Book Italic" w:hAnsi="Futura PT Book Italic"/>
          <w:sz w:val="28"/>
          <w:szCs w:val="28"/>
        </w:rPr>
      </w:pPr>
    </w:p>
    <w:p w14:paraId="4A4838FB" w14:textId="4FBEC13C" w:rsidR="00C6072D" w:rsidRPr="00546512" w:rsidRDefault="00C6072D" w:rsidP="00B82491">
      <w:pPr>
        <w:rPr>
          <w:rFonts w:ascii="Futura PT Book Italic" w:hAnsi="Futura PT Book Italic"/>
          <w:sz w:val="28"/>
          <w:szCs w:val="28"/>
        </w:rPr>
      </w:pPr>
    </w:p>
    <w:p w14:paraId="640802A5" w14:textId="225A6AB4" w:rsidR="00C6072D" w:rsidRPr="00546512" w:rsidRDefault="00C6072D" w:rsidP="00B82491">
      <w:pPr>
        <w:rPr>
          <w:rFonts w:ascii="Futura PT Book Italic" w:hAnsi="Futura PT Book Italic"/>
          <w:sz w:val="28"/>
          <w:szCs w:val="28"/>
        </w:rPr>
      </w:pPr>
    </w:p>
    <w:p w14:paraId="01BC516A" w14:textId="308BF0B4" w:rsidR="00C6072D" w:rsidRPr="00546512" w:rsidRDefault="00C6072D" w:rsidP="00B82491">
      <w:pPr>
        <w:rPr>
          <w:rFonts w:ascii="Futura PT Book Italic" w:hAnsi="Futura PT Book Italic"/>
          <w:sz w:val="28"/>
          <w:szCs w:val="28"/>
        </w:rPr>
      </w:pPr>
    </w:p>
    <w:p w14:paraId="039DEEC8" w14:textId="5CDE1A6A" w:rsidR="00C6072D" w:rsidRPr="00546512" w:rsidRDefault="00C6072D" w:rsidP="00B82491">
      <w:pPr>
        <w:rPr>
          <w:rFonts w:ascii="Futura PT Book Italic" w:hAnsi="Futura PT Book Italic"/>
          <w:sz w:val="28"/>
          <w:szCs w:val="28"/>
        </w:rPr>
      </w:pPr>
    </w:p>
    <w:p w14:paraId="4FA83158" w14:textId="0279D8D6" w:rsidR="00C6072D" w:rsidRPr="00546512" w:rsidRDefault="00C6072D" w:rsidP="00B82491">
      <w:pPr>
        <w:rPr>
          <w:rFonts w:ascii="Futura PT Book Italic" w:hAnsi="Futura PT Book Italic"/>
          <w:sz w:val="28"/>
          <w:szCs w:val="28"/>
        </w:rPr>
      </w:pPr>
    </w:p>
    <w:p w14:paraId="17803162" w14:textId="2BF33374" w:rsidR="00C6072D" w:rsidRPr="00546512" w:rsidRDefault="00C6072D" w:rsidP="00B82491">
      <w:pPr>
        <w:rPr>
          <w:rFonts w:ascii="Futura PT Book Italic" w:hAnsi="Futura PT Book Italic"/>
          <w:sz w:val="28"/>
          <w:szCs w:val="28"/>
        </w:rPr>
      </w:pPr>
    </w:p>
    <w:p w14:paraId="2C09B21F" w14:textId="0B0325F5" w:rsidR="00C6072D" w:rsidRPr="00546512" w:rsidRDefault="00C6072D" w:rsidP="00B82491">
      <w:pPr>
        <w:rPr>
          <w:rFonts w:ascii="Futura PT Book Italic" w:hAnsi="Futura PT Book Italic"/>
          <w:sz w:val="28"/>
          <w:szCs w:val="28"/>
        </w:rPr>
      </w:pPr>
    </w:p>
    <w:p w14:paraId="12D3E18D" w14:textId="6580A4E1" w:rsidR="00C6072D" w:rsidRPr="00546512" w:rsidRDefault="00C6072D" w:rsidP="00B82491">
      <w:pPr>
        <w:rPr>
          <w:rFonts w:ascii="Futura PT Book Italic" w:hAnsi="Futura PT Book Italic"/>
          <w:sz w:val="28"/>
          <w:szCs w:val="28"/>
        </w:rPr>
      </w:pPr>
    </w:p>
    <w:p w14:paraId="13423098" w14:textId="6D4EFD6D" w:rsidR="00C6072D" w:rsidRPr="00546512" w:rsidRDefault="00C6072D" w:rsidP="00B82491">
      <w:pPr>
        <w:rPr>
          <w:rFonts w:ascii="Futura PT Book Italic" w:hAnsi="Futura PT Book Italic"/>
          <w:sz w:val="28"/>
          <w:szCs w:val="28"/>
        </w:rPr>
      </w:pPr>
    </w:p>
    <w:p w14:paraId="0A5D2002" w14:textId="31A1A54C" w:rsidR="00C6072D" w:rsidRPr="00546512" w:rsidRDefault="00C6072D" w:rsidP="00B82491">
      <w:pPr>
        <w:rPr>
          <w:rFonts w:ascii="Futura PT Book Italic" w:hAnsi="Futura PT Book Italic"/>
          <w:sz w:val="28"/>
          <w:szCs w:val="28"/>
        </w:rPr>
      </w:pPr>
    </w:p>
    <w:p w14:paraId="7DB7978D" w14:textId="77777777" w:rsidR="005540FD" w:rsidRPr="00546512" w:rsidRDefault="005540FD" w:rsidP="00C6072D">
      <w:pPr>
        <w:jc w:val="center"/>
        <w:rPr>
          <w:rFonts w:ascii="Futura PT Book Italic" w:hAnsi="Futura PT Book Italic"/>
          <w:b/>
          <w:bCs/>
          <w:sz w:val="28"/>
          <w:szCs w:val="28"/>
        </w:rPr>
      </w:pPr>
    </w:p>
    <w:p w14:paraId="70EACF2B" w14:textId="77777777" w:rsidR="005540FD" w:rsidRPr="00546512" w:rsidRDefault="005540FD" w:rsidP="00C6072D">
      <w:pPr>
        <w:jc w:val="center"/>
        <w:rPr>
          <w:rFonts w:ascii="Futura PT Book Italic" w:hAnsi="Futura PT Book Italic"/>
          <w:b/>
          <w:bCs/>
          <w:sz w:val="28"/>
          <w:szCs w:val="28"/>
        </w:rPr>
      </w:pPr>
    </w:p>
    <w:p w14:paraId="46BC5536" w14:textId="77777777" w:rsidR="005540FD" w:rsidRPr="00546512" w:rsidRDefault="005540FD" w:rsidP="00C6072D">
      <w:pPr>
        <w:jc w:val="center"/>
        <w:rPr>
          <w:rFonts w:ascii="Futura PT Book Italic" w:hAnsi="Futura PT Book Italic"/>
          <w:b/>
          <w:bCs/>
          <w:sz w:val="28"/>
          <w:szCs w:val="28"/>
        </w:rPr>
      </w:pPr>
    </w:p>
    <w:p w14:paraId="0DE8DB20" w14:textId="77777777" w:rsidR="005540FD" w:rsidRPr="00546512" w:rsidRDefault="005540FD" w:rsidP="00C6072D">
      <w:pPr>
        <w:jc w:val="center"/>
        <w:rPr>
          <w:rFonts w:ascii="Futura PT Book Italic" w:hAnsi="Futura PT Book Italic"/>
          <w:b/>
          <w:bCs/>
          <w:sz w:val="28"/>
          <w:szCs w:val="28"/>
        </w:rPr>
      </w:pPr>
    </w:p>
    <w:p w14:paraId="467AAE14" w14:textId="77777777" w:rsidR="005540FD" w:rsidRPr="00546512" w:rsidRDefault="005540FD" w:rsidP="00C6072D">
      <w:pPr>
        <w:jc w:val="center"/>
        <w:rPr>
          <w:rFonts w:ascii="Futura PT Book Italic" w:hAnsi="Futura PT Book Italic"/>
          <w:b/>
          <w:bCs/>
          <w:sz w:val="28"/>
          <w:szCs w:val="28"/>
        </w:rPr>
      </w:pPr>
    </w:p>
    <w:p w14:paraId="060202C7" w14:textId="77777777" w:rsidR="005540FD" w:rsidRPr="00546512" w:rsidRDefault="005540FD" w:rsidP="00C6072D">
      <w:pPr>
        <w:jc w:val="center"/>
        <w:rPr>
          <w:rFonts w:ascii="Futura PT Book Italic" w:hAnsi="Futura PT Book Italic"/>
          <w:b/>
          <w:bCs/>
          <w:sz w:val="28"/>
          <w:szCs w:val="28"/>
        </w:rPr>
      </w:pPr>
    </w:p>
    <w:p w14:paraId="781DD49E" w14:textId="77777777" w:rsidR="005540FD" w:rsidRPr="00546512" w:rsidRDefault="005540FD" w:rsidP="00C6072D">
      <w:pPr>
        <w:jc w:val="center"/>
        <w:rPr>
          <w:rFonts w:ascii="Futura PT Book Italic" w:hAnsi="Futura PT Book Italic"/>
          <w:b/>
          <w:bCs/>
          <w:sz w:val="28"/>
          <w:szCs w:val="28"/>
        </w:rPr>
      </w:pPr>
    </w:p>
    <w:p w14:paraId="214F33C5" w14:textId="65FE18D5" w:rsidR="00C6072D" w:rsidRPr="00546512" w:rsidRDefault="00EF0358" w:rsidP="00C6072D">
      <w:pPr>
        <w:jc w:val="center"/>
        <w:rPr>
          <w:rFonts w:ascii="Futura PT Book Italic" w:hAnsi="Futura PT Book Italic"/>
          <w:b/>
          <w:bCs/>
          <w:sz w:val="36"/>
          <w:szCs w:val="36"/>
        </w:rPr>
      </w:pPr>
      <w:r w:rsidRPr="00546512">
        <w:rPr>
          <w:rFonts w:ascii="Futura PT Book Italic" w:hAnsi="Futura PT Book Italic"/>
          <w:b/>
          <w:bCs/>
          <w:sz w:val="36"/>
          <w:szCs w:val="36"/>
        </w:rPr>
        <w:lastRenderedPageBreak/>
        <w:t>CONTENTS</w:t>
      </w:r>
    </w:p>
    <w:p w14:paraId="600BA0BB" w14:textId="77777777" w:rsidR="002C5D14" w:rsidRPr="00546512" w:rsidRDefault="002C5D14" w:rsidP="00C6072D">
      <w:pPr>
        <w:jc w:val="center"/>
        <w:rPr>
          <w:rFonts w:ascii="Futura PT Book Italic" w:hAnsi="Futura PT Book Italic"/>
          <w:b/>
          <w:bCs/>
          <w:sz w:val="36"/>
          <w:szCs w:val="36"/>
        </w:rPr>
      </w:pPr>
    </w:p>
    <w:p w14:paraId="621BC8C5" w14:textId="34ECCED6"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Introduction</w:t>
      </w:r>
    </w:p>
    <w:p w14:paraId="7BC7A51B" w14:textId="2117BB70"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Background</w:t>
      </w:r>
    </w:p>
    <w:p w14:paraId="38DD6926" w14:textId="082B3EDA"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Problem Statement</w:t>
      </w:r>
    </w:p>
    <w:p w14:paraId="7E16F66D" w14:textId="28A3D95C"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Objectives</w:t>
      </w:r>
    </w:p>
    <w:p w14:paraId="30D66FF2" w14:textId="5EDE8127"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 xml:space="preserve">Scope of the </w:t>
      </w:r>
      <w:r w:rsidR="00653659" w:rsidRPr="00546512">
        <w:rPr>
          <w:rFonts w:ascii="Futura PT Book Italic" w:hAnsi="Futura PT Book Italic"/>
          <w:sz w:val="28"/>
          <w:szCs w:val="28"/>
        </w:rPr>
        <w:t>application</w:t>
      </w:r>
    </w:p>
    <w:p w14:paraId="02B37977" w14:textId="00074298"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Applications</w:t>
      </w:r>
    </w:p>
    <w:p w14:paraId="29BBA836" w14:textId="4CC2A05A"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Literature Review</w:t>
      </w:r>
    </w:p>
    <w:p w14:paraId="21468885" w14:textId="3192705A"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Algorithm</w:t>
      </w:r>
    </w:p>
    <w:p w14:paraId="59ECE9D6" w14:textId="002FFB7B"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Java language</w:t>
      </w:r>
    </w:p>
    <w:p w14:paraId="2DB47D19" w14:textId="6DF3D008"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Android Studio</w:t>
      </w:r>
    </w:p>
    <w:p w14:paraId="3D80AB48" w14:textId="559F2B19" w:rsidR="00375756" w:rsidRPr="00546512" w:rsidRDefault="00073BEA"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Wi-Fi Direct</w:t>
      </w:r>
    </w:p>
    <w:p w14:paraId="2DAB702B" w14:textId="65E2244C" w:rsidR="00375756" w:rsidRPr="00546512" w:rsidRDefault="00375756" w:rsidP="00375756">
      <w:pPr>
        <w:pStyle w:val="ListParagraph"/>
        <w:numPr>
          <w:ilvl w:val="2"/>
          <w:numId w:val="1"/>
        </w:numPr>
        <w:rPr>
          <w:rFonts w:ascii="Futura PT Book Italic" w:hAnsi="Futura PT Book Italic"/>
          <w:sz w:val="28"/>
          <w:szCs w:val="28"/>
        </w:rPr>
      </w:pPr>
      <w:r w:rsidRPr="00546512">
        <w:rPr>
          <w:rFonts w:ascii="Futura PT Book Italic" w:hAnsi="Futura PT Book Italic"/>
          <w:sz w:val="28"/>
          <w:szCs w:val="28"/>
        </w:rPr>
        <w:t>IEEE 802.11</w:t>
      </w:r>
    </w:p>
    <w:p w14:paraId="3F3B6D6F" w14:textId="297FBBF3" w:rsidR="00375756" w:rsidRPr="00546512" w:rsidRDefault="00375756" w:rsidP="00375756">
      <w:pPr>
        <w:pStyle w:val="ListParagraph"/>
        <w:numPr>
          <w:ilvl w:val="2"/>
          <w:numId w:val="1"/>
        </w:numPr>
        <w:rPr>
          <w:rFonts w:ascii="Futura PT Book Italic" w:hAnsi="Futura PT Book Italic"/>
          <w:sz w:val="28"/>
          <w:szCs w:val="28"/>
        </w:rPr>
      </w:pPr>
      <w:r w:rsidRPr="00546512">
        <w:rPr>
          <w:rFonts w:ascii="Futura PT Book Italic" w:hAnsi="Futura PT Book Italic"/>
          <w:sz w:val="28"/>
          <w:szCs w:val="28"/>
        </w:rPr>
        <w:t>Security</w:t>
      </w:r>
    </w:p>
    <w:p w14:paraId="33403127" w14:textId="2C8FE57F"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Implementation</w:t>
      </w:r>
    </w:p>
    <w:p w14:paraId="27640DA8" w14:textId="42075541"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Software Development Process Model</w:t>
      </w:r>
    </w:p>
    <w:p w14:paraId="3E579BF8" w14:textId="3691B336"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Algorithm</w:t>
      </w:r>
    </w:p>
    <w:p w14:paraId="0E94E2A8" w14:textId="6F36EDD1"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Block Diagram</w:t>
      </w:r>
    </w:p>
    <w:p w14:paraId="294E5E8B" w14:textId="3F42261F"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Flow Chart</w:t>
      </w:r>
    </w:p>
    <w:p w14:paraId="67BD5830" w14:textId="55CE9FEC"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Use Case Diagram</w:t>
      </w:r>
    </w:p>
    <w:p w14:paraId="72DA0C1B" w14:textId="51B7405F"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Class Diagram</w:t>
      </w:r>
    </w:p>
    <w:p w14:paraId="7E2D500E" w14:textId="70B561CD"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Sequence Diagram</w:t>
      </w:r>
    </w:p>
    <w:p w14:paraId="5A081CAF" w14:textId="7975E1D1"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Future Work</w:t>
      </w:r>
    </w:p>
    <w:p w14:paraId="3A6501F1" w14:textId="6CDA579A"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Conclusion</w:t>
      </w:r>
    </w:p>
    <w:p w14:paraId="29EC648E" w14:textId="5C3A8F74"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Future Enhancements</w:t>
      </w:r>
    </w:p>
    <w:p w14:paraId="4D9E42C3" w14:textId="02E86A64" w:rsidR="00375756" w:rsidRPr="00546512" w:rsidRDefault="00375756" w:rsidP="00375756">
      <w:pPr>
        <w:pStyle w:val="ListParagraph"/>
        <w:numPr>
          <w:ilvl w:val="1"/>
          <w:numId w:val="1"/>
        </w:numPr>
        <w:rPr>
          <w:rFonts w:ascii="Futura PT Book Italic" w:hAnsi="Futura PT Book Italic"/>
          <w:sz w:val="28"/>
          <w:szCs w:val="28"/>
        </w:rPr>
      </w:pPr>
      <w:r w:rsidRPr="00546512">
        <w:rPr>
          <w:rFonts w:ascii="Futura PT Book Italic" w:hAnsi="Futura PT Book Italic"/>
          <w:sz w:val="28"/>
          <w:szCs w:val="28"/>
        </w:rPr>
        <w:t>Gantt Chart</w:t>
      </w:r>
    </w:p>
    <w:p w14:paraId="6FE11C42" w14:textId="2946334E" w:rsidR="00C6072D" w:rsidRPr="00546512" w:rsidRDefault="00C6072D" w:rsidP="00C6072D">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Reference</w:t>
      </w:r>
    </w:p>
    <w:p w14:paraId="3DEDBCC1" w14:textId="025890EF" w:rsidR="00EF0358" w:rsidRPr="00546512" w:rsidRDefault="00375756" w:rsidP="00EF0358">
      <w:pPr>
        <w:pStyle w:val="ListParagraph"/>
        <w:numPr>
          <w:ilvl w:val="0"/>
          <w:numId w:val="1"/>
        </w:numPr>
        <w:rPr>
          <w:rFonts w:ascii="Futura PT Book Italic" w:hAnsi="Futura PT Book Italic"/>
          <w:sz w:val="28"/>
          <w:szCs w:val="28"/>
        </w:rPr>
      </w:pPr>
      <w:r w:rsidRPr="00546512">
        <w:rPr>
          <w:rFonts w:ascii="Futura PT Book Italic" w:hAnsi="Futura PT Book Italic"/>
          <w:sz w:val="28"/>
          <w:szCs w:val="28"/>
        </w:rPr>
        <w:t>APPENDIX</w:t>
      </w:r>
    </w:p>
    <w:p w14:paraId="1ABCDC52" w14:textId="77777777" w:rsidR="005C3387" w:rsidRPr="00546512" w:rsidRDefault="005C3387" w:rsidP="005C3387">
      <w:pPr>
        <w:pStyle w:val="ListParagraph"/>
        <w:rPr>
          <w:rFonts w:ascii="Futura PT Book Italic" w:hAnsi="Futura PT Book Italic"/>
          <w:sz w:val="28"/>
          <w:szCs w:val="28"/>
        </w:rPr>
      </w:pPr>
    </w:p>
    <w:p w14:paraId="1130B06C" w14:textId="02479FF7" w:rsidR="00141872" w:rsidRPr="00546512" w:rsidRDefault="00141872" w:rsidP="00EF0358">
      <w:pPr>
        <w:rPr>
          <w:rFonts w:ascii="Futura PT Book Italic" w:hAnsi="Futura PT Book Italic"/>
          <w:sz w:val="28"/>
          <w:szCs w:val="28"/>
        </w:rPr>
      </w:pPr>
    </w:p>
    <w:p w14:paraId="62E80992" w14:textId="77777777" w:rsidR="003E2DA5" w:rsidRPr="00546512" w:rsidRDefault="003E2DA5" w:rsidP="00141872">
      <w:pPr>
        <w:jc w:val="center"/>
        <w:rPr>
          <w:rFonts w:ascii="Futura PT Book Italic" w:hAnsi="Futura PT Book Italic"/>
          <w:b/>
          <w:bCs/>
          <w:sz w:val="28"/>
          <w:szCs w:val="28"/>
        </w:rPr>
      </w:pPr>
    </w:p>
    <w:p w14:paraId="4CC62634" w14:textId="77777777" w:rsidR="003E2DA5" w:rsidRPr="00546512" w:rsidRDefault="003E2DA5" w:rsidP="00141872">
      <w:pPr>
        <w:jc w:val="center"/>
        <w:rPr>
          <w:rFonts w:ascii="Futura PT Book Italic" w:hAnsi="Futura PT Book Italic"/>
          <w:b/>
          <w:bCs/>
          <w:sz w:val="28"/>
          <w:szCs w:val="28"/>
        </w:rPr>
      </w:pPr>
    </w:p>
    <w:p w14:paraId="2D28B2A6" w14:textId="77777777" w:rsidR="002C5D14" w:rsidRPr="00546512" w:rsidRDefault="002C5D14" w:rsidP="00141872">
      <w:pPr>
        <w:jc w:val="center"/>
        <w:rPr>
          <w:rFonts w:ascii="Futura PT Book Italic" w:hAnsi="Futura PT Book Italic"/>
          <w:b/>
          <w:bCs/>
          <w:sz w:val="28"/>
          <w:szCs w:val="28"/>
        </w:rPr>
      </w:pPr>
    </w:p>
    <w:p w14:paraId="5F78D458" w14:textId="77777777" w:rsidR="002C5D14" w:rsidRPr="00546512" w:rsidRDefault="002C5D14" w:rsidP="00141872">
      <w:pPr>
        <w:jc w:val="center"/>
        <w:rPr>
          <w:rFonts w:ascii="Futura PT Book Italic" w:hAnsi="Futura PT Book Italic"/>
          <w:b/>
          <w:bCs/>
          <w:sz w:val="28"/>
          <w:szCs w:val="28"/>
        </w:rPr>
      </w:pPr>
    </w:p>
    <w:p w14:paraId="4E580BC5" w14:textId="5C2A48B2" w:rsidR="00141872" w:rsidRPr="00546512" w:rsidRDefault="00141872" w:rsidP="00141872">
      <w:pPr>
        <w:jc w:val="center"/>
        <w:rPr>
          <w:rFonts w:ascii="Futura PT Book Italic" w:hAnsi="Futura PT Book Italic"/>
          <w:b/>
          <w:bCs/>
          <w:sz w:val="36"/>
          <w:szCs w:val="36"/>
        </w:rPr>
      </w:pPr>
      <w:r w:rsidRPr="00546512">
        <w:rPr>
          <w:rFonts w:ascii="Futura PT Book Italic" w:hAnsi="Futura PT Book Italic"/>
          <w:b/>
          <w:bCs/>
          <w:sz w:val="36"/>
          <w:szCs w:val="36"/>
        </w:rPr>
        <w:lastRenderedPageBreak/>
        <w:t>LIST OF FIGURES</w:t>
      </w:r>
    </w:p>
    <w:p w14:paraId="5D33C355" w14:textId="77777777" w:rsidR="002C5D14" w:rsidRPr="00546512" w:rsidRDefault="002C5D14" w:rsidP="00141872">
      <w:pPr>
        <w:jc w:val="center"/>
        <w:rPr>
          <w:rFonts w:ascii="Futura PT Book Italic" w:hAnsi="Futura PT Book Italic"/>
          <w:b/>
          <w:bCs/>
          <w:sz w:val="36"/>
          <w:szCs w:val="36"/>
        </w:rPr>
      </w:pPr>
    </w:p>
    <w:p w14:paraId="15B9C27B" w14:textId="26A9E675" w:rsidR="00141872" w:rsidRPr="00546512" w:rsidRDefault="00141872" w:rsidP="00141872">
      <w:pPr>
        <w:rPr>
          <w:rFonts w:ascii="Futura PT Book Italic" w:hAnsi="Futura PT Book Italic"/>
          <w:sz w:val="28"/>
          <w:szCs w:val="28"/>
        </w:rPr>
      </w:pPr>
      <w:r w:rsidRPr="00546512">
        <w:rPr>
          <w:rFonts w:ascii="Futura PT Book Italic" w:hAnsi="Futura PT Book Italic"/>
          <w:b/>
          <w:bCs/>
          <w:sz w:val="28"/>
          <w:szCs w:val="28"/>
        </w:rPr>
        <w:t>FIGURES</w:t>
      </w:r>
    </w:p>
    <w:p w14:paraId="5EFAEB19" w14:textId="22CF4849"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s 4.1 Prototype Process Model</w:t>
      </w:r>
    </w:p>
    <w:p w14:paraId="0514D7C3" w14:textId="0EC7E366"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4.3 Block Diagram of The System</w:t>
      </w:r>
    </w:p>
    <w:p w14:paraId="256B6F09" w14:textId="7A6E1DF7"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4.4 Flow Chart</w:t>
      </w:r>
    </w:p>
    <w:p w14:paraId="6D8096AC" w14:textId="4288D1D5"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4.5 Use Case Diagram</w:t>
      </w:r>
    </w:p>
    <w:p w14:paraId="15E6A901" w14:textId="0310D0EF"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4.6 Class Diagram</w:t>
      </w:r>
    </w:p>
    <w:p w14:paraId="372C0B29" w14:textId="3E6CBAFF"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4.7 Sequence Diagram</w:t>
      </w:r>
    </w:p>
    <w:p w14:paraId="6C4E9EE0" w14:textId="1B4F4C13"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t>Figure 5.3 Gantt Chart</w:t>
      </w:r>
    </w:p>
    <w:p w14:paraId="10D07D35" w14:textId="16F6D0ED" w:rsidR="00141872" w:rsidRPr="00546512" w:rsidRDefault="00141872" w:rsidP="00141872">
      <w:pPr>
        <w:rPr>
          <w:rFonts w:ascii="Futura PT Book Italic" w:hAnsi="Futura PT Book Italic"/>
          <w:sz w:val="28"/>
          <w:szCs w:val="28"/>
        </w:rPr>
      </w:pPr>
      <w:r w:rsidRPr="00546512">
        <w:rPr>
          <w:rFonts w:ascii="Futura PT Book Italic" w:hAnsi="Futura PT Book Italic"/>
          <w:sz w:val="28"/>
          <w:szCs w:val="28"/>
        </w:rPr>
        <w:br w:type="page"/>
      </w:r>
    </w:p>
    <w:p w14:paraId="2AF3DBDA" w14:textId="2D6913D3" w:rsidR="00EF0358" w:rsidRPr="00546512" w:rsidRDefault="00EF0358" w:rsidP="00EF0358">
      <w:pPr>
        <w:jc w:val="center"/>
        <w:rPr>
          <w:rFonts w:ascii="Futura PT Book Italic" w:hAnsi="Futura PT Book Italic"/>
          <w:b/>
          <w:bCs/>
          <w:sz w:val="36"/>
          <w:szCs w:val="36"/>
        </w:rPr>
      </w:pPr>
      <w:r w:rsidRPr="00546512">
        <w:rPr>
          <w:rFonts w:ascii="Futura PT Book Italic" w:hAnsi="Futura PT Book Italic"/>
          <w:b/>
          <w:bCs/>
          <w:sz w:val="36"/>
          <w:szCs w:val="36"/>
        </w:rPr>
        <w:lastRenderedPageBreak/>
        <w:t>LIST OF ABBREVIATION</w:t>
      </w:r>
    </w:p>
    <w:p w14:paraId="332A548E" w14:textId="77777777" w:rsidR="002C5D14" w:rsidRPr="00546512" w:rsidRDefault="002C5D14" w:rsidP="00EF0358">
      <w:pPr>
        <w:jc w:val="center"/>
        <w:rPr>
          <w:rFonts w:ascii="Futura PT Book Italic" w:hAnsi="Futura PT Book Italic"/>
          <w:sz w:val="28"/>
          <w:szCs w:val="28"/>
        </w:rPr>
      </w:pPr>
    </w:p>
    <w:p w14:paraId="578F4E43" w14:textId="474359B5" w:rsidR="00EF0358" w:rsidRPr="00546512" w:rsidRDefault="00187205" w:rsidP="00187205">
      <w:pPr>
        <w:rPr>
          <w:rFonts w:ascii="Futura PT Book Italic" w:hAnsi="Futura PT Book Italic"/>
          <w:sz w:val="28"/>
          <w:szCs w:val="28"/>
        </w:rPr>
      </w:pPr>
      <w:r w:rsidRPr="00546512">
        <w:rPr>
          <w:rFonts w:ascii="Futura PT Book Italic" w:hAnsi="Futura PT Book Italic"/>
          <w:sz w:val="28"/>
          <w:szCs w:val="28"/>
        </w:rPr>
        <w:t xml:space="preserve">         </w:t>
      </w:r>
      <w:r w:rsidRPr="00546512">
        <w:rPr>
          <w:rFonts w:ascii="Futura PT Book Italic" w:hAnsi="Futura PT Book Italic"/>
          <w:sz w:val="28"/>
          <w:szCs w:val="28"/>
        </w:rPr>
        <w:tab/>
      </w:r>
      <w:r w:rsidR="00EF0358" w:rsidRPr="00546512">
        <w:rPr>
          <w:rFonts w:ascii="Futura PT Book Italic" w:hAnsi="Futura PT Book Italic"/>
          <w:sz w:val="28"/>
          <w:szCs w:val="28"/>
        </w:rPr>
        <w:t xml:space="preserve">ADT </w:t>
      </w:r>
      <w:r w:rsidR="00A07A65" w:rsidRPr="00546512">
        <w:rPr>
          <w:rFonts w:ascii="Futura PT Book Italic" w:hAnsi="Futura PT Book Italic"/>
          <w:sz w:val="28"/>
          <w:szCs w:val="28"/>
        </w:rPr>
        <w:t xml:space="preserve">– </w:t>
      </w:r>
      <w:r w:rsidR="00EF0358" w:rsidRPr="00546512">
        <w:rPr>
          <w:rFonts w:ascii="Futura PT Book Italic" w:hAnsi="Futura PT Book Italic"/>
          <w:sz w:val="28"/>
          <w:szCs w:val="28"/>
        </w:rPr>
        <w:t>Android Development Tools</w:t>
      </w:r>
    </w:p>
    <w:p w14:paraId="584C6311" w14:textId="7BF2B527" w:rsidR="00EF0358" w:rsidRPr="00546512" w:rsidRDefault="00187205" w:rsidP="00EF0358">
      <w:pPr>
        <w:rPr>
          <w:rFonts w:ascii="Futura PT Book Italic" w:hAnsi="Futura PT Book Italic"/>
          <w:sz w:val="28"/>
          <w:szCs w:val="28"/>
        </w:rPr>
      </w:pPr>
      <w:r w:rsidRPr="00546512">
        <w:rPr>
          <w:rFonts w:ascii="Futura PT Book Italic" w:hAnsi="Futura PT Book Italic"/>
          <w:sz w:val="28"/>
          <w:szCs w:val="28"/>
        </w:rPr>
        <w:t xml:space="preserve">    </w:t>
      </w:r>
      <w:r w:rsidRPr="00546512">
        <w:rPr>
          <w:rFonts w:ascii="Futura PT Book Italic" w:hAnsi="Futura PT Book Italic"/>
          <w:sz w:val="28"/>
          <w:szCs w:val="28"/>
        </w:rPr>
        <w:tab/>
      </w:r>
      <w:r w:rsidR="00EF0358" w:rsidRPr="00546512">
        <w:rPr>
          <w:rFonts w:ascii="Futura PT Book Italic" w:hAnsi="Futura PT Book Italic"/>
          <w:sz w:val="28"/>
          <w:szCs w:val="28"/>
        </w:rPr>
        <w:t xml:space="preserve">IDE </w:t>
      </w:r>
      <w:r w:rsidR="00A07A65" w:rsidRPr="00546512">
        <w:rPr>
          <w:rFonts w:ascii="Futura PT Book Italic" w:hAnsi="Futura PT Book Italic"/>
          <w:sz w:val="28"/>
          <w:szCs w:val="28"/>
        </w:rPr>
        <w:t xml:space="preserve">– </w:t>
      </w:r>
      <w:r w:rsidR="00EF0358" w:rsidRPr="00546512">
        <w:rPr>
          <w:rFonts w:ascii="Futura PT Book Italic" w:hAnsi="Futura PT Book Italic"/>
          <w:sz w:val="28"/>
          <w:szCs w:val="28"/>
        </w:rPr>
        <w:t>Integrated Development Environment</w:t>
      </w:r>
    </w:p>
    <w:p w14:paraId="17CAD800" w14:textId="301E6FB8" w:rsidR="00EF0358" w:rsidRPr="00546512" w:rsidRDefault="00187205" w:rsidP="00EF0358">
      <w:pPr>
        <w:rPr>
          <w:rFonts w:ascii="Futura PT Book Italic" w:hAnsi="Futura PT Book Italic"/>
          <w:sz w:val="28"/>
          <w:szCs w:val="28"/>
        </w:rPr>
      </w:pPr>
      <w:r w:rsidRPr="00546512">
        <w:rPr>
          <w:rFonts w:ascii="Futura PT Book Italic" w:hAnsi="Futura PT Book Italic"/>
          <w:sz w:val="28"/>
          <w:szCs w:val="28"/>
        </w:rPr>
        <w:t xml:space="preserve">         </w:t>
      </w:r>
      <w:r w:rsidRPr="00546512">
        <w:rPr>
          <w:rFonts w:ascii="Futura PT Book Italic" w:hAnsi="Futura PT Book Italic"/>
          <w:sz w:val="28"/>
          <w:szCs w:val="28"/>
        </w:rPr>
        <w:tab/>
      </w:r>
      <w:r w:rsidR="00EF0358" w:rsidRPr="00546512">
        <w:rPr>
          <w:rFonts w:ascii="Futura PT Book Italic" w:hAnsi="Futura PT Book Italic"/>
          <w:sz w:val="28"/>
          <w:szCs w:val="28"/>
        </w:rPr>
        <w:t xml:space="preserve">CLI </w:t>
      </w:r>
      <w:r w:rsidR="00A07A65" w:rsidRPr="00546512">
        <w:rPr>
          <w:rFonts w:ascii="Futura PT Book Italic" w:hAnsi="Futura PT Book Italic"/>
          <w:sz w:val="28"/>
          <w:szCs w:val="28"/>
        </w:rPr>
        <w:t xml:space="preserve">– </w:t>
      </w:r>
      <w:r w:rsidR="00EF0358" w:rsidRPr="00546512">
        <w:rPr>
          <w:rFonts w:ascii="Futura PT Book Italic" w:hAnsi="Futura PT Book Italic"/>
          <w:sz w:val="28"/>
          <w:szCs w:val="28"/>
        </w:rPr>
        <w:t>Command</w:t>
      </w:r>
      <w:r w:rsidR="00CC0AA7" w:rsidRPr="00546512">
        <w:rPr>
          <w:rFonts w:ascii="Futura PT Book Italic" w:hAnsi="Futura PT Book Italic"/>
          <w:sz w:val="28"/>
          <w:szCs w:val="28"/>
        </w:rPr>
        <w:t>-</w:t>
      </w:r>
      <w:r w:rsidR="00EF0358" w:rsidRPr="00546512">
        <w:rPr>
          <w:rFonts w:ascii="Futura PT Book Italic" w:hAnsi="Futura PT Book Italic"/>
          <w:sz w:val="28"/>
          <w:szCs w:val="28"/>
        </w:rPr>
        <w:t>Line Interfaces</w:t>
      </w:r>
    </w:p>
    <w:p w14:paraId="29293F67" w14:textId="6621B54B" w:rsidR="00EF0358" w:rsidRPr="00546512" w:rsidRDefault="00187205" w:rsidP="00EF0358">
      <w:pPr>
        <w:rPr>
          <w:rFonts w:ascii="Futura PT Book Italic" w:hAnsi="Futura PT Book Italic"/>
          <w:sz w:val="28"/>
          <w:szCs w:val="28"/>
        </w:rPr>
      </w:pPr>
      <w:r w:rsidRPr="00546512">
        <w:rPr>
          <w:rFonts w:ascii="Futura PT Book Italic" w:hAnsi="Futura PT Book Italic"/>
          <w:sz w:val="28"/>
          <w:szCs w:val="28"/>
        </w:rPr>
        <w:t xml:space="preserve">        </w:t>
      </w:r>
      <w:r w:rsidRPr="00546512">
        <w:rPr>
          <w:rFonts w:ascii="Futura PT Book Italic" w:hAnsi="Futura PT Book Italic"/>
          <w:sz w:val="28"/>
          <w:szCs w:val="28"/>
        </w:rPr>
        <w:tab/>
      </w:r>
      <w:r w:rsidR="00EF0358" w:rsidRPr="00546512">
        <w:rPr>
          <w:rFonts w:ascii="Futura PT Book Italic" w:hAnsi="Futura PT Book Italic"/>
          <w:sz w:val="28"/>
          <w:szCs w:val="28"/>
        </w:rPr>
        <w:t xml:space="preserve">GUI </w:t>
      </w:r>
      <w:r w:rsidR="00A07A65" w:rsidRPr="00546512">
        <w:rPr>
          <w:rFonts w:ascii="Futura PT Book Italic" w:hAnsi="Futura PT Book Italic"/>
          <w:sz w:val="28"/>
          <w:szCs w:val="28"/>
        </w:rPr>
        <w:t xml:space="preserve">– </w:t>
      </w:r>
      <w:r w:rsidR="00EF0358" w:rsidRPr="00546512">
        <w:rPr>
          <w:rFonts w:ascii="Futura PT Book Italic" w:hAnsi="Futura PT Book Italic"/>
          <w:sz w:val="28"/>
          <w:szCs w:val="28"/>
        </w:rPr>
        <w:t>Graphical User Interfaces</w:t>
      </w:r>
    </w:p>
    <w:p w14:paraId="2321FED6" w14:textId="04251566" w:rsidR="00EF0358" w:rsidRPr="00546512" w:rsidRDefault="00187205" w:rsidP="00EF0358">
      <w:pPr>
        <w:rPr>
          <w:rFonts w:ascii="Futura PT Book Italic" w:hAnsi="Futura PT Book Italic"/>
          <w:sz w:val="28"/>
          <w:szCs w:val="28"/>
        </w:rPr>
      </w:pPr>
      <w:r w:rsidRPr="00546512">
        <w:rPr>
          <w:rFonts w:ascii="Futura PT Book Italic" w:hAnsi="Futura PT Book Italic"/>
          <w:sz w:val="28"/>
          <w:szCs w:val="28"/>
        </w:rPr>
        <w:t xml:space="preserve">    </w:t>
      </w:r>
      <w:r w:rsidRPr="00546512">
        <w:rPr>
          <w:rFonts w:ascii="Futura PT Book Italic" w:hAnsi="Futura PT Book Italic"/>
          <w:sz w:val="28"/>
          <w:szCs w:val="28"/>
        </w:rPr>
        <w:tab/>
      </w:r>
      <w:r w:rsidR="00EF0358" w:rsidRPr="00546512">
        <w:rPr>
          <w:rFonts w:ascii="Futura PT Book Italic" w:hAnsi="Futura PT Book Italic"/>
          <w:sz w:val="28"/>
          <w:szCs w:val="28"/>
        </w:rPr>
        <w:t xml:space="preserve">LAN </w:t>
      </w:r>
      <w:r w:rsidR="00A07A65" w:rsidRPr="00546512">
        <w:rPr>
          <w:rFonts w:ascii="Futura PT Book Italic" w:hAnsi="Futura PT Book Italic"/>
          <w:sz w:val="28"/>
          <w:szCs w:val="28"/>
        </w:rPr>
        <w:t xml:space="preserve">– </w:t>
      </w:r>
      <w:r w:rsidR="00EF0358" w:rsidRPr="00546512">
        <w:rPr>
          <w:rFonts w:ascii="Futura PT Book Italic" w:hAnsi="Futura PT Book Italic"/>
          <w:sz w:val="28"/>
          <w:szCs w:val="28"/>
        </w:rPr>
        <w:t>Local Area Network</w:t>
      </w:r>
    </w:p>
    <w:p w14:paraId="4136A30B" w14:textId="12DF0864"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MP2P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Mobile Peer to Peer</w:t>
      </w:r>
    </w:p>
    <w:p w14:paraId="2F4B8805" w14:textId="72E5497B"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P2P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Peer to Peer</w:t>
      </w:r>
    </w:p>
    <w:p w14:paraId="1FE2627F" w14:textId="11128925"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SSID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Service Set Identifier</w:t>
      </w:r>
    </w:p>
    <w:p w14:paraId="46CA168E" w14:textId="6FA63C03"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WPA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Wireless Protected Access</w:t>
      </w:r>
    </w:p>
    <w:p w14:paraId="17E01250" w14:textId="717E3D38"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WBA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Wireless Broadband Alliance</w:t>
      </w:r>
    </w:p>
    <w:p w14:paraId="4D5C9535" w14:textId="00429DB7"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IEEE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Institute of Electrical and Electronics Engineers</w:t>
      </w:r>
    </w:p>
    <w:p w14:paraId="00BCDF21" w14:textId="78AB5900" w:rsidR="00EF0358"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PSK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Pre-Shared Key</w:t>
      </w:r>
    </w:p>
    <w:p w14:paraId="5BA8FDC0" w14:textId="511D68B8" w:rsidR="00445DFA" w:rsidRPr="00546512" w:rsidRDefault="00EF0358"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PLANCOM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Public Local Area Netwo</w:t>
      </w:r>
      <w:r w:rsidR="00187205" w:rsidRPr="00546512">
        <w:rPr>
          <w:rFonts w:ascii="Futura PT Book Italic" w:hAnsi="Futura PT Book Italic"/>
          <w:sz w:val="28"/>
          <w:szCs w:val="28"/>
        </w:rPr>
        <w:t>rk Communication</w:t>
      </w:r>
    </w:p>
    <w:p w14:paraId="251E57CC" w14:textId="5334BB1F" w:rsidR="005C3AA3" w:rsidRPr="00546512" w:rsidRDefault="005C3AA3"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JRE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Java Runtime Environment</w:t>
      </w:r>
    </w:p>
    <w:p w14:paraId="58D603AD" w14:textId="19FD6012" w:rsidR="005C3AA3" w:rsidRPr="00546512" w:rsidRDefault="005C3AA3"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JDK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Java Development Kit</w:t>
      </w:r>
    </w:p>
    <w:p w14:paraId="5853B673" w14:textId="11AEBCFB" w:rsidR="005C3AA3" w:rsidRPr="00546512" w:rsidRDefault="005C3AA3"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API </w:t>
      </w:r>
      <w:r w:rsidR="00A07A65" w:rsidRPr="00546512">
        <w:rPr>
          <w:rFonts w:ascii="Futura PT Book Italic" w:hAnsi="Futura PT Book Italic"/>
          <w:sz w:val="28"/>
          <w:szCs w:val="28"/>
        </w:rPr>
        <w:t xml:space="preserve">– </w:t>
      </w:r>
      <w:r w:rsidRPr="00546512">
        <w:rPr>
          <w:rFonts w:ascii="Futura PT Book Italic" w:hAnsi="Futura PT Book Italic"/>
          <w:sz w:val="28"/>
          <w:szCs w:val="28"/>
        </w:rPr>
        <w:t>Application Program Interface</w:t>
      </w:r>
    </w:p>
    <w:p w14:paraId="469B0EB9" w14:textId="20A62761" w:rsidR="00A07A65" w:rsidRPr="00546512" w:rsidRDefault="00A07A65" w:rsidP="00187205">
      <w:pPr>
        <w:ind w:firstLine="720"/>
        <w:rPr>
          <w:rFonts w:ascii="Futura PT Book Italic" w:hAnsi="Futura PT Book Italic"/>
          <w:sz w:val="28"/>
          <w:szCs w:val="28"/>
        </w:rPr>
      </w:pPr>
      <w:r w:rsidRPr="00546512">
        <w:rPr>
          <w:rFonts w:ascii="Futura PT Book Italic" w:hAnsi="Futura PT Book Italic"/>
          <w:sz w:val="28"/>
          <w:szCs w:val="28"/>
        </w:rPr>
        <w:t xml:space="preserve">OS – Operating System </w:t>
      </w:r>
    </w:p>
    <w:p w14:paraId="21417D72" w14:textId="5A5CF1CF" w:rsidR="00A96B32" w:rsidRPr="00546512" w:rsidRDefault="00A96B32" w:rsidP="00187205">
      <w:pPr>
        <w:ind w:firstLine="720"/>
        <w:rPr>
          <w:rFonts w:ascii="Futura PT Book Italic" w:hAnsi="Futura PT Book Italic"/>
          <w:sz w:val="28"/>
          <w:szCs w:val="28"/>
        </w:rPr>
      </w:pPr>
      <w:r w:rsidRPr="00546512">
        <w:rPr>
          <w:rFonts w:ascii="Futura PT Book Italic" w:hAnsi="Futura PT Book Italic"/>
          <w:sz w:val="28"/>
          <w:szCs w:val="28"/>
        </w:rPr>
        <w:t>GMS – Google Mobile Services</w:t>
      </w:r>
    </w:p>
    <w:p w14:paraId="3AB56FA3" w14:textId="5D888718" w:rsidR="005C3387" w:rsidRPr="00546512" w:rsidRDefault="005C3387" w:rsidP="00187205">
      <w:pPr>
        <w:ind w:firstLine="720"/>
        <w:rPr>
          <w:rFonts w:ascii="Futura PT Book Italic" w:hAnsi="Futura PT Book Italic"/>
          <w:sz w:val="28"/>
          <w:szCs w:val="28"/>
        </w:rPr>
      </w:pPr>
    </w:p>
    <w:p w14:paraId="59B39D7A" w14:textId="5AAD3187" w:rsidR="005C3387" w:rsidRPr="00546512" w:rsidRDefault="005C3387" w:rsidP="00187205">
      <w:pPr>
        <w:ind w:firstLine="720"/>
        <w:rPr>
          <w:rFonts w:ascii="Futura PT Book Italic" w:hAnsi="Futura PT Book Italic"/>
          <w:sz w:val="28"/>
          <w:szCs w:val="28"/>
        </w:rPr>
      </w:pPr>
    </w:p>
    <w:p w14:paraId="4151EA93" w14:textId="7EA0DDC5" w:rsidR="005C3387" w:rsidRPr="00546512" w:rsidRDefault="005C3387" w:rsidP="00187205">
      <w:pPr>
        <w:ind w:firstLine="720"/>
        <w:rPr>
          <w:rFonts w:ascii="Futura PT Book Italic" w:hAnsi="Futura PT Book Italic"/>
          <w:sz w:val="28"/>
          <w:szCs w:val="28"/>
        </w:rPr>
      </w:pPr>
    </w:p>
    <w:p w14:paraId="7C68BCA2" w14:textId="59198C9C" w:rsidR="005C3387" w:rsidRPr="00546512" w:rsidRDefault="005C3387" w:rsidP="00187205">
      <w:pPr>
        <w:ind w:firstLine="720"/>
        <w:rPr>
          <w:rFonts w:ascii="Futura PT Book Italic" w:hAnsi="Futura PT Book Italic"/>
          <w:sz w:val="28"/>
          <w:szCs w:val="28"/>
        </w:rPr>
      </w:pPr>
    </w:p>
    <w:p w14:paraId="69847928"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2D77C35D"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044B3EA0"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182C3F0A"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351F72E6"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7C27239E"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66E12C3D"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13C28197"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11E83538" w14:textId="77777777" w:rsidR="005540FD" w:rsidRPr="00546512" w:rsidRDefault="005540FD" w:rsidP="005C3387">
      <w:pPr>
        <w:autoSpaceDE w:val="0"/>
        <w:autoSpaceDN w:val="0"/>
        <w:adjustRightInd w:val="0"/>
        <w:jc w:val="center"/>
        <w:rPr>
          <w:rFonts w:ascii="Futura PT Book Italic" w:hAnsi="Futura PT Book Italic" w:cs="Times New Roman"/>
          <w:b/>
          <w:bCs/>
          <w:sz w:val="28"/>
          <w:szCs w:val="28"/>
        </w:rPr>
      </w:pPr>
    </w:p>
    <w:p w14:paraId="20D88A66" w14:textId="77777777" w:rsidR="004E4EA7" w:rsidRDefault="004E4EA7" w:rsidP="005C3387">
      <w:pPr>
        <w:autoSpaceDE w:val="0"/>
        <w:autoSpaceDN w:val="0"/>
        <w:adjustRightInd w:val="0"/>
        <w:jc w:val="center"/>
        <w:rPr>
          <w:rFonts w:ascii="Futura PT Book Italic" w:hAnsi="Futura PT Book Italic" w:cs="Times New Roman"/>
          <w:b/>
          <w:bCs/>
          <w:sz w:val="36"/>
          <w:szCs w:val="36"/>
        </w:rPr>
      </w:pPr>
    </w:p>
    <w:p w14:paraId="3CC1D4BD" w14:textId="77777777" w:rsidR="004E4EA7" w:rsidRDefault="004E4EA7" w:rsidP="005C3387">
      <w:pPr>
        <w:autoSpaceDE w:val="0"/>
        <w:autoSpaceDN w:val="0"/>
        <w:adjustRightInd w:val="0"/>
        <w:jc w:val="center"/>
        <w:rPr>
          <w:rFonts w:ascii="Futura PT Book Italic" w:hAnsi="Futura PT Book Italic" w:cs="Times New Roman"/>
          <w:b/>
          <w:bCs/>
          <w:sz w:val="36"/>
          <w:szCs w:val="36"/>
        </w:rPr>
      </w:pPr>
    </w:p>
    <w:p w14:paraId="641CD6D7" w14:textId="730B28EE" w:rsidR="005C3387" w:rsidRDefault="005C3387" w:rsidP="005C3387">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lastRenderedPageBreak/>
        <w:t>CHAPTER 1: INTRODUCTION</w:t>
      </w:r>
    </w:p>
    <w:p w14:paraId="0E2E1D3D" w14:textId="77777777" w:rsidR="004E4EA7" w:rsidRPr="00546512" w:rsidRDefault="004E4EA7" w:rsidP="005C3387">
      <w:pPr>
        <w:autoSpaceDE w:val="0"/>
        <w:autoSpaceDN w:val="0"/>
        <w:adjustRightInd w:val="0"/>
        <w:jc w:val="center"/>
        <w:rPr>
          <w:rFonts w:ascii="Futura PT Book Italic" w:hAnsi="Futura PT Book Italic" w:cs="Times New Roman"/>
          <w:b/>
          <w:bCs/>
          <w:sz w:val="36"/>
          <w:szCs w:val="36"/>
        </w:rPr>
      </w:pPr>
    </w:p>
    <w:p w14:paraId="416AE167"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1.1 Background</w:t>
      </w:r>
    </w:p>
    <w:p w14:paraId="09E2B047" w14:textId="4F74D13C" w:rsidR="009F70EF" w:rsidRDefault="00A01FC0" w:rsidP="002C5D14">
      <w:pPr>
        <w:autoSpaceDE w:val="0"/>
        <w:autoSpaceDN w:val="0"/>
        <w:adjustRightInd w:val="0"/>
        <w:contextualSpacing/>
        <w:rPr>
          <w:rFonts w:ascii="Futura PT Book Italic" w:hAnsi="Futura PT Book Italic" w:cs="Times New Roman"/>
          <w:sz w:val="28"/>
          <w:szCs w:val="28"/>
        </w:rPr>
      </w:pPr>
      <w:r>
        <w:rPr>
          <w:rFonts w:ascii="Futura PT Book Italic" w:hAnsi="Futura PT Book Italic" w:cs="Times New Roman"/>
          <w:sz w:val="28"/>
          <w:szCs w:val="28"/>
        </w:rPr>
        <w:t>Currently</w:t>
      </w:r>
      <w:r w:rsidR="00763369">
        <w:rPr>
          <w:rFonts w:ascii="Futura PT Book Italic" w:hAnsi="Futura PT Book Italic" w:cs="Times New Roman"/>
          <w:sz w:val="28"/>
          <w:szCs w:val="28"/>
        </w:rPr>
        <w:t>,</w:t>
      </w:r>
      <w:r>
        <w:rPr>
          <w:rFonts w:ascii="Futura PT Book Italic" w:hAnsi="Futura PT Book Italic" w:cs="Times New Roman"/>
          <w:sz w:val="28"/>
          <w:szCs w:val="28"/>
        </w:rPr>
        <w:t xml:space="preserve"> we can observe that mobile users are increasing rapidly in both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commercial sector and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business sector. Increasing </w:t>
      </w:r>
      <w:r w:rsidR="00763369">
        <w:rPr>
          <w:rFonts w:ascii="Futura PT Book Italic" w:hAnsi="Futura PT Book Italic" w:cs="Times New Roman"/>
          <w:sz w:val="28"/>
          <w:szCs w:val="28"/>
        </w:rPr>
        <w:t xml:space="preserve">the </w:t>
      </w:r>
      <w:bookmarkStart w:id="0" w:name="_GoBack"/>
      <w:bookmarkEnd w:id="0"/>
      <w:r>
        <w:rPr>
          <w:rFonts w:ascii="Futura PT Book Italic" w:hAnsi="Futura PT Book Italic" w:cs="Times New Roman"/>
          <w:sz w:val="28"/>
          <w:szCs w:val="28"/>
        </w:rPr>
        <w:t xml:space="preserve">use of mobile in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current mobile market is demanding </w:t>
      </w:r>
      <w:r w:rsidR="00763369">
        <w:rPr>
          <w:rFonts w:ascii="Futura PT Book Italic" w:hAnsi="Futura PT Book Italic" w:cs="Times New Roman"/>
          <w:sz w:val="28"/>
          <w:szCs w:val="28"/>
        </w:rPr>
        <w:t xml:space="preserve">a </w:t>
      </w:r>
      <w:r>
        <w:rPr>
          <w:rFonts w:ascii="Futura PT Book Italic" w:hAnsi="Futura PT Book Italic" w:cs="Times New Roman"/>
          <w:sz w:val="28"/>
          <w:szCs w:val="28"/>
        </w:rPr>
        <w:t>vast majority of application</w:t>
      </w:r>
      <w:r w:rsidR="00763369">
        <w:rPr>
          <w:rFonts w:ascii="Futura PT Book Italic" w:hAnsi="Futura PT Book Italic" w:cs="Times New Roman"/>
          <w:sz w:val="28"/>
          <w:szCs w:val="28"/>
        </w:rPr>
        <w:t>s</w:t>
      </w:r>
      <w:r>
        <w:rPr>
          <w:rFonts w:ascii="Futura PT Book Italic" w:hAnsi="Futura PT Book Italic" w:cs="Times New Roman"/>
          <w:sz w:val="28"/>
          <w:szCs w:val="28"/>
        </w:rPr>
        <w:t xml:space="preserve">. </w:t>
      </w:r>
      <w:r w:rsidR="00763369">
        <w:rPr>
          <w:rFonts w:ascii="Futura PT Book Italic" w:hAnsi="Futura PT Book Italic" w:cs="Times New Roman"/>
          <w:sz w:val="28"/>
          <w:szCs w:val="28"/>
        </w:rPr>
        <w:t>A m</w:t>
      </w:r>
      <w:r>
        <w:rPr>
          <w:rFonts w:ascii="Futura PT Book Italic" w:hAnsi="Futura PT Book Italic" w:cs="Times New Roman"/>
          <w:sz w:val="28"/>
          <w:szCs w:val="28"/>
        </w:rPr>
        <w:t xml:space="preserve">obile application helps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user to come up with </w:t>
      </w:r>
      <w:r w:rsidR="00763369">
        <w:rPr>
          <w:rFonts w:ascii="Futura PT Book Italic" w:hAnsi="Futura PT Book Italic" w:cs="Times New Roman"/>
          <w:sz w:val="28"/>
          <w:szCs w:val="28"/>
        </w:rPr>
        <w:t xml:space="preserve">a </w:t>
      </w:r>
      <w:r>
        <w:rPr>
          <w:rFonts w:ascii="Futura PT Book Italic" w:hAnsi="Futura PT Book Italic" w:cs="Times New Roman"/>
          <w:sz w:val="28"/>
          <w:szCs w:val="28"/>
        </w:rPr>
        <w:t xml:space="preserve">solution for tasks. In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current mobile market</w:t>
      </w:r>
      <w:r w:rsidR="00763369">
        <w:rPr>
          <w:rFonts w:ascii="Futura PT Book Italic" w:hAnsi="Futura PT Book Italic" w:cs="Times New Roman"/>
          <w:sz w:val="28"/>
          <w:szCs w:val="28"/>
        </w:rPr>
        <w:t>,</w:t>
      </w:r>
      <w:r>
        <w:rPr>
          <w:rFonts w:ascii="Futura PT Book Italic" w:hAnsi="Futura PT Book Italic" w:cs="Times New Roman"/>
          <w:sz w:val="28"/>
          <w:szCs w:val="28"/>
        </w:rPr>
        <w:t xml:space="preserve"> we can find </w:t>
      </w:r>
      <w:r w:rsidR="00763369">
        <w:rPr>
          <w:rFonts w:ascii="Futura PT Book Italic" w:hAnsi="Futura PT Book Italic" w:cs="Times New Roman"/>
          <w:sz w:val="28"/>
          <w:szCs w:val="28"/>
        </w:rPr>
        <w:t xml:space="preserve">an </w:t>
      </w:r>
      <w:r>
        <w:rPr>
          <w:rFonts w:ascii="Futura PT Book Italic" w:hAnsi="Futura PT Book Italic" w:cs="Times New Roman"/>
          <w:sz w:val="28"/>
          <w:szCs w:val="28"/>
        </w:rPr>
        <w:t>application that can make out tasks easier and convenient. There are various types of apps like games, business apps, educational apps, lifestyle app</w:t>
      </w:r>
      <w:r w:rsidR="00763369">
        <w:rPr>
          <w:rFonts w:ascii="Futura PT Book Italic" w:hAnsi="Futura PT Book Italic" w:cs="Times New Roman"/>
          <w:sz w:val="28"/>
          <w:szCs w:val="28"/>
        </w:rPr>
        <w:t>s</w:t>
      </w:r>
      <w:r>
        <w:rPr>
          <w:rFonts w:ascii="Futura PT Book Italic" w:hAnsi="Futura PT Book Italic" w:cs="Times New Roman"/>
          <w:sz w:val="28"/>
          <w:szCs w:val="28"/>
        </w:rPr>
        <w:t>, entertainment apps, utilit</w:t>
      </w:r>
      <w:r w:rsidR="00763369">
        <w:rPr>
          <w:rFonts w:ascii="Futura PT Book Italic" w:hAnsi="Futura PT Book Italic" w:cs="Times New Roman"/>
          <w:sz w:val="28"/>
          <w:szCs w:val="28"/>
        </w:rPr>
        <w:t>y</w:t>
      </w:r>
      <w:r>
        <w:rPr>
          <w:rFonts w:ascii="Futura PT Book Italic" w:hAnsi="Futura PT Book Italic" w:cs="Times New Roman"/>
          <w:sz w:val="28"/>
          <w:szCs w:val="28"/>
        </w:rPr>
        <w:t xml:space="preserve"> apps, travel apps, health and fitness apps, food and drinks apps, etc. For </w:t>
      </w:r>
      <w:r w:rsidR="009F70EF">
        <w:rPr>
          <w:rFonts w:ascii="Futura PT Book Italic" w:hAnsi="Futura PT Book Italic" w:cs="Times New Roman"/>
          <w:sz w:val="28"/>
          <w:szCs w:val="28"/>
        </w:rPr>
        <w:t>example,</w:t>
      </w:r>
      <w:r>
        <w:rPr>
          <w:rFonts w:ascii="Futura PT Book Italic" w:hAnsi="Futura PT Book Italic" w:cs="Times New Roman"/>
          <w:sz w:val="28"/>
          <w:szCs w:val="28"/>
        </w:rPr>
        <w:t xml:space="preserve"> </w:t>
      </w:r>
      <w:r w:rsidR="009F70EF">
        <w:rPr>
          <w:rFonts w:ascii="Futura PT Book Italic" w:hAnsi="Futura PT Book Italic" w:cs="Times New Roman"/>
          <w:sz w:val="28"/>
          <w:szCs w:val="28"/>
        </w:rPr>
        <w:t xml:space="preserve">we have </w:t>
      </w:r>
      <w:r w:rsidR="00763369">
        <w:rPr>
          <w:rFonts w:ascii="Futura PT Book Italic" w:hAnsi="Futura PT Book Italic" w:cs="Times New Roman"/>
          <w:sz w:val="28"/>
          <w:szCs w:val="28"/>
        </w:rPr>
        <w:t xml:space="preserve">a </w:t>
      </w:r>
      <w:r w:rsidR="009F70EF">
        <w:rPr>
          <w:rFonts w:ascii="Futura PT Book Italic" w:hAnsi="Futura PT Book Italic" w:cs="Times New Roman"/>
          <w:sz w:val="28"/>
          <w:szCs w:val="28"/>
        </w:rPr>
        <w:t xml:space="preserve">calculator app that is natively available </w:t>
      </w:r>
      <w:r w:rsidR="00763369">
        <w:rPr>
          <w:rFonts w:ascii="Futura PT Book Italic" w:hAnsi="Futura PT Book Italic" w:cs="Times New Roman"/>
          <w:sz w:val="28"/>
          <w:szCs w:val="28"/>
        </w:rPr>
        <w:t>o</w:t>
      </w:r>
      <w:r w:rsidR="009F70EF">
        <w:rPr>
          <w:rFonts w:ascii="Futura PT Book Italic" w:hAnsi="Futura PT Book Italic" w:cs="Times New Roman"/>
          <w:sz w:val="28"/>
          <w:szCs w:val="28"/>
        </w:rPr>
        <w:t xml:space="preserve">n every mobile device. We can make </w:t>
      </w:r>
      <w:r w:rsidR="00763369">
        <w:rPr>
          <w:rFonts w:ascii="Futura PT Book Italic" w:hAnsi="Futura PT Book Italic" w:cs="Times New Roman"/>
          <w:sz w:val="28"/>
          <w:szCs w:val="28"/>
        </w:rPr>
        <w:t xml:space="preserve">a </w:t>
      </w:r>
      <w:r w:rsidR="009F70EF">
        <w:rPr>
          <w:rFonts w:ascii="Futura PT Book Italic" w:hAnsi="Futura PT Book Italic" w:cs="Times New Roman"/>
          <w:sz w:val="28"/>
          <w:szCs w:val="28"/>
        </w:rPr>
        <w:t xml:space="preserve">calculation of some numbers within </w:t>
      </w:r>
      <w:r w:rsidR="00763369">
        <w:rPr>
          <w:rFonts w:ascii="Futura PT Book Italic" w:hAnsi="Futura PT Book Italic" w:cs="Times New Roman"/>
          <w:sz w:val="28"/>
          <w:szCs w:val="28"/>
        </w:rPr>
        <w:t xml:space="preserve">the </w:t>
      </w:r>
      <w:r w:rsidR="009F70EF">
        <w:rPr>
          <w:rFonts w:ascii="Futura PT Book Italic" w:hAnsi="Futura PT Book Italic" w:cs="Times New Roman"/>
          <w:sz w:val="28"/>
          <w:szCs w:val="28"/>
        </w:rPr>
        <w:t xml:space="preserve">touch of </w:t>
      </w:r>
      <w:r w:rsidR="00763369">
        <w:rPr>
          <w:rFonts w:ascii="Futura PT Book Italic" w:hAnsi="Futura PT Book Italic" w:cs="Times New Roman"/>
          <w:sz w:val="28"/>
          <w:szCs w:val="28"/>
        </w:rPr>
        <w:t xml:space="preserve">a </w:t>
      </w:r>
      <w:r w:rsidR="009F70EF">
        <w:rPr>
          <w:rFonts w:ascii="Futura PT Book Italic" w:hAnsi="Futura PT Book Italic" w:cs="Times New Roman"/>
          <w:sz w:val="28"/>
          <w:szCs w:val="28"/>
        </w:rPr>
        <w:t xml:space="preserve">few numbers and symbols </w:t>
      </w:r>
      <w:r w:rsidR="00763369">
        <w:rPr>
          <w:rFonts w:ascii="Futura PT Book Italic" w:hAnsi="Futura PT Book Italic" w:cs="Times New Roman"/>
          <w:sz w:val="28"/>
          <w:szCs w:val="28"/>
        </w:rPr>
        <w:t>o</w:t>
      </w:r>
      <w:r w:rsidR="009F70EF">
        <w:rPr>
          <w:rFonts w:ascii="Futura PT Book Italic" w:hAnsi="Futura PT Book Italic" w:cs="Times New Roman"/>
          <w:sz w:val="28"/>
          <w:szCs w:val="28"/>
        </w:rPr>
        <w:t xml:space="preserve">n </w:t>
      </w:r>
      <w:r w:rsidR="00763369">
        <w:rPr>
          <w:rFonts w:ascii="Futura PT Book Italic" w:hAnsi="Futura PT Book Italic" w:cs="Times New Roman"/>
          <w:sz w:val="28"/>
          <w:szCs w:val="28"/>
        </w:rPr>
        <w:t xml:space="preserve">the </w:t>
      </w:r>
      <w:r w:rsidR="009F70EF">
        <w:rPr>
          <w:rFonts w:ascii="Futura PT Book Italic" w:hAnsi="Futura PT Book Italic" w:cs="Times New Roman"/>
          <w:sz w:val="28"/>
          <w:szCs w:val="28"/>
        </w:rPr>
        <w:t xml:space="preserve">mobile screen, we do not need to search for </w:t>
      </w:r>
      <w:r w:rsidR="00763369">
        <w:rPr>
          <w:rFonts w:ascii="Futura PT Book Italic" w:hAnsi="Futura PT Book Italic" w:cs="Times New Roman"/>
          <w:sz w:val="28"/>
          <w:szCs w:val="28"/>
        </w:rPr>
        <w:t xml:space="preserve">the </w:t>
      </w:r>
      <w:r w:rsidR="009F70EF">
        <w:rPr>
          <w:rFonts w:ascii="Futura PT Book Italic" w:hAnsi="Futura PT Book Italic" w:cs="Times New Roman"/>
          <w:sz w:val="28"/>
          <w:szCs w:val="28"/>
        </w:rPr>
        <w:t>physical calculator device. Now</w:t>
      </w:r>
      <w:r w:rsidR="00763369">
        <w:rPr>
          <w:rFonts w:ascii="Futura PT Book Italic" w:hAnsi="Futura PT Book Italic" w:cs="Times New Roman"/>
          <w:sz w:val="28"/>
          <w:szCs w:val="28"/>
        </w:rPr>
        <w:t>a</w:t>
      </w:r>
      <w:r w:rsidR="009F70EF">
        <w:rPr>
          <w:rFonts w:ascii="Futura PT Book Italic" w:hAnsi="Futura PT Book Italic" w:cs="Times New Roman"/>
          <w:sz w:val="28"/>
          <w:szCs w:val="28"/>
        </w:rPr>
        <w:t>days, we all use social network application</w:t>
      </w:r>
      <w:r w:rsidR="00763369">
        <w:rPr>
          <w:rFonts w:ascii="Futura PT Book Italic" w:hAnsi="Futura PT Book Italic" w:cs="Times New Roman"/>
          <w:sz w:val="28"/>
          <w:szCs w:val="28"/>
        </w:rPr>
        <w:t>s</w:t>
      </w:r>
      <w:r w:rsidR="009F70EF">
        <w:rPr>
          <w:rFonts w:ascii="Futura PT Book Italic" w:hAnsi="Futura PT Book Italic" w:cs="Times New Roman"/>
          <w:sz w:val="28"/>
          <w:szCs w:val="28"/>
        </w:rPr>
        <w:t xml:space="preserve"> to communicate with our friends and family from far away. Before </w:t>
      </w:r>
      <w:r w:rsidR="00763369">
        <w:rPr>
          <w:rFonts w:ascii="Futura PT Book Italic" w:hAnsi="Futura PT Book Italic" w:cs="Times New Roman"/>
          <w:sz w:val="28"/>
          <w:szCs w:val="28"/>
        </w:rPr>
        <w:t xml:space="preserve">the </w:t>
      </w:r>
      <w:r w:rsidR="009F70EF">
        <w:rPr>
          <w:rFonts w:ascii="Futura PT Book Italic" w:hAnsi="Futura PT Book Italic" w:cs="Times New Roman"/>
          <w:sz w:val="28"/>
          <w:szCs w:val="28"/>
        </w:rPr>
        <w:t xml:space="preserve">development of </w:t>
      </w:r>
      <w:r w:rsidR="00763369">
        <w:rPr>
          <w:rFonts w:ascii="Futura PT Book Italic" w:hAnsi="Futura PT Book Italic" w:cs="Times New Roman"/>
          <w:sz w:val="28"/>
          <w:szCs w:val="28"/>
        </w:rPr>
        <w:t xml:space="preserve">a </w:t>
      </w:r>
      <w:r w:rsidR="009F70EF">
        <w:rPr>
          <w:rFonts w:ascii="Futura PT Book Italic" w:hAnsi="Futura PT Book Italic" w:cs="Times New Roman"/>
          <w:sz w:val="28"/>
          <w:szCs w:val="28"/>
        </w:rPr>
        <w:t xml:space="preserve">social network application, it was difficult to communicate. We need to wait for a person whom we want to talk </w:t>
      </w:r>
      <w:r w:rsidR="00763369">
        <w:rPr>
          <w:rFonts w:ascii="Futura PT Book Italic" w:hAnsi="Futura PT Book Italic" w:cs="Times New Roman"/>
          <w:sz w:val="28"/>
          <w:szCs w:val="28"/>
        </w:rPr>
        <w:t xml:space="preserve">to </w:t>
      </w:r>
      <w:r w:rsidR="009F70EF">
        <w:rPr>
          <w:rFonts w:ascii="Futura PT Book Italic" w:hAnsi="Futura PT Book Italic" w:cs="Times New Roman"/>
          <w:sz w:val="28"/>
          <w:szCs w:val="28"/>
        </w:rPr>
        <w:t xml:space="preserve">and even out network provider charge sum of money for call duration. But nowadays if a person we are trying to contact is busy, then we can simply drop text message. We can have a voice or also video call from far away, this is because of development in </w:t>
      </w:r>
      <w:r w:rsidR="00763369">
        <w:rPr>
          <w:rFonts w:ascii="Futura PT Book Italic" w:hAnsi="Futura PT Book Italic" w:cs="Times New Roman"/>
          <w:sz w:val="28"/>
          <w:szCs w:val="28"/>
        </w:rPr>
        <w:t xml:space="preserve">a </w:t>
      </w:r>
      <w:r w:rsidR="009F70EF">
        <w:rPr>
          <w:rFonts w:ascii="Futura PT Book Italic" w:hAnsi="Futura PT Book Italic" w:cs="Times New Roman"/>
          <w:sz w:val="28"/>
          <w:szCs w:val="28"/>
        </w:rPr>
        <w:t xml:space="preserve">social network application. That is how mobile application makes our life easier. </w:t>
      </w:r>
    </w:p>
    <w:p w14:paraId="5A78DBF1" w14:textId="77777777" w:rsidR="009F70EF" w:rsidRDefault="009F70EF" w:rsidP="002C5D14">
      <w:pPr>
        <w:autoSpaceDE w:val="0"/>
        <w:autoSpaceDN w:val="0"/>
        <w:adjustRightInd w:val="0"/>
        <w:contextualSpacing/>
        <w:rPr>
          <w:rFonts w:ascii="Futura PT Book Italic" w:hAnsi="Futura PT Book Italic" w:cs="Times New Roman"/>
          <w:sz w:val="28"/>
          <w:szCs w:val="28"/>
        </w:rPr>
      </w:pPr>
    </w:p>
    <w:p w14:paraId="1EEF2602" w14:textId="40B08897" w:rsidR="009F70EF" w:rsidRDefault="00560B97" w:rsidP="002C5D14">
      <w:pPr>
        <w:autoSpaceDE w:val="0"/>
        <w:autoSpaceDN w:val="0"/>
        <w:adjustRightInd w:val="0"/>
        <w:contextualSpacing/>
        <w:rPr>
          <w:rFonts w:ascii="Futura PT Book Italic" w:hAnsi="Futura PT Book Italic" w:cs="Times New Roman"/>
          <w:sz w:val="28"/>
          <w:szCs w:val="28"/>
        </w:rPr>
      </w:pPr>
      <w:r>
        <w:rPr>
          <w:rFonts w:ascii="Futura PT Book Italic" w:hAnsi="Futura PT Book Italic" w:cs="Times New Roman"/>
          <w:sz w:val="28"/>
          <w:szCs w:val="28"/>
        </w:rPr>
        <w:t xml:space="preserve">In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current situation</w:t>
      </w:r>
      <w:r w:rsidR="00763369">
        <w:rPr>
          <w:rFonts w:ascii="Futura PT Book Italic" w:hAnsi="Futura PT Book Italic" w:cs="Times New Roman"/>
          <w:sz w:val="28"/>
          <w:szCs w:val="28"/>
        </w:rPr>
        <w:t>,</w:t>
      </w:r>
      <w:r>
        <w:rPr>
          <w:rFonts w:ascii="Futura PT Book Italic" w:hAnsi="Futura PT Book Italic" w:cs="Times New Roman"/>
          <w:sz w:val="28"/>
          <w:szCs w:val="28"/>
        </w:rPr>
        <w:t xml:space="preserve"> we have two dominant platform</w:t>
      </w:r>
      <w:r w:rsidR="00763369">
        <w:rPr>
          <w:rFonts w:ascii="Futura PT Book Italic" w:hAnsi="Futura PT Book Italic" w:cs="Times New Roman"/>
          <w:sz w:val="28"/>
          <w:szCs w:val="28"/>
        </w:rPr>
        <w:t>s</w:t>
      </w:r>
      <w:r>
        <w:rPr>
          <w:rFonts w:ascii="Futura PT Book Italic" w:hAnsi="Futura PT Book Italic" w:cs="Times New Roman"/>
          <w:sz w:val="28"/>
          <w:szCs w:val="28"/>
        </w:rPr>
        <w:t>, those are Android and IOS. Application development is possible in both platform</w:t>
      </w:r>
      <w:r w:rsidR="00763369">
        <w:rPr>
          <w:rFonts w:ascii="Futura PT Book Italic" w:hAnsi="Futura PT Book Italic" w:cs="Times New Roman"/>
          <w:sz w:val="28"/>
          <w:szCs w:val="28"/>
        </w:rPr>
        <w:t>s</w:t>
      </w:r>
      <w:r>
        <w:rPr>
          <w:rFonts w:ascii="Futura PT Book Italic" w:hAnsi="Futura PT Book Italic" w:cs="Times New Roman"/>
          <w:sz w:val="28"/>
          <w:szCs w:val="28"/>
        </w:rPr>
        <w:t xml:space="preserve"> with similar functions and features. Many common days today application and games can be found in both Android and IOS but </w:t>
      </w:r>
      <w:r w:rsidR="00763369">
        <w:rPr>
          <w:rFonts w:ascii="Futura PT Book Italic" w:hAnsi="Futura PT Book Italic" w:cs="Times New Roman"/>
          <w:sz w:val="28"/>
          <w:szCs w:val="28"/>
        </w:rPr>
        <w:t>o</w:t>
      </w:r>
      <w:r>
        <w:rPr>
          <w:rFonts w:ascii="Futura PT Book Italic" w:hAnsi="Futura PT Book Italic" w:cs="Times New Roman"/>
          <w:sz w:val="28"/>
          <w:szCs w:val="28"/>
        </w:rPr>
        <w:t xml:space="preserve">n </w:t>
      </w:r>
      <w:r w:rsidR="00025A64">
        <w:rPr>
          <w:rFonts w:ascii="Futura PT Book Italic" w:hAnsi="Futura PT Book Italic" w:cs="Times New Roman"/>
          <w:sz w:val="28"/>
          <w:szCs w:val="28"/>
        </w:rPr>
        <w:t xml:space="preserve">a </w:t>
      </w:r>
      <w:r>
        <w:rPr>
          <w:rFonts w:ascii="Futura PT Book Italic" w:hAnsi="Futura PT Book Italic" w:cs="Times New Roman"/>
          <w:sz w:val="28"/>
          <w:szCs w:val="28"/>
        </w:rPr>
        <w:t>closer look</w:t>
      </w:r>
      <w:r w:rsidR="00763369">
        <w:rPr>
          <w:rFonts w:ascii="Futura PT Book Italic" w:hAnsi="Futura PT Book Italic" w:cs="Times New Roman"/>
          <w:sz w:val="28"/>
          <w:szCs w:val="28"/>
        </w:rPr>
        <w:t>,</w:t>
      </w:r>
      <w:r>
        <w:rPr>
          <w:rFonts w:ascii="Futura PT Book Italic" w:hAnsi="Futura PT Book Italic" w:cs="Times New Roman"/>
          <w:sz w:val="28"/>
          <w:szCs w:val="28"/>
        </w:rPr>
        <w:t xml:space="preserve"> Android application development ha</w:t>
      </w:r>
      <w:r w:rsidR="00763369">
        <w:rPr>
          <w:rFonts w:ascii="Futura PT Book Italic" w:hAnsi="Futura PT Book Italic" w:cs="Times New Roman"/>
          <w:sz w:val="28"/>
          <w:szCs w:val="28"/>
        </w:rPr>
        <w:t>s</w:t>
      </w:r>
      <w:r>
        <w:rPr>
          <w:rFonts w:ascii="Futura PT Book Italic" w:hAnsi="Futura PT Book Italic" w:cs="Times New Roman"/>
          <w:sz w:val="28"/>
          <w:szCs w:val="28"/>
        </w:rPr>
        <w:t xml:space="preserve"> a majority. </w:t>
      </w:r>
      <w:r w:rsidR="00A01FC0">
        <w:rPr>
          <w:rFonts w:ascii="Futura PT Book Italic" w:hAnsi="Futura PT Book Italic" w:cs="Times New Roman"/>
          <w:sz w:val="28"/>
          <w:szCs w:val="28"/>
        </w:rPr>
        <w:t xml:space="preserve"> </w:t>
      </w:r>
    </w:p>
    <w:p w14:paraId="10894817" w14:textId="77777777" w:rsidR="009F70EF" w:rsidRDefault="009F70EF" w:rsidP="002C5D14">
      <w:pPr>
        <w:autoSpaceDE w:val="0"/>
        <w:autoSpaceDN w:val="0"/>
        <w:adjustRightInd w:val="0"/>
        <w:contextualSpacing/>
        <w:rPr>
          <w:rFonts w:ascii="Futura PT Book Italic" w:hAnsi="Futura PT Book Italic" w:cs="Times New Roman"/>
          <w:sz w:val="28"/>
          <w:szCs w:val="28"/>
        </w:rPr>
      </w:pPr>
    </w:p>
    <w:p w14:paraId="3F23A9E5" w14:textId="5791D445" w:rsidR="003E2DA5" w:rsidRPr="00546512" w:rsidRDefault="00A01FC0" w:rsidP="002C5D14">
      <w:pPr>
        <w:autoSpaceDE w:val="0"/>
        <w:autoSpaceDN w:val="0"/>
        <w:adjustRightInd w:val="0"/>
        <w:contextualSpacing/>
        <w:rPr>
          <w:rFonts w:ascii="Futura PT Book Italic" w:hAnsi="Futura PT Book Italic" w:cs="Times New Roman"/>
          <w:sz w:val="28"/>
          <w:szCs w:val="28"/>
        </w:rPr>
      </w:pPr>
      <w:r>
        <w:rPr>
          <w:rFonts w:ascii="Futura PT Book Italic" w:hAnsi="Futura PT Book Italic" w:cs="Times New Roman"/>
          <w:sz w:val="28"/>
          <w:szCs w:val="28"/>
        </w:rPr>
        <w:t xml:space="preserve"> </w:t>
      </w:r>
      <w:r w:rsidR="003E2DA5" w:rsidRPr="00546512">
        <w:rPr>
          <w:rFonts w:ascii="Futura PT Book Italic" w:hAnsi="Futura PT Book Italic" w:cs="Times New Roman"/>
          <w:sz w:val="28"/>
          <w:szCs w:val="28"/>
        </w:rPr>
        <w:t>App development is one of the most leading markets in recent times. Each day many apps</w:t>
      </w:r>
      <w:r w:rsidR="002C5D14" w:rsidRPr="00546512">
        <w:rPr>
          <w:rFonts w:ascii="Futura PT Book Italic" w:hAnsi="Futura PT Book Italic" w:cs="Times New Roman"/>
          <w:sz w:val="28"/>
          <w:szCs w:val="28"/>
        </w:rPr>
        <w:t xml:space="preserve"> </w:t>
      </w:r>
      <w:r w:rsidR="003E2DA5" w:rsidRPr="00546512">
        <w:rPr>
          <w:rFonts w:ascii="Futura PT Book Italic" w:hAnsi="Futura PT Book Italic" w:cs="Times New Roman"/>
          <w:sz w:val="28"/>
          <w:szCs w:val="28"/>
        </w:rPr>
        <w:t>are being released with their unique function. Some app</w:t>
      </w:r>
      <w:r w:rsidR="00905569" w:rsidRPr="00546512">
        <w:rPr>
          <w:rFonts w:ascii="Futura PT Book Italic" w:hAnsi="Futura PT Book Italic" w:cs="Times New Roman"/>
          <w:sz w:val="28"/>
          <w:szCs w:val="28"/>
        </w:rPr>
        <w:t>s</w:t>
      </w:r>
      <w:r w:rsidR="003E2DA5" w:rsidRPr="00546512">
        <w:rPr>
          <w:rFonts w:ascii="Futura PT Book Italic" w:hAnsi="Futura PT Book Italic" w:cs="Times New Roman"/>
          <w:sz w:val="28"/>
          <w:szCs w:val="28"/>
        </w:rPr>
        <w:t xml:space="preserve"> may be used by a lot of users;</w:t>
      </w:r>
      <w:r w:rsidR="002C5D14" w:rsidRPr="00546512">
        <w:rPr>
          <w:rFonts w:ascii="Futura PT Book Italic" w:hAnsi="Futura PT Book Italic" w:cs="Times New Roman"/>
          <w:sz w:val="28"/>
          <w:szCs w:val="28"/>
        </w:rPr>
        <w:t xml:space="preserve"> </w:t>
      </w:r>
      <w:r w:rsidR="003E2DA5" w:rsidRPr="00546512">
        <w:rPr>
          <w:rFonts w:ascii="Futura PT Book Italic" w:hAnsi="Futura PT Book Italic" w:cs="Times New Roman"/>
          <w:sz w:val="28"/>
          <w:szCs w:val="28"/>
        </w:rPr>
        <w:t>others might be not. One of the most important aspects of computer engineering is</w:t>
      </w:r>
      <w:r w:rsidR="002C5D14" w:rsidRPr="00546512">
        <w:rPr>
          <w:rFonts w:ascii="Futura PT Book Italic" w:hAnsi="Futura PT Book Italic" w:cs="Times New Roman"/>
          <w:sz w:val="28"/>
          <w:szCs w:val="28"/>
        </w:rPr>
        <w:t xml:space="preserve"> </w:t>
      </w:r>
      <w:r w:rsidR="003E2DA5" w:rsidRPr="00546512">
        <w:rPr>
          <w:rFonts w:ascii="Futura PT Book Italic" w:hAnsi="Futura PT Book Italic" w:cs="Times New Roman"/>
          <w:sz w:val="28"/>
          <w:szCs w:val="28"/>
        </w:rPr>
        <w:t>programming, which in turn is the prime necessity for app development.</w:t>
      </w:r>
    </w:p>
    <w:p w14:paraId="0CC2D8C2" w14:textId="77777777" w:rsidR="003E2DA5" w:rsidRPr="00546512" w:rsidRDefault="003E2DA5" w:rsidP="002C5D14">
      <w:pPr>
        <w:autoSpaceDE w:val="0"/>
        <w:autoSpaceDN w:val="0"/>
        <w:adjustRightInd w:val="0"/>
        <w:contextualSpacing/>
        <w:rPr>
          <w:rFonts w:ascii="Futura PT Book Italic" w:hAnsi="Futura PT Book Italic" w:cs="Times New Roman"/>
          <w:sz w:val="28"/>
          <w:szCs w:val="28"/>
        </w:rPr>
      </w:pPr>
    </w:p>
    <w:p w14:paraId="7A7F6741" w14:textId="43BFD0F7" w:rsidR="003E2DA5" w:rsidRPr="00546512" w:rsidRDefault="003E2DA5" w:rsidP="002C5D14">
      <w:pPr>
        <w:autoSpaceDE w:val="0"/>
        <w:autoSpaceDN w:val="0"/>
        <w:adjustRightInd w:val="0"/>
        <w:contextualSpacing/>
        <w:rPr>
          <w:rFonts w:ascii="Futura PT Book Italic" w:hAnsi="Futura PT Book Italic" w:cs="Times New Roman"/>
          <w:sz w:val="28"/>
          <w:szCs w:val="28"/>
        </w:rPr>
      </w:pPr>
      <w:r w:rsidRPr="00546512">
        <w:rPr>
          <w:rFonts w:ascii="Futura PT Book Italic" w:hAnsi="Futura PT Book Italic" w:cs="Times New Roman"/>
          <w:sz w:val="28"/>
          <w:szCs w:val="28"/>
        </w:rPr>
        <w:t>Recently there has been a lot of app development regarding messenger type</w:t>
      </w:r>
      <w:r w:rsidR="00905569" w:rsidRPr="00546512">
        <w:rPr>
          <w:rFonts w:ascii="Futura PT Book Italic" w:hAnsi="Futura PT Book Italic" w:cs="Times New Roman"/>
          <w:sz w:val="28"/>
          <w:szCs w:val="28"/>
        </w:rPr>
        <w:t>s</w:t>
      </w:r>
      <w:r w:rsidRPr="00546512">
        <w:rPr>
          <w:rFonts w:ascii="Futura PT Book Italic" w:hAnsi="Futura PT Book Italic" w:cs="Times New Roman"/>
          <w:sz w:val="28"/>
          <w:szCs w:val="28"/>
        </w:rPr>
        <w:t xml:space="preserve"> of application</w:t>
      </w:r>
      <w:r w:rsidR="00905569" w:rsidRPr="00546512">
        <w:rPr>
          <w:rFonts w:ascii="Futura PT Book Italic" w:hAnsi="Futura PT Book Italic" w:cs="Times New Roman"/>
          <w:sz w:val="28"/>
          <w:szCs w:val="28"/>
        </w:rPr>
        <w:t>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like Facebook, Viber, WeChat, WhatsApp and many more.</w:t>
      </w:r>
      <w:r w:rsidR="00560B97">
        <w:rPr>
          <w:rFonts w:ascii="Futura PT Book Italic" w:hAnsi="Futura PT Book Italic" w:cs="Times New Roman"/>
          <w:sz w:val="28"/>
          <w:szCs w:val="28"/>
        </w:rPr>
        <w:t xml:space="preserve"> </w:t>
      </w:r>
    </w:p>
    <w:p w14:paraId="74E23048" w14:textId="77777777" w:rsidR="003E2DA5" w:rsidRPr="00546512" w:rsidRDefault="003E2DA5" w:rsidP="002C5D14">
      <w:pPr>
        <w:autoSpaceDE w:val="0"/>
        <w:autoSpaceDN w:val="0"/>
        <w:adjustRightInd w:val="0"/>
        <w:contextualSpacing/>
        <w:rPr>
          <w:rFonts w:ascii="Futura PT Book Italic" w:hAnsi="Futura PT Book Italic" w:cs="Times New Roman"/>
          <w:sz w:val="28"/>
          <w:szCs w:val="28"/>
        </w:rPr>
      </w:pPr>
    </w:p>
    <w:p w14:paraId="050117C7" w14:textId="31479379" w:rsidR="003E2DA5" w:rsidRPr="00546512" w:rsidRDefault="003E2DA5" w:rsidP="002C5D14">
      <w:pPr>
        <w:autoSpaceDE w:val="0"/>
        <w:autoSpaceDN w:val="0"/>
        <w:adjustRightInd w:val="0"/>
        <w:contextualSpacing/>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 </w:t>
      </w:r>
      <w:r w:rsidR="00634C72" w:rsidRPr="00546512">
        <w:rPr>
          <w:rFonts w:ascii="Futura PT Book Italic" w:hAnsi="Futura PT Book Italic" w:cs="Times New Roman"/>
          <w:sz w:val="28"/>
          <w:szCs w:val="28"/>
        </w:rPr>
        <w:t>Wi-Fi Direct</w:t>
      </w:r>
      <w:r w:rsidRPr="00546512">
        <w:rPr>
          <w:rFonts w:ascii="Futura PT Book Italic" w:hAnsi="Futura PT Book Italic" w:cs="Times New Roman"/>
          <w:sz w:val="28"/>
          <w:szCs w:val="28"/>
        </w:rPr>
        <w:t xml:space="preserve"> is a simple connection network that can be set up by </w:t>
      </w:r>
      <w:r w:rsidR="00634C72" w:rsidRPr="00546512">
        <w:rPr>
          <w:rFonts w:ascii="Futura PT Book Italic" w:hAnsi="Futura PT Book Italic" w:cs="Times New Roman"/>
          <w:sz w:val="28"/>
          <w:szCs w:val="28"/>
        </w:rPr>
        <w:t>one user</w:t>
      </w:r>
      <w:r w:rsidRPr="00546512">
        <w:rPr>
          <w:rFonts w:ascii="Futura PT Book Italic" w:hAnsi="Futura PT Book Italic" w:cs="Times New Roman"/>
          <w:sz w:val="28"/>
          <w:szCs w:val="28"/>
        </w:rPr>
        <w:t xml:space="preserve"> for</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allowing </w:t>
      </w:r>
      <w:r w:rsidR="00634C72" w:rsidRPr="00546512">
        <w:rPr>
          <w:rFonts w:ascii="Futura PT Book Italic" w:hAnsi="Futura PT Book Italic" w:cs="Times New Roman"/>
          <w:sz w:val="28"/>
          <w:szCs w:val="28"/>
        </w:rPr>
        <w:t>other users</w:t>
      </w:r>
      <w:r w:rsidRPr="00546512">
        <w:rPr>
          <w:rFonts w:ascii="Futura PT Book Italic" w:hAnsi="Futura PT Book Italic" w:cs="Times New Roman"/>
          <w:sz w:val="28"/>
          <w:szCs w:val="28"/>
        </w:rPr>
        <w:t xml:space="preserve"> to be connected within the same network. It can also be regarded as on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form of a private network but with the limited number of people that can be connected to i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as per the capability of the device set up the </w:t>
      </w:r>
      <w:r w:rsidR="00634C72" w:rsidRPr="00546512">
        <w:rPr>
          <w:rFonts w:ascii="Futura PT Book Italic" w:hAnsi="Futura PT Book Italic" w:cs="Times New Roman"/>
          <w:sz w:val="28"/>
          <w:szCs w:val="28"/>
        </w:rPr>
        <w:t>Wi-Fi Direct group</w:t>
      </w:r>
      <w:r w:rsidRPr="00546512">
        <w:rPr>
          <w:rFonts w:ascii="Futura PT Book Italic" w:hAnsi="Futura PT Book Italic" w:cs="Times New Roman"/>
          <w:sz w:val="28"/>
          <w:szCs w:val="28"/>
        </w:rPr>
        <w:t>.</w:t>
      </w:r>
    </w:p>
    <w:p w14:paraId="328E3122" w14:textId="77777777" w:rsidR="003E2DA5" w:rsidRPr="00546512" w:rsidRDefault="003E2DA5" w:rsidP="002C5D14">
      <w:pPr>
        <w:autoSpaceDE w:val="0"/>
        <w:autoSpaceDN w:val="0"/>
        <w:adjustRightInd w:val="0"/>
        <w:contextualSpacing/>
        <w:rPr>
          <w:rFonts w:ascii="Futura PT Book Italic" w:hAnsi="Futura PT Book Italic" w:cs="Times New Roman"/>
          <w:sz w:val="28"/>
          <w:szCs w:val="28"/>
        </w:rPr>
      </w:pPr>
    </w:p>
    <w:p w14:paraId="1B5D09A6" w14:textId="62D8FE3F" w:rsidR="005C3387" w:rsidRPr="00546512" w:rsidRDefault="003E2DA5" w:rsidP="002C5D14">
      <w:pPr>
        <w:autoSpaceDE w:val="0"/>
        <w:autoSpaceDN w:val="0"/>
        <w:adjustRightInd w:val="0"/>
        <w:contextualSpacing/>
        <w:rPr>
          <w:rFonts w:ascii="Futura PT Book Italic" w:hAnsi="Futura PT Book Italic" w:cs="Times New Roman"/>
          <w:sz w:val="28"/>
          <w:szCs w:val="28"/>
        </w:rPr>
      </w:pPr>
      <w:r w:rsidRPr="00546512">
        <w:rPr>
          <w:rFonts w:ascii="Futura PT Book Italic" w:hAnsi="Futura PT Book Italic" w:cs="Times New Roman"/>
          <w:sz w:val="28"/>
          <w:szCs w:val="28"/>
        </w:rPr>
        <w:t>When a user is connected to an intended network, a real-time message can be sent that can</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be seen by only a single person in the virtual room. A mobile device will transmit packet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containing the message written to the server, which then collects, organizes and reassemble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he data, down to the very font, text size, and color used in some instances.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message is then echoed by the server to the other using only one at a time in the chatroom.</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However, files are shared commonly to every user in the same network with the app </w:t>
      </w:r>
      <w:r w:rsidR="002C5D14" w:rsidRPr="00546512">
        <w:rPr>
          <w:rFonts w:ascii="Futura PT Book Italic" w:hAnsi="Futura PT Book Italic" w:cs="Times New Roman"/>
          <w:sz w:val="28"/>
          <w:szCs w:val="28"/>
        </w:rPr>
        <w:t>being opened</w:t>
      </w:r>
      <w:r w:rsidRPr="00546512">
        <w:rPr>
          <w:rFonts w:ascii="Futura PT Book Italic" w:hAnsi="Futura PT Book Italic" w:cs="Times New Roman"/>
          <w:sz w:val="28"/>
          <w:szCs w:val="28"/>
        </w:rPr>
        <w:t>.</w:t>
      </w:r>
    </w:p>
    <w:p w14:paraId="5450F83E" w14:textId="4150334C" w:rsidR="003E2DA5" w:rsidRPr="00546512" w:rsidRDefault="003E2DA5" w:rsidP="003E2DA5">
      <w:pPr>
        <w:autoSpaceDE w:val="0"/>
        <w:autoSpaceDN w:val="0"/>
        <w:adjustRightInd w:val="0"/>
        <w:rPr>
          <w:rFonts w:ascii="Futura PT Book Italic" w:hAnsi="Futura PT Book Italic" w:cs="Times New Roman"/>
          <w:sz w:val="28"/>
          <w:szCs w:val="28"/>
        </w:rPr>
      </w:pPr>
    </w:p>
    <w:p w14:paraId="3CCCBD1B" w14:textId="77777777" w:rsidR="003E2DA5" w:rsidRPr="00546512" w:rsidRDefault="003E2DA5" w:rsidP="003E2DA5">
      <w:pPr>
        <w:autoSpaceDE w:val="0"/>
        <w:autoSpaceDN w:val="0"/>
        <w:adjustRightInd w:val="0"/>
        <w:rPr>
          <w:rFonts w:ascii="Futura PT Book Italic" w:hAnsi="Futura PT Book Italic" w:cs="Times New Roman"/>
          <w:sz w:val="28"/>
          <w:szCs w:val="28"/>
        </w:rPr>
      </w:pPr>
    </w:p>
    <w:p w14:paraId="7032DCCB" w14:textId="77777777" w:rsidR="005C3387" w:rsidRPr="00546512" w:rsidRDefault="005C3387" w:rsidP="005C3387">
      <w:pPr>
        <w:autoSpaceDE w:val="0"/>
        <w:autoSpaceDN w:val="0"/>
        <w:adjustRightInd w:val="0"/>
        <w:rPr>
          <w:rFonts w:ascii="Futura PT Book Italic" w:hAnsi="Futura PT Book Italic" w:cs="Times New Roman"/>
          <w:sz w:val="28"/>
          <w:szCs w:val="28"/>
        </w:rPr>
      </w:pPr>
    </w:p>
    <w:p w14:paraId="3E3B7407"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1.2 Problem Statement</w:t>
      </w:r>
    </w:p>
    <w:p w14:paraId="39FD487D" w14:textId="3106FF2D" w:rsidR="003E2DA5" w:rsidRPr="00546512" w:rsidRDefault="003E2DA5" w:rsidP="003E2DA5">
      <w:pPr>
        <w:autoSpaceDE w:val="0"/>
        <w:autoSpaceDN w:val="0"/>
        <w:adjustRightInd w:val="0"/>
        <w:jc w:val="both"/>
        <w:rPr>
          <w:rFonts w:ascii="Futura PT Book Italic" w:hAnsi="Futura PT Book Italic" w:cs="Times New Roman"/>
          <w:sz w:val="28"/>
          <w:szCs w:val="28"/>
        </w:rPr>
      </w:pPr>
      <w:r w:rsidRPr="00546512">
        <w:rPr>
          <w:rFonts w:ascii="Futura PT Book Italic" w:hAnsi="Futura PT Book Italic" w:cs="Times New Roman"/>
          <w:sz w:val="28"/>
          <w:szCs w:val="28"/>
        </w:rPr>
        <w:t>In rural areas where there are many people with the devices that can use wireles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echnology but no internet access to make use of the technology, this application</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enables people in such areas to create a local network and be able to communicate</w:t>
      </w:r>
    </w:p>
    <w:p w14:paraId="3AE907B9" w14:textId="0FAD9100" w:rsidR="005C3387" w:rsidRPr="00546512" w:rsidRDefault="003E2DA5" w:rsidP="003E2DA5">
      <w:pPr>
        <w:autoSpaceDE w:val="0"/>
        <w:autoSpaceDN w:val="0"/>
        <w:adjustRightInd w:val="0"/>
        <w:jc w:val="both"/>
        <w:rPr>
          <w:rFonts w:ascii="Futura PT Book Italic" w:hAnsi="Futura PT Book Italic" w:cs="Times New Roman"/>
          <w:sz w:val="28"/>
          <w:szCs w:val="28"/>
        </w:rPr>
      </w:pPr>
      <w:r w:rsidRPr="00546512">
        <w:rPr>
          <w:rFonts w:ascii="Futura PT Book Italic" w:hAnsi="Futura PT Book Italic" w:cs="Times New Roman"/>
          <w:sz w:val="28"/>
          <w:szCs w:val="28"/>
        </w:rPr>
        <w:t xml:space="preserve">with the people that are connected in the </w:t>
      </w:r>
      <w:r w:rsidR="00634C72" w:rsidRPr="00546512">
        <w:rPr>
          <w:rFonts w:ascii="Futura PT Book Italic" w:hAnsi="Futura PT Book Italic" w:cs="Times New Roman"/>
          <w:sz w:val="28"/>
          <w:szCs w:val="28"/>
        </w:rPr>
        <w:t>Wi-Fi Direct group</w:t>
      </w:r>
      <w:r w:rsidRPr="00546512">
        <w:rPr>
          <w:rFonts w:ascii="Futura PT Book Italic" w:hAnsi="Futura PT Book Italic" w:cs="Times New Roman"/>
          <w:sz w:val="28"/>
          <w:szCs w:val="28"/>
        </w:rPr>
        <w:t>. Despite having a connection in</w:t>
      </w:r>
      <w:r w:rsidR="00634C72"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small areas, it creates a huge difference in day to day operation and function of general</w:t>
      </w:r>
      <w:r w:rsidR="00634C72"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people. Not only in a rural area, but it can also be hugely beneficial in private communication</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in small areas like offices, libraries, schools and even in a business organization. </w:t>
      </w:r>
      <w:r w:rsidR="002C5D14" w:rsidRPr="00546512">
        <w:rPr>
          <w:rFonts w:ascii="Futura PT Book Italic" w:hAnsi="Futura PT Book Italic" w:cs="Times New Roman"/>
          <w:sz w:val="28"/>
          <w:szCs w:val="28"/>
        </w:rPr>
        <w:t>Thus,</w:t>
      </w:r>
      <w:r w:rsidRPr="00546512">
        <w:rPr>
          <w:rFonts w:ascii="Futura PT Book Italic" w:hAnsi="Futura PT Book Italic" w:cs="Times New Roman"/>
          <w:sz w:val="28"/>
          <w:szCs w:val="28"/>
        </w:rPr>
        <w:t xml:space="preserve"> thi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application tackles the basic need of internet and privacy by using </w:t>
      </w:r>
      <w:r w:rsidR="00634C72" w:rsidRPr="00546512">
        <w:rPr>
          <w:rFonts w:ascii="Futura PT Book Italic" w:hAnsi="Futura PT Book Italic" w:cs="Times New Roman"/>
          <w:sz w:val="28"/>
          <w:szCs w:val="28"/>
        </w:rPr>
        <w:t>Wi-Fi Direct</w:t>
      </w:r>
      <w:r w:rsidRPr="00546512">
        <w:rPr>
          <w:rFonts w:ascii="Futura PT Book Italic" w:hAnsi="Futura PT Book Italic" w:cs="Times New Roman"/>
          <w:sz w:val="28"/>
          <w:szCs w:val="28"/>
        </w:rPr>
        <w:t xml:space="preserve"> and can create a huge impact </w:t>
      </w:r>
      <w:r w:rsidR="00905569" w:rsidRPr="00546512">
        <w:rPr>
          <w:rFonts w:ascii="Futura PT Book Italic" w:hAnsi="Futura PT Book Italic" w:cs="Times New Roman"/>
          <w:sz w:val="28"/>
          <w:szCs w:val="28"/>
        </w:rPr>
        <w:t>o</w:t>
      </w:r>
      <w:r w:rsidRPr="00546512">
        <w:rPr>
          <w:rFonts w:ascii="Futura PT Book Italic" w:hAnsi="Futura PT Book Italic" w:cs="Times New Roman"/>
          <w:sz w:val="28"/>
          <w:szCs w:val="28"/>
        </w:rPr>
        <w:t>n the day to day functioning of general people.</w:t>
      </w:r>
      <w:r w:rsidR="00763369">
        <w:rPr>
          <w:rFonts w:ascii="Futura PT Book Italic" w:hAnsi="Futura PT Book Italic" w:cs="Times New Roman"/>
          <w:sz w:val="28"/>
          <w:szCs w:val="28"/>
        </w:rPr>
        <w:t xml:space="preserve"> </w:t>
      </w:r>
    </w:p>
    <w:p w14:paraId="4F7E41F3" w14:textId="39B4E34A" w:rsidR="005C3387" w:rsidRPr="00546512" w:rsidRDefault="005C3387" w:rsidP="005C3387">
      <w:pPr>
        <w:autoSpaceDE w:val="0"/>
        <w:autoSpaceDN w:val="0"/>
        <w:adjustRightInd w:val="0"/>
        <w:rPr>
          <w:rFonts w:ascii="Futura PT Book Italic" w:hAnsi="Futura PT Book Italic" w:cs="Times New Roman"/>
          <w:sz w:val="28"/>
          <w:szCs w:val="28"/>
        </w:rPr>
      </w:pPr>
    </w:p>
    <w:p w14:paraId="6B8069D1" w14:textId="77777777" w:rsidR="005C3387" w:rsidRPr="00546512" w:rsidRDefault="005C3387" w:rsidP="005C3387">
      <w:pPr>
        <w:autoSpaceDE w:val="0"/>
        <w:autoSpaceDN w:val="0"/>
        <w:adjustRightInd w:val="0"/>
        <w:rPr>
          <w:rFonts w:ascii="Futura PT Book Italic" w:hAnsi="Futura PT Book Italic" w:cs="Times New Roman"/>
          <w:sz w:val="28"/>
          <w:szCs w:val="28"/>
        </w:rPr>
      </w:pPr>
    </w:p>
    <w:p w14:paraId="18DA2ADD"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1.3 Objectives</w:t>
      </w:r>
    </w:p>
    <w:p w14:paraId="19F42738" w14:textId="15948D9F" w:rsidR="005C3387" w:rsidRPr="00546512" w:rsidRDefault="005540FD" w:rsidP="005540FD">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o provide private communication between two users and allow file sharing between all</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users in the same network using the </w:t>
      </w:r>
      <w:r w:rsidR="00634C72" w:rsidRPr="00546512">
        <w:rPr>
          <w:rFonts w:ascii="Futura PT Book Italic" w:hAnsi="Futura PT Book Italic" w:cs="Times New Roman"/>
          <w:sz w:val="28"/>
          <w:szCs w:val="28"/>
        </w:rPr>
        <w:t>Wi-Fi Direct</w:t>
      </w:r>
      <w:r w:rsidRPr="00546512">
        <w:rPr>
          <w:rFonts w:ascii="Futura PT Book Italic" w:hAnsi="Futura PT Book Italic" w:cs="Times New Roman"/>
          <w:sz w:val="28"/>
          <w:szCs w:val="28"/>
        </w:rPr>
        <w:t>.</w:t>
      </w:r>
    </w:p>
    <w:p w14:paraId="4FA8CDD8" w14:textId="19EDC910" w:rsidR="005C3387" w:rsidRPr="00546512" w:rsidRDefault="005C3387" w:rsidP="005C3387">
      <w:pPr>
        <w:autoSpaceDE w:val="0"/>
        <w:autoSpaceDN w:val="0"/>
        <w:adjustRightInd w:val="0"/>
        <w:rPr>
          <w:rFonts w:ascii="Futura PT Book Italic" w:hAnsi="Futura PT Book Italic" w:cs="Times New Roman"/>
          <w:sz w:val="28"/>
          <w:szCs w:val="28"/>
        </w:rPr>
      </w:pPr>
    </w:p>
    <w:p w14:paraId="52472C60" w14:textId="77777777" w:rsidR="005C3387" w:rsidRPr="00546512" w:rsidRDefault="005C3387" w:rsidP="005C3387">
      <w:pPr>
        <w:autoSpaceDE w:val="0"/>
        <w:autoSpaceDN w:val="0"/>
        <w:adjustRightInd w:val="0"/>
        <w:rPr>
          <w:rFonts w:ascii="Futura PT Book Italic" w:hAnsi="Futura PT Book Italic" w:cs="Times New Roman"/>
          <w:sz w:val="28"/>
          <w:szCs w:val="28"/>
        </w:rPr>
      </w:pPr>
    </w:p>
    <w:p w14:paraId="41C6C482" w14:textId="2AAFE8F6"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 xml:space="preserve">1.4 Scope of the </w:t>
      </w:r>
      <w:r w:rsidR="00653659" w:rsidRPr="00546512">
        <w:rPr>
          <w:rFonts w:ascii="Futura PT Book Italic" w:hAnsi="Futura PT Book Italic" w:cs="Times New Roman"/>
          <w:b/>
          <w:bCs/>
          <w:sz w:val="28"/>
          <w:szCs w:val="28"/>
        </w:rPr>
        <w:t>application</w:t>
      </w:r>
    </w:p>
    <w:p w14:paraId="016D8699" w14:textId="0E46FF4F" w:rsidR="005C3387" w:rsidRPr="00546512" w:rsidRDefault="005C3387" w:rsidP="005C3387">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lastRenderedPageBreak/>
        <w:t xml:space="preserve">The application user can be </w:t>
      </w:r>
      <w:r w:rsidR="005540FD"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general population, office premises or College Library.</w:t>
      </w:r>
    </w:p>
    <w:p w14:paraId="34A211D5" w14:textId="0C2E8D74" w:rsidR="005C3387" w:rsidRPr="00546512" w:rsidRDefault="005C3387" w:rsidP="0026006D">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is Application can be also be used in place, where there is no internet connection</w:t>
      </w:r>
      <w:r w:rsidR="00634C72"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vailable.</w:t>
      </w:r>
    </w:p>
    <w:p w14:paraId="4683159D" w14:textId="2DA2A123" w:rsidR="005C3387" w:rsidRPr="00546512" w:rsidRDefault="005C3387" w:rsidP="008C6F52">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is application can be used for students in the rural area where there are devices</w:t>
      </w:r>
      <w:r w:rsidR="00634C72"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that use </w:t>
      </w:r>
      <w:r w:rsidR="0022519F" w:rsidRPr="00546512">
        <w:rPr>
          <w:rFonts w:ascii="Futura PT Book Italic" w:hAnsi="Futura PT Book Italic" w:cs="Times New Roman"/>
          <w:sz w:val="28"/>
          <w:szCs w:val="28"/>
        </w:rPr>
        <w:t>Wi-Fi Direct</w:t>
      </w:r>
      <w:r w:rsidRPr="00546512">
        <w:rPr>
          <w:rFonts w:ascii="Futura PT Book Italic" w:hAnsi="Futura PT Book Italic" w:cs="Times New Roman"/>
          <w:sz w:val="28"/>
          <w:szCs w:val="28"/>
        </w:rPr>
        <w:t xml:space="preserve"> but there is no internet connection.</w:t>
      </w:r>
    </w:p>
    <w:p w14:paraId="6C4891E3"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38FFCB27"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2DE0FF1A" w14:textId="371197F8"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1.5 Applications</w:t>
      </w:r>
    </w:p>
    <w:p w14:paraId="509B25E3" w14:textId="0C188B05" w:rsidR="005540FD" w:rsidRPr="00546512" w:rsidRDefault="005540FD" w:rsidP="005540FD">
      <w:pPr>
        <w:numPr>
          <w:ilvl w:val="0"/>
          <w:numId w:val="9"/>
        </w:numPr>
        <w:rPr>
          <w:rFonts w:ascii="Futura PT Book Italic" w:eastAsia="Times New Roman" w:hAnsi="Futura PT Book Italic" w:cs="Times New Roman"/>
          <w:sz w:val="28"/>
          <w:szCs w:val="28"/>
        </w:rPr>
      </w:pPr>
      <w:r w:rsidRPr="00546512">
        <w:rPr>
          <w:rFonts w:ascii="Futura PT Book Italic" w:eastAsia="Times New Roman" w:hAnsi="Futura PT Book Italic" w:cs="Times New Roman"/>
          <w:sz w:val="28"/>
          <w:szCs w:val="28"/>
        </w:rPr>
        <w:t xml:space="preserve">This app will allow many users to connect on the same </w:t>
      </w:r>
      <w:r w:rsidR="0022519F" w:rsidRPr="00546512">
        <w:rPr>
          <w:rFonts w:ascii="Futura PT Book Italic" w:eastAsia="Times New Roman" w:hAnsi="Futura PT Book Italic" w:cs="Times New Roman"/>
          <w:sz w:val="28"/>
          <w:szCs w:val="28"/>
        </w:rPr>
        <w:t>Wi-Fi Direct group</w:t>
      </w:r>
      <w:r w:rsidRPr="00546512">
        <w:rPr>
          <w:rFonts w:ascii="Futura PT Book Italic" w:eastAsia="Times New Roman" w:hAnsi="Futura PT Book Italic" w:cs="Times New Roman"/>
          <w:sz w:val="28"/>
          <w:szCs w:val="28"/>
        </w:rPr>
        <w:t>.</w:t>
      </w:r>
    </w:p>
    <w:p w14:paraId="6B094D34" w14:textId="329BB887" w:rsidR="005540FD" w:rsidRPr="00546512" w:rsidRDefault="005540FD" w:rsidP="005540FD">
      <w:pPr>
        <w:numPr>
          <w:ilvl w:val="0"/>
          <w:numId w:val="9"/>
        </w:numPr>
        <w:rPr>
          <w:rFonts w:ascii="Futura PT Book Italic" w:eastAsia="Times New Roman" w:hAnsi="Futura PT Book Italic" w:cs="Times New Roman"/>
          <w:sz w:val="28"/>
          <w:szCs w:val="28"/>
        </w:rPr>
      </w:pPr>
      <w:r w:rsidRPr="00546512">
        <w:rPr>
          <w:rFonts w:ascii="Futura PT Book Italic" w:eastAsia="Times New Roman" w:hAnsi="Futura PT Book Italic" w:cs="Times New Roman"/>
          <w:sz w:val="28"/>
          <w:szCs w:val="28"/>
        </w:rPr>
        <w:t xml:space="preserve">Users can send a message to any of the users connected to the </w:t>
      </w:r>
      <w:r w:rsidR="0022519F" w:rsidRPr="00546512">
        <w:rPr>
          <w:rFonts w:ascii="Futura PT Book Italic" w:eastAsia="Times New Roman" w:hAnsi="Futura PT Book Italic" w:cs="Times New Roman"/>
          <w:sz w:val="28"/>
          <w:szCs w:val="28"/>
        </w:rPr>
        <w:t>group</w:t>
      </w:r>
      <w:r w:rsidRPr="00546512">
        <w:rPr>
          <w:rFonts w:ascii="Futura PT Book Italic" w:eastAsia="Times New Roman" w:hAnsi="Futura PT Book Italic" w:cs="Times New Roman"/>
          <w:sz w:val="28"/>
          <w:szCs w:val="28"/>
        </w:rPr>
        <w:t>.</w:t>
      </w:r>
    </w:p>
    <w:p w14:paraId="5EE3B8A1" w14:textId="0A8564F0" w:rsidR="005540FD" w:rsidRPr="00546512" w:rsidRDefault="005540FD" w:rsidP="005540FD">
      <w:pPr>
        <w:numPr>
          <w:ilvl w:val="0"/>
          <w:numId w:val="9"/>
        </w:numPr>
        <w:rPr>
          <w:rFonts w:ascii="Futura PT Book Italic" w:eastAsia="Times New Roman" w:hAnsi="Futura PT Book Italic" w:cs="Times New Roman"/>
          <w:sz w:val="28"/>
          <w:szCs w:val="28"/>
        </w:rPr>
      </w:pPr>
      <w:r w:rsidRPr="00546512">
        <w:rPr>
          <w:rFonts w:ascii="Futura PT Book Italic" w:eastAsia="Times New Roman" w:hAnsi="Futura PT Book Italic" w:cs="Times New Roman"/>
          <w:sz w:val="28"/>
          <w:szCs w:val="28"/>
        </w:rPr>
        <w:t>User</w:t>
      </w:r>
      <w:r w:rsidR="00CC0AA7" w:rsidRPr="00546512">
        <w:rPr>
          <w:rFonts w:ascii="Futura PT Book Italic" w:eastAsia="Times New Roman" w:hAnsi="Futura PT Book Italic" w:cs="Times New Roman"/>
          <w:sz w:val="28"/>
          <w:szCs w:val="28"/>
        </w:rPr>
        <w:t>s</w:t>
      </w:r>
      <w:r w:rsidRPr="00546512">
        <w:rPr>
          <w:rFonts w:ascii="Futura PT Book Italic" w:eastAsia="Times New Roman" w:hAnsi="Futura PT Book Italic" w:cs="Times New Roman"/>
          <w:sz w:val="28"/>
          <w:szCs w:val="28"/>
        </w:rPr>
        <w:t xml:space="preserve"> can also share files with others.</w:t>
      </w:r>
    </w:p>
    <w:p w14:paraId="5388D5EB" w14:textId="46C22C0F" w:rsidR="005C3387" w:rsidRPr="00546512" w:rsidRDefault="005C3387" w:rsidP="005C3387">
      <w:pPr>
        <w:autoSpaceDE w:val="0"/>
        <w:autoSpaceDN w:val="0"/>
        <w:adjustRightInd w:val="0"/>
        <w:rPr>
          <w:rFonts w:ascii="Futura PT Book Italic" w:hAnsi="Futura PT Book Italic" w:cs="Times New Roman"/>
          <w:sz w:val="28"/>
          <w:szCs w:val="28"/>
        </w:rPr>
      </w:pPr>
    </w:p>
    <w:p w14:paraId="4504D664"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036D5F68"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7AB6D4CE"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7D59A61A"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6826CE64"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3705A253"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6DD15DDB"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764777EE"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1B054AC0"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79ED8350" w14:textId="77777777"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779BCC86" w14:textId="1B02DC7A" w:rsidR="00456390" w:rsidRPr="00546512" w:rsidRDefault="00456390" w:rsidP="005C3387">
      <w:pPr>
        <w:autoSpaceDE w:val="0"/>
        <w:autoSpaceDN w:val="0"/>
        <w:adjustRightInd w:val="0"/>
        <w:rPr>
          <w:rFonts w:ascii="Futura PT Book Italic" w:hAnsi="Futura PT Book Italic" w:cs="Times New Roman"/>
          <w:b/>
          <w:bCs/>
          <w:sz w:val="28"/>
          <w:szCs w:val="28"/>
        </w:rPr>
      </w:pPr>
    </w:p>
    <w:p w14:paraId="57D0E818" w14:textId="77777777" w:rsidR="0022519F" w:rsidRPr="00546512" w:rsidRDefault="0022519F" w:rsidP="005C3387">
      <w:pPr>
        <w:autoSpaceDE w:val="0"/>
        <w:autoSpaceDN w:val="0"/>
        <w:adjustRightInd w:val="0"/>
        <w:rPr>
          <w:rFonts w:ascii="Futura PT Book Italic" w:hAnsi="Futura PT Book Italic" w:cs="Times New Roman"/>
          <w:b/>
          <w:bCs/>
          <w:sz w:val="28"/>
          <w:szCs w:val="28"/>
        </w:rPr>
      </w:pPr>
    </w:p>
    <w:p w14:paraId="71BF0FB7"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0727CBFF"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00C55F90"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403519B4"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2503ACA5"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22B29DA9"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60E277D0"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12DB1A8E"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77C05208"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3CF3DA4C" w14:textId="77777777" w:rsidR="00763369" w:rsidRDefault="00763369" w:rsidP="00456390">
      <w:pPr>
        <w:autoSpaceDE w:val="0"/>
        <w:autoSpaceDN w:val="0"/>
        <w:adjustRightInd w:val="0"/>
        <w:jc w:val="center"/>
        <w:rPr>
          <w:rFonts w:ascii="Futura PT Book Italic" w:hAnsi="Futura PT Book Italic" w:cs="Times New Roman"/>
          <w:b/>
          <w:bCs/>
          <w:sz w:val="36"/>
          <w:szCs w:val="36"/>
        </w:rPr>
      </w:pPr>
    </w:p>
    <w:p w14:paraId="438385D7" w14:textId="720A63FB" w:rsidR="005C3387" w:rsidRPr="00546512" w:rsidRDefault="005C3387" w:rsidP="00456390">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CHAPTER 2: LITERATURE REVIEW</w:t>
      </w:r>
    </w:p>
    <w:p w14:paraId="552EA56B" w14:textId="77777777" w:rsidR="005633FF" w:rsidRPr="00546512" w:rsidRDefault="005633FF" w:rsidP="00456390">
      <w:pPr>
        <w:autoSpaceDE w:val="0"/>
        <w:autoSpaceDN w:val="0"/>
        <w:adjustRightInd w:val="0"/>
        <w:jc w:val="center"/>
        <w:rPr>
          <w:rFonts w:ascii="Futura PT Book Italic" w:hAnsi="Futura PT Book Italic" w:cs="Times New Roman"/>
          <w:b/>
          <w:bCs/>
          <w:sz w:val="28"/>
          <w:szCs w:val="28"/>
        </w:rPr>
      </w:pPr>
    </w:p>
    <w:p w14:paraId="2AB2ED54" w14:textId="124F3EF3" w:rsidR="00E03222" w:rsidRPr="00546512" w:rsidRDefault="00E03222" w:rsidP="00E03222">
      <w:pPr>
        <w:pStyle w:val="NormalWeb"/>
        <w:shd w:val="clear" w:color="auto" w:fill="FFFFFF"/>
        <w:spacing w:before="120" w:beforeAutospacing="0" w:after="120" w:afterAutospacing="0"/>
        <w:rPr>
          <w:rFonts w:ascii="Futura PT Book Italic" w:hAnsi="Futura PT Book Italic" w:cs="Arial"/>
          <w:sz w:val="28"/>
          <w:szCs w:val="28"/>
        </w:rPr>
      </w:pPr>
      <w:r w:rsidRPr="00546512">
        <w:rPr>
          <w:rFonts w:ascii="Futura PT Book Italic" w:hAnsi="Futura PT Book Italic" w:cs="Arial"/>
          <w:sz w:val="28"/>
          <w:szCs w:val="28"/>
        </w:rPr>
        <w:t>Wi-Fi Direct initially called Wi-Fi P2P (Peer to Peer), is a Wi-Fi standard enabling devices to easily connect with each other without requiring a wireless access point. Wi-Fi Direct allows two devices to establish a direct Wi-Fi connection without requiring a wireless router. Hence, Wi-Fi Direct is single radio hop communication, not multihop wireless communication, unlike wireless ad hoc networks and mobile ad hoc networks. Wi-Fi ad hoc mode, however, supports multi-hop radio</w:t>
      </w:r>
      <w:r w:rsidR="009617B0" w:rsidRPr="00546512">
        <w:rPr>
          <w:rFonts w:ascii="Futura PT Book Italic" w:hAnsi="Futura PT Book Italic" w:cs="Arial"/>
          <w:sz w:val="28"/>
          <w:szCs w:val="28"/>
        </w:rPr>
        <w:t xml:space="preserve"> </w:t>
      </w:r>
      <w:r w:rsidRPr="00546512">
        <w:rPr>
          <w:rFonts w:ascii="Futura PT Book Italic" w:hAnsi="Futura PT Book Italic" w:cs="Arial"/>
          <w:sz w:val="28"/>
          <w:szCs w:val="28"/>
        </w:rPr>
        <w:t>communications, with intermediate Wi-Fi nodes as packet relays.</w:t>
      </w:r>
      <w:r w:rsidR="009617B0" w:rsidRPr="00546512">
        <w:rPr>
          <w:rFonts w:ascii="Futura PT Book Italic" w:hAnsi="Futura PT Book Italic" w:cs="Arial"/>
          <w:sz w:val="28"/>
          <w:szCs w:val="28"/>
        </w:rPr>
        <w:t xml:space="preserve"> </w:t>
      </w:r>
      <w:r w:rsidRPr="00546512">
        <w:rPr>
          <w:rFonts w:ascii="Futura PT Book Italic" w:hAnsi="Futura PT Book Italic" w:cs="Arial"/>
          <w:sz w:val="28"/>
          <w:szCs w:val="28"/>
        </w:rPr>
        <w:t>Wi-Fi becomes a way of communicating wirelessly, much like Bluetooth. It is useful for everything from internet browsing to file transfer</w:t>
      </w:r>
      <w:r w:rsidR="00763369">
        <w:rPr>
          <w:rFonts w:ascii="Futura PT Book Italic" w:hAnsi="Futura PT Book Italic" w:cs="Arial"/>
          <w:sz w:val="28"/>
          <w:szCs w:val="28"/>
        </w:rPr>
        <w:t xml:space="preserve"> </w:t>
      </w:r>
      <w:r w:rsidRPr="00546512">
        <w:rPr>
          <w:rFonts w:ascii="Futura PT Book Italic" w:hAnsi="Futura PT Book Italic" w:cs="Arial"/>
          <w:sz w:val="28"/>
          <w:szCs w:val="28"/>
        </w:rPr>
        <w:t xml:space="preserve">and to communicate with one or more devices simultaneously at typical Wi-Fi speeds. One advantage of Wi-Fi Direct is the ability to connect devices even if they are from different manufacturers. Only one of the Wi-Fi devices needs to be compliant with Wi-Fi Direct to establish a peer-to-peer connection that transfers data directly between them with </w:t>
      </w:r>
      <w:r w:rsidR="00763369">
        <w:rPr>
          <w:rFonts w:ascii="Futura PT Book Italic" w:hAnsi="Futura PT Book Italic" w:cs="Arial"/>
          <w:sz w:val="28"/>
          <w:szCs w:val="28"/>
        </w:rPr>
        <w:t xml:space="preserve">a </w:t>
      </w:r>
      <w:r w:rsidRPr="00546512">
        <w:rPr>
          <w:rFonts w:ascii="Futura PT Book Italic" w:hAnsi="Futura PT Book Italic" w:cs="Arial"/>
          <w:sz w:val="28"/>
          <w:szCs w:val="28"/>
        </w:rPr>
        <w:t>greatly reduced setup.</w:t>
      </w:r>
      <w:r w:rsidR="009617B0" w:rsidRPr="00546512">
        <w:rPr>
          <w:rFonts w:ascii="Futura PT Book Italic" w:hAnsi="Futura PT Book Italic" w:cs="Arial"/>
          <w:sz w:val="28"/>
          <w:szCs w:val="28"/>
        </w:rPr>
        <w:t xml:space="preserve"> </w:t>
      </w:r>
      <w:r w:rsidRPr="00546512">
        <w:rPr>
          <w:rFonts w:ascii="Futura PT Book Italic" w:hAnsi="Futura PT Book Italic" w:cs="Arial"/>
          <w:sz w:val="28"/>
          <w:szCs w:val="28"/>
        </w:rPr>
        <w:t>Wi-Fi Direct negotiates the link with a Wi-Fi Protected Setup system that assigns each device a limited wireless access point. The "pairing" of Wi-Fi Direct devices can be set up to require the proximity of near field communication, a Bluetooth signal, or a button press on one or all the devices</w:t>
      </w:r>
      <w:r w:rsidR="00F46FF6">
        <w:rPr>
          <w:rFonts w:ascii="Futura PT Book Italic" w:hAnsi="Futura PT Book Italic" w:cs="Arial"/>
          <w:sz w:val="28"/>
          <w:szCs w:val="28"/>
        </w:rPr>
        <w:t xml:space="preserve"> </w:t>
      </w:r>
      <w:r w:rsidR="009617B0" w:rsidRPr="00546512">
        <w:rPr>
          <w:rFonts w:ascii="Futura PT Book Italic" w:hAnsi="Futura PT Book Italic" w:cs="Arial"/>
          <w:sz w:val="28"/>
          <w:szCs w:val="28"/>
        </w:rPr>
        <w:t>[1]</w:t>
      </w:r>
      <w:r w:rsidR="00F46FF6">
        <w:rPr>
          <w:rFonts w:ascii="Futura PT Book Italic" w:hAnsi="Futura PT Book Italic" w:cs="Arial"/>
          <w:sz w:val="28"/>
          <w:szCs w:val="28"/>
        </w:rPr>
        <w:t>.</w:t>
      </w:r>
    </w:p>
    <w:p w14:paraId="4DF3EB8C" w14:textId="21A02EE8" w:rsidR="009617B0" w:rsidRPr="00546512" w:rsidRDefault="009617B0" w:rsidP="00E03222">
      <w:pPr>
        <w:pStyle w:val="NormalWeb"/>
        <w:shd w:val="clear" w:color="auto" w:fill="FFFFFF"/>
        <w:spacing w:before="120" w:beforeAutospacing="0" w:after="120" w:afterAutospacing="0"/>
        <w:rPr>
          <w:rFonts w:ascii="Futura PT Book Italic" w:hAnsi="Futura PT Book Italic" w:cs="Arial"/>
          <w:sz w:val="28"/>
          <w:szCs w:val="28"/>
        </w:rPr>
      </w:pPr>
    </w:p>
    <w:p w14:paraId="6C203B81" w14:textId="052EB37E" w:rsidR="009617B0" w:rsidRPr="00546512" w:rsidRDefault="009617B0" w:rsidP="009617B0">
      <w:pPr>
        <w:pStyle w:val="NormalWeb"/>
        <w:spacing w:before="0" w:beforeAutospacing="0" w:after="600" w:afterAutospacing="0"/>
        <w:rPr>
          <w:rFonts w:ascii="Futura PT Book Italic" w:hAnsi="Futura PT Book Italic"/>
          <w:sz w:val="28"/>
          <w:szCs w:val="28"/>
        </w:rPr>
      </w:pPr>
      <w:r w:rsidRPr="00546512">
        <w:rPr>
          <w:rFonts w:ascii="Futura PT Book Italic" w:hAnsi="Futura PT Book Italic"/>
          <w:sz w:val="28"/>
          <w:szCs w:val="28"/>
        </w:rPr>
        <w:t xml:space="preserve">Wi-Fi Direct is built upon the same Wi-Fi technology used by most modern consumer electronic devices to communicate with wireless routers. It allows two devices to communicate with each other, provided that at least one of them is compliant with the standard to establish a peer-to-peer connection. Before Wi-Fi Direct, it was possible to establish a similar connection with ad-hoc networking, a decentralized type of wireless network that doesn’t rely on </w:t>
      </w:r>
      <w:r w:rsidR="00763369">
        <w:rPr>
          <w:rFonts w:ascii="Futura PT Book Italic" w:hAnsi="Futura PT Book Italic"/>
          <w:sz w:val="28"/>
          <w:szCs w:val="28"/>
        </w:rPr>
        <w:t xml:space="preserve">a </w:t>
      </w:r>
      <w:r w:rsidRPr="00546512">
        <w:rPr>
          <w:rFonts w:ascii="Futura PT Book Italic" w:hAnsi="Futura PT Book Italic"/>
          <w:sz w:val="28"/>
          <w:szCs w:val="28"/>
        </w:rPr>
        <w:t>pre-existing infrastructure, but WiFi Direct makes decentralized wireless networking accessible even to people who are not technically inclined</w:t>
      </w:r>
      <w:r w:rsidR="00F46FF6">
        <w:rPr>
          <w:rFonts w:ascii="Futura PT Book Italic" w:hAnsi="Futura PT Book Italic"/>
          <w:sz w:val="28"/>
          <w:szCs w:val="28"/>
        </w:rPr>
        <w:t xml:space="preserve"> </w:t>
      </w:r>
      <w:r w:rsidRPr="00546512">
        <w:rPr>
          <w:rFonts w:ascii="Futura PT Book Italic" w:hAnsi="Futura PT Book Italic"/>
          <w:sz w:val="28"/>
          <w:szCs w:val="28"/>
        </w:rPr>
        <w:t>[2]</w:t>
      </w:r>
      <w:r w:rsidR="00F46FF6">
        <w:rPr>
          <w:rFonts w:ascii="Futura PT Book Italic" w:hAnsi="Futura PT Book Italic"/>
          <w:sz w:val="28"/>
          <w:szCs w:val="28"/>
        </w:rPr>
        <w:t>.</w:t>
      </w:r>
    </w:p>
    <w:p w14:paraId="56C13CEC" w14:textId="6BA899A0" w:rsidR="009617B0" w:rsidRDefault="00546512" w:rsidP="009617B0">
      <w:pPr>
        <w:pStyle w:val="NormalWeb"/>
        <w:spacing w:before="0" w:beforeAutospacing="0" w:after="600" w:afterAutospacing="0"/>
        <w:rPr>
          <w:rFonts w:ascii="Futura PT Book Italic" w:hAnsi="Futura PT Book Italic" w:cs="Arial"/>
          <w:sz w:val="28"/>
          <w:szCs w:val="28"/>
          <w:shd w:val="clear" w:color="auto" w:fill="FFFFFF"/>
        </w:rPr>
      </w:pPr>
      <w:r w:rsidRPr="00546512">
        <w:rPr>
          <w:rFonts w:ascii="Futura PT Book Italic" w:hAnsi="Futura PT Book Italic" w:cs="Arial"/>
          <w:sz w:val="28"/>
          <w:szCs w:val="28"/>
          <w:shd w:val="clear" w:color="auto" w:fill="FFFFFF"/>
        </w:rPr>
        <w:t xml:space="preserve">Wi-Fi Direct device connections can happen anywhere, anytime - even when there is no access to a Wi-Fi network. Wi-Fi Direct devices emit a signal to other devices in the </w:t>
      </w:r>
      <w:r w:rsidRPr="00546512">
        <w:rPr>
          <w:rFonts w:ascii="Futura PT Book Italic" w:hAnsi="Futura PT Book Italic" w:cs="Arial"/>
          <w:sz w:val="28"/>
          <w:szCs w:val="28"/>
          <w:shd w:val="clear" w:color="auto" w:fill="FFFFFF"/>
        </w:rPr>
        <w:lastRenderedPageBreak/>
        <w:t>area, letting them know a connection can be made. Users can view available devices and request a connection, or may receive an invitation to connect to another device. When two or more Wi-Fi Direct-certified devices connect directly, they form a Wi-Fi Direct Group using Wi-Fi Protected Setup™ and the latest Wi-Fi security</w:t>
      </w:r>
      <w:r w:rsidR="00F46FF6">
        <w:rPr>
          <w:rFonts w:ascii="Futura PT Book Italic" w:hAnsi="Futura PT Book Italic" w:cs="Arial"/>
          <w:sz w:val="28"/>
          <w:szCs w:val="28"/>
          <w:shd w:val="clear" w:color="auto" w:fill="FFFFFF"/>
        </w:rPr>
        <w:t xml:space="preserve"> </w:t>
      </w:r>
      <w:r>
        <w:rPr>
          <w:rFonts w:ascii="Futura PT Book Italic" w:hAnsi="Futura PT Book Italic" w:cs="Arial"/>
          <w:sz w:val="28"/>
          <w:szCs w:val="28"/>
          <w:shd w:val="clear" w:color="auto" w:fill="FFFFFF"/>
        </w:rPr>
        <w:t>[3]</w:t>
      </w:r>
      <w:r w:rsidR="00F46FF6">
        <w:rPr>
          <w:rFonts w:ascii="Futura PT Book Italic" w:hAnsi="Futura PT Book Italic" w:cs="Arial"/>
          <w:sz w:val="28"/>
          <w:szCs w:val="28"/>
          <w:shd w:val="clear" w:color="auto" w:fill="FFFFFF"/>
        </w:rPr>
        <w:t>.</w:t>
      </w:r>
    </w:p>
    <w:p w14:paraId="7EA331B1" w14:textId="77777777" w:rsidR="00763369" w:rsidRPr="00546512" w:rsidRDefault="00763369" w:rsidP="009617B0">
      <w:pPr>
        <w:pStyle w:val="NormalWeb"/>
        <w:spacing w:before="0" w:beforeAutospacing="0" w:after="600" w:afterAutospacing="0"/>
        <w:rPr>
          <w:rFonts w:ascii="Futura PT Book Italic" w:hAnsi="Futura PT Book Italic"/>
          <w:sz w:val="28"/>
          <w:szCs w:val="28"/>
        </w:rPr>
      </w:pPr>
    </w:p>
    <w:p w14:paraId="193433FB" w14:textId="77777777" w:rsidR="009617B0" w:rsidRPr="00546512" w:rsidRDefault="009617B0" w:rsidP="00E03222">
      <w:pPr>
        <w:pStyle w:val="NormalWeb"/>
        <w:shd w:val="clear" w:color="auto" w:fill="FFFFFF"/>
        <w:spacing w:before="120" w:beforeAutospacing="0" w:after="120" w:afterAutospacing="0"/>
        <w:rPr>
          <w:rFonts w:ascii="Futura PT Book Italic" w:hAnsi="Futura PT Book Italic" w:cs="Arial"/>
          <w:sz w:val="28"/>
          <w:szCs w:val="28"/>
        </w:rPr>
      </w:pPr>
    </w:p>
    <w:p w14:paraId="7A43C16B" w14:textId="14602A1F" w:rsidR="005540FD" w:rsidRPr="00546512" w:rsidRDefault="005540FD" w:rsidP="005540FD">
      <w:pPr>
        <w:autoSpaceDE w:val="0"/>
        <w:autoSpaceDN w:val="0"/>
        <w:adjustRightInd w:val="0"/>
        <w:rPr>
          <w:rFonts w:ascii="Futura PT Book Italic" w:hAnsi="Futura PT Book Italic" w:cs="Times New Roman"/>
          <w:sz w:val="28"/>
          <w:szCs w:val="28"/>
        </w:rPr>
      </w:pPr>
    </w:p>
    <w:p w14:paraId="483CB1AA" w14:textId="5B78AEC2" w:rsidR="005540FD" w:rsidRPr="00546512" w:rsidRDefault="005540FD" w:rsidP="005540FD">
      <w:pPr>
        <w:autoSpaceDE w:val="0"/>
        <w:autoSpaceDN w:val="0"/>
        <w:adjustRightInd w:val="0"/>
        <w:rPr>
          <w:rFonts w:ascii="Futura PT Book Italic" w:hAnsi="Futura PT Book Italic" w:cs="Times New Roman"/>
          <w:sz w:val="28"/>
          <w:szCs w:val="28"/>
        </w:rPr>
      </w:pPr>
    </w:p>
    <w:p w14:paraId="3FD526D0" w14:textId="6F3EC756" w:rsidR="005540FD" w:rsidRPr="00546512" w:rsidRDefault="005540FD" w:rsidP="005540FD">
      <w:pPr>
        <w:autoSpaceDE w:val="0"/>
        <w:autoSpaceDN w:val="0"/>
        <w:adjustRightInd w:val="0"/>
        <w:rPr>
          <w:rFonts w:ascii="Futura PT Book Italic" w:hAnsi="Futura PT Book Italic" w:cs="Times New Roman"/>
          <w:sz w:val="28"/>
          <w:szCs w:val="28"/>
        </w:rPr>
      </w:pPr>
    </w:p>
    <w:p w14:paraId="56721CE9" w14:textId="72CBFB6C" w:rsidR="005540FD" w:rsidRPr="00546512" w:rsidRDefault="005540FD" w:rsidP="005540FD">
      <w:pPr>
        <w:autoSpaceDE w:val="0"/>
        <w:autoSpaceDN w:val="0"/>
        <w:adjustRightInd w:val="0"/>
        <w:rPr>
          <w:rFonts w:ascii="Futura PT Book Italic" w:hAnsi="Futura PT Book Italic" w:cs="Times New Roman"/>
          <w:sz w:val="28"/>
          <w:szCs w:val="28"/>
        </w:rPr>
      </w:pPr>
    </w:p>
    <w:p w14:paraId="167943D7" w14:textId="452C4E45" w:rsidR="005540FD" w:rsidRPr="00546512" w:rsidRDefault="005540FD" w:rsidP="005540FD">
      <w:pPr>
        <w:autoSpaceDE w:val="0"/>
        <w:autoSpaceDN w:val="0"/>
        <w:adjustRightInd w:val="0"/>
        <w:rPr>
          <w:rFonts w:ascii="Futura PT Book Italic" w:hAnsi="Futura PT Book Italic" w:cs="Times New Roman"/>
          <w:sz w:val="28"/>
          <w:szCs w:val="28"/>
        </w:rPr>
      </w:pPr>
    </w:p>
    <w:p w14:paraId="4FC38BA0" w14:textId="1BD05BCF" w:rsidR="005540FD" w:rsidRPr="00546512" w:rsidRDefault="005540FD" w:rsidP="005540FD">
      <w:pPr>
        <w:autoSpaceDE w:val="0"/>
        <w:autoSpaceDN w:val="0"/>
        <w:adjustRightInd w:val="0"/>
        <w:rPr>
          <w:rFonts w:ascii="Futura PT Book Italic" w:hAnsi="Futura PT Book Italic" w:cs="Times New Roman"/>
          <w:sz w:val="28"/>
          <w:szCs w:val="28"/>
        </w:rPr>
      </w:pPr>
    </w:p>
    <w:p w14:paraId="235ED025" w14:textId="0763DAE9" w:rsidR="005540FD" w:rsidRPr="00546512" w:rsidRDefault="005540FD" w:rsidP="005540FD">
      <w:pPr>
        <w:autoSpaceDE w:val="0"/>
        <w:autoSpaceDN w:val="0"/>
        <w:adjustRightInd w:val="0"/>
        <w:rPr>
          <w:rFonts w:ascii="Futura PT Book Italic" w:hAnsi="Futura PT Book Italic" w:cs="Times New Roman"/>
          <w:sz w:val="28"/>
          <w:szCs w:val="28"/>
        </w:rPr>
      </w:pPr>
    </w:p>
    <w:p w14:paraId="1CD1CA5A" w14:textId="374CB0E4" w:rsidR="005540FD" w:rsidRPr="00546512" w:rsidRDefault="005540FD" w:rsidP="005540FD">
      <w:pPr>
        <w:autoSpaceDE w:val="0"/>
        <w:autoSpaceDN w:val="0"/>
        <w:adjustRightInd w:val="0"/>
        <w:rPr>
          <w:rFonts w:ascii="Futura PT Book Italic" w:hAnsi="Futura PT Book Italic" w:cs="Times New Roman"/>
          <w:sz w:val="28"/>
          <w:szCs w:val="28"/>
        </w:rPr>
      </w:pPr>
    </w:p>
    <w:p w14:paraId="142AFEA3" w14:textId="50776498" w:rsidR="005540FD" w:rsidRPr="00546512" w:rsidRDefault="005540FD" w:rsidP="005540FD">
      <w:pPr>
        <w:autoSpaceDE w:val="0"/>
        <w:autoSpaceDN w:val="0"/>
        <w:adjustRightInd w:val="0"/>
        <w:rPr>
          <w:rFonts w:ascii="Futura PT Book Italic" w:hAnsi="Futura PT Book Italic" w:cs="Times New Roman"/>
          <w:sz w:val="28"/>
          <w:szCs w:val="28"/>
        </w:rPr>
      </w:pPr>
    </w:p>
    <w:p w14:paraId="0F5AE999" w14:textId="2DC045E9" w:rsidR="005540FD" w:rsidRPr="00546512" w:rsidRDefault="005540FD" w:rsidP="005540FD">
      <w:pPr>
        <w:autoSpaceDE w:val="0"/>
        <w:autoSpaceDN w:val="0"/>
        <w:adjustRightInd w:val="0"/>
        <w:rPr>
          <w:rFonts w:ascii="Futura PT Book Italic" w:hAnsi="Futura PT Book Italic" w:cs="Times New Roman"/>
          <w:sz w:val="28"/>
          <w:szCs w:val="28"/>
        </w:rPr>
      </w:pPr>
    </w:p>
    <w:p w14:paraId="4446BF61" w14:textId="6928CDDE" w:rsidR="005540FD" w:rsidRPr="00546512" w:rsidRDefault="005540FD" w:rsidP="005540FD">
      <w:pPr>
        <w:autoSpaceDE w:val="0"/>
        <w:autoSpaceDN w:val="0"/>
        <w:adjustRightInd w:val="0"/>
        <w:rPr>
          <w:rFonts w:ascii="Futura PT Book Italic" w:hAnsi="Futura PT Book Italic" w:cs="Times New Roman"/>
          <w:sz w:val="28"/>
          <w:szCs w:val="28"/>
        </w:rPr>
      </w:pPr>
    </w:p>
    <w:p w14:paraId="5D6EB17C" w14:textId="7A9BDB34" w:rsidR="005540FD" w:rsidRPr="00546512" w:rsidRDefault="005540FD" w:rsidP="005540FD">
      <w:pPr>
        <w:autoSpaceDE w:val="0"/>
        <w:autoSpaceDN w:val="0"/>
        <w:adjustRightInd w:val="0"/>
        <w:rPr>
          <w:rFonts w:ascii="Futura PT Book Italic" w:hAnsi="Futura PT Book Italic" w:cs="Times New Roman"/>
          <w:sz w:val="28"/>
          <w:szCs w:val="28"/>
        </w:rPr>
      </w:pPr>
    </w:p>
    <w:p w14:paraId="48354F14" w14:textId="40278F67" w:rsidR="005540FD" w:rsidRPr="00546512" w:rsidRDefault="005540FD" w:rsidP="005540FD">
      <w:pPr>
        <w:autoSpaceDE w:val="0"/>
        <w:autoSpaceDN w:val="0"/>
        <w:adjustRightInd w:val="0"/>
        <w:rPr>
          <w:rFonts w:ascii="Futura PT Book Italic" w:hAnsi="Futura PT Book Italic" w:cs="Times New Roman"/>
          <w:sz w:val="28"/>
          <w:szCs w:val="28"/>
        </w:rPr>
      </w:pPr>
    </w:p>
    <w:p w14:paraId="48B533CA" w14:textId="6A90B043" w:rsidR="005540FD" w:rsidRPr="00546512" w:rsidRDefault="005540FD" w:rsidP="005540FD">
      <w:pPr>
        <w:autoSpaceDE w:val="0"/>
        <w:autoSpaceDN w:val="0"/>
        <w:adjustRightInd w:val="0"/>
        <w:rPr>
          <w:rFonts w:ascii="Futura PT Book Italic" w:hAnsi="Futura PT Book Italic" w:cs="Times New Roman"/>
          <w:sz w:val="28"/>
          <w:szCs w:val="28"/>
        </w:rPr>
      </w:pPr>
    </w:p>
    <w:p w14:paraId="4BC6D90C" w14:textId="268191FA" w:rsidR="005540FD" w:rsidRPr="00546512" w:rsidRDefault="005540FD" w:rsidP="005540FD">
      <w:pPr>
        <w:autoSpaceDE w:val="0"/>
        <w:autoSpaceDN w:val="0"/>
        <w:adjustRightInd w:val="0"/>
        <w:rPr>
          <w:rFonts w:ascii="Futura PT Book Italic" w:hAnsi="Futura PT Book Italic" w:cs="Times New Roman"/>
          <w:sz w:val="28"/>
          <w:szCs w:val="28"/>
        </w:rPr>
      </w:pPr>
    </w:p>
    <w:p w14:paraId="53C9FDE2" w14:textId="071DADAF" w:rsidR="005540FD" w:rsidRPr="00546512" w:rsidRDefault="005540FD" w:rsidP="005540FD">
      <w:pPr>
        <w:autoSpaceDE w:val="0"/>
        <w:autoSpaceDN w:val="0"/>
        <w:adjustRightInd w:val="0"/>
        <w:rPr>
          <w:rFonts w:ascii="Futura PT Book Italic" w:hAnsi="Futura PT Book Italic" w:cs="Times New Roman"/>
          <w:sz w:val="28"/>
          <w:szCs w:val="28"/>
        </w:rPr>
      </w:pPr>
    </w:p>
    <w:p w14:paraId="189CB93D" w14:textId="4F7B2882" w:rsidR="005540FD" w:rsidRPr="00546512" w:rsidRDefault="005540FD" w:rsidP="005540FD">
      <w:pPr>
        <w:autoSpaceDE w:val="0"/>
        <w:autoSpaceDN w:val="0"/>
        <w:adjustRightInd w:val="0"/>
        <w:rPr>
          <w:rFonts w:ascii="Futura PT Book Italic" w:hAnsi="Futura PT Book Italic" w:cs="Times New Roman"/>
          <w:sz w:val="28"/>
          <w:szCs w:val="28"/>
        </w:rPr>
      </w:pPr>
    </w:p>
    <w:p w14:paraId="42CDEAC7" w14:textId="70B4AF2E" w:rsidR="005540FD" w:rsidRPr="00546512" w:rsidRDefault="005540FD" w:rsidP="005540FD">
      <w:pPr>
        <w:autoSpaceDE w:val="0"/>
        <w:autoSpaceDN w:val="0"/>
        <w:adjustRightInd w:val="0"/>
        <w:rPr>
          <w:rFonts w:ascii="Futura PT Book Italic" w:hAnsi="Futura PT Book Italic" w:cs="Times New Roman"/>
          <w:sz w:val="28"/>
          <w:szCs w:val="28"/>
        </w:rPr>
      </w:pPr>
    </w:p>
    <w:p w14:paraId="5EB15E36" w14:textId="55782A0A" w:rsidR="005540FD" w:rsidRPr="00546512" w:rsidRDefault="005540FD" w:rsidP="005540FD">
      <w:pPr>
        <w:autoSpaceDE w:val="0"/>
        <w:autoSpaceDN w:val="0"/>
        <w:adjustRightInd w:val="0"/>
        <w:rPr>
          <w:rFonts w:ascii="Futura PT Book Italic" w:hAnsi="Futura PT Book Italic" w:cs="Times New Roman"/>
          <w:sz w:val="28"/>
          <w:szCs w:val="28"/>
        </w:rPr>
      </w:pPr>
    </w:p>
    <w:p w14:paraId="7DF19519" w14:textId="37F1ED9F" w:rsidR="005540FD" w:rsidRPr="00546512" w:rsidRDefault="005540FD" w:rsidP="005540FD">
      <w:pPr>
        <w:autoSpaceDE w:val="0"/>
        <w:autoSpaceDN w:val="0"/>
        <w:adjustRightInd w:val="0"/>
        <w:rPr>
          <w:rFonts w:ascii="Futura PT Book Italic" w:hAnsi="Futura PT Book Italic" w:cs="Times New Roman"/>
          <w:sz w:val="28"/>
          <w:szCs w:val="28"/>
        </w:rPr>
      </w:pPr>
    </w:p>
    <w:p w14:paraId="5735CB3F" w14:textId="45C30B99" w:rsidR="005540FD" w:rsidRPr="00546512" w:rsidRDefault="005540FD" w:rsidP="005540FD">
      <w:pPr>
        <w:autoSpaceDE w:val="0"/>
        <w:autoSpaceDN w:val="0"/>
        <w:adjustRightInd w:val="0"/>
        <w:rPr>
          <w:rFonts w:ascii="Futura PT Book Italic" w:hAnsi="Futura PT Book Italic" w:cs="Times New Roman"/>
          <w:sz w:val="28"/>
          <w:szCs w:val="28"/>
        </w:rPr>
      </w:pPr>
    </w:p>
    <w:p w14:paraId="66A0D302" w14:textId="42CBD92E" w:rsidR="005540FD" w:rsidRPr="00546512" w:rsidRDefault="005540FD" w:rsidP="005540FD">
      <w:pPr>
        <w:autoSpaceDE w:val="0"/>
        <w:autoSpaceDN w:val="0"/>
        <w:adjustRightInd w:val="0"/>
        <w:rPr>
          <w:rFonts w:ascii="Futura PT Book Italic" w:hAnsi="Futura PT Book Italic" w:cs="Times New Roman"/>
          <w:sz w:val="28"/>
          <w:szCs w:val="28"/>
        </w:rPr>
      </w:pPr>
    </w:p>
    <w:p w14:paraId="2157914E" w14:textId="376E1DC6" w:rsidR="005540FD" w:rsidRPr="00546512" w:rsidRDefault="005540FD" w:rsidP="005540FD">
      <w:pPr>
        <w:autoSpaceDE w:val="0"/>
        <w:autoSpaceDN w:val="0"/>
        <w:adjustRightInd w:val="0"/>
        <w:rPr>
          <w:rFonts w:ascii="Futura PT Book Italic" w:hAnsi="Futura PT Book Italic" w:cs="Times New Roman"/>
          <w:sz w:val="28"/>
          <w:szCs w:val="28"/>
        </w:rPr>
      </w:pPr>
    </w:p>
    <w:p w14:paraId="167916DD" w14:textId="3E6EDF45" w:rsidR="005540FD" w:rsidRPr="00546512" w:rsidRDefault="005540FD" w:rsidP="005540FD">
      <w:pPr>
        <w:autoSpaceDE w:val="0"/>
        <w:autoSpaceDN w:val="0"/>
        <w:adjustRightInd w:val="0"/>
        <w:rPr>
          <w:rFonts w:ascii="Futura PT Book Italic" w:hAnsi="Futura PT Book Italic" w:cs="Times New Roman"/>
          <w:sz w:val="28"/>
          <w:szCs w:val="28"/>
        </w:rPr>
      </w:pPr>
    </w:p>
    <w:p w14:paraId="3E7842BE" w14:textId="26A54359" w:rsidR="005540FD" w:rsidRPr="00546512" w:rsidRDefault="005540FD" w:rsidP="005540FD">
      <w:pPr>
        <w:autoSpaceDE w:val="0"/>
        <w:autoSpaceDN w:val="0"/>
        <w:adjustRightInd w:val="0"/>
        <w:rPr>
          <w:rFonts w:ascii="Futura PT Book Italic" w:hAnsi="Futura PT Book Italic" w:cs="Times New Roman"/>
          <w:sz w:val="28"/>
          <w:szCs w:val="28"/>
        </w:rPr>
      </w:pPr>
    </w:p>
    <w:p w14:paraId="2D157C62" w14:textId="2C518748" w:rsidR="005540FD" w:rsidRPr="00546512" w:rsidRDefault="005540FD" w:rsidP="005540FD">
      <w:pPr>
        <w:autoSpaceDE w:val="0"/>
        <w:autoSpaceDN w:val="0"/>
        <w:adjustRightInd w:val="0"/>
        <w:rPr>
          <w:rFonts w:ascii="Futura PT Book Italic" w:hAnsi="Futura PT Book Italic" w:cs="Times New Roman"/>
          <w:sz w:val="28"/>
          <w:szCs w:val="28"/>
        </w:rPr>
      </w:pPr>
    </w:p>
    <w:p w14:paraId="4EBF9A2A" w14:textId="278A2243" w:rsidR="005540FD" w:rsidRPr="00546512" w:rsidRDefault="005540FD" w:rsidP="005540FD">
      <w:pPr>
        <w:autoSpaceDE w:val="0"/>
        <w:autoSpaceDN w:val="0"/>
        <w:adjustRightInd w:val="0"/>
        <w:rPr>
          <w:rFonts w:ascii="Futura PT Book Italic" w:hAnsi="Futura PT Book Italic" w:cs="Times New Roman"/>
          <w:sz w:val="28"/>
          <w:szCs w:val="28"/>
        </w:rPr>
      </w:pPr>
    </w:p>
    <w:p w14:paraId="7951387B" w14:textId="3BF0C636" w:rsidR="005540FD" w:rsidRPr="00546512" w:rsidRDefault="005540FD" w:rsidP="005540FD">
      <w:pPr>
        <w:autoSpaceDE w:val="0"/>
        <w:autoSpaceDN w:val="0"/>
        <w:adjustRightInd w:val="0"/>
        <w:rPr>
          <w:rFonts w:ascii="Futura PT Book Italic" w:hAnsi="Futura PT Book Italic" w:cs="Times New Roman"/>
          <w:sz w:val="28"/>
          <w:szCs w:val="28"/>
        </w:rPr>
      </w:pPr>
    </w:p>
    <w:p w14:paraId="0ABCF6CF" w14:textId="1A245A7F" w:rsidR="005C3387" w:rsidRDefault="005C3387" w:rsidP="000531D6">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 xml:space="preserve">CHAPTER 3: </w:t>
      </w:r>
      <w:r w:rsidR="00073BEA" w:rsidRPr="00546512">
        <w:rPr>
          <w:rFonts w:ascii="Futura PT Book Italic" w:hAnsi="Futura PT Book Italic" w:cs="Times New Roman"/>
          <w:b/>
          <w:bCs/>
          <w:sz w:val="36"/>
          <w:szCs w:val="36"/>
        </w:rPr>
        <w:t>ALGORITHM</w:t>
      </w:r>
    </w:p>
    <w:p w14:paraId="7FB0697D" w14:textId="77777777" w:rsidR="004E4EA7" w:rsidRPr="00546512" w:rsidRDefault="004E4EA7" w:rsidP="000531D6">
      <w:pPr>
        <w:autoSpaceDE w:val="0"/>
        <w:autoSpaceDN w:val="0"/>
        <w:adjustRightInd w:val="0"/>
        <w:jc w:val="center"/>
        <w:rPr>
          <w:rFonts w:ascii="Futura PT Book Italic" w:hAnsi="Futura PT Book Italic" w:cs="Times New Roman"/>
          <w:b/>
          <w:bCs/>
          <w:sz w:val="36"/>
          <w:szCs w:val="36"/>
        </w:rPr>
      </w:pPr>
    </w:p>
    <w:p w14:paraId="0E55176D" w14:textId="519767DF"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Tools used</w:t>
      </w:r>
    </w:p>
    <w:p w14:paraId="71707B39"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3.1 Java language</w:t>
      </w:r>
    </w:p>
    <w:p w14:paraId="39F99C87" w14:textId="72F4038E"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Java is one of many high-level programming languages that use abstraction (reducing an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factoring details) to create software for computers and many other electronic device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Compared to low-level programming languages, high-level programming languages use a</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mixture of natural language (any language used by humans) and typical computer terms to</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create an easier to understand and simpler form of</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programming. Like human language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programming languages have different levels of writing difficulty; some are easy to writ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while others require extensive computer knowledge to understand. In programming, </w:t>
      </w:r>
      <w:r w:rsidR="000531D6" w:rsidRPr="00546512">
        <w:rPr>
          <w:rFonts w:ascii="Futura PT Book Italic" w:hAnsi="Futura PT Book Italic" w:cs="Times New Roman"/>
          <w:sz w:val="28"/>
          <w:szCs w:val="28"/>
        </w:rPr>
        <w:t>high-level</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languages are easier to understand, learn and write because of the use of natural</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language. But, as the use of natural language decreases and more words and computer</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statements are added, the difficulty level of language increases.</w:t>
      </w:r>
    </w:p>
    <w:p w14:paraId="517FFC3C" w14:textId="77777777" w:rsidR="000531D6" w:rsidRPr="00546512" w:rsidRDefault="000531D6" w:rsidP="005C3387">
      <w:pPr>
        <w:autoSpaceDE w:val="0"/>
        <w:autoSpaceDN w:val="0"/>
        <w:adjustRightInd w:val="0"/>
        <w:rPr>
          <w:rFonts w:ascii="Futura PT Book Italic" w:hAnsi="Futura PT Book Italic" w:cs="Times New Roman"/>
          <w:b/>
          <w:bCs/>
          <w:sz w:val="28"/>
          <w:szCs w:val="28"/>
        </w:rPr>
      </w:pPr>
    </w:p>
    <w:p w14:paraId="37F6A89B" w14:textId="7FFABF0B"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3.2 Android Studio</w:t>
      </w:r>
    </w:p>
    <w:p w14:paraId="0CAF19AE"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Android studio is the official IDE for Google's Android operating system, built on Jet</w:t>
      </w:r>
    </w:p>
    <w:p w14:paraId="3478D3BF"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Brains' IntelliJ IDEA software and designed specifically for Android development. It is</w:t>
      </w:r>
    </w:p>
    <w:p w14:paraId="3CA1D08C" w14:textId="50F0C431"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vailable for download on Windows, </w:t>
      </w:r>
      <w:r w:rsidR="00F11A51" w:rsidRPr="00546512">
        <w:rPr>
          <w:rFonts w:ascii="Futura PT Book Italic" w:hAnsi="Futura PT Book Italic" w:cs="Times New Roman"/>
          <w:sz w:val="28"/>
          <w:szCs w:val="28"/>
        </w:rPr>
        <w:t>M</w:t>
      </w:r>
      <w:r w:rsidRPr="00546512">
        <w:rPr>
          <w:rFonts w:ascii="Futura PT Book Italic" w:hAnsi="Futura PT Book Italic" w:cs="Times New Roman"/>
          <w:sz w:val="28"/>
          <w:szCs w:val="28"/>
        </w:rPr>
        <w:t>ac OS and Linux based operating systems. It is a</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replacement for the Eclipse Android Development Tools (ADT) as </w:t>
      </w:r>
      <w:r w:rsidR="00905569" w:rsidRPr="00546512">
        <w:rPr>
          <w:rFonts w:ascii="Futura PT Book Italic" w:hAnsi="Futura PT Book Italic" w:cs="Times New Roman"/>
          <w:sz w:val="28"/>
          <w:szCs w:val="28"/>
        </w:rPr>
        <w:t xml:space="preserve">a </w:t>
      </w:r>
      <w:r w:rsidRPr="00546512">
        <w:rPr>
          <w:rFonts w:ascii="Futura PT Book Italic" w:hAnsi="Futura PT Book Italic" w:cs="Times New Roman"/>
          <w:sz w:val="28"/>
          <w:szCs w:val="28"/>
        </w:rPr>
        <w:t>primary IDE for nativ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ndroid application development [4].</w:t>
      </w:r>
    </w:p>
    <w:p w14:paraId="30A39D93" w14:textId="77777777" w:rsidR="000531D6" w:rsidRPr="00546512" w:rsidRDefault="000531D6" w:rsidP="005C3387">
      <w:pPr>
        <w:autoSpaceDE w:val="0"/>
        <w:autoSpaceDN w:val="0"/>
        <w:adjustRightInd w:val="0"/>
        <w:rPr>
          <w:rFonts w:ascii="Futura PT Book Italic" w:hAnsi="Futura PT Book Italic" w:cs="Times New Roman"/>
          <w:sz w:val="28"/>
          <w:szCs w:val="28"/>
        </w:rPr>
      </w:pPr>
    </w:p>
    <w:p w14:paraId="26CA4C6C"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Features:</w:t>
      </w:r>
    </w:p>
    <w:p w14:paraId="39E2A29A" w14:textId="1ABD97CD" w:rsidR="005C3387" w:rsidRPr="00546512" w:rsidRDefault="005C3387" w:rsidP="000531D6">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Android-specific refactoring and quick fixes.</w:t>
      </w:r>
    </w:p>
    <w:p w14:paraId="4684BFD8" w14:textId="6DE214EA" w:rsidR="005C3387" w:rsidRPr="00546512" w:rsidRDefault="005C3387" w:rsidP="000531D6">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Lint tools to catch performance, usability, version compatibility and other problems.</w:t>
      </w:r>
    </w:p>
    <w:p w14:paraId="6DC08966" w14:textId="67976FC8" w:rsidR="005C3387" w:rsidRPr="00546512" w:rsidRDefault="005C3387" w:rsidP="000531D6">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ProGuard integration and app-signing capabilities.</w:t>
      </w:r>
    </w:p>
    <w:p w14:paraId="0E63F649" w14:textId="23EDE61B" w:rsidR="005C3387" w:rsidRPr="00546512" w:rsidRDefault="005C3387" w:rsidP="000531D6">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emplate-based wizards to create common Android designs and components.</w:t>
      </w:r>
    </w:p>
    <w:p w14:paraId="1626FB8E" w14:textId="3F62C978" w:rsidR="005C3387" w:rsidRPr="00546512" w:rsidRDefault="005C3387" w:rsidP="002C5D14">
      <w:pPr>
        <w:pStyle w:val="ListParagraph"/>
        <w:numPr>
          <w:ilvl w:val="0"/>
          <w:numId w:val="4"/>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 rich layout editor that allows users to drag-and-drop UI components, </w:t>
      </w:r>
      <w:r w:rsidR="00F11A51" w:rsidRPr="00546512">
        <w:rPr>
          <w:rFonts w:ascii="Futura PT Book Italic" w:hAnsi="Futura PT Book Italic" w:cs="Times New Roman"/>
          <w:sz w:val="28"/>
          <w:szCs w:val="28"/>
        </w:rPr>
        <w:t xml:space="preserve">an </w:t>
      </w:r>
      <w:r w:rsidRPr="00546512">
        <w:rPr>
          <w:rFonts w:ascii="Futura PT Book Italic" w:hAnsi="Futura PT Book Italic" w:cs="Times New Roman"/>
          <w:sz w:val="28"/>
          <w:szCs w:val="28"/>
        </w:rPr>
        <w:t>option to</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preview layouts on multiple screen configurations.</w:t>
      </w:r>
    </w:p>
    <w:p w14:paraId="708D3BE4" w14:textId="63175F1B" w:rsidR="005C3387" w:rsidRPr="00546512" w:rsidRDefault="005C3387" w:rsidP="005C3387">
      <w:pPr>
        <w:autoSpaceDE w:val="0"/>
        <w:autoSpaceDN w:val="0"/>
        <w:adjustRightInd w:val="0"/>
        <w:rPr>
          <w:rFonts w:ascii="Futura PT Book Italic" w:hAnsi="Futura PT Book Italic" w:cs="Times New Roman"/>
          <w:sz w:val="28"/>
          <w:szCs w:val="28"/>
        </w:rPr>
      </w:pPr>
    </w:p>
    <w:p w14:paraId="12A87A2F" w14:textId="77777777" w:rsidR="000531D6" w:rsidRPr="00546512" w:rsidRDefault="000531D6" w:rsidP="005C3387">
      <w:pPr>
        <w:autoSpaceDE w:val="0"/>
        <w:autoSpaceDN w:val="0"/>
        <w:adjustRightInd w:val="0"/>
        <w:rPr>
          <w:rFonts w:ascii="Futura PT Book Italic" w:hAnsi="Futura PT Book Italic" w:cs="Times New Roman"/>
          <w:sz w:val="28"/>
          <w:szCs w:val="28"/>
        </w:rPr>
      </w:pPr>
    </w:p>
    <w:p w14:paraId="0CB2C0A6"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4458156" w14:textId="77777777" w:rsidR="00632F3A" w:rsidRDefault="00632F3A" w:rsidP="005C3387">
      <w:pPr>
        <w:autoSpaceDE w:val="0"/>
        <w:autoSpaceDN w:val="0"/>
        <w:adjustRightInd w:val="0"/>
        <w:rPr>
          <w:rFonts w:ascii="Futura PT Book Italic" w:hAnsi="Futura PT Book Italic" w:cs="Times New Roman"/>
          <w:b/>
          <w:bCs/>
          <w:sz w:val="28"/>
          <w:szCs w:val="28"/>
        </w:rPr>
      </w:pPr>
    </w:p>
    <w:p w14:paraId="753F9AB4" w14:textId="3E58EB3E"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 xml:space="preserve">3.3 </w:t>
      </w:r>
      <w:r w:rsidR="00073BEA" w:rsidRPr="00546512">
        <w:rPr>
          <w:rFonts w:ascii="Futura PT Book Italic" w:hAnsi="Futura PT Book Italic" w:cs="Times New Roman"/>
          <w:b/>
          <w:bCs/>
          <w:sz w:val="28"/>
          <w:szCs w:val="28"/>
        </w:rPr>
        <w:t>Wi-Fi Direct</w:t>
      </w:r>
    </w:p>
    <w:p w14:paraId="451C1C22" w14:textId="56034C4C" w:rsidR="00F46FF6" w:rsidRPr="00F46FF6" w:rsidRDefault="00F46FF6" w:rsidP="00F46FF6">
      <w:pPr>
        <w:pStyle w:val="NormalWeb"/>
        <w:shd w:val="clear" w:color="auto" w:fill="FFFFFF"/>
        <w:spacing w:before="240" w:beforeAutospacing="0" w:after="240" w:afterAutospacing="0"/>
        <w:rPr>
          <w:rFonts w:ascii="Futura PT Book Italic" w:hAnsi="Futura PT Book Italic"/>
          <w:sz w:val="28"/>
          <w:szCs w:val="28"/>
        </w:rPr>
      </w:pPr>
      <w:r w:rsidRPr="00C801B2">
        <w:rPr>
          <w:rFonts w:ascii="Futura PT Book Italic" w:hAnsi="Futura PT Book Italic"/>
          <w:sz w:val="28"/>
          <w:szCs w:val="28"/>
        </w:rPr>
        <w:t>Wi-Fi Direct</w:t>
      </w:r>
      <w:r w:rsidRPr="00F46FF6">
        <w:rPr>
          <w:rFonts w:ascii="Futura PT Book Italic" w:hAnsi="Futura PT Book Italic"/>
          <w:sz w:val="28"/>
          <w:szCs w:val="28"/>
        </w:rPr>
        <w:t> (also known as peer-to-peer or P2P) allows your application to quickly find and interact with nearby devices, at a range beyond the capabilities of Bluetooth.</w:t>
      </w:r>
    </w:p>
    <w:p w14:paraId="62702A1A" w14:textId="77777777" w:rsidR="00F46FF6" w:rsidRPr="00F46FF6" w:rsidRDefault="00F46FF6" w:rsidP="00F46FF6">
      <w:pPr>
        <w:pStyle w:val="NormalWeb"/>
        <w:shd w:val="clear" w:color="auto" w:fill="FFFFFF"/>
        <w:spacing w:before="240" w:beforeAutospacing="0" w:after="240" w:afterAutospacing="0"/>
        <w:rPr>
          <w:rFonts w:ascii="Futura PT Book Italic" w:hAnsi="Futura PT Book Italic"/>
          <w:sz w:val="28"/>
          <w:szCs w:val="28"/>
        </w:rPr>
      </w:pPr>
      <w:r w:rsidRPr="00F46FF6">
        <w:rPr>
          <w:rFonts w:ascii="Futura PT Book Italic" w:hAnsi="Futura PT Book Italic"/>
          <w:sz w:val="28"/>
          <w:szCs w:val="28"/>
        </w:rPr>
        <w:t>The Wi-Fi peer-to-peer (P2P) APIs allow applications to connect to nearby devices without needing to connect to a network or hotspot. If your app is designed to be a part of a secure, near-range network, Wi-Fi Direct is a more suitable option than traditional Wi-Fi ad-hoc networking for the following reasons:</w:t>
      </w:r>
    </w:p>
    <w:p w14:paraId="040C1AEA" w14:textId="77777777" w:rsidR="00F46FF6" w:rsidRPr="00F46FF6" w:rsidRDefault="00F46FF6" w:rsidP="00F46FF6">
      <w:pPr>
        <w:pStyle w:val="ListParagraph"/>
        <w:numPr>
          <w:ilvl w:val="0"/>
          <w:numId w:val="11"/>
        </w:numPr>
        <w:shd w:val="clear" w:color="auto" w:fill="FFFFFF"/>
        <w:spacing w:before="180" w:after="180"/>
        <w:rPr>
          <w:rFonts w:ascii="Futura PT Book Italic" w:hAnsi="Futura PT Book Italic"/>
          <w:sz w:val="28"/>
          <w:szCs w:val="28"/>
        </w:rPr>
      </w:pPr>
      <w:r w:rsidRPr="00F46FF6">
        <w:rPr>
          <w:rFonts w:ascii="Futura PT Book Italic" w:hAnsi="Futura PT Book Italic"/>
          <w:sz w:val="28"/>
          <w:szCs w:val="28"/>
        </w:rPr>
        <w:t>Wi-Fi Direct supports WPA2 encryption. (Some ad-hoc networks support only WEP encryption.)</w:t>
      </w:r>
    </w:p>
    <w:p w14:paraId="5F7132F6" w14:textId="77777777" w:rsidR="00F46FF6" w:rsidRPr="00F46FF6" w:rsidRDefault="00F46FF6" w:rsidP="00F46FF6">
      <w:pPr>
        <w:pStyle w:val="ListParagraph"/>
        <w:numPr>
          <w:ilvl w:val="0"/>
          <w:numId w:val="11"/>
        </w:numPr>
        <w:shd w:val="clear" w:color="auto" w:fill="FFFFFF"/>
        <w:spacing w:before="180" w:after="180"/>
        <w:rPr>
          <w:rFonts w:ascii="Futura PT Book Italic" w:hAnsi="Futura PT Book Italic"/>
          <w:sz w:val="28"/>
          <w:szCs w:val="28"/>
        </w:rPr>
      </w:pPr>
      <w:r w:rsidRPr="00F46FF6">
        <w:rPr>
          <w:rFonts w:ascii="Futura PT Book Italic" w:hAnsi="Futura PT Book Italic"/>
          <w:sz w:val="28"/>
          <w:szCs w:val="28"/>
        </w:rPr>
        <w:t>Devices can broadcast the services that they provide, which helps other devices discover suitable peers more easily.</w:t>
      </w:r>
    </w:p>
    <w:p w14:paraId="14BCEACD" w14:textId="77777777" w:rsidR="00F46FF6" w:rsidRPr="00F46FF6" w:rsidRDefault="00F46FF6" w:rsidP="00F46FF6">
      <w:pPr>
        <w:pStyle w:val="ListParagraph"/>
        <w:numPr>
          <w:ilvl w:val="0"/>
          <w:numId w:val="11"/>
        </w:numPr>
        <w:shd w:val="clear" w:color="auto" w:fill="FFFFFF"/>
        <w:spacing w:before="180" w:after="180"/>
        <w:rPr>
          <w:rFonts w:ascii="Futura PT Book Italic" w:hAnsi="Futura PT Book Italic"/>
          <w:sz w:val="28"/>
          <w:szCs w:val="28"/>
        </w:rPr>
      </w:pPr>
      <w:r w:rsidRPr="00F46FF6">
        <w:rPr>
          <w:rFonts w:ascii="Futura PT Book Italic" w:hAnsi="Futura PT Book Italic"/>
          <w:sz w:val="28"/>
          <w:szCs w:val="28"/>
        </w:rPr>
        <w:t>When determining which device should be the group owner for the network, Wi-Fi Direct examines each device's power management, UI, and service capabilities and uses this information to choose the device that can handle server responsibilities most effectively.</w:t>
      </w:r>
    </w:p>
    <w:p w14:paraId="2E886F60" w14:textId="77777777" w:rsidR="00F46FF6" w:rsidRPr="00F46FF6" w:rsidRDefault="00F46FF6" w:rsidP="00F46FF6">
      <w:pPr>
        <w:pStyle w:val="ListParagraph"/>
        <w:numPr>
          <w:ilvl w:val="0"/>
          <w:numId w:val="11"/>
        </w:numPr>
        <w:shd w:val="clear" w:color="auto" w:fill="FFFFFF"/>
        <w:spacing w:before="180" w:after="180"/>
        <w:rPr>
          <w:rFonts w:ascii="Futura PT Book Italic" w:hAnsi="Futura PT Book Italic"/>
          <w:sz w:val="28"/>
          <w:szCs w:val="28"/>
        </w:rPr>
      </w:pPr>
      <w:r w:rsidRPr="00F46FF6">
        <w:rPr>
          <w:rFonts w:ascii="Futura PT Book Italic" w:hAnsi="Futura PT Book Italic"/>
          <w:sz w:val="28"/>
          <w:szCs w:val="28"/>
        </w:rPr>
        <w:t>Android doesn't support Wi-Fi ad-hoc mode.</w:t>
      </w:r>
    </w:p>
    <w:p w14:paraId="4587ABC3" w14:textId="5F6B0FCB" w:rsidR="005C3387" w:rsidRPr="00546512" w:rsidRDefault="00A21EE5" w:rsidP="00A21EE5">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 </w:t>
      </w:r>
      <w:r w:rsidR="005C3387" w:rsidRPr="00546512">
        <w:rPr>
          <w:rFonts w:ascii="Futura PT Book Italic" w:hAnsi="Futura PT Book Italic" w:cs="Times New Roman"/>
          <w:sz w:val="28"/>
          <w:szCs w:val="28"/>
        </w:rPr>
        <w:t>[5].</w:t>
      </w:r>
    </w:p>
    <w:p w14:paraId="24B164B8" w14:textId="4471A688" w:rsidR="000531D6" w:rsidRPr="00546512" w:rsidRDefault="000531D6" w:rsidP="005C3387">
      <w:pPr>
        <w:autoSpaceDE w:val="0"/>
        <w:autoSpaceDN w:val="0"/>
        <w:adjustRightInd w:val="0"/>
        <w:rPr>
          <w:rFonts w:ascii="Futura PT Book Italic" w:hAnsi="Futura PT Book Italic" w:cs="Times New Roman"/>
          <w:sz w:val="28"/>
          <w:szCs w:val="28"/>
        </w:rPr>
      </w:pPr>
    </w:p>
    <w:p w14:paraId="570E9861" w14:textId="77777777" w:rsidR="000531D6" w:rsidRPr="00546512" w:rsidRDefault="000531D6" w:rsidP="005C3387">
      <w:pPr>
        <w:autoSpaceDE w:val="0"/>
        <w:autoSpaceDN w:val="0"/>
        <w:adjustRightInd w:val="0"/>
        <w:rPr>
          <w:rFonts w:ascii="Futura PT Book Italic" w:hAnsi="Futura PT Book Italic" w:cs="Times New Roman"/>
          <w:sz w:val="28"/>
          <w:szCs w:val="28"/>
        </w:rPr>
      </w:pPr>
    </w:p>
    <w:p w14:paraId="00D539A0"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3.3.1 IEEE 802.11</w:t>
      </w:r>
    </w:p>
    <w:p w14:paraId="0F10642D"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IEEE 802.11 is a set of media access control and physical layer specifications for</w:t>
      </w:r>
    </w:p>
    <w:p w14:paraId="1590906A" w14:textId="1C8FD389"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implementing wireless local area network computer communication in the 900 MHz an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2.4, 3.6, 5, and 60 GHz frequency bands. They are the world's most widely used wireles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computer networking standards, used in most home and office networks to</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llow laptops, printers, and smartphones to talk to each other and access the Interne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without connecting wires. They are created and maintained by the Institute of Electrical</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nd Electronics Engineers (IEEE) LAN Standards Committee (IEEE 802). The bas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version of the standard was released in 1997 and has had subsequent amendments.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standard and amendments provide the basis for wireless network products using the Wi-Fi brand. While each amendment is officially revoked when it is </w:t>
      </w:r>
      <w:r w:rsidRPr="00546512">
        <w:rPr>
          <w:rFonts w:ascii="Futura PT Book Italic" w:hAnsi="Futura PT Book Italic" w:cs="Times New Roman"/>
          <w:sz w:val="28"/>
          <w:szCs w:val="28"/>
        </w:rPr>
        <w:lastRenderedPageBreak/>
        <w:t>incorporated in the lates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version of the standard, the corporate world tends to market to the revisions because they</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concisely denote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capabilities of their products. As a result, in the marketplace, each</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revision tends to become its own standard [6].</w:t>
      </w:r>
    </w:p>
    <w:p w14:paraId="6600F4BE" w14:textId="54B2F8A6" w:rsidR="005C3387" w:rsidRPr="00546512" w:rsidRDefault="005C3387" w:rsidP="005C3387">
      <w:pPr>
        <w:autoSpaceDE w:val="0"/>
        <w:autoSpaceDN w:val="0"/>
        <w:adjustRightInd w:val="0"/>
        <w:rPr>
          <w:rFonts w:ascii="Futura PT Book Italic" w:hAnsi="Futura PT Book Italic" w:cs="Times New Roman"/>
          <w:sz w:val="28"/>
          <w:szCs w:val="28"/>
        </w:rPr>
      </w:pPr>
    </w:p>
    <w:p w14:paraId="70F9D5E3" w14:textId="77777777" w:rsidR="002C5D14" w:rsidRPr="00546512" w:rsidRDefault="002C5D14" w:rsidP="005C3387">
      <w:pPr>
        <w:autoSpaceDE w:val="0"/>
        <w:autoSpaceDN w:val="0"/>
        <w:adjustRightInd w:val="0"/>
        <w:rPr>
          <w:rFonts w:ascii="Futura PT Book Italic" w:hAnsi="Futura PT Book Italic" w:cs="Times New Roman"/>
          <w:sz w:val="28"/>
          <w:szCs w:val="28"/>
        </w:rPr>
      </w:pPr>
    </w:p>
    <w:p w14:paraId="067B8B76"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A5FD25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23D259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DBA0CBE" w14:textId="5345E2E0" w:rsidR="005C3387"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3.3.2 Security</w:t>
      </w:r>
    </w:p>
    <w:p w14:paraId="2CD5A3BB" w14:textId="6D9C2F93" w:rsidR="005C3387" w:rsidRDefault="00F3371F" w:rsidP="00F3371F">
      <w:pPr>
        <w:autoSpaceDE w:val="0"/>
        <w:autoSpaceDN w:val="0"/>
        <w:adjustRightInd w:val="0"/>
        <w:rPr>
          <w:rFonts w:ascii="Futura PT Book Italic" w:hAnsi="Futura PT Book Italic" w:cs="TimesNewRomanPSMT"/>
          <w:sz w:val="28"/>
          <w:szCs w:val="28"/>
        </w:rPr>
      </w:pPr>
      <w:r>
        <w:rPr>
          <w:rFonts w:ascii="Futura PT Book Italic" w:hAnsi="Futura PT Book Italic" w:cs="Times New Roman"/>
          <w:sz w:val="28"/>
          <w:szCs w:val="28"/>
        </w:rPr>
        <w:t>Terminology behind Wi-Fi Direct is that it makes simple ta</w:t>
      </w:r>
      <w:r w:rsidR="00763369">
        <w:rPr>
          <w:rFonts w:ascii="Futura PT Book Italic" w:hAnsi="Futura PT Book Italic" w:cs="Times New Roman"/>
          <w:sz w:val="28"/>
          <w:szCs w:val="28"/>
        </w:rPr>
        <w:t>s</w:t>
      </w:r>
      <w:r>
        <w:rPr>
          <w:rFonts w:ascii="Futura PT Book Italic" w:hAnsi="Futura PT Book Italic" w:cs="Times New Roman"/>
          <w:sz w:val="28"/>
          <w:szCs w:val="28"/>
        </w:rPr>
        <w:t xml:space="preserve">ks with </w:t>
      </w:r>
      <w:r w:rsidR="00763369">
        <w:rPr>
          <w:rFonts w:ascii="Futura PT Book Italic" w:hAnsi="Futura PT Book Italic" w:cs="Times New Roman"/>
          <w:sz w:val="28"/>
          <w:szCs w:val="28"/>
        </w:rPr>
        <w:t xml:space="preserve">a </w:t>
      </w:r>
      <w:r>
        <w:rPr>
          <w:rFonts w:ascii="Futura PT Book Italic" w:hAnsi="Futura PT Book Italic" w:cs="Times New Roman"/>
          <w:sz w:val="28"/>
          <w:szCs w:val="28"/>
        </w:rPr>
        <w:t xml:space="preserve">simple connection. Such as printing an image from a mobile device or laptop to a wireless printer within a couple of clicks. For performing such tasks, we need all is </w:t>
      </w:r>
      <w:r w:rsidR="00763369">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device with Wi-Fi Direct support and general knowledge of Wi-Fi Direct, and we do not need </w:t>
      </w:r>
      <w:r w:rsidR="00763369">
        <w:rPr>
          <w:rFonts w:ascii="Futura PT Book Italic" w:hAnsi="Futura PT Book Italic" w:cs="Times New Roman"/>
          <w:sz w:val="28"/>
          <w:szCs w:val="28"/>
        </w:rPr>
        <w:t xml:space="preserve">a </w:t>
      </w:r>
      <w:r>
        <w:rPr>
          <w:rFonts w:ascii="Futura PT Book Italic" w:hAnsi="Futura PT Book Italic" w:cs="Times New Roman"/>
          <w:sz w:val="28"/>
          <w:szCs w:val="28"/>
        </w:rPr>
        <w:t xml:space="preserve">working internet connection. It is already </w:t>
      </w:r>
      <w:r w:rsidR="00763369">
        <w:rPr>
          <w:rFonts w:ascii="Futura PT Book Italic" w:hAnsi="Futura PT Book Italic" w:cs="Times New Roman"/>
          <w:sz w:val="28"/>
          <w:szCs w:val="28"/>
        </w:rPr>
        <w:t xml:space="preserve">a </w:t>
      </w:r>
      <w:r>
        <w:rPr>
          <w:rFonts w:ascii="Futura PT Book Italic" w:hAnsi="Futura PT Book Italic" w:cs="Times New Roman"/>
          <w:sz w:val="28"/>
          <w:szCs w:val="28"/>
        </w:rPr>
        <w:t>common feature in all mobile devices, so we do not need to worry about installing third-party software or driver to make it function.</w:t>
      </w:r>
    </w:p>
    <w:p w14:paraId="461B9E36" w14:textId="2C914553" w:rsidR="00F3371F" w:rsidRDefault="00F3371F" w:rsidP="00F3371F">
      <w:pPr>
        <w:autoSpaceDE w:val="0"/>
        <w:autoSpaceDN w:val="0"/>
        <w:adjustRightInd w:val="0"/>
        <w:rPr>
          <w:rFonts w:ascii="Futura PT Book Italic" w:hAnsi="Futura PT Book Italic" w:cs="TimesNewRomanPSMT"/>
          <w:sz w:val="28"/>
          <w:szCs w:val="28"/>
        </w:rPr>
      </w:pPr>
    </w:p>
    <w:p w14:paraId="5C1D5479" w14:textId="021782E5" w:rsidR="00F3371F" w:rsidRDefault="00F3371F" w:rsidP="00F3371F">
      <w:pPr>
        <w:autoSpaceDE w:val="0"/>
        <w:autoSpaceDN w:val="0"/>
        <w:adjustRightInd w:val="0"/>
        <w:rPr>
          <w:rFonts w:ascii="Futura PT Book Italic" w:hAnsi="Futura PT Book Italic" w:cs="TimesNewRomanPSMT"/>
          <w:sz w:val="28"/>
          <w:szCs w:val="28"/>
        </w:rPr>
      </w:pPr>
      <w:r>
        <w:rPr>
          <w:rFonts w:ascii="Futura PT Book Italic" w:hAnsi="Futura PT Book Italic" w:cs="TimesNewRomanPSMT"/>
          <w:sz w:val="28"/>
          <w:szCs w:val="28"/>
        </w:rPr>
        <w:t xml:space="preserve">It is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secure way of making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connection because it uses Wi-Fi Protected Setup and WPA2 to prevent from making </w:t>
      </w:r>
      <w:r w:rsidR="00763369">
        <w:rPr>
          <w:rFonts w:ascii="Futura PT Book Italic" w:hAnsi="Futura PT Book Italic" w:cs="TimesNewRomanPSMT"/>
          <w:sz w:val="28"/>
          <w:szCs w:val="28"/>
        </w:rPr>
        <w:t xml:space="preserve">an </w:t>
      </w:r>
      <w:r>
        <w:rPr>
          <w:rFonts w:ascii="Futura PT Book Italic" w:hAnsi="Futura PT Book Italic" w:cs="TimesNewRomanPSMT"/>
          <w:sz w:val="28"/>
          <w:szCs w:val="28"/>
        </w:rPr>
        <w:t xml:space="preserve">unauthorized connection and helps </w:t>
      </w:r>
      <w:r w:rsidR="00763369">
        <w:rPr>
          <w:rFonts w:ascii="Futura PT Book Italic" w:hAnsi="Futura PT Book Italic" w:cs="TimesNewRomanPSMT"/>
          <w:sz w:val="28"/>
          <w:szCs w:val="28"/>
        </w:rPr>
        <w:t>to make</w:t>
      </w:r>
      <w:r>
        <w:rPr>
          <w:rFonts w:ascii="Futura PT Book Italic" w:hAnsi="Futura PT Book Italic" w:cs="TimesNewRomanPSMT"/>
          <w:sz w:val="28"/>
          <w:szCs w:val="28"/>
        </w:rPr>
        <w:t xml:space="preserve">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safe and secure connection within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group.</w:t>
      </w:r>
    </w:p>
    <w:p w14:paraId="144593C1" w14:textId="4C4210DB" w:rsidR="00F3371F" w:rsidRDefault="00F3371F" w:rsidP="00F3371F">
      <w:pPr>
        <w:autoSpaceDE w:val="0"/>
        <w:autoSpaceDN w:val="0"/>
        <w:adjustRightInd w:val="0"/>
        <w:rPr>
          <w:rFonts w:ascii="Futura PT Book Italic" w:hAnsi="Futura PT Book Italic" w:cs="TimesNewRomanPSMT"/>
          <w:sz w:val="28"/>
          <w:szCs w:val="28"/>
        </w:rPr>
      </w:pPr>
    </w:p>
    <w:p w14:paraId="1D8D6ED0" w14:textId="7DA61C6A" w:rsidR="00F3371F" w:rsidRPr="00546512" w:rsidRDefault="005503AE" w:rsidP="00F3371F">
      <w:pPr>
        <w:autoSpaceDE w:val="0"/>
        <w:autoSpaceDN w:val="0"/>
        <w:adjustRightInd w:val="0"/>
        <w:rPr>
          <w:rFonts w:ascii="Futura PT Book Italic" w:hAnsi="Futura PT Book Italic" w:cs="Times New Roman"/>
          <w:sz w:val="28"/>
          <w:szCs w:val="28"/>
        </w:rPr>
      </w:pPr>
      <w:r>
        <w:rPr>
          <w:rFonts w:ascii="Futura PT Book Italic" w:hAnsi="Futura PT Book Italic" w:cs="TimesNewRomanPSMT"/>
          <w:sz w:val="28"/>
          <w:szCs w:val="28"/>
        </w:rPr>
        <w:t xml:space="preserve">Android devices with Android 4.0 Ice Cream Sandwich and above supports Wi-Fi Direct function. To make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connection from one android device to another all we need to do is go to Setting function, then Wifi tab and search for Wi-Fi Direct option. Once we are in Wi-Fi Direct tab, we can see devise those support Wi-Fi Direct listed. From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list of devices</w:t>
      </w:r>
      <w:r w:rsidR="00763369">
        <w:rPr>
          <w:rFonts w:ascii="Futura PT Book Italic" w:hAnsi="Futura PT Book Italic" w:cs="TimesNewRomanPSMT"/>
          <w:sz w:val="28"/>
          <w:szCs w:val="28"/>
        </w:rPr>
        <w:t>,</w:t>
      </w:r>
      <w:r>
        <w:rPr>
          <w:rFonts w:ascii="Futura PT Book Italic" w:hAnsi="Futura PT Book Italic" w:cs="TimesNewRomanPSMT"/>
          <w:sz w:val="28"/>
          <w:szCs w:val="28"/>
        </w:rPr>
        <w:t xml:space="preserve"> we can invite </w:t>
      </w:r>
      <w:r w:rsidR="00763369">
        <w:rPr>
          <w:rFonts w:ascii="Futura PT Book Italic" w:hAnsi="Futura PT Book Italic" w:cs="TimesNewRomanPSMT"/>
          <w:sz w:val="28"/>
          <w:szCs w:val="28"/>
        </w:rPr>
        <w:t xml:space="preserve">the </w:t>
      </w:r>
      <w:r>
        <w:rPr>
          <w:rFonts w:ascii="Futura PT Book Italic" w:hAnsi="Futura PT Book Italic" w:cs="TimesNewRomanPSMT"/>
          <w:sz w:val="28"/>
          <w:szCs w:val="28"/>
        </w:rPr>
        <w:t xml:space="preserve">desired device and make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secure connection. In such </w:t>
      </w:r>
      <w:r w:rsidR="00763369">
        <w:rPr>
          <w:rFonts w:ascii="Futura PT Book Italic" w:hAnsi="Futura PT Book Italic" w:cs="TimesNewRomanPSMT"/>
          <w:sz w:val="28"/>
          <w:szCs w:val="28"/>
        </w:rPr>
        <w:t xml:space="preserve">a </w:t>
      </w:r>
      <w:r>
        <w:rPr>
          <w:rFonts w:ascii="Futura PT Book Italic" w:hAnsi="Futura PT Book Italic" w:cs="TimesNewRomanPSMT"/>
          <w:sz w:val="28"/>
          <w:szCs w:val="28"/>
        </w:rPr>
        <w:t xml:space="preserve">connection we can share data at a speed of 250mbps which is ten times faster than Bluetooth 4.0.  </w:t>
      </w:r>
    </w:p>
    <w:p w14:paraId="1AF71AE5" w14:textId="1BDC3E9A" w:rsidR="005C3387" w:rsidRPr="00546512" w:rsidRDefault="005C3387" w:rsidP="005C3387">
      <w:pPr>
        <w:autoSpaceDE w:val="0"/>
        <w:autoSpaceDN w:val="0"/>
        <w:adjustRightInd w:val="0"/>
        <w:rPr>
          <w:rFonts w:ascii="Futura PT Book Italic" w:hAnsi="Futura PT Book Italic" w:cs="Times New Roman"/>
          <w:sz w:val="28"/>
          <w:szCs w:val="28"/>
        </w:rPr>
      </w:pPr>
    </w:p>
    <w:p w14:paraId="4250F128"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5DDCF1EF"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57B5010E"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6511BAE7"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43EF485B"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1A3AD1D9"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2764B5F0"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0AF385B4"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7C471F81" w14:textId="77777777" w:rsidR="002C5D14" w:rsidRPr="00546512" w:rsidRDefault="002C5D14" w:rsidP="00B30B1D">
      <w:pPr>
        <w:autoSpaceDE w:val="0"/>
        <w:autoSpaceDN w:val="0"/>
        <w:adjustRightInd w:val="0"/>
        <w:jc w:val="center"/>
        <w:rPr>
          <w:rFonts w:ascii="Futura PT Book Italic" w:hAnsi="Futura PT Book Italic" w:cs="Times New Roman"/>
          <w:b/>
          <w:bCs/>
          <w:sz w:val="28"/>
          <w:szCs w:val="28"/>
        </w:rPr>
      </w:pPr>
    </w:p>
    <w:p w14:paraId="14CF947E" w14:textId="600783D9" w:rsidR="005C3387" w:rsidRPr="00546512" w:rsidRDefault="005C3387" w:rsidP="00B30B1D">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 xml:space="preserve">CHAPTER 4: </w:t>
      </w:r>
      <w:r w:rsidR="00073BEA" w:rsidRPr="00546512">
        <w:rPr>
          <w:rFonts w:ascii="Futura PT Book Italic" w:hAnsi="Futura PT Book Italic" w:cs="Times New Roman"/>
          <w:b/>
          <w:bCs/>
          <w:sz w:val="36"/>
          <w:szCs w:val="36"/>
        </w:rPr>
        <w:t>IMPLEMENTATION</w:t>
      </w:r>
    </w:p>
    <w:p w14:paraId="03309036" w14:textId="77777777" w:rsidR="00B30B1D" w:rsidRPr="00546512" w:rsidRDefault="00B30B1D" w:rsidP="00B30B1D">
      <w:pPr>
        <w:autoSpaceDE w:val="0"/>
        <w:autoSpaceDN w:val="0"/>
        <w:adjustRightInd w:val="0"/>
        <w:jc w:val="center"/>
        <w:rPr>
          <w:rFonts w:ascii="Futura PT Book Italic" w:hAnsi="Futura PT Book Italic" w:cs="Times New Roman"/>
          <w:b/>
          <w:bCs/>
          <w:sz w:val="28"/>
          <w:szCs w:val="28"/>
        </w:rPr>
      </w:pPr>
    </w:p>
    <w:p w14:paraId="7A805C51"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1 Software development process model</w:t>
      </w:r>
    </w:p>
    <w:p w14:paraId="2962989F"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e Prototype Model is a System Development Methodology (SDM) within which a</w:t>
      </w:r>
    </w:p>
    <w:p w14:paraId="06135D33" w14:textId="5F600A88"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paradigm output (or an early approximation of a final system or product) is constructe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tested, and then reworked. It is done </w:t>
      </w:r>
      <w:r w:rsidR="00CC0AA7" w:rsidRPr="00546512">
        <w:rPr>
          <w:rFonts w:ascii="Futura PT Book Italic" w:hAnsi="Futura PT Book Italic" w:cs="Times New Roman"/>
          <w:sz w:val="28"/>
          <w:szCs w:val="28"/>
        </w:rPr>
        <w:t>unti</w:t>
      </w:r>
      <w:r w:rsidRPr="00546512">
        <w:rPr>
          <w:rFonts w:ascii="Futura PT Book Italic" w:hAnsi="Futura PT Book Italic" w:cs="Times New Roman"/>
          <w:sz w:val="28"/>
          <w:szCs w:val="28"/>
        </w:rPr>
        <w:t>l an appropriate paradigm is achieved to help</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develop the entire system or product. This model works best in situations when all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details or requirements are not known well in advance. It is majorly a trial-and-error</w:t>
      </w:r>
      <w:r w:rsidR="002C5D14" w:rsidRPr="00546512">
        <w:rPr>
          <w:rFonts w:ascii="Futura PT Book Italic" w:hAnsi="Futura PT Book Italic" w:cs="Times New Roman"/>
          <w:sz w:val="28"/>
          <w:szCs w:val="28"/>
        </w:rPr>
        <w:t xml:space="preserve"> </w:t>
      </w:r>
      <w:r w:rsidR="00CC0AA7" w:rsidRPr="00546512">
        <w:rPr>
          <w:rFonts w:ascii="Futura PT Book Italic" w:hAnsi="Futura PT Book Italic" w:cs="Times New Roman"/>
          <w:sz w:val="28"/>
          <w:szCs w:val="28"/>
        </w:rPr>
        <w:t xml:space="preserve">a </w:t>
      </w:r>
      <w:r w:rsidRPr="00546512">
        <w:rPr>
          <w:rFonts w:ascii="Futura PT Book Italic" w:hAnsi="Futura PT Book Italic" w:cs="Times New Roman"/>
          <w:sz w:val="28"/>
          <w:szCs w:val="28"/>
        </w:rPr>
        <w:t xml:space="preserve">process </w:t>
      </w:r>
      <w:r w:rsidR="00CC0AA7" w:rsidRPr="00546512">
        <w:rPr>
          <w:rFonts w:ascii="Futura PT Book Italic" w:hAnsi="Futura PT Book Italic" w:cs="Times New Roman"/>
          <w:sz w:val="28"/>
          <w:szCs w:val="28"/>
        </w:rPr>
        <w:t>that</w:t>
      </w:r>
      <w:r w:rsidRPr="00546512">
        <w:rPr>
          <w:rFonts w:ascii="Futura PT Book Italic" w:hAnsi="Futura PT Book Italic" w:cs="Times New Roman"/>
          <w:sz w:val="28"/>
          <w:szCs w:val="28"/>
        </w:rPr>
        <w:t xml:space="preserve"> works in an iterative fashion.</w:t>
      </w:r>
    </w:p>
    <w:p w14:paraId="27C4370B" w14:textId="77777777" w:rsidR="00B30B1D" w:rsidRPr="00546512" w:rsidRDefault="00B30B1D" w:rsidP="005C3387">
      <w:pPr>
        <w:autoSpaceDE w:val="0"/>
        <w:autoSpaceDN w:val="0"/>
        <w:adjustRightInd w:val="0"/>
        <w:rPr>
          <w:rFonts w:ascii="Futura PT Book Italic" w:hAnsi="Futura PT Book Italic" w:cs="Times New Roman"/>
          <w:sz w:val="28"/>
          <w:szCs w:val="28"/>
        </w:rPr>
      </w:pPr>
    </w:p>
    <w:p w14:paraId="55B6B88B" w14:textId="798CEFBB" w:rsidR="00B30B1D" w:rsidRPr="00546512" w:rsidRDefault="00B30B1D" w:rsidP="00B30B1D">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noProof/>
          <w:sz w:val="28"/>
          <w:szCs w:val="28"/>
        </w:rPr>
        <w:drawing>
          <wp:inline distT="0" distB="0" distL="0" distR="0" wp14:anchorId="061BCFF6" wp14:editId="1AE99625">
            <wp:extent cx="1847850" cy="3238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png"/>
                    <pic:cNvPicPr/>
                  </pic:nvPicPr>
                  <pic:blipFill>
                    <a:blip r:embed="rId7">
                      <a:extLst>
                        <a:ext uri="{28A0092B-C50C-407E-A947-70E740481C1C}">
                          <a14:useLocalDpi xmlns:a14="http://schemas.microsoft.com/office/drawing/2010/main" val="0"/>
                        </a:ext>
                      </a:extLst>
                    </a:blip>
                    <a:stretch>
                      <a:fillRect/>
                    </a:stretch>
                  </pic:blipFill>
                  <pic:spPr>
                    <a:xfrm>
                      <a:off x="0" y="0"/>
                      <a:ext cx="1847850" cy="3238500"/>
                    </a:xfrm>
                    <a:prstGeom prst="rect">
                      <a:avLst/>
                    </a:prstGeom>
                  </pic:spPr>
                </pic:pic>
              </a:graphicData>
            </a:graphic>
          </wp:inline>
        </w:drawing>
      </w:r>
    </w:p>
    <w:p w14:paraId="2ED5CE6C" w14:textId="77777777" w:rsidR="005633FF" w:rsidRPr="00546512" w:rsidRDefault="005633FF" w:rsidP="00B30B1D">
      <w:pPr>
        <w:autoSpaceDE w:val="0"/>
        <w:autoSpaceDN w:val="0"/>
        <w:adjustRightInd w:val="0"/>
        <w:jc w:val="center"/>
        <w:rPr>
          <w:rFonts w:ascii="Futura PT Book Italic" w:hAnsi="Futura PT Book Italic" w:cs="Times New Roman"/>
          <w:sz w:val="28"/>
          <w:szCs w:val="28"/>
        </w:rPr>
      </w:pPr>
    </w:p>
    <w:p w14:paraId="2FEB3469" w14:textId="77777777" w:rsidR="005C3387" w:rsidRPr="00546512" w:rsidRDefault="005C3387" w:rsidP="00B30B1D">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4.1 Prototype Process Model</w:t>
      </w:r>
    </w:p>
    <w:p w14:paraId="6D46738A" w14:textId="7919188B" w:rsidR="005C3387" w:rsidRPr="00546512" w:rsidRDefault="005C3387" w:rsidP="005C3387">
      <w:pPr>
        <w:autoSpaceDE w:val="0"/>
        <w:autoSpaceDN w:val="0"/>
        <w:adjustRightInd w:val="0"/>
        <w:rPr>
          <w:rFonts w:ascii="Futura PT Book Italic" w:hAnsi="Futura PT Book Italic" w:cs="Times New Roman"/>
          <w:sz w:val="28"/>
          <w:szCs w:val="28"/>
        </w:rPr>
      </w:pPr>
    </w:p>
    <w:p w14:paraId="42CB5557" w14:textId="6D128F07" w:rsidR="005C3387" w:rsidRPr="00546512" w:rsidRDefault="005C3387" w:rsidP="00596FB5">
      <w:pPr>
        <w:pStyle w:val="ListParagraph"/>
        <w:numPr>
          <w:ilvl w:val="0"/>
          <w:numId w:val="8"/>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Requirement analysis</w:t>
      </w:r>
    </w:p>
    <w:p w14:paraId="0D95CD24" w14:textId="77777777"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Our prime requirements for the application to be fully functional as per the</w:t>
      </w:r>
    </w:p>
    <w:p w14:paraId="57427473" w14:textId="3CF3F11E"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objectives within its regards are allowing the app to have </w:t>
      </w:r>
      <w:r w:rsidR="00CC0AA7" w:rsidRPr="00546512">
        <w:rPr>
          <w:rFonts w:ascii="Futura PT Book Italic" w:hAnsi="Futura PT Book Italic" w:cs="Times New Roman"/>
          <w:sz w:val="28"/>
          <w:szCs w:val="28"/>
        </w:rPr>
        <w:t xml:space="preserve">a </w:t>
      </w:r>
      <w:r w:rsidRPr="00546512">
        <w:rPr>
          <w:rFonts w:ascii="Futura PT Book Italic" w:hAnsi="Futura PT Book Italic" w:cs="Times New Roman"/>
          <w:sz w:val="28"/>
          <w:szCs w:val="28"/>
        </w:rPr>
        <w:t xml:space="preserve">connection between users </w:t>
      </w:r>
      <w:r w:rsidR="00F33161">
        <w:rPr>
          <w:rFonts w:ascii="Futura PT Book Italic" w:hAnsi="Futura PT Book Italic" w:cs="Times New Roman"/>
          <w:sz w:val="28"/>
          <w:szCs w:val="28"/>
        </w:rPr>
        <w:t xml:space="preserve">via Wi-Fi Direct </w:t>
      </w:r>
      <w:r w:rsidRPr="00546512">
        <w:rPr>
          <w:rFonts w:ascii="Futura PT Book Italic" w:hAnsi="Futura PT Book Italic" w:cs="Times New Roman"/>
          <w:sz w:val="28"/>
          <w:szCs w:val="28"/>
        </w:rPr>
        <w:t>allowing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users to have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messaging ability, fil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sharing between all the users in the same network. </w:t>
      </w:r>
      <w:r w:rsidR="00CC0AA7" w:rsidRPr="00546512">
        <w:rPr>
          <w:rFonts w:ascii="Futura PT Book Italic" w:hAnsi="Futura PT Book Italic" w:cs="Times New Roman"/>
          <w:sz w:val="28"/>
          <w:szCs w:val="28"/>
        </w:rPr>
        <w:t>The m</w:t>
      </w:r>
      <w:r w:rsidRPr="00546512">
        <w:rPr>
          <w:rFonts w:ascii="Futura PT Book Italic" w:hAnsi="Futura PT Book Italic" w:cs="Times New Roman"/>
          <w:sz w:val="28"/>
          <w:szCs w:val="28"/>
        </w:rPr>
        <w:t>ost important analysis is tha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the app had to have a share option, on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opening of which would let the user open</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he shared file and save or delete it.</w:t>
      </w:r>
    </w:p>
    <w:p w14:paraId="777DCF5C" w14:textId="77777777" w:rsidR="002C5D14" w:rsidRPr="00546512" w:rsidRDefault="002C5D14" w:rsidP="00596FB5">
      <w:pPr>
        <w:pStyle w:val="ListParagraph"/>
        <w:autoSpaceDE w:val="0"/>
        <w:autoSpaceDN w:val="0"/>
        <w:adjustRightInd w:val="0"/>
        <w:rPr>
          <w:rFonts w:ascii="Futura PT Book Italic" w:hAnsi="Futura PT Book Italic" w:cs="Times New Roman"/>
          <w:sz w:val="28"/>
          <w:szCs w:val="28"/>
        </w:rPr>
      </w:pPr>
    </w:p>
    <w:p w14:paraId="2B7A37E5" w14:textId="3AFE3FBE" w:rsidR="005C3387" w:rsidRPr="00546512" w:rsidRDefault="005C3387" w:rsidP="00596FB5">
      <w:pPr>
        <w:pStyle w:val="ListParagraph"/>
        <w:numPr>
          <w:ilvl w:val="0"/>
          <w:numId w:val="8"/>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Quick design</w:t>
      </w:r>
    </w:p>
    <w:p w14:paraId="0ABF170C" w14:textId="69B7BAC3"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s per the requirements of </w:t>
      </w:r>
      <w:r w:rsidR="00F33161">
        <w:rPr>
          <w:rFonts w:ascii="Futura PT Book Italic" w:hAnsi="Futura PT Book Italic" w:cs="Times New Roman"/>
          <w:sz w:val="28"/>
          <w:szCs w:val="28"/>
        </w:rPr>
        <w:t>the</w:t>
      </w:r>
      <w:r w:rsidRPr="00546512">
        <w:rPr>
          <w:rFonts w:ascii="Futura PT Book Italic" w:hAnsi="Futura PT Book Italic" w:cs="Times New Roman"/>
          <w:sz w:val="28"/>
          <w:szCs w:val="28"/>
        </w:rPr>
        <w:t xml:space="preserve"> system, </w:t>
      </w:r>
      <w:r w:rsidR="00F33161">
        <w:rPr>
          <w:rFonts w:ascii="Futura PT Book Italic" w:hAnsi="Futura PT Book Italic" w:cs="Times New Roman"/>
          <w:sz w:val="28"/>
          <w:szCs w:val="28"/>
        </w:rPr>
        <w:t>I</w:t>
      </w:r>
      <w:r w:rsidRPr="00546512">
        <w:rPr>
          <w:rFonts w:ascii="Futura PT Book Italic" w:hAnsi="Futura PT Book Italic" w:cs="Times New Roman"/>
          <w:sz w:val="28"/>
          <w:szCs w:val="28"/>
        </w:rPr>
        <w:t xml:space="preserve"> designed the application keeping</w:t>
      </w:r>
    </w:p>
    <w:p w14:paraId="5FE3EC71" w14:textId="77777777"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primarily the messaging feature in mind and developed a simpler version of the</w:t>
      </w:r>
    </w:p>
    <w:p w14:paraId="208CFEE4" w14:textId="684E2059"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app. Then again designed a simple UI along with some graphical improvemen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nd added file sharing feature that allowed file sharing between all the users tha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re in the same</w:t>
      </w:r>
      <w:r w:rsidR="00F33161">
        <w:rPr>
          <w:rFonts w:ascii="Futura PT Book Italic" w:hAnsi="Futura PT Book Italic" w:cs="Times New Roman"/>
          <w:sz w:val="28"/>
          <w:szCs w:val="28"/>
        </w:rPr>
        <w:t xml:space="preserve"> P2P connection</w:t>
      </w:r>
      <w:r w:rsidRPr="00546512">
        <w:rPr>
          <w:rFonts w:ascii="Futura PT Book Italic" w:hAnsi="Futura PT Book Italic" w:cs="Times New Roman"/>
          <w:sz w:val="28"/>
          <w:szCs w:val="28"/>
        </w:rPr>
        <w:t xml:space="preserve"> </w:t>
      </w:r>
      <w:r w:rsidR="00F33161">
        <w:rPr>
          <w:rFonts w:ascii="Futura PT Book Italic" w:hAnsi="Futura PT Book Italic" w:cs="Times New Roman"/>
          <w:sz w:val="28"/>
          <w:szCs w:val="28"/>
        </w:rPr>
        <w:t>group</w:t>
      </w:r>
      <w:r w:rsidRPr="00546512">
        <w:rPr>
          <w:rFonts w:ascii="Futura PT Book Italic" w:hAnsi="Futura PT Book Italic" w:cs="Times New Roman"/>
          <w:sz w:val="28"/>
          <w:szCs w:val="28"/>
        </w:rPr>
        <w:t>. Then developed prototype was tested for errors an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hen designed a proper design for the users to hav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sav</w:t>
      </w:r>
      <w:r w:rsidR="00905569" w:rsidRPr="00546512">
        <w:rPr>
          <w:rFonts w:ascii="Futura PT Book Italic" w:hAnsi="Futura PT Book Italic" w:cs="Times New Roman"/>
          <w:sz w:val="28"/>
          <w:szCs w:val="28"/>
        </w:rPr>
        <w:t>ed</w:t>
      </w:r>
      <w:r w:rsidRPr="00546512">
        <w:rPr>
          <w:rFonts w:ascii="Futura PT Book Italic" w:hAnsi="Futura PT Book Italic" w:cs="Times New Roman"/>
          <w:sz w:val="28"/>
          <w:szCs w:val="28"/>
        </w:rPr>
        <w:t xml:space="preserve"> or delet</w:t>
      </w:r>
      <w:r w:rsidR="00905569" w:rsidRPr="00546512">
        <w:rPr>
          <w:rFonts w:ascii="Futura PT Book Italic" w:hAnsi="Futura PT Book Italic" w:cs="Times New Roman"/>
          <w:sz w:val="28"/>
          <w:szCs w:val="28"/>
        </w:rPr>
        <w:t>ed</w:t>
      </w:r>
      <w:r w:rsidRPr="00546512">
        <w:rPr>
          <w:rFonts w:ascii="Futura PT Book Italic" w:hAnsi="Futura PT Book Italic" w:cs="Times New Roman"/>
          <w:sz w:val="28"/>
          <w:szCs w:val="28"/>
        </w:rPr>
        <w:t xml:space="preserve"> the shared file was made along with giving a proper design for</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he list of people connected to be seen and how the chat between users woul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look like.</w:t>
      </w:r>
    </w:p>
    <w:p w14:paraId="0EAFE193" w14:textId="77777777" w:rsidR="002C5D14" w:rsidRPr="00546512" w:rsidRDefault="002C5D14" w:rsidP="00596FB5">
      <w:pPr>
        <w:pStyle w:val="ListParagraph"/>
        <w:autoSpaceDE w:val="0"/>
        <w:autoSpaceDN w:val="0"/>
        <w:adjustRightInd w:val="0"/>
        <w:rPr>
          <w:rFonts w:ascii="Futura PT Book Italic" w:hAnsi="Futura PT Book Italic" w:cs="Times New Roman"/>
          <w:sz w:val="28"/>
          <w:szCs w:val="28"/>
        </w:rPr>
      </w:pPr>
    </w:p>
    <w:p w14:paraId="5C1B2653" w14:textId="4FE19340" w:rsidR="005C3387" w:rsidRPr="00546512" w:rsidRDefault="005C3387" w:rsidP="00596FB5">
      <w:pPr>
        <w:pStyle w:val="ListParagraph"/>
        <w:numPr>
          <w:ilvl w:val="0"/>
          <w:numId w:val="8"/>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Prototype implementation</w:t>
      </w:r>
    </w:p>
    <w:p w14:paraId="71CF0B6A" w14:textId="44898C64"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Since application required various functionality like chatting, file sharing and</w:t>
      </w:r>
      <w:r w:rsidR="002C5D14" w:rsidRPr="00546512">
        <w:rPr>
          <w:rFonts w:ascii="Futura PT Book Italic" w:hAnsi="Futura PT Book Italic" w:cs="Times New Roman"/>
          <w:sz w:val="28"/>
          <w:szCs w:val="28"/>
        </w:rPr>
        <w:t xml:space="preserve"> </w:t>
      </w:r>
      <w:r w:rsidR="00F33161">
        <w:rPr>
          <w:rFonts w:ascii="Futura PT Book Italic" w:hAnsi="Futura PT Book Italic" w:cs="Times New Roman"/>
          <w:sz w:val="28"/>
          <w:szCs w:val="28"/>
        </w:rPr>
        <w:t>drawing</w:t>
      </w:r>
      <w:r w:rsidRPr="00546512">
        <w:rPr>
          <w:rFonts w:ascii="Futura PT Book Italic" w:hAnsi="Futura PT Book Italic" w:cs="Times New Roman"/>
          <w:sz w:val="28"/>
          <w:szCs w:val="28"/>
        </w:rPr>
        <w:t xml:space="preserve">, there was the need </w:t>
      </w:r>
      <w:r w:rsidR="00CC0AA7" w:rsidRPr="00546512">
        <w:rPr>
          <w:rFonts w:ascii="Futura PT Book Italic" w:hAnsi="Futura PT Book Italic" w:cs="Times New Roman"/>
          <w:sz w:val="28"/>
          <w:szCs w:val="28"/>
        </w:rPr>
        <w:t>for</w:t>
      </w:r>
      <w:r w:rsidRPr="00546512">
        <w:rPr>
          <w:rFonts w:ascii="Futura PT Book Italic" w:hAnsi="Futura PT Book Italic" w:cs="Times New Roman"/>
          <w:sz w:val="28"/>
          <w:szCs w:val="28"/>
        </w:rPr>
        <w:t xml:space="preserve"> using </w:t>
      </w:r>
      <w:r w:rsidR="00CC0AA7" w:rsidRPr="00546512">
        <w:rPr>
          <w:rFonts w:ascii="Futura PT Book Italic" w:hAnsi="Futura PT Book Italic" w:cs="Times New Roman"/>
          <w:sz w:val="28"/>
          <w:szCs w:val="28"/>
        </w:rPr>
        <w:t xml:space="preserve">a </w:t>
      </w:r>
      <w:r w:rsidRPr="00546512">
        <w:rPr>
          <w:rFonts w:ascii="Futura PT Book Italic" w:hAnsi="Futura PT Book Italic" w:cs="Times New Roman"/>
          <w:sz w:val="28"/>
          <w:szCs w:val="28"/>
        </w:rPr>
        <w:t>prototype model for application to b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built. First, messaging code was written and simple buttons were added with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simpler user interface and a prototype w</w:t>
      </w:r>
      <w:r w:rsidR="00905569" w:rsidRPr="00546512">
        <w:rPr>
          <w:rFonts w:ascii="Futura PT Book Italic" w:hAnsi="Futura PT Book Italic" w:cs="Times New Roman"/>
          <w:sz w:val="28"/>
          <w:szCs w:val="28"/>
        </w:rPr>
        <w:t>as</w:t>
      </w:r>
      <w:r w:rsidRPr="00546512">
        <w:rPr>
          <w:rFonts w:ascii="Futura PT Book Italic" w:hAnsi="Futura PT Book Italic" w:cs="Times New Roman"/>
          <w:sz w:val="28"/>
          <w:szCs w:val="28"/>
        </w:rPr>
        <w:t xml:space="preserve"> developed.</w:t>
      </w:r>
    </w:p>
    <w:p w14:paraId="2EF5C790" w14:textId="618B691D" w:rsidR="005C3387" w:rsidRPr="00546512" w:rsidRDefault="005C3387" w:rsidP="005C3387">
      <w:pPr>
        <w:autoSpaceDE w:val="0"/>
        <w:autoSpaceDN w:val="0"/>
        <w:adjustRightInd w:val="0"/>
        <w:rPr>
          <w:rFonts w:ascii="Futura PT Book Italic" w:hAnsi="Futura PT Book Italic" w:cs="Times New Roman"/>
          <w:sz w:val="28"/>
          <w:szCs w:val="28"/>
        </w:rPr>
      </w:pPr>
    </w:p>
    <w:p w14:paraId="25F5A213" w14:textId="3FC4A293" w:rsidR="005C3387" w:rsidRPr="00546512" w:rsidRDefault="005C3387" w:rsidP="00596FB5">
      <w:pPr>
        <w:pStyle w:val="ListParagraph"/>
        <w:numPr>
          <w:ilvl w:val="0"/>
          <w:numId w:val="8"/>
        </w:num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Testing and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final product</w:t>
      </w:r>
    </w:p>
    <w:p w14:paraId="6997A438" w14:textId="00B42475" w:rsidR="005C3387" w:rsidRPr="00546512" w:rsidRDefault="005C3387" w:rsidP="00596FB5">
      <w:pPr>
        <w:pStyle w:val="ListParagraph"/>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e first prototype only allowed the chatting feature. For the next step, file sharing</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was added and the graphical user interface was made more in detail and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secon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porotype was developed. Then checked it for any errors and flaws and then </w:t>
      </w:r>
      <w:r w:rsidR="00F33161">
        <w:rPr>
          <w:rFonts w:ascii="Futura PT Book Italic" w:hAnsi="Futura PT Book Italic" w:cs="Times New Roman"/>
          <w:sz w:val="28"/>
          <w:szCs w:val="28"/>
        </w:rPr>
        <w:t>again</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added more non-functional requirements like </w:t>
      </w:r>
      <w:r w:rsidR="00F33161">
        <w:rPr>
          <w:rFonts w:ascii="Futura PT Book Italic" w:hAnsi="Futura PT Book Italic" w:cs="Times New Roman"/>
          <w:sz w:val="28"/>
          <w:szCs w:val="28"/>
        </w:rPr>
        <w:t>audio recording</w:t>
      </w:r>
      <w:r w:rsidRPr="00546512">
        <w:rPr>
          <w:rFonts w:ascii="Futura PT Book Italic" w:hAnsi="Futura PT Book Italic" w:cs="Times New Roman"/>
          <w:sz w:val="28"/>
          <w:szCs w:val="28"/>
        </w:rPr>
        <w:t xml:space="preserve">, </w:t>
      </w:r>
      <w:r w:rsidR="00F33161">
        <w:rPr>
          <w:rFonts w:ascii="Futura PT Book Italic" w:hAnsi="Futura PT Book Italic" w:cs="Times New Roman"/>
          <w:sz w:val="28"/>
          <w:szCs w:val="28"/>
        </w:rPr>
        <w:t>video message recording</w:t>
      </w:r>
      <w:r w:rsidRPr="00546512">
        <w:rPr>
          <w:rFonts w:ascii="Futura PT Book Italic" w:hAnsi="Futura PT Book Italic" w:cs="Times New Roman"/>
          <w:sz w:val="28"/>
          <w:szCs w:val="28"/>
        </w:rPr>
        <w:t>,</w:t>
      </w:r>
      <w:r w:rsidR="00F33161">
        <w:rPr>
          <w:rFonts w:ascii="Futura PT Book Italic" w:hAnsi="Futura PT Book Italic" w:cs="Times New Roman"/>
          <w:sz w:val="28"/>
          <w:szCs w:val="28"/>
        </w:rPr>
        <w:t xml:space="preserve"> and</w:t>
      </w:r>
      <w:r w:rsidRPr="00546512">
        <w:rPr>
          <w:rFonts w:ascii="Futura PT Book Italic" w:hAnsi="Futura PT Book Italic" w:cs="Times New Roman"/>
          <w:sz w:val="28"/>
          <w:szCs w:val="28"/>
        </w:rPr>
        <w:t xml:space="preserve"> </w:t>
      </w:r>
      <w:r w:rsidR="00F33161">
        <w:rPr>
          <w:rFonts w:ascii="Futura PT Book Italic" w:hAnsi="Futura PT Book Italic" w:cs="Times New Roman"/>
          <w:sz w:val="28"/>
          <w:szCs w:val="28"/>
        </w:rPr>
        <w:t xml:space="preserve">drawing within </w:t>
      </w:r>
      <w:r w:rsidR="00763369">
        <w:rPr>
          <w:rFonts w:ascii="Futura PT Book Italic" w:hAnsi="Futura PT Book Italic" w:cs="Times New Roman"/>
          <w:sz w:val="28"/>
          <w:szCs w:val="28"/>
        </w:rPr>
        <w:t xml:space="preserve">the </w:t>
      </w:r>
      <w:r w:rsidR="00F33161">
        <w:rPr>
          <w:rFonts w:ascii="Futura PT Book Italic" w:hAnsi="Futura PT Book Italic" w:cs="Times New Roman"/>
          <w:sz w:val="28"/>
          <w:szCs w:val="28"/>
        </w:rPr>
        <w:t xml:space="preserve">app and sharing it on </w:t>
      </w:r>
      <w:r w:rsidR="00763369">
        <w:rPr>
          <w:rFonts w:ascii="Futura PT Book Italic" w:hAnsi="Futura PT Book Italic" w:cs="Times New Roman"/>
          <w:sz w:val="28"/>
          <w:szCs w:val="28"/>
        </w:rPr>
        <w:t xml:space="preserve">the </w:t>
      </w:r>
      <w:r w:rsidR="00F33161">
        <w:rPr>
          <w:rFonts w:ascii="Futura PT Book Italic" w:hAnsi="Futura PT Book Italic" w:cs="Times New Roman"/>
          <w:sz w:val="28"/>
          <w:szCs w:val="28"/>
        </w:rPr>
        <w:t>group</w:t>
      </w:r>
      <w:r w:rsidR="00596FB5" w:rsidRPr="00546512">
        <w:rPr>
          <w:rFonts w:ascii="Futura PT Book Italic" w:hAnsi="Futura PT Book Italic" w:cs="Times New Roman"/>
          <w:sz w:val="28"/>
          <w:szCs w:val="28"/>
        </w:rPr>
        <w:t xml:space="preserve">. </w:t>
      </w:r>
      <w:r w:rsidR="002C5D14" w:rsidRPr="00546512">
        <w:rPr>
          <w:rFonts w:ascii="Futura PT Book Italic" w:hAnsi="Futura PT Book Italic" w:cs="Times New Roman"/>
          <w:sz w:val="28"/>
          <w:szCs w:val="28"/>
        </w:rPr>
        <w:t>Thus,</w:t>
      </w:r>
      <w:r w:rsidRPr="00546512">
        <w:rPr>
          <w:rFonts w:ascii="Futura PT Book Italic" w:hAnsi="Futura PT Book Italic" w:cs="Times New Roman"/>
          <w:sz w:val="28"/>
          <w:szCs w:val="28"/>
        </w:rPr>
        <w:t xml:space="preserve"> tha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porotype was later checked for more errors and after full functionality of the app,</w:t>
      </w:r>
      <w:r w:rsidR="002C5D14" w:rsidRPr="00546512">
        <w:rPr>
          <w:rFonts w:ascii="Futura PT Book Italic" w:hAnsi="Futura PT Book Italic" w:cs="Times New Roman"/>
          <w:sz w:val="28"/>
          <w:szCs w:val="28"/>
        </w:rPr>
        <w:t xml:space="preserve"> </w:t>
      </w:r>
      <w:r w:rsidR="00763369">
        <w:rPr>
          <w:rFonts w:ascii="Futura PT Book Italic" w:hAnsi="Futura PT Book Italic" w:cs="Times New Roman"/>
          <w:sz w:val="28"/>
          <w:szCs w:val="28"/>
        </w:rPr>
        <w:t xml:space="preserve">the </w:t>
      </w:r>
      <w:r w:rsidR="00F33161">
        <w:rPr>
          <w:rFonts w:ascii="Futura PT Book Italic" w:hAnsi="Futura PT Book Italic" w:cs="Times New Roman"/>
          <w:sz w:val="28"/>
          <w:szCs w:val="28"/>
        </w:rPr>
        <w:t xml:space="preserve">app was </w:t>
      </w:r>
      <w:r w:rsidRPr="00546512">
        <w:rPr>
          <w:rFonts w:ascii="Futura PT Book Italic" w:hAnsi="Futura PT Book Italic" w:cs="Times New Roman"/>
          <w:sz w:val="28"/>
          <w:szCs w:val="28"/>
        </w:rPr>
        <w:t>decided to settle for that prototype as the final product.</w:t>
      </w:r>
    </w:p>
    <w:p w14:paraId="7983E24A" w14:textId="4E81F07B" w:rsidR="005C3387" w:rsidRDefault="005C3387" w:rsidP="005C3387">
      <w:pPr>
        <w:autoSpaceDE w:val="0"/>
        <w:autoSpaceDN w:val="0"/>
        <w:adjustRightInd w:val="0"/>
        <w:rPr>
          <w:rFonts w:ascii="Futura PT Book Italic" w:hAnsi="Futura PT Book Italic" w:cs="Times New Roman"/>
          <w:sz w:val="28"/>
          <w:szCs w:val="28"/>
        </w:rPr>
      </w:pPr>
    </w:p>
    <w:p w14:paraId="69F36BEF" w14:textId="3A809414" w:rsidR="00F33161" w:rsidRDefault="00F33161" w:rsidP="005C3387">
      <w:pPr>
        <w:autoSpaceDE w:val="0"/>
        <w:autoSpaceDN w:val="0"/>
        <w:adjustRightInd w:val="0"/>
        <w:rPr>
          <w:rFonts w:ascii="Futura PT Book Italic" w:hAnsi="Futura PT Book Italic" w:cs="Times New Roman"/>
          <w:sz w:val="28"/>
          <w:szCs w:val="28"/>
        </w:rPr>
      </w:pPr>
    </w:p>
    <w:p w14:paraId="71BD9E73" w14:textId="77777777" w:rsidR="00F33161" w:rsidRPr="00546512" w:rsidRDefault="00F33161" w:rsidP="005C3387">
      <w:pPr>
        <w:autoSpaceDE w:val="0"/>
        <w:autoSpaceDN w:val="0"/>
        <w:adjustRightInd w:val="0"/>
        <w:rPr>
          <w:rFonts w:ascii="Futura PT Book Italic" w:hAnsi="Futura PT Book Italic" w:cs="Times New Roman"/>
          <w:sz w:val="28"/>
          <w:szCs w:val="28"/>
        </w:rPr>
      </w:pPr>
    </w:p>
    <w:p w14:paraId="2179D2AA"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0CC482C5"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562D9E05"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2FDBA3D5"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72A0D8B8"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63156312"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362ADB35" w14:textId="77777777" w:rsidR="003C7685" w:rsidRDefault="003C7685" w:rsidP="005C3387">
      <w:pPr>
        <w:autoSpaceDE w:val="0"/>
        <w:autoSpaceDN w:val="0"/>
        <w:adjustRightInd w:val="0"/>
        <w:rPr>
          <w:rFonts w:ascii="Futura PT Book Italic" w:hAnsi="Futura PT Book Italic" w:cs="Times New Roman"/>
          <w:b/>
          <w:bCs/>
          <w:sz w:val="28"/>
          <w:szCs w:val="28"/>
        </w:rPr>
      </w:pPr>
    </w:p>
    <w:p w14:paraId="538D2AF1" w14:textId="4686A313"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2 Algorithm</w:t>
      </w:r>
    </w:p>
    <w:p w14:paraId="69B53557" w14:textId="6751EBFE"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lgorithm for the overall development process of </w:t>
      </w:r>
      <w:r w:rsidR="005633FF" w:rsidRPr="00546512">
        <w:rPr>
          <w:rFonts w:ascii="Futura PT Book Italic" w:hAnsi="Futura PT Book Italic" w:cs="Times New Roman"/>
          <w:sz w:val="28"/>
          <w:szCs w:val="28"/>
        </w:rPr>
        <w:t>MessengerLAN android</w:t>
      </w:r>
      <w:r w:rsidRPr="00546512">
        <w:rPr>
          <w:rFonts w:ascii="Futura PT Book Italic" w:hAnsi="Futura PT Book Italic" w:cs="Times New Roman"/>
          <w:sz w:val="28"/>
          <w:szCs w:val="28"/>
        </w:rPr>
        <w:t xml:space="preserve"> application.</w:t>
      </w:r>
    </w:p>
    <w:p w14:paraId="67CC49FB"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Steps</w:t>
      </w:r>
    </w:p>
    <w:p w14:paraId="233F1A4C" w14:textId="7777777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1. Start.</w:t>
      </w:r>
    </w:p>
    <w:p w14:paraId="46E08F9B" w14:textId="277792CD"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2. Create class </w:t>
      </w:r>
      <w:proofErr w:type="spellStart"/>
      <w:proofErr w:type="gramStart"/>
      <w:r w:rsidR="005633FF" w:rsidRPr="00546512">
        <w:rPr>
          <w:rFonts w:ascii="Futura PT Book Italic" w:hAnsi="Futura PT Book Italic" w:cs="Times New Roman"/>
          <w:sz w:val="28"/>
          <w:szCs w:val="28"/>
        </w:rPr>
        <w:t>MainActivi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set</w:t>
      </w:r>
      <w:r w:rsidR="00C70F76">
        <w:rPr>
          <w:rFonts w:ascii="Futura PT Book Italic" w:hAnsi="Futura PT Book Italic" w:cs="Times New Roman"/>
          <w:sz w:val="28"/>
          <w:szCs w:val="28"/>
        </w:rPr>
        <w:t xml:space="preserve"> </w:t>
      </w:r>
      <w:proofErr w:type="spellStart"/>
      <w:r w:rsidR="00C70F76">
        <w:rPr>
          <w:rFonts w:ascii="Futura PT Book Italic" w:hAnsi="Futura PT Book Italic" w:cs="Times New Roman"/>
          <w:sz w:val="28"/>
          <w:szCs w:val="28"/>
        </w:rPr>
        <w:t>getSetChatName</w:t>
      </w:r>
      <w:proofErr w:type="spellEnd"/>
      <w:r w:rsidR="00C70F76">
        <w:rPr>
          <w:rFonts w:ascii="Futura PT Book Italic" w:hAnsi="Futura PT Book Italic" w:cs="Times New Roman"/>
          <w:sz w:val="28"/>
          <w:szCs w:val="28"/>
        </w:rPr>
        <w:t>() to take username for user,</w:t>
      </w:r>
      <w:r w:rsidRPr="00546512">
        <w:rPr>
          <w:rFonts w:ascii="Futura PT Book Italic" w:hAnsi="Futura PT Book Italic" w:cs="Times New Roman"/>
          <w:sz w:val="28"/>
          <w:szCs w:val="28"/>
        </w:rPr>
        <w:t xml:space="preserve"> </w:t>
      </w:r>
      <w:r w:rsidR="00CC0AA7" w:rsidRPr="00546512">
        <w:rPr>
          <w:rFonts w:ascii="Futura PT Book Italic" w:hAnsi="Futura PT Book Italic" w:cs="Times New Roman"/>
          <w:sz w:val="28"/>
          <w:szCs w:val="28"/>
        </w:rPr>
        <w:t xml:space="preserve">a </w:t>
      </w:r>
      <w:r w:rsidR="008E67A4" w:rsidRPr="00546512">
        <w:rPr>
          <w:rFonts w:ascii="Futura PT Book Italic" w:hAnsi="Futura PT Book Italic" w:cs="Times New Roman"/>
          <w:sz w:val="28"/>
          <w:szCs w:val="28"/>
        </w:rPr>
        <w:t>button for connecting Wi-Fi Direct</w:t>
      </w:r>
      <w:r w:rsidR="00C70F76">
        <w:rPr>
          <w:rFonts w:ascii="Futura PT Book Italic" w:hAnsi="Futura PT Book Italic" w:cs="Times New Roman"/>
          <w:sz w:val="28"/>
          <w:szCs w:val="28"/>
        </w:rPr>
        <w:t xml:space="preserve">, set </w:t>
      </w:r>
      <w:proofErr w:type="spellStart"/>
      <w:r w:rsidR="00C70F76">
        <w:rPr>
          <w:rFonts w:ascii="Futura PT Book Italic" w:hAnsi="Futura PT Book Italic" w:cs="Times New Roman"/>
          <w:sz w:val="28"/>
          <w:szCs w:val="28"/>
        </w:rPr>
        <w:t>goToChat</w:t>
      </w:r>
      <w:proofErr w:type="spellEnd"/>
      <w:r w:rsidR="00C70F76">
        <w:rPr>
          <w:rFonts w:ascii="Futura PT Book Italic" w:hAnsi="Futura PT Book Italic" w:cs="Times New Roman"/>
          <w:sz w:val="28"/>
          <w:szCs w:val="28"/>
        </w:rPr>
        <w:t xml:space="preserve">() to open chat group, set </w:t>
      </w:r>
      <w:proofErr w:type="spellStart"/>
      <w:r w:rsidR="00C70F76">
        <w:rPr>
          <w:rFonts w:ascii="Futura PT Book Italic" w:hAnsi="Futura PT Book Italic" w:cs="Times New Roman"/>
          <w:sz w:val="28"/>
          <w:szCs w:val="28"/>
        </w:rPr>
        <w:t>getmReceiver</w:t>
      </w:r>
      <w:proofErr w:type="spellEnd"/>
      <w:r w:rsidR="00C70F76">
        <w:rPr>
          <w:rFonts w:ascii="Futura PT Book Italic" w:hAnsi="Futura PT Book Italic" w:cs="Times New Roman"/>
          <w:sz w:val="28"/>
          <w:szCs w:val="28"/>
        </w:rPr>
        <w:t xml:space="preserve">() to receive message from others users and set </w:t>
      </w:r>
      <w:proofErr w:type="spellStart"/>
      <w:r w:rsidR="00C70F76">
        <w:rPr>
          <w:rFonts w:ascii="Futura PT Book Italic" w:hAnsi="Futura PT Book Italic" w:cs="Times New Roman"/>
          <w:sz w:val="28"/>
          <w:szCs w:val="28"/>
        </w:rPr>
        <w:t>onPause</w:t>
      </w:r>
      <w:proofErr w:type="spellEnd"/>
      <w:r w:rsidR="00C70F76">
        <w:rPr>
          <w:rFonts w:ascii="Futura PT Book Italic" w:hAnsi="Futura PT Book Italic" w:cs="Times New Roman"/>
          <w:sz w:val="28"/>
          <w:szCs w:val="28"/>
        </w:rPr>
        <w:t xml:space="preserve">() and </w:t>
      </w:r>
      <w:proofErr w:type="spellStart"/>
      <w:r w:rsidR="00C70F76">
        <w:rPr>
          <w:rFonts w:ascii="Futura PT Book Italic" w:hAnsi="Futura PT Book Italic" w:cs="Times New Roman"/>
          <w:sz w:val="28"/>
          <w:szCs w:val="28"/>
        </w:rPr>
        <w:t>onResume</w:t>
      </w:r>
      <w:proofErr w:type="spellEnd"/>
      <w:r w:rsidR="00C70F76">
        <w:rPr>
          <w:rFonts w:ascii="Futura PT Book Italic" w:hAnsi="Futura PT Book Italic" w:cs="Times New Roman"/>
          <w:sz w:val="28"/>
          <w:szCs w:val="28"/>
        </w:rPr>
        <w:t>() to pause and play audio respectively</w:t>
      </w:r>
      <w:r w:rsidRPr="00546512">
        <w:rPr>
          <w:rFonts w:ascii="Futura PT Book Italic" w:hAnsi="Futura PT Book Italic" w:cs="Times New Roman"/>
          <w:sz w:val="28"/>
          <w:szCs w:val="28"/>
        </w:rPr>
        <w:t>.</w:t>
      </w:r>
    </w:p>
    <w:p w14:paraId="266CBD42" w14:textId="3AF9BB1C"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3. Create class </w:t>
      </w:r>
      <w:proofErr w:type="spellStart"/>
      <w:proofErr w:type="gramStart"/>
      <w:r w:rsidRPr="00546512">
        <w:rPr>
          <w:rFonts w:ascii="Futura PT Book Italic" w:hAnsi="Futura PT Book Italic" w:cs="Times New Roman"/>
          <w:sz w:val="28"/>
          <w:szCs w:val="28"/>
        </w:rPr>
        <w:t>WebViewActivi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w:t>
      </w:r>
      <w:r w:rsidR="00C70F76">
        <w:rPr>
          <w:rFonts w:ascii="Futura PT Book Italic" w:hAnsi="Futura PT Book Italic" w:cs="Times New Roman"/>
          <w:sz w:val="28"/>
          <w:szCs w:val="28"/>
        </w:rPr>
        <w:t>display</w:t>
      </w:r>
      <w:r w:rsidR="008E67A4" w:rsidRPr="00546512">
        <w:rPr>
          <w:rFonts w:ascii="Futura PT Book Italic" w:hAnsi="Futura PT Book Italic" w:cs="Times New Roman"/>
          <w:sz w:val="28"/>
          <w:szCs w:val="28"/>
        </w:rPr>
        <w:t xml:space="preserve"> </w:t>
      </w:r>
      <w:r w:rsidR="00025A64">
        <w:rPr>
          <w:rFonts w:ascii="Futura PT Book Italic" w:hAnsi="Futura PT Book Italic" w:cs="Times New Roman"/>
          <w:sz w:val="28"/>
          <w:szCs w:val="28"/>
        </w:rPr>
        <w:t xml:space="preserve">the </w:t>
      </w:r>
      <w:r w:rsidR="008E67A4" w:rsidRPr="00546512">
        <w:rPr>
          <w:rFonts w:ascii="Futura PT Book Italic" w:hAnsi="Futura PT Book Italic" w:cs="Times New Roman"/>
          <w:sz w:val="28"/>
          <w:szCs w:val="28"/>
        </w:rPr>
        <w:t xml:space="preserve">username and exit button to quit </w:t>
      </w:r>
      <w:r w:rsidR="00CC0AA7" w:rsidRPr="00546512">
        <w:rPr>
          <w:rFonts w:ascii="Futura PT Book Italic" w:hAnsi="Futura PT Book Italic" w:cs="Times New Roman"/>
          <w:sz w:val="28"/>
          <w:szCs w:val="28"/>
        </w:rPr>
        <w:t xml:space="preserve">an </w:t>
      </w:r>
      <w:r w:rsidR="008E67A4" w:rsidRPr="00546512">
        <w:rPr>
          <w:rFonts w:ascii="Futura PT Book Italic" w:hAnsi="Futura PT Book Italic" w:cs="Times New Roman"/>
          <w:sz w:val="28"/>
          <w:szCs w:val="28"/>
        </w:rPr>
        <w:t>application</w:t>
      </w:r>
      <w:r w:rsidRPr="00546512">
        <w:rPr>
          <w:rFonts w:ascii="Futura PT Book Italic" w:hAnsi="Futura PT Book Italic" w:cs="Times New Roman"/>
          <w:sz w:val="28"/>
          <w:szCs w:val="28"/>
        </w:rPr>
        <w:t>.</w:t>
      </w:r>
    </w:p>
    <w:p w14:paraId="08203B98" w14:textId="523C321A"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4. Create class </w:t>
      </w:r>
      <w:proofErr w:type="spellStart"/>
      <w:proofErr w:type="gramStart"/>
      <w:r w:rsidRPr="00546512">
        <w:rPr>
          <w:rFonts w:ascii="Futura PT Book Italic" w:hAnsi="Futura PT Book Italic" w:cs="Times New Roman"/>
          <w:sz w:val="28"/>
          <w:szCs w:val="28"/>
        </w:rPr>
        <w:t>MessageService</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set </w:t>
      </w:r>
      <w:r w:rsidR="00C70F76">
        <w:rPr>
          <w:rFonts w:ascii="Futura PT Book Italic" w:hAnsi="Futura PT Book Italic" w:cs="Times New Roman"/>
          <w:sz w:val="28"/>
          <w:szCs w:val="28"/>
        </w:rPr>
        <w:t>enable communication port</w:t>
      </w:r>
      <w:r w:rsidR="008E67A4" w:rsidRPr="00546512">
        <w:rPr>
          <w:rFonts w:ascii="Futura PT Book Italic" w:hAnsi="Futura PT Book Italic" w:cs="Times New Roman"/>
          <w:sz w:val="28"/>
          <w:szCs w:val="28"/>
        </w:rPr>
        <w:t xml:space="preserve"> for </w:t>
      </w:r>
      <w:r w:rsidR="00025A64">
        <w:rPr>
          <w:rFonts w:ascii="Futura PT Book Italic" w:hAnsi="Futura PT Book Italic" w:cs="Times New Roman"/>
          <w:sz w:val="28"/>
          <w:szCs w:val="28"/>
        </w:rPr>
        <w:t xml:space="preserve">the </w:t>
      </w:r>
      <w:r w:rsidR="008E67A4" w:rsidRPr="00546512">
        <w:rPr>
          <w:rFonts w:ascii="Futura PT Book Italic" w:hAnsi="Futura PT Book Italic" w:cs="Times New Roman"/>
          <w:sz w:val="28"/>
          <w:szCs w:val="28"/>
        </w:rPr>
        <w:t>purpose of receiving</w:t>
      </w:r>
      <w:r w:rsidR="00491D8E" w:rsidRPr="00546512">
        <w:rPr>
          <w:rFonts w:ascii="Futura PT Book Italic" w:hAnsi="Futura PT Book Italic" w:cs="Times New Roman"/>
          <w:sz w:val="28"/>
          <w:szCs w:val="28"/>
        </w:rPr>
        <w:t xml:space="preserve"> </w:t>
      </w:r>
      <w:r w:rsidR="00CC0AA7" w:rsidRPr="00546512">
        <w:rPr>
          <w:rFonts w:ascii="Futura PT Book Italic" w:hAnsi="Futura PT Book Italic" w:cs="Times New Roman"/>
          <w:sz w:val="28"/>
          <w:szCs w:val="28"/>
        </w:rPr>
        <w:t xml:space="preserve">a </w:t>
      </w:r>
      <w:r w:rsidR="00491D8E" w:rsidRPr="00546512">
        <w:rPr>
          <w:rFonts w:ascii="Futura PT Book Italic" w:hAnsi="Futura PT Book Italic" w:cs="Times New Roman"/>
          <w:sz w:val="28"/>
          <w:szCs w:val="28"/>
        </w:rPr>
        <w:t>m</w:t>
      </w:r>
      <w:r w:rsidR="008E67A4" w:rsidRPr="00546512">
        <w:rPr>
          <w:rFonts w:ascii="Futura PT Book Italic" w:hAnsi="Futura PT Book Italic" w:cs="Times New Roman"/>
          <w:sz w:val="28"/>
          <w:szCs w:val="28"/>
        </w:rPr>
        <w:t xml:space="preserve">essage from </w:t>
      </w:r>
      <w:r w:rsidR="00CC0AA7" w:rsidRPr="00546512">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other users</w:t>
      </w:r>
      <w:r w:rsidRPr="00546512">
        <w:rPr>
          <w:rFonts w:ascii="Futura PT Book Italic" w:hAnsi="Futura PT Book Italic" w:cs="Times New Roman"/>
          <w:sz w:val="28"/>
          <w:szCs w:val="28"/>
        </w:rPr>
        <w:t>.</w:t>
      </w:r>
    </w:p>
    <w:p w14:paraId="6EC32CB3" w14:textId="4F961DE0"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5. Create class </w:t>
      </w:r>
      <w:proofErr w:type="spellStart"/>
      <w:proofErr w:type="gramStart"/>
      <w:r w:rsidRPr="00546512">
        <w:rPr>
          <w:rFonts w:ascii="Futura PT Book Italic" w:hAnsi="Futura PT Book Italic" w:cs="Times New Roman"/>
          <w:sz w:val="28"/>
          <w:szCs w:val="28"/>
        </w:rPr>
        <w:t>ChatActivi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w:t>
      </w:r>
      <w:proofErr w:type="spellStart"/>
      <w:r w:rsidR="00C70F76">
        <w:rPr>
          <w:rFonts w:ascii="Futura PT Book Italic" w:hAnsi="Futura PT Book Italic" w:cs="Times New Roman"/>
          <w:sz w:val="28"/>
          <w:szCs w:val="28"/>
        </w:rPr>
        <w:t>to</w:t>
      </w:r>
      <w:proofErr w:type="spellEnd"/>
      <w:r w:rsidR="00C70F76">
        <w:rPr>
          <w:rFonts w:ascii="Futura PT Book Italic" w:hAnsi="Futura PT Book Italic" w:cs="Times New Roman"/>
          <w:sz w:val="28"/>
          <w:szCs w:val="28"/>
        </w:rPr>
        <w:t xml:space="preserve"> set </w:t>
      </w:r>
      <w:proofErr w:type="spellStart"/>
      <w:r w:rsidR="00C70F76">
        <w:rPr>
          <w:rFonts w:ascii="Futura PT Book Italic" w:hAnsi="Futura PT Book Italic" w:cs="Times New Roman"/>
          <w:sz w:val="28"/>
          <w:szCs w:val="28"/>
        </w:rPr>
        <w:t>sendMessage</w:t>
      </w:r>
      <w:proofErr w:type="spellEnd"/>
      <w:r w:rsidR="00C70F76">
        <w:rPr>
          <w:rFonts w:ascii="Futura PT Book Italic" w:hAnsi="Futura PT Book Italic" w:cs="Times New Roman"/>
          <w:sz w:val="28"/>
          <w:szCs w:val="28"/>
        </w:rPr>
        <w:t xml:space="preserve">() to take text input and send, set </w:t>
      </w:r>
      <w:proofErr w:type="spellStart"/>
      <w:r w:rsidR="00C70F76">
        <w:rPr>
          <w:rFonts w:ascii="Futura PT Book Italic" w:hAnsi="Futura PT Book Italic" w:cs="Times New Roman"/>
          <w:sz w:val="28"/>
          <w:szCs w:val="28"/>
        </w:rPr>
        <w:t>deleteMesage</w:t>
      </w:r>
      <w:proofErr w:type="spellEnd"/>
      <w:r w:rsidR="00C70F76">
        <w:rPr>
          <w:rFonts w:ascii="Futura PT Book Italic" w:hAnsi="Futura PT Book Italic" w:cs="Times New Roman"/>
          <w:sz w:val="28"/>
          <w:szCs w:val="28"/>
        </w:rPr>
        <w:t xml:space="preserve">() function to delete message, and set </w:t>
      </w:r>
      <w:proofErr w:type="spellStart"/>
      <w:r w:rsidR="00C70F76">
        <w:rPr>
          <w:rFonts w:ascii="Futura PT Book Italic" w:hAnsi="Futura PT Book Italic" w:cs="Times New Roman"/>
          <w:sz w:val="28"/>
          <w:szCs w:val="28"/>
        </w:rPr>
        <w:t>downloadFile</w:t>
      </w:r>
      <w:proofErr w:type="spellEnd"/>
      <w:r w:rsidR="00C70F76">
        <w:rPr>
          <w:rFonts w:ascii="Futura PT Book Italic" w:hAnsi="Futura PT Book Italic" w:cs="Times New Roman"/>
          <w:sz w:val="28"/>
          <w:szCs w:val="28"/>
        </w:rPr>
        <w:t>() to download file from group</w:t>
      </w:r>
      <w:r w:rsidR="00491D8E" w:rsidRPr="00546512">
        <w:rPr>
          <w:rFonts w:ascii="Futura PT Book Italic" w:hAnsi="Futura PT Book Italic" w:cs="Times New Roman"/>
          <w:sz w:val="28"/>
          <w:szCs w:val="28"/>
        </w:rPr>
        <w:t>.</w:t>
      </w:r>
    </w:p>
    <w:p w14:paraId="0B5D1390" w14:textId="08B743AC"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2. Create class </w:t>
      </w:r>
      <w:proofErr w:type="spellStart"/>
      <w:proofErr w:type="gramStart"/>
      <w:r w:rsidRPr="00546512">
        <w:rPr>
          <w:rFonts w:ascii="Futura PT Book Italic" w:hAnsi="Futura PT Book Italic" w:cs="Times New Roman"/>
          <w:sz w:val="28"/>
          <w:szCs w:val="28"/>
        </w:rPr>
        <w:t>FilePickerActiv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w:t>
      </w:r>
      <w:r w:rsidR="00491D8E" w:rsidRPr="00546512">
        <w:rPr>
          <w:rFonts w:ascii="Futura PT Book Italic" w:hAnsi="Futura PT Book Italic" w:cs="Times New Roman"/>
          <w:sz w:val="28"/>
          <w:szCs w:val="28"/>
        </w:rPr>
        <w:t xml:space="preserve">to </w:t>
      </w:r>
      <w:r w:rsidR="00AD516C">
        <w:rPr>
          <w:rFonts w:ascii="Futura PT Book Italic" w:hAnsi="Futura PT Book Italic" w:cs="Times New Roman"/>
          <w:sz w:val="28"/>
          <w:szCs w:val="28"/>
        </w:rPr>
        <w:t>set choose</w:t>
      </w:r>
      <w:r w:rsidR="00025A64">
        <w:rPr>
          <w:rFonts w:ascii="Futura PT Book Italic" w:hAnsi="Futura PT Book Italic" w:cs="Times New Roman"/>
          <w:sz w:val="28"/>
          <w:szCs w:val="28"/>
        </w:rPr>
        <w:t xml:space="preserve"> f</w:t>
      </w:r>
      <w:r w:rsidR="00AD516C">
        <w:rPr>
          <w:rFonts w:ascii="Futura PT Book Italic" w:hAnsi="Futura PT Book Italic" w:cs="Times New Roman"/>
          <w:sz w:val="28"/>
          <w:szCs w:val="28"/>
        </w:rPr>
        <w:t xml:space="preserve">ile() function to choose </w:t>
      </w:r>
      <w:r w:rsidR="00025A64">
        <w:rPr>
          <w:rFonts w:ascii="Futura PT Book Italic" w:hAnsi="Futura PT Book Italic" w:cs="Times New Roman"/>
          <w:sz w:val="28"/>
          <w:szCs w:val="28"/>
        </w:rPr>
        <w:t xml:space="preserve">a </w:t>
      </w:r>
      <w:r w:rsidR="00AD516C">
        <w:rPr>
          <w:rFonts w:ascii="Futura PT Book Italic" w:hAnsi="Futura PT Book Italic" w:cs="Times New Roman"/>
          <w:sz w:val="28"/>
          <w:szCs w:val="28"/>
        </w:rPr>
        <w:t xml:space="preserve">file from </w:t>
      </w:r>
      <w:r w:rsidR="00025A64">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directory, set file</w:t>
      </w:r>
      <w:r w:rsidR="00025A64">
        <w:rPr>
          <w:rFonts w:ascii="Futura PT Book Italic" w:hAnsi="Futura PT Book Italic" w:cs="Times New Roman"/>
          <w:sz w:val="28"/>
          <w:szCs w:val="28"/>
        </w:rPr>
        <w:t xml:space="preserve"> d</w:t>
      </w:r>
      <w:r w:rsidR="00AD516C">
        <w:rPr>
          <w:rFonts w:ascii="Futura PT Book Italic" w:hAnsi="Futura PT Book Italic" w:cs="Times New Roman"/>
          <w:sz w:val="28"/>
          <w:szCs w:val="28"/>
        </w:rPr>
        <w:t>irectory() to interact with default file</w:t>
      </w:r>
      <w:r w:rsidR="00025A64">
        <w:rPr>
          <w:rFonts w:ascii="Futura PT Book Italic" w:hAnsi="Futura PT Book Italic" w:cs="Times New Roman"/>
          <w:sz w:val="28"/>
          <w:szCs w:val="28"/>
        </w:rPr>
        <w:t xml:space="preserve"> </w:t>
      </w:r>
      <w:r w:rsidR="00AD516C">
        <w:rPr>
          <w:rFonts w:ascii="Futura PT Book Italic" w:hAnsi="Futura PT Book Italic" w:cs="Times New Roman"/>
          <w:sz w:val="28"/>
          <w:szCs w:val="28"/>
        </w:rPr>
        <w:t xml:space="preserve">manager function of </w:t>
      </w:r>
      <w:r w:rsidR="00025A64">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system and set on</w:t>
      </w:r>
      <w:r w:rsidR="00025A64">
        <w:rPr>
          <w:rFonts w:ascii="Futura PT Book Italic" w:hAnsi="Futura PT Book Italic" w:cs="Times New Roman"/>
          <w:sz w:val="28"/>
          <w:szCs w:val="28"/>
        </w:rPr>
        <w:t xml:space="preserve"> back p</w:t>
      </w:r>
      <w:r w:rsidR="00AD516C">
        <w:rPr>
          <w:rFonts w:ascii="Futura PT Book Italic" w:hAnsi="Futura PT Book Italic" w:cs="Times New Roman"/>
          <w:sz w:val="28"/>
          <w:szCs w:val="28"/>
        </w:rPr>
        <w:t xml:space="preserve">ressed() to allow </w:t>
      </w:r>
      <w:r w:rsidR="00025A64">
        <w:rPr>
          <w:rFonts w:ascii="Futura PT Book Italic" w:hAnsi="Futura PT Book Italic" w:cs="Times New Roman"/>
          <w:sz w:val="28"/>
          <w:szCs w:val="28"/>
        </w:rPr>
        <w:t xml:space="preserve">a </w:t>
      </w:r>
      <w:r w:rsidR="00AD516C">
        <w:rPr>
          <w:rFonts w:ascii="Futura PT Book Italic" w:hAnsi="Futura PT Book Italic" w:cs="Times New Roman"/>
          <w:sz w:val="28"/>
          <w:szCs w:val="28"/>
        </w:rPr>
        <w:t xml:space="preserve">user to return back to </w:t>
      </w:r>
      <w:r w:rsidR="00025A64">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application</w:t>
      </w:r>
      <w:r w:rsidRPr="00546512">
        <w:rPr>
          <w:rFonts w:ascii="Futura PT Book Italic" w:hAnsi="Futura PT Book Italic" w:cs="Times New Roman"/>
          <w:sz w:val="28"/>
          <w:szCs w:val="28"/>
        </w:rPr>
        <w:t>.</w:t>
      </w:r>
    </w:p>
    <w:p w14:paraId="5096C14B" w14:textId="0B1029B2"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6. Create class </w:t>
      </w:r>
      <w:proofErr w:type="spellStart"/>
      <w:proofErr w:type="gramStart"/>
      <w:r w:rsidRPr="00546512">
        <w:rPr>
          <w:rFonts w:ascii="Futura PT Book Italic" w:hAnsi="Futura PT Book Italic" w:cs="Times New Roman"/>
          <w:sz w:val="28"/>
          <w:szCs w:val="28"/>
        </w:rPr>
        <w:t>ViewImageActiv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w:t>
      </w:r>
      <w:r w:rsidR="00491D8E" w:rsidRPr="00546512">
        <w:rPr>
          <w:rFonts w:ascii="Futura PT Book Italic" w:hAnsi="Futura PT Book Italic" w:cs="Times New Roman"/>
          <w:sz w:val="28"/>
          <w:szCs w:val="28"/>
        </w:rPr>
        <w:t xml:space="preserve">open </w:t>
      </w:r>
      <w:r w:rsidR="00CC0AA7" w:rsidRPr="00546512">
        <w:rPr>
          <w:rFonts w:ascii="Futura PT Book Italic" w:hAnsi="Futura PT Book Italic" w:cs="Times New Roman"/>
          <w:sz w:val="28"/>
          <w:szCs w:val="28"/>
        </w:rPr>
        <w:t xml:space="preserve">the </w:t>
      </w:r>
      <w:r w:rsidR="00491D8E" w:rsidRPr="00546512">
        <w:rPr>
          <w:rFonts w:ascii="Futura PT Book Italic" w:hAnsi="Futura PT Book Italic" w:cs="Times New Roman"/>
          <w:sz w:val="28"/>
          <w:szCs w:val="28"/>
        </w:rPr>
        <w:t>image message sent by another client</w:t>
      </w:r>
      <w:r w:rsidRPr="00546512">
        <w:rPr>
          <w:rFonts w:ascii="Futura PT Book Italic" w:hAnsi="Futura PT Book Italic" w:cs="Times New Roman"/>
          <w:sz w:val="28"/>
          <w:szCs w:val="28"/>
        </w:rPr>
        <w:t>.</w:t>
      </w:r>
    </w:p>
    <w:p w14:paraId="557A83ED" w14:textId="5ABD9D3B"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7. Create class </w:t>
      </w:r>
      <w:proofErr w:type="spellStart"/>
      <w:proofErr w:type="gramStart"/>
      <w:r w:rsidRPr="00546512">
        <w:rPr>
          <w:rFonts w:ascii="Futura PT Book Italic" w:hAnsi="Futura PT Book Italic" w:cs="Times New Roman"/>
          <w:sz w:val="28"/>
          <w:szCs w:val="28"/>
        </w:rPr>
        <w:t>RecordAudioActiv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w:t>
      </w:r>
      <w:r w:rsidR="00491D8E" w:rsidRPr="00546512">
        <w:rPr>
          <w:rFonts w:ascii="Futura PT Book Italic" w:hAnsi="Futura PT Book Italic" w:cs="Times New Roman"/>
          <w:sz w:val="28"/>
          <w:szCs w:val="28"/>
        </w:rPr>
        <w:t xml:space="preserve">allow </w:t>
      </w:r>
      <w:r w:rsidR="00CC0AA7" w:rsidRPr="00546512">
        <w:rPr>
          <w:rFonts w:ascii="Futura PT Book Italic" w:hAnsi="Futura PT Book Italic" w:cs="Times New Roman"/>
          <w:sz w:val="28"/>
          <w:szCs w:val="28"/>
        </w:rPr>
        <w:t xml:space="preserve">a </w:t>
      </w:r>
      <w:r w:rsidR="00491D8E" w:rsidRPr="00546512">
        <w:rPr>
          <w:rFonts w:ascii="Futura PT Book Italic" w:hAnsi="Futura PT Book Italic" w:cs="Times New Roman"/>
          <w:sz w:val="28"/>
          <w:szCs w:val="28"/>
        </w:rPr>
        <w:t xml:space="preserve">user to record </w:t>
      </w:r>
      <w:r w:rsidR="00CC0AA7" w:rsidRPr="00546512">
        <w:rPr>
          <w:rFonts w:ascii="Futura PT Book Italic" w:hAnsi="Futura PT Book Italic" w:cs="Times New Roman"/>
          <w:sz w:val="28"/>
          <w:szCs w:val="28"/>
        </w:rPr>
        <w:t xml:space="preserve">an </w:t>
      </w:r>
      <w:r w:rsidR="00491D8E" w:rsidRPr="00546512">
        <w:rPr>
          <w:rFonts w:ascii="Futura PT Book Italic" w:hAnsi="Futura PT Book Italic" w:cs="Times New Roman"/>
          <w:sz w:val="28"/>
          <w:szCs w:val="28"/>
        </w:rPr>
        <w:t xml:space="preserve">audio message and send </w:t>
      </w:r>
      <w:r w:rsidR="00CC0AA7" w:rsidRPr="00546512">
        <w:rPr>
          <w:rFonts w:ascii="Futura PT Book Italic" w:hAnsi="Futura PT Book Italic" w:cs="Times New Roman"/>
          <w:sz w:val="28"/>
          <w:szCs w:val="28"/>
        </w:rPr>
        <w:t xml:space="preserve">it </w:t>
      </w:r>
      <w:r w:rsidR="00491D8E" w:rsidRPr="00546512">
        <w:rPr>
          <w:rFonts w:ascii="Futura PT Book Italic" w:hAnsi="Futura PT Book Italic" w:cs="Times New Roman"/>
          <w:sz w:val="28"/>
          <w:szCs w:val="28"/>
        </w:rPr>
        <w:t xml:space="preserve">to another client in </w:t>
      </w:r>
      <w:r w:rsidR="00CC0AA7" w:rsidRPr="00546512">
        <w:rPr>
          <w:rFonts w:ascii="Futura PT Book Italic" w:hAnsi="Futura PT Book Italic" w:cs="Times New Roman"/>
          <w:sz w:val="28"/>
          <w:szCs w:val="28"/>
        </w:rPr>
        <w:t xml:space="preserve">a </w:t>
      </w:r>
      <w:r w:rsidR="00491D8E" w:rsidRPr="00546512">
        <w:rPr>
          <w:rFonts w:ascii="Futura PT Book Italic" w:hAnsi="Futura PT Book Italic" w:cs="Times New Roman"/>
          <w:sz w:val="28"/>
          <w:szCs w:val="28"/>
        </w:rPr>
        <w:t>group</w:t>
      </w:r>
      <w:r w:rsidRPr="00546512">
        <w:rPr>
          <w:rFonts w:ascii="Futura PT Book Italic" w:hAnsi="Futura PT Book Italic" w:cs="Times New Roman"/>
          <w:sz w:val="28"/>
          <w:szCs w:val="28"/>
        </w:rPr>
        <w:t>.</w:t>
      </w:r>
    </w:p>
    <w:p w14:paraId="1BE6DB30" w14:textId="72FA5943" w:rsidR="002B7606" w:rsidRPr="00546512" w:rsidRDefault="002B7606" w:rsidP="002B760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8. Create class </w:t>
      </w:r>
      <w:proofErr w:type="spellStart"/>
      <w:proofErr w:type="gramStart"/>
      <w:r w:rsidRPr="00546512">
        <w:rPr>
          <w:rFonts w:ascii="Futura PT Book Italic" w:hAnsi="Futura PT Book Italic" w:cs="Times New Roman"/>
          <w:sz w:val="28"/>
          <w:szCs w:val="28"/>
        </w:rPr>
        <w:t>PlayVideo</w:t>
      </w:r>
      <w:r w:rsidR="00491D8E" w:rsidRPr="00546512">
        <w:rPr>
          <w:rFonts w:ascii="Futura PT Book Italic" w:hAnsi="Futura PT Book Italic" w:cs="Times New Roman"/>
          <w:sz w:val="28"/>
          <w:szCs w:val="28"/>
        </w:rPr>
        <w:t>Act</w:t>
      </w:r>
      <w:r w:rsidRPr="00546512">
        <w:rPr>
          <w:rFonts w:ascii="Futura PT Book Italic" w:hAnsi="Futura PT Book Italic" w:cs="Times New Roman"/>
          <w:sz w:val="28"/>
          <w:szCs w:val="28"/>
        </w:rPr>
        <w:t>iv</w:t>
      </w:r>
      <w:r w:rsidR="00491D8E" w:rsidRPr="00546512">
        <w:rPr>
          <w:rFonts w:ascii="Futura PT Book Italic" w:hAnsi="Futura PT Book Italic" w:cs="Times New Roman"/>
          <w:sz w:val="28"/>
          <w:szCs w:val="28"/>
        </w:rPr>
        <w:t>i</w:t>
      </w:r>
      <w:r w:rsidRPr="00546512">
        <w:rPr>
          <w:rFonts w:ascii="Futura PT Book Italic" w:hAnsi="Futura PT Book Italic" w:cs="Times New Roman"/>
          <w:sz w:val="28"/>
          <w:szCs w:val="28"/>
        </w:rPr>
        <w:t>ty</w:t>
      </w:r>
      <w:proofErr w:type="spellEnd"/>
      <w:r w:rsidR="00025A64">
        <w:rPr>
          <w:rFonts w:ascii="Futura PT Book Italic" w:hAnsi="Futura PT Book Italic" w:cs="Times New Roman"/>
          <w:sz w:val="28"/>
          <w:szCs w:val="28"/>
        </w:rPr>
        <w:t>(</w:t>
      </w:r>
      <w:proofErr w:type="gramEnd"/>
      <w:r w:rsidR="00025A64">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to </w:t>
      </w:r>
      <w:r w:rsidR="00491D8E" w:rsidRPr="00546512">
        <w:rPr>
          <w:rFonts w:ascii="Futura PT Book Italic" w:hAnsi="Futura PT Book Italic" w:cs="Times New Roman"/>
          <w:sz w:val="28"/>
          <w:szCs w:val="28"/>
        </w:rPr>
        <w:t>allow to play video message shared by another client in a group.</w:t>
      </w:r>
    </w:p>
    <w:p w14:paraId="58616E94" w14:textId="5C785ABA" w:rsidR="00491D8E" w:rsidRPr="00546512" w:rsidRDefault="002B7606"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9. Create class </w:t>
      </w:r>
      <w:proofErr w:type="spellStart"/>
      <w:r w:rsidRPr="00546512">
        <w:rPr>
          <w:rFonts w:ascii="Futura PT Book Italic" w:hAnsi="Futura PT Book Italic" w:cs="Times New Roman"/>
          <w:sz w:val="28"/>
          <w:szCs w:val="28"/>
        </w:rPr>
        <w:t>DrawingActivity</w:t>
      </w:r>
      <w:proofErr w:type="spellEnd"/>
      <w:r w:rsidRPr="00546512">
        <w:rPr>
          <w:rFonts w:ascii="Futura PT Book Italic" w:hAnsi="Futura PT Book Italic" w:cs="Times New Roman"/>
          <w:sz w:val="28"/>
          <w:szCs w:val="28"/>
        </w:rPr>
        <w:t xml:space="preserve"> </w:t>
      </w:r>
      <w:r w:rsidR="00AD516C">
        <w:rPr>
          <w:rFonts w:ascii="Futura PT Book Italic" w:hAnsi="Futura PT Book Italic" w:cs="Times New Roman"/>
          <w:sz w:val="28"/>
          <w:szCs w:val="28"/>
        </w:rPr>
        <w:t xml:space="preserve">to set </w:t>
      </w:r>
      <w:proofErr w:type="spellStart"/>
      <w:proofErr w:type="gramStart"/>
      <w:r w:rsidR="00AD516C">
        <w:rPr>
          <w:rFonts w:ascii="Futura PT Book Italic" w:hAnsi="Futura PT Book Italic" w:cs="Times New Roman"/>
          <w:sz w:val="28"/>
          <w:szCs w:val="28"/>
        </w:rPr>
        <w:t>paintClicked</w:t>
      </w:r>
      <w:proofErr w:type="spellEnd"/>
      <w:r w:rsidR="00AD516C">
        <w:rPr>
          <w:rFonts w:ascii="Futura PT Book Italic" w:hAnsi="Futura PT Book Italic" w:cs="Times New Roman"/>
          <w:sz w:val="28"/>
          <w:szCs w:val="28"/>
        </w:rPr>
        <w:t>(</w:t>
      </w:r>
      <w:proofErr w:type="gramEnd"/>
      <w:r w:rsidR="00AD516C">
        <w:rPr>
          <w:rFonts w:ascii="Futura PT Book Italic" w:hAnsi="Futura PT Book Italic" w:cs="Times New Roman"/>
          <w:sz w:val="28"/>
          <w:szCs w:val="28"/>
        </w:rPr>
        <w:t xml:space="preserve">) function to allow </w:t>
      </w:r>
      <w:r w:rsidR="00025A64">
        <w:rPr>
          <w:rFonts w:ascii="Futura PT Book Italic" w:hAnsi="Futura PT Book Italic" w:cs="Times New Roman"/>
          <w:sz w:val="28"/>
          <w:szCs w:val="28"/>
        </w:rPr>
        <w:t xml:space="preserve">a </w:t>
      </w:r>
      <w:r w:rsidR="00AD516C">
        <w:rPr>
          <w:rFonts w:ascii="Futura PT Book Italic" w:hAnsi="Futura PT Book Italic" w:cs="Times New Roman"/>
          <w:sz w:val="28"/>
          <w:szCs w:val="28"/>
        </w:rPr>
        <w:t xml:space="preserve">user to draw on </w:t>
      </w:r>
      <w:r w:rsidR="00025A64">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 xml:space="preserve">screen with </w:t>
      </w:r>
      <w:r w:rsidR="00025A64">
        <w:rPr>
          <w:rFonts w:ascii="Futura PT Book Italic" w:hAnsi="Futura PT Book Italic" w:cs="Times New Roman"/>
          <w:sz w:val="28"/>
          <w:szCs w:val="28"/>
        </w:rPr>
        <w:t xml:space="preserve">the </w:t>
      </w:r>
      <w:r w:rsidR="00AD516C">
        <w:rPr>
          <w:rFonts w:ascii="Futura PT Book Italic" w:hAnsi="Futura PT Book Italic" w:cs="Times New Roman"/>
          <w:sz w:val="28"/>
          <w:szCs w:val="28"/>
        </w:rPr>
        <w:t>full support of tools</w:t>
      </w:r>
      <w:r w:rsidRPr="00546512">
        <w:rPr>
          <w:rFonts w:ascii="Futura PT Book Italic" w:hAnsi="Futura PT Book Italic" w:cs="Times New Roman"/>
          <w:sz w:val="28"/>
          <w:szCs w:val="28"/>
        </w:rPr>
        <w:t>.</w:t>
      </w:r>
    </w:p>
    <w:p w14:paraId="18726056" w14:textId="77777777" w:rsidR="00491D8E" w:rsidRPr="00546512" w:rsidRDefault="00491D8E" w:rsidP="005C3387">
      <w:pPr>
        <w:autoSpaceDE w:val="0"/>
        <w:autoSpaceDN w:val="0"/>
        <w:adjustRightInd w:val="0"/>
        <w:rPr>
          <w:rFonts w:ascii="Futura PT Book Italic" w:eastAsia="SymbolMT" w:hAnsi="Futura PT Book Italic" w:cs="SymbolMT"/>
          <w:sz w:val="28"/>
          <w:szCs w:val="28"/>
        </w:rPr>
      </w:pPr>
    </w:p>
    <w:p w14:paraId="2A2440E0" w14:textId="19E75647"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eastAsia="SymbolMT" w:hAnsi="Futura PT Book Italic" w:cs="SymbolMT"/>
          <w:sz w:val="28"/>
          <w:szCs w:val="28"/>
        </w:rPr>
        <w:t xml:space="preserve"> </w:t>
      </w:r>
      <w:r w:rsidRPr="00546512">
        <w:rPr>
          <w:rFonts w:ascii="Futura PT Book Italic" w:hAnsi="Futura PT Book Italic" w:cs="Times New Roman"/>
          <w:sz w:val="28"/>
          <w:szCs w:val="28"/>
        </w:rPr>
        <w:t xml:space="preserve">This algorithm shows </w:t>
      </w:r>
      <w:r w:rsidR="00CC0AA7" w:rsidRPr="00546512">
        <w:rPr>
          <w:rFonts w:ascii="Futura PT Book Italic" w:hAnsi="Futura PT Book Italic" w:cs="Times New Roman"/>
          <w:sz w:val="28"/>
          <w:szCs w:val="28"/>
        </w:rPr>
        <w:t xml:space="preserve">the </w:t>
      </w:r>
      <w:r w:rsidRPr="00546512">
        <w:rPr>
          <w:rFonts w:ascii="Futura PT Book Italic" w:hAnsi="Futura PT Book Italic" w:cs="Times New Roman"/>
          <w:sz w:val="28"/>
          <w:szCs w:val="28"/>
        </w:rPr>
        <w:t xml:space="preserve">surface part of </w:t>
      </w:r>
      <w:r w:rsidR="00CC0AA7" w:rsidRPr="00546512">
        <w:rPr>
          <w:rFonts w:ascii="Futura PT Book Italic" w:hAnsi="Futura PT Book Italic" w:cs="Times New Roman"/>
          <w:sz w:val="28"/>
          <w:szCs w:val="28"/>
        </w:rPr>
        <w:t xml:space="preserve">the </w:t>
      </w:r>
      <w:r w:rsidR="00491D8E" w:rsidRPr="00546512">
        <w:rPr>
          <w:rFonts w:ascii="Futura PT Book Italic" w:hAnsi="Futura PT Book Italic" w:cs="Times New Roman"/>
          <w:sz w:val="28"/>
          <w:szCs w:val="28"/>
        </w:rPr>
        <w:t>MessengerLAN</w:t>
      </w:r>
      <w:r w:rsidRPr="00546512">
        <w:rPr>
          <w:rFonts w:ascii="Futura PT Book Italic" w:hAnsi="Futura PT Book Italic" w:cs="Times New Roman"/>
          <w:sz w:val="28"/>
          <w:szCs w:val="28"/>
        </w:rPr>
        <w:t xml:space="preserve"> application and shows </w:t>
      </w:r>
      <w:r w:rsidR="00491D8E" w:rsidRPr="00546512">
        <w:rPr>
          <w:rFonts w:ascii="Futura PT Book Italic" w:hAnsi="Futura PT Book Italic" w:cs="Times New Roman"/>
          <w:sz w:val="28"/>
          <w:szCs w:val="28"/>
        </w:rPr>
        <w:t>basic</w:t>
      </w:r>
      <w:r w:rsidR="003C7685">
        <w:rPr>
          <w:rFonts w:ascii="Futura PT Book Italic" w:hAnsi="Futura PT Book Italic" w:cs="Times New Roman"/>
          <w:sz w:val="28"/>
          <w:szCs w:val="28"/>
        </w:rPr>
        <w:t xml:space="preserve"> and gen</w:t>
      </w:r>
      <w:r w:rsidR="00763369">
        <w:rPr>
          <w:rFonts w:ascii="Futura PT Book Italic" w:hAnsi="Futura PT Book Italic" w:cs="Times New Roman"/>
          <w:sz w:val="28"/>
          <w:szCs w:val="28"/>
        </w:rPr>
        <w:t>e</w:t>
      </w:r>
      <w:r w:rsidR="003C7685">
        <w:rPr>
          <w:rFonts w:ascii="Futura PT Book Italic" w:hAnsi="Futura PT Book Italic" w:cs="Times New Roman"/>
          <w:sz w:val="28"/>
          <w:szCs w:val="28"/>
        </w:rPr>
        <w:t>ral</w:t>
      </w:r>
      <w:r w:rsidR="00491D8E" w:rsidRPr="00546512">
        <w:rPr>
          <w:rFonts w:ascii="Futura PT Book Italic" w:hAnsi="Futura PT Book Italic" w:cs="Times New Roman"/>
          <w:sz w:val="28"/>
          <w:szCs w:val="28"/>
        </w:rPr>
        <w:t xml:space="preserve"> function and implementation</w:t>
      </w:r>
      <w:r w:rsidRPr="00546512">
        <w:rPr>
          <w:rFonts w:ascii="Futura PT Book Italic" w:hAnsi="Futura PT Book Italic" w:cs="Times New Roman"/>
          <w:sz w:val="28"/>
          <w:szCs w:val="28"/>
        </w:rPr>
        <w:t>.</w:t>
      </w:r>
    </w:p>
    <w:p w14:paraId="4BD98B4B" w14:textId="626F6CE8" w:rsidR="005C3387" w:rsidRPr="00546512" w:rsidRDefault="005C3387" w:rsidP="005C3387">
      <w:pPr>
        <w:autoSpaceDE w:val="0"/>
        <w:autoSpaceDN w:val="0"/>
        <w:adjustRightInd w:val="0"/>
        <w:rPr>
          <w:rFonts w:ascii="Futura PT Book Italic" w:hAnsi="Futura PT Book Italic" w:cs="Times New Roman"/>
          <w:sz w:val="28"/>
          <w:szCs w:val="28"/>
        </w:rPr>
      </w:pPr>
    </w:p>
    <w:p w14:paraId="67B1FD2F" w14:textId="77777777" w:rsidR="005633FF" w:rsidRPr="00546512" w:rsidRDefault="005633FF" w:rsidP="005C3387">
      <w:pPr>
        <w:autoSpaceDE w:val="0"/>
        <w:autoSpaceDN w:val="0"/>
        <w:adjustRightInd w:val="0"/>
        <w:rPr>
          <w:rFonts w:ascii="Futura PT Book Italic" w:hAnsi="Futura PT Book Italic" w:cs="Times New Roman"/>
          <w:sz w:val="28"/>
          <w:szCs w:val="28"/>
        </w:rPr>
      </w:pPr>
    </w:p>
    <w:p w14:paraId="3BAAAE8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8F77459"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47E5ED8"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365C60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6997609"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51E27443"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01AADF5"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338FE20"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5C7D0E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2B31753"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D58C071"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E08E811"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3C1A5BE" w14:textId="40DB7449"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3 Block diagram</w:t>
      </w:r>
    </w:p>
    <w:p w14:paraId="602B9476" w14:textId="38D54105" w:rsidR="00BB6293" w:rsidRPr="00546512" w:rsidRDefault="00BB6293" w:rsidP="00BB6293">
      <w:pPr>
        <w:autoSpaceDE w:val="0"/>
        <w:autoSpaceDN w:val="0"/>
        <w:adjustRightInd w:val="0"/>
        <w:jc w:val="center"/>
        <w:rPr>
          <w:rFonts w:ascii="Futura PT Book Italic" w:hAnsi="Futura PT Book Italic" w:cs="Times New Roman"/>
          <w:b/>
          <w:bCs/>
          <w:sz w:val="28"/>
          <w:szCs w:val="28"/>
        </w:rPr>
      </w:pPr>
    </w:p>
    <w:p w14:paraId="5705D3E2" w14:textId="7784D708" w:rsidR="002B30C8" w:rsidRPr="00546512" w:rsidRDefault="002B30C8" w:rsidP="00BB6293">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3E3A3AA1" wp14:editId="634E0025">
            <wp:extent cx="5130800" cy="3056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5193947" cy="3094512"/>
                    </a:xfrm>
                    <a:prstGeom prst="rect">
                      <a:avLst/>
                    </a:prstGeom>
                  </pic:spPr>
                </pic:pic>
              </a:graphicData>
            </a:graphic>
          </wp:inline>
        </w:drawing>
      </w:r>
    </w:p>
    <w:p w14:paraId="03B93857" w14:textId="14568554" w:rsidR="00BB6293" w:rsidRPr="00546512" w:rsidRDefault="00BB6293" w:rsidP="00BB6293">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noProof/>
          <w:sz w:val="28"/>
          <w:szCs w:val="28"/>
        </w:rPr>
        <w:drawing>
          <wp:inline distT="0" distB="0" distL="0" distR="0" wp14:anchorId="17970097" wp14:editId="6B256311">
            <wp:extent cx="3581400" cy="1752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1752600"/>
                    </a:xfrm>
                    <a:prstGeom prst="rect">
                      <a:avLst/>
                    </a:prstGeom>
                    <a:noFill/>
                    <a:ln>
                      <a:noFill/>
                    </a:ln>
                  </pic:spPr>
                </pic:pic>
              </a:graphicData>
            </a:graphic>
          </wp:inline>
        </w:drawing>
      </w:r>
    </w:p>
    <w:p w14:paraId="670060A2" w14:textId="73D8FBA6" w:rsidR="005C3387" w:rsidRPr="00546512" w:rsidRDefault="005C3387" w:rsidP="00BB6293">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 xml:space="preserve">Figure 4.3 Block diagram of </w:t>
      </w:r>
      <w:r w:rsidR="00BB6293" w:rsidRPr="00546512">
        <w:rPr>
          <w:rFonts w:ascii="Futura PT Book Italic" w:hAnsi="Futura PT Book Italic" w:cs="Times New Roman"/>
          <w:sz w:val="28"/>
          <w:szCs w:val="28"/>
        </w:rPr>
        <w:t>MessengerLAN</w:t>
      </w:r>
      <w:r w:rsidRPr="00546512">
        <w:rPr>
          <w:rFonts w:ascii="Futura PT Book Italic" w:hAnsi="Futura PT Book Italic" w:cs="Times New Roman"/>
          <w:sz w:val="28"/>
          <w:szCs w:val="28"/>
        </w:rPr>
        <w:t xml:space="preserve"> system</w:t>
      </w:r>
    </w:p>
    <w:p w14:paraId="14881560" w14:textId="6B7B23A8" w:rsidR="005C3387" w:rsidRPr="00546512" w:rsidRDefault="005C3387" w:rsidP="005C3387">
      <w:pPr>
        <w:autoSpaceDE w:val="0"/>
        <w:autoSpaceDN w:val="0"/>
        <w:adjustRightInd w:val="0"/>
        <w:rPr>
          <w:rFonts w:ascii="Futura PT Book Italic" w:hAnsi="Futura PT Book Italic" w:cs="Times New Roman"/>
          <w:sz w:val="28"/>
          <w:szCs w:val="28"/>
        </w:rPr>
      </w:pPr>
    </w:p>
    <w:p w14:paraId="6E13C7AF" w14:textId="07E074E5" w:rsidR="00BB6293" w:rsidRPr="00546512" w:rsidRDefault="00BB6293" w:rsidP="005C3387">
      <w:pPr>
        <w:autoSpaceDE w:val="0"/>
        <w:autoSpaceDN w:val="0"/>
        <w:adjustRightInd w:val="0"/>
        <w:rPr>
          <w:rFonts w:ascii="Futura PT Book Italic" w:hAnsi="Futura PT Book Italic" w:cs="Times New Roman"/>
          <w:sz w:val="28"/>
          <w:szCs w:val="28"/>
        </w:rPr>
      </w:pPr>
    </w:p>
    <w:p w14:paraId="48F13375" w14:textId="77777777" w:rsidR="00BB6293" w:rsidRPr="00546512" w:rsidRDefault="00BB6293" w:rsidP="005C3387">
      <w:pPr>
        <w:autoSpaceDE w:val="0"/>
        <w:autoSpaceDN w:val="0"/>
        <w:adjustRightInd w:val="0"/>
        <w:rPr>
          <w:rFonts w:ascii="Futura PT Book Italic" w:hAnsi="Futura PT Book Italic" w:cs="Times New Roman"/>
          <w:sz w:val="28"/>
          <w:szCs w:val="28"/>
        </w:rPr>
      </w:pPr>
    </w:p>
    <w:p w14:paraId="3D58066B" w14:textId="77777777" w:rsidR="002B30C8" w:rsidRPr="00546512" w:rsidRDefault="002B30C8" w:rsidP="005C3387">
      <w:pPr>
        <w:autoSpaceDE w:val="0"/>
        <w:autoSpaceDN w:val="0"/>
        <w:adjustRightInd w:val="0"/>
        <w:rPr>
          <w:rFonts w:ascii="Futura PT Book Italic" w:hAnsi="Futura PT Book Italic" w:cs="Times New Roman"/>
          <w:b/>
          <w:bCs/>
          <w:sz w:val="28"/>
          <w:szCs w:val="28"/>
        </w:rPr>
      </w:pPr>
    </w:p>
    <w:p w14:paraId="5F38823A" w14:textId="77777777" w:rsidR="002B30C8" w:rsidRPr="00546512" w:rsidRDefault="002B30C8" w:rsidP="005C3387">
      <w:pPr>
        <w:autoSpaceDE w:val="0"/>
        <w:autoSpaceDN w:val="0"/>
        <w:adjustRightInd w:val="0"/>
        <w:rPr>
          <w:rFonts w:ascii="Futura PT Book Italic" w:hAnsi="Futura PT Book Italic" w:cs="Times New Roman"/>
          <w:b/>
          <w:bCs/>
          <w:sz w:val="28"/>
          <w:szCs w:val="28"/>
        </w:rPr>
      </w:pPr>
    </w:p>
    <w:p w14:paraId="1FF917BF" w14:textId="77777777" w:rsidR="002B30C8" w:rsidRPr="00546512" w:rsidRDefault="002B30C8" w:rsidP="005C3387">
      <w:pPr>
        <w:autoSpaceDE w:val="0"/>
        <w:autoSpaceDN w:val="0"/>
        <w:adjustRightInd w:val="0"/>
        <w:rPr>
          <w:rFonts w:ascii="Futura PT Book Italic" w:hAnsi="Futura PT Book Italic" w:cs="Times New Roman"/>
          <w:b/>
          <w:bCs/>
          <w:sz w:val="28"/>
          <w:szCs w:val="28"/>
        </w:rPr>
      </w:pPr>
    </w:p>
    <w:p w14:paraId="165AE04C"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A4220AF"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2A65275"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6AD282C"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164F1FC"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826E13F"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3A8B447" w14:textId="18A40A2B"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4 Flow chart</w:t>
      </w:r>
    </w:p>
    <w:p w14:paraId="56CACB55" w14:textId="79956F8C" w:rsidR="008572F4" w:rsidRPr="00546512" w:rsidRDefault="00896124" w:rsidP="008572F4">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74E53B7A" wp14:editId="4D23A93E">
            <wp:extent cx="4203700" cy="4118368"/>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iagram (1).png"/>
                    <pic:cNvPicPr/>
                  </pic:nvPicPr>
                  <pic:blipFill>
                    <a:blip r:embed="rId10">
                      <a:extLst>
                        <a:ext uri="{28A0092B-C50C-407E-A947-70E740481C1C}">
                          <a14:useLocalDpi xmlns:a14="http://schemas.microsoft.com/office/drawing/2010/main" val="0"/>
                        </a:ext>
                      </a:extLst>
                    </a:blip>
                    <a:stretch>
                      <a:fillRect/>
                    </a:stretch>
                  </pic:blipFill>
                  <pic:spPr>
                    <a:xfrm>
                      <a:off x="0" y="0"/>
                      <a:ext cx="4228715" cy="4142875"/>
                    </a:xfrm>
                    <a:prstGeom prst="rect">
                      <a:avLst/>
                    </a:prstGeom>
                  </pic:spPr>
                </pic:pic>
              </a:graphicData>
            </a:graphic>
          </wp:inline>
        </w:drawing>
      </w:r>
    </w:p>
    <w:p w14:paraId="51B904EF" w14:textId="77777777" w:rsidR="002B30C8" w:rsidRPr="00546512" w:rsidRDefault="002B30C8" w:rsidP="002B30C8">
      <w:pPr>
        <w:autoSpaceDE w:val="0"/>
        <w:autoSpaceDN w:val="0"/>
        <w:adjustRightInd w:val="0"/>
        <w:jc w:val="center"/>
        <w:rPr>
          <w:rFonts w:ascii="Futura PT Book Italic" w:hAnsi="Futura PT Book Italic" w:cs="Times New Roman"/>
          <w:sz w:val="28"/>
          <w:szCs w:val="28"/>
        </w:rPr>
      </w:pPr>
    </w:p>
    <w:p w14:paraId="3A18EEAC" w14:textId="7F96A807" w:rsidR="005C3387" w:rsidRPr="00546512" w:rsidRDefault="005C3387" w:rsidP="002B30C8">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4.4 Flow Chart</w:t>
      </w:r>
    </w:p>
    <w:p w14:paraId="6D49496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4EE92D3" w14:textId="21F149FF" w:rsidR="00B05FB6" w:rsidRPr="00546512" w:rsidRDefault="00B05FB6" w:rsidP="00B05FB6">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The above figure shows the </w:t>
      </w:r>
      <w:r>
        <w:rPr>
          <w:rFonts w:ascii="Futura PT Book Italic" w:hAnsi="Futura PT Book Italic" w:cs="Times New Roman"/>
          <w:sz w:val="28"/>
          <w:szCs w:val="28"/>
        </w:rPr>
        <w:t>flow</w:t>
      </w:r>
      <w:r w:rsidRPr="00546512">
        <w:rPr>
          <w:rFonts w:ascii="Futura PT Book Italic" w:hAnsi="Futura PT Book Italic" w:cs="Times New Roman"/>
          <w:sz w:val="28"/>
          <w:szCs w:val="28"/>
        </w:rPr>
        <w:t xml:space="preserve"> </w:t>
      </w:r>
      <w:r>
        <w:rPr>
          <w:rFonts w:ascii="Futura PT Book Italic" w:hAnsi="Futura PT Book Italic" w:cs="Times New Roman"/>
          <w:sz w:val="28"/>
          <w:szCs w:val="28"/>
        </w:rPr>
        <w:t>chart</w:t>
      </w:r>
      <w:r w:rsidRPr="00546512">
        <w:rPr>
          <w:rFonts w:ascii="Futura PT Book Italic" w:hAnsi="Futura PT Book Italic" w:cs="Times New Roman"/>
          <w:sz w:val="28"/>
          <w:szCs w:val="28"/>
        </w:rPr>
        <w:t xml:space="preserve"> diagram for the application. </w:t>
      </w:r>
      <w:r>
        <w:rPr>
          <w:rFonts w:ascii="Futura PT Book Italic" w:hAnsi="Futura PT Book Italic" w:cs="Times New Roman"/>
          <w:sz w:val="28"/>
          <w:szCs w:val="28"/>
        </w:rPr>
        <w:t xml:space="preserve">From top to bottom, </w:t>
      </w:r>
      <w:r w:rsidR="00025A64">
        <w:rPr>
          <w:rFonts w:ascii="Futura PT Book Italic" w:hAnsi="Futura PT Book Italic" w:cs="Times New Roman"/>
          <w:sz w:val="28"/>
          <w:szCs w:val="28"/>
        </w:rPr>
        <w:t xml:space="preserve">the </w:t>
      </w:r>
      <w:r>
        <w:rPr>
          <w:rFonts w:ascii="Futura PT Book Italic" w:hAnsi="Futura PT Book Italic" w:cs="Times New Roman"/>
          <w:sz w:val="28"/>
          <w:szCs w:val="28"/>
        </w:rPr>
        <w:t>first step is</w:t>
      </w:r>
      <w:r w:rsidR="00025A64">
        <w:rPr>
          <w:rFonts w:ascii="Futura PT Book Italic" w:hAnsi="Futura PT Book Italic" w:cs="Times New Roman"/>
          <w:sz w:val="28"/>
          <w:szCs w:val="28"/>
        </w:rPr>
        <w:t xml:space="preserve"> to</w:t>
      </w:r>
      <w:r>
        <w:rPr>
          <w:rFonts w:ascii="Futura PT Book Italic" w:hAnsi="Futura PT Book Italic" w:cs="Times New Roman"/>
          <w:sz w:val="28"/>
          <w:szCs w:val="28"/>
        </w:rPr>
        <w:t xml:space="preserve"> START application. Making </w:t>
      </w:r>
      <w:r w:rsidR="00025A64">
        <w:rPr>
          <w:rFonts w:ascii="Futura PT Book Italic" w:hAnsi="Futura PT Book Italic" w:cs="Times New Roman"/>
          <w:sz w:val="28"/>
          <w:szCs w:val="28"/>
        </w:rPr>
        <w:t xml:space="preserve">a </w:t>
      </w:r>
      <w:r>
        <w:rPr>
          <w:rFonts w:ascii="Futura PT Book Italic" w:hAnsi="Futura PT Book Italic" w:cs="Times New Roman"/>
          <w:sz w:val="28"/>
          <w:szCs w:val="28"/>
        </w:rPr>
        <w:t xml:space="preserve">connection comes in </w:t>
      </w:r>
      <w:r w:rsidR="00025A64">
        <w:rPr>
          <w:rFonts w:ascii="Futura PT Book Italic" w:hAnsi="Futura PT Book Italic" w:cs="Times New Roman"/>
          <w:sz w:val="28"/>
          <w:szCs w:val="28"/>
        </w:rPr>
        <w:t xml:space="preserve">the </w:t>
      </w:r>
      <w:r>
        <w:rPr>
          <w:rFonts w:ascii="Futura PT Book Italic" w:hAnsi="Futura PT Book Italic" w:cs="Times New Roman"/>
          <w:sz w:val="28"/>
          <w:szCs w:val="28"/>
        </w:rPr>
        <w:t xml:space="preserve">second step. After making </w:t>
      </w:r>
      <w:r w:rsidR="00025A64">
        <w:rPr>
          <w:rFonts w:ascii="Futura PT Book Italic" w:hAnsi="Futura PT Book Italic" w:cs="Times New Roman"/>
          <w:sz w:val="28"/>
          <w:szCs w:val="28"/>
        </w:rPr>
        <w:t xml:space="preserve">a </w:t>
      </w:r>
      <w:r>
        <w:rPr>
          <w:rFonts w:ascii="Futura PT Book Italic" w:hAnsi="Futura PT Book Italic" w:cs="Times New Roman"/>
          <w:sz w:val="28"/>
          <w:szCs w:val="28"/>
        </w:rPr>
        <w:t>successful connection via Wi-Fi Direct user is allow</w:t>
      </w:r>
      <w:r w:rsidR="00025A64">
        <w:rPr>
          <w:rFonts w:ascii="Futura PT Book Italic" w:hAnsi="Futura PT Book Italic" w:cs="Times New Roman"/>
          <w:sz w:val="28"/>
          <w:szCs w:val="28"/>
        </w:rPr>
        <w:t>ed</w:t>
      </w:r>
      <w:r>
        <w:rPr>
          <w:rFonts w:ascii="Futura PT Book Italic" w:hAnsi="Futura PT Book Italic" w:cs="Times New Roman"/>
          <w:sz w:val="28"/>
          <w:szCs w:val="28"/>
        </w:rPr>
        <w:t xml:space="preserve"> to set </w:t>
      </w:r>
      <w:r w:rsidR="00025A64">
        <w:rPr>
          <w:rFonts w:ascii="Futura PT Book Italic" w:hAnsi="Futura PT Book Italic" w:cs="Times New Roman"/>
          <w:sz w:val="28"/>
          <w:szCs w:val="28"/>
        </w:rPr>
        <w:t xml:space="preserve">a </w:t>
      </w:r>
      <w:r>
        <w:rPr>
          <w:rFonts w:ascii="Futura PT Book Italic" w:hAnsi="Futura PT Book Italic" w:cs="Times New Roman"/>
          <w:sz w:val="28"/>
          <w:szCs w:val="28"/>
        </w:rPr>
        <w:t xml:space="preserve">username or exit application by choosing EXIT. After application gets </w:t>
      </w:r>
      <w:r w:rsidR="00025A64">
        <w:rPr>
          <w:rFonts w:ascii="Futura PT Book Italic" w:hAnsi="Futura PT Book Italic" w:cs="Times New Roman"/>
          <w:sz w:val="28"/>
          <w:szCs w:val="28"/>
        </w:rPr>
        <w:t xml:space="preserve">a </w:t>
      </w:r>
      <w:r>
        <w:rPr>
          <w:rFonts w:ascii="Futura PT Book Italic" w:hAnsi="Futura PT Book Italic" w:cs="Times New Roman"/>
          <w:sz w:val="28"/>
          <w:szCs w:val="28"/>
        </w:rPr>
        <w:t>username, user get</w:t>
      </w:r>
      <w:r w:rsidR="00025A64">
        <w:rPr>
          <w:rFonts w:ascii="Futura PT Book Italic" w:hAnsi="Futura PT Book Italic" w:cs="Times New Roman"/>
          <w:sz w:val="28"/>
          <w:szCs w:val="28"/>
        </w:rPr>
        <w:t>s</w:t>
      </w:r>
      <w:r>
        <w:rPr>
          <w:rFonts w:ascii="Futura PT Book Italic" w:hAnsi="Futura PT Book Italic" w:cs="Times New Roman"/>
          <w:sz w:val="28"/>
          <w:szCs w:val="28"/>
        </w:rPr>
        <w:t xml:space="preserve"> in MAIN DISPLAY where SEND MESSAGE, SEND IMAGE, SEND FILE, SEND AUDIO, SEND VIDEO AND SEND DRAWING function are </w:t>
      </w:r>
      <w:r w:rsidR="005875FA">
        <w:rPr>
          <w:rFonts w:ascii="Futura PT Book Italic" w:hAnsi="Futura PT Book Italic" w:cs="Times New Roman"/>
          <w:sz w:val="28"/>
          <w:szCs w:val="28"/>
        </w:rPr>
        <w:t>avai</w:t>
      </w:r>
      <w:r w:rsidR="00025A64">
        <w:rPr>
          <w:rFonts w:ascii="Futura PT Book Italic" w:hAnsi="Futura PT Book Italic" w:cs="Times New Roman"/>
          <w:sz w:val="28"/>
          <w:szCs w:val="28"/>
        </w:rPr>
        <w:t>lab</w:t>
      </w:r>
      <w:r w:rsidR="005875FA">
        <w:rPr>
          <w:rFonts w:ascii="Futura PT Book Italic" w:hAnsi="Futura PT Book Italic" w:cs="Times New Roman"/>
          <w:sz w:val="28"/>
          <w:szCs w:val="28"/>
        </w:rPr>
        <w:t>le.</w:t>
      </w:r>
    </w:p>
    <w:p w14:paraId="1B31EA71"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51FFE00"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7AC480B" w14:textId="1CFCD91F"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5 Use case diagram</w:t>
      </w:r>
    </w:p>
    <w:p w14:paraId="38287C1D" w14:textId="4A7AFE88" w:rsidR="00896124" w:rsidRPr="00546512" w:rsidRDefault="001D27AD" w:rsidP="00896124">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6B838A02" wp14:editId="514B5EA4">
            <wp:extent cx="4166182" cy="38163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 Diagram (2).png"/>
                    <pic:cNvPicPr/>
                  </pic:nvPicPr>
                  <pic:blipFill>
                    <a:blip r:embed="rId11">
                      <a:extLst>
                        <a:ext uri="{28A0092B-C50C-407E-A947-70E740481C1C}">
                          <a14:useLocalDpi xmlns:a14="http://schemas.microsoft.com/office/drawing/2010/main" val="0"/>
                        </a:ext>
                      </a:extLst>
                    </a:blip>
                    <a:stretch>
                      <a:fillRect/>
                    </a:stretch>
                  </pic:blipFill>
                  <pic:spPr>
                    <a:xfrm>
                      <a:off x="0" y="0"/>
                      <a:ext cx="4189824" cy="3838007"/>
                    </a:xfrm>
                    <a:prstGeom prst="rect">
                      <a:avLst/>
                    </a:prstGeom>
                  </pic:spPr>
                </pic:pic>
              </a:graphicData>
            </a:graphic>
          </wp:inline>
        </w:drawing>
      </w:r>
    </w:p>
    <w:p w14:paraId="3754B70C" w14:textId="5762C7C7" w:rsidR="005C3387" w:rsidRPr="00546512" w:rsidRDefault="005C3387" w:rsidP="00896124">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4.5 Use case diagram</w:t>
      </w:r>
    </w:p>
    <w:p w14:paraId="0396FA48" w14:textId="77777777" w:rsidR="001D27AD" w:rsidRPr="00546512" w:rsidRDefault="001D27AD" w:rsidP="00896124">
      <w:pPr>
        <w:autoSpaceDE w:val="0"/>
        <w:autoSpaceDN w:val="0"/>
        <w:adjustRightInd w:val="0"/>
        <w:jc w:val="center"/>
        <w:rPr>
          <w:rFonts w:ascii="Futura PT Book Italic" w:hAnsi="Futura PT Book Italic" w:cs="Times New Roman"/>
          <w:sz w:val="28"/>
          <w:szCs w:val="28"/>
        </w:rPr>
      </w:pPr>
    </w:p>
    <w:p w14:paraId="3CF51AF8" w14:textId="4C0BA200" w:rsidR="005C3387" w:rsidRPr="00546512" w:rsidRDefault="00CC0AA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e a</w:t>
      </w:r>
      <w:r w:rsidR="005C3387" w:rsidRPr="00546512">
        <w:rPr>
          <w:rFonts w:ascii="Futura PT Book Italic" w:hAnsi="Futura PT Book Italic" w:cs="Times New Roman"/>
          <w:sz w:val="28"/>
          <w:szCs w:val="28"/>
        </w:rPr>
        <w:t>bove figure shows the use case diagram for the application. In a simple case</w:t>
      </w:r>
      <w:r w:rsidRPr="00546512">
        <w:rPr>
          <w:rFonts w:ascii="Futura PT Book Italic" w:hAnsi="Futura PT Book Italic" w:cs="Times New Roman"/>
          <w:sz w:val="28"/>
          <w:szCs w:val="28"/>
        </w:rPr>
        <w:t>,</w:t>
      </w:r>
      <w:r w:rsidR="005C3387" w:rsidRPr="00546512">
        <w:rPr>
          <w:rFonts w:ascii="Futura PT Book Italic" w:hAnsi="Futura PT Book Italic" w:cs="Times New Roman"/>
          <w:sz w:val="28"/>
          <w:szCs w:val="28"/>
        </w:rPr>
        <w:t xml:space="preserve"> there are two</w:t>
      </w:r>
      <w:r w:rsidR="002C5D14" w:rsidRPr="00546512">
        <w:rPr>
          <w:rFonts w:ascii="Futura PT Book Italic" w:hAnsi="Futura PT Book Italic" w:cs="Times New Roman"/>
          <w:sz w:val="28"/>
          <w:szCs w:val="28"/>
        </w:rPr>
        <w:t xml:space="preserve"> </w:t>
      </w:r>
      <w:r w:rsidR="005C3387" w:rsidRPr="00546512">
        <w:rPr>
          <w:rFonts w:ascii="Futura PT Book Italic" w:hAnsi="Futura PT Book Italic" w:cs="Times New Roman"/>
          <w:sz w:val="28"/>
          <w:szCs w:val="28"/>
        </w:rPr>
        <w:t xml:space="preserve">actors, both of them being users in which one is </w:t>
      </w:r>
      <w:r w:rsidRPr="00546512">
        <w:rPr>
          <w:rFonts w:ascii="Futura PT Book Italic" w:hAnsi="Futura PT Book Italic" w:cs="Times New Roman"/>
          <w:sz w:val="28"/>
          <w:szCs w:val="28"/>
        </w:rPr>
        <w:t xml:space="preserve">a </w:t>
      </w:r>
      <w:r w:rsidR="005C3387" w:rsidRPr="00546512">
        <w:rPr>
          <w:rFonts w:ascii="Futura PT Book Italic" w:hAnsi="Futura PT Book Italic" w:cs="Times New Roman"/>
          <w:sz w:val="28"/>
          <w:szCs w:val="28"/>
        </w:rPr>
        <w:t xml:space="preserve">host and </w:t>
      </w:r>
      <w:r w:rsidR="001D27AD" w:rsidRPr="00546512">
        <w:rPr>
          <w:rFonts w:ascii="Futura PT Book Italic" w:hAnsi="Futura PT Book Italic" w:cs="Times New Roman"/>
          <w:sz w:val="28"/>
          <w:szCs w:val="28"/>
        </w:rPr>
        <w:t>another</w:t>
      </w:r>
      <w:r w:rsidR="005C3387" w:rsidRPr="00546512">
        <w:rPr>
          <w:rFonts w:ascii="Futura PT Book Italic" w:hAnsi="Futura PT Book Italic" w:cs="Times New Roman"/>
          <w:sz w:val="28"/>
          <w:szCs w:val="28"/>
        </w:rPr>
        <w:t xml:space="preserve"> is the receiver or simply</w:t>
      </w:r>
      <w:r w:rsidR="002C5D14" w:rsidRPr="00546512">
        <w:rPr>
          <w:rFonts w:ascii="Futura PT Book Italic" w:hAnsi="Futura PT Book Italic" w:cs="Times New Roman"/>
          <w:sz w:val="28"/>
          <w:szCs w:val="28"/>
        </w:rPr>
        <w:t xml:space="preserve"> </w:t>
      </w:r>
      <w:r w:rsidR="001D27AD" w:rsidRPr="00546512">
        <w:rPr>
          <w:rFonts w:ascii="Futura PT Book Italic" w:hAnsi="Futura PT Book Italic" w:cs="Times New Roman"/>
          <w:sz w:val="28"/>
          <w:szCs w:val="28"/>
        </w:rPr>
        <w:t>user. The</w:t>
      </w:r>
      <w:r w:rsidR="005C3387" w:rsidRPr="00546512">
        <w:rPr>
          <w:rFonts w:ascii="Futura PT Book Italic" w:hAnsi="Futura PT Book Italic" w:cs="Times New Roman"/>
          <w:sz w:val="28"/>
          <w:szCs w:val="28"/>
        </w:rPr>
        <w:t xml:space="preserve"> host can create a Wi-Fi</w:t>
      </w:r>
      <w:r w:rsidR="001D27AD" w:rsidRPr="00546512">
        <w:rPr>
          <w:rFonts w:ascii="Futura PT Book Italic" w:hAnsi="Futura PT Book Italic" w:cs="Times New Roman"/>
          <w:sz w:val="28"/>
          <w:szCs w:val="28"/>
        </w:rPr>
        <w:t xml:space="preserve"> Direct</w:t>
      </w:r>
      <w:r w:rsidR="005C3387" w:rsidRPr="00546512">
        <w:rPr>
          <w:rFonts w:ascii="Futura PT Book Italic" w:hAnsi="Futura PT Book Italic" w:cs="Times New Roman"/>
          <w:sz w:val="28"/>
          <w:szCs w:val="28"/>
        </w:rPr>
        <w:t xml:space="preserve"> network </w:t>
      </w:r>
      <w:r w:rsidR="001D27AD" w:rsidRPr="00546512">
        <w:rPr>
          <w:rFonts w:ascii="Futura PT Book Italic" w:hAnsi="Futura PT Book Italic" w:cs="Times New Roman"/>
          <w:sz w:val="28"/>
          <w:szCs w:val="28"/>
        </w:rPr>
        <w:t>to allow another user to connect to each other via P2P</w:t>
      </w:r>
      <w:r w:rsidR="005C3387" w:rsidRPr="00546512">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w:t>
      </w:r>
      <w:r w:rsidR="005C3387" w:rsidRPr="00546512">
        <w:rPr>
          <w:rFonts w:ascii="Futura PT Book Italic" w:hAnsi="Futura PT Book Italic" w:cs="Times New Roman"/>
          <w:sz w:val="28"/>
          <w:szCs w:val="28"/>
        </w:rPr>
        <w:t>All other users can now send message</w:t>
      </w:r>
      <w:r w:rsidRPr="00546512">
        <w:rPr>
          <w:rFonts w:ascii="Futura PT Book Italic" w:hAnsi="Futura PT Book Italic" w:cs="Times New Roman"/>
          <w:sz w:val="28"/>
          <w:szCs w:val="28"/>
        </w:rPr>
        <w:t>s</w:t>
      </w:r>
      <w:r w:rsidR="005C3387" w:rsidRPr="00546512">
        <w:rPr>
          <w:rFonts w:ascii="Futura PT Book Italic" w:hAnsi="Futura PT Book Italic" w:cs="Times New Roman"/>
          <w:sz w:val="28"/>
          <w:szCs w:val="28"/>
        </w:rPr>
        <w:t xml:space="preserve"> or files as per their need</w:t>
      </w:r>
      <w:r w:rsidR="00F8095F" w:rsidRPr="00546512">
        <w:rPr>
          <w:rFonts w:ascii="Futura PT Book Italic" w:hAnsi="Futura PT Book Italic" w:cs="Times New Roman"/>
          <w:sz w:val="28"/>
          <w:szCs w:val="28"/>
        </w:rPr>
        <w:t xml:space="preserve"> </w:t>
      </w:r>
      <w:r w:rsidR="005C3387" w:rsidRPr="00546512">
        <w:rPr>
          <w:rFonts w:ascii="Futura PT Book Italic" w:hAnsi="Futura PT Book Italic" w:cs="Times New Roman"/>
          <w:sz w:val="28"/>
          <w:szCs w:val="28"/>
        </w:rPr>
        <w:t xml:space="preserve">and save the respective </w:t>
      </w:r>
      <w:r w:rsidR="00F8095F" w:rsidRPr="00546512">
        <w:rPr>
          <w:rFonts w:ascii="Futura PT Book Italic" w:hAnsi="Futura PT Book Italic" w:cs="Times New Roman"/>
          <w:sz w:val="28"/>
          <w:szCs w:val="28"/>
        </w:rPr>
        <w:t>files</w:t>
      </w:r>
      <w:r w:rsidR="005C3387" w:rsidRPr="00546512">
        <w:rPr>
          <w:rFonts w:ascii="Futura PT Book Italic" w:hAnsi="Futura PT Book Italic" w:cs="Times New Roman"/>
          <w:sz w:val="28"/>
          <w:szCs w:val="28"/>
        </w:rPr>
        <w:t xml:space="preserve"> and at the end of the time period, </w:t>
      </w:r>
      <w:r w:rsidRPr="00546512">
        <w:rPr>
          <w:rFonts w:ascii="Futura PT Book Italic" w:hAnsi="Futura PT Book Italic" w:cs="Times New Roman"/>
          <w:sz w:val="28"/>
          <w:szCs w:val="28"/>
        </w:rPr>
        <w:t xml:space="preserve">a </w:t>
      </w:r>
      <w:r w:rsidR="005C3387" w:rsidRPr="00546512">
        <w:rPr>
          <w:rFonts w:ascii="Futura PT Book Italic" w:hAnsi="Futura PT Book Italic" w:cs="Times New Roman"/>
          <w:sz w:val="28"/>
          <w:szCs w:val="28"/>
        </w:rPr>
        <w:t>host can break the</w:t>
      </w:r>
      <w:r w:rsidR="002C5D14" w:rsidRPr="00546512">
        <w:rPr>
          <w:rFonts w:ascii="Futura PT Book Italic" w:hAnsi="Futura PT Book Italic" w:cs="Times New Roman"/>
          <w:sz w:val="28"/>
          <w:szCs w:val="28"/>
        </w:rPr>
        <w:t xml:space="preserve"> </w:t>
      </w:r>
      <w:r w:rsidR="005C3387" w:rsidRPr="00546512">
        <w:rPr>
          <w:rFonts w:ascii="Futura PT Book Italic" w:hAnsi="Futura PT Book Italic" w:cs="Times New Roman"/>
          <w:sz w:val="28"/>
          <w:szCs w:val="28"/>
        </w:rPr>
        <w:t xml:space="preserve">connection that breaks </w:t>
      </w:r>
      <w:r w:rsidRPr="00546512">
        <w:rPr>
          <w:rFonts w:ascii="Futura PT Book Italic" w:hAnsi="Futura PT Book Italic" w:cs="Times New Roman"/>
          <w:sz w:val="28"/>
          <w:szCs w:val="28"/>
        </w:rPr>
        <w:t xml:space="preserve">the </w:t>
      </w:r>
      <w:r w:rsidR="005C3387" w:rsidRPr="00546512">
        <w:rPr>
          <w:rFonts w:ascii="Futura PT Book Italic" w:hAnsi="Futura PT Book Italic" w:cs="Times New Roman"/>
          <w:sz w:val="28"/>
          <w:szCs w:val="28"/>
        </w:rPr>
        <w:t>connection between users or simply users can leave the chat group.</w:t>
      </w:r>
    </w:p>
    <w:p w14:paraId="7552C7C4" w14:textId="03C6AE61" w:rsidR="002C5D14" w:rsidRPr="00546512" w:rsidRDefault="002C5D14" w:rsidP="005C3387">
      <w:pPr>
        <w:autoSpaceDE w:val="0"/>
        <w:autoSpaceDN w:val="0"/>
        <w:adjustRightInd w:val="0"/>
        <w:rPr>
          <w:rFonts w:ascii="Futura PT Book Italic" w:hAnsi="Futura PT Book Italic" w:cs="Times New Roman"/>
          <w:sz w:val="28"/>
          <w:szCs w:val="28"/>
        </w:rPr>
      </w:pPr>
    </w:p>
    <w:p w14:paraId="781C8299" w14:textId="78CB0CBB" w:rsidR="002C5D14" w:rsidRPr="00546512" w:rsidRDefault="002C5D14" w:rsidP="005C3387">
      <w:pPr>
        <w:autoSpaceDE w:val="0"/>
        <w:autoSpaceDN w:val="0"/>
        <w:adjustRightInd w:val="0"/>
        <w:rPr>
          <w:rFonts w:ascii="Futura PT Book Italic" w:hAnsi="Futura PT Book Italic" w:cs="Times New Roman"/>
          <w:sz w:val="28"/>
          <w:szCs w:val="28"/>
        </w:rPr>
      </w:pPr>
    </w:p>
    <w:p w14:paraId="20B46A88" w14:textId="44679BFA" w:rsidR="002C5D14" w:rsidRPr="00546512" w:rsidRDefault="002C5D14" w:rsidP="005C3387">
      <w:pPr>
        <w:autoSpaceDE w:val="0"/>
        <w:autoSpaceDN w:val="0"/>
        <w:adjustRightInd w:val="0"/>
        <w:rPr>
          <w:rFonts w:ascii="Futura PT Book Italic" w:hAnsi="Futura PT Book Italic" w:cs="Times New Roman"/>
          <w:sz w:val="28"/>
          <w:szCs w:val="28"/>
        </w:rPr>
      </w:pPr>
    </w:p>
    <w:p w14:paraId="55D7A4FA" w14:textId="4CE0FEE2" w:rsidR="002C5D14" w:rsidRPr="00546512" w:rsidRDefault="002C5D14" w:rsidP="005C3387">
      <w:pPr>
        <w:autoSpaceDE w:val="0"/>
        <w:autoSpaceDN w:val="0"/>
        <w:adjustRightInd w:val="0"/>
        <w:rPr>
          <w:rFonts w:ascii="Futura PT Book Italic" w:hAnsi="Futura PT Book Italic" w:cs="Times New Roman"/>
          <w:sz w:val="28"/>
          <w:szCs w:val="28"/>
        </w:rPr>
      </w:pPr>
    </w:p>
    <w:p w14:paraId="6E9F0BCD" w14:textId="6694A04C" w:rsidR="002C5D14" w:rsidRPr="00546512" w:rsidRDefault="002C5D14" w:rsidP="005C3387">
      <w:pPr>
        <w:autoSpaceDE w:val="0"/>
        <w:autoSpaceDN w:val="0"/>
        <w:adjustRightInd w:val="0"/>
        <w:rPr>
          <w:rFonts w:ascii="Futura PT Book Italic" w:hAnsi="Futura PT Book Italic" w:cs="Times New Roman"/>
          <w:sz w:val="28"/>
          <w:szCs w:val="28"/>
        </w:rPr>
      </w:pPr>
    </w:p>
    <w:p w14:paraId="6ED661F1" w14:textId="31784EB1" w:rsidR="002C5D14" w:rsidRPr="00546512" w:rsidRDefault="002C5D14" w:rsidP="005C3387">
      <w:pPr>
        <w:autoSpaceDE w:val="0"/>
        <w:autoSpaceDN w:val="0"/>
        <w:adjustRightInd w:val="0"/>
        <w:rPr>
          <w:rFonts w:ascii="Futura PT Book Italic" w:hAnsi="Futura PT Book Italic" w:cs="Times New Roman"/>
          <w:sz w:val="28"/>
          <w:szCs w:val="28"/>
        </w:rPr>
      </w:pPr>
    </w:p>
    <w:p w14:paraId="6F6FA4C1" w14:textId="291072C1" w:rsidR="002C5D14" w:rsidRPr="00546512" w:rsidRDefault="002C5D14" w:rsidP="005C3387">
      <w:pPr>
        <w:autoSpaceDE w:val="0"/>
        <w:autoSpaceDN w:val="0"/>
        <w:adjustRightInd w:val="0"/>
        <w:rPr>
          <w:rFonts w:ascii="Futura PT Book Italic" w:hAnsi="Futura PT Book Italic" w:cs="Times New Roman"/>
          <w:sz w:val="28"/>
          <w:szCs w:val="28"/>
        </w:rPr>
      </w:pPr>
    </w:p>
    <w:p w14:paraId="770F2CA7" w14:textId="1C30FB01" w:rsidR="002C5D14" w:rsidRPr="00546512" w:rsidRDefault="002C5D14" w:rsidP="005C3387">
      <w:pPr>
        <w:autoSpaceDE w:val="0"/>
        <w:autoSpaceDN w:val="0"/>
        <w:adjustRightInd w:val="0"/>
        <w:rPr>
          <w:rFonts w:ascii="Futura PT Book Italic" w:hAnsi="Futura PT Book Italic" w:cs="Times New Roman"/>
          <w:sz w:val="28"/>
          <w:szCs w:val="28"/>
        </w:rPr>
      </w:pPr>
    </w:p>
    <w:p w14:paraId="1E1A246A" w14:textId="77777777" w:rsidR="002C5D14" w:rsidRPr="00546512" w:rsidRDefault="002C5D14" w:rsidP="005C3387">
      <w:pPr>
        <w:autoSpaceDE w:val="0"/>
        <w:autoSpaceDN w:val="0"/>
        <w:adjustRightInd w:val="0"/>
        <w:rPr>
          <w:rFonts w:ascii="Futura PT Book Italic" w:hAnsi="Futura PT Book Italic" w:cs="Times New Roman"/>
          <w:sz w:val="28"/>
          <w:szCs w:val="28"/>
        </w:rPr>
      </w:pPr>
    </w:p>
    <w:p w14:paraId="22187CAE" w14:textId="6DD52AF8"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6 Class diagram</w:t>
      </w:r>
    </w:p>
    <w:p w14:paraId="25DE55D2" w14:textId="694714E2" w:rsidR="00F8095F" w:rsidRPr="00546512" w:rsidRDefault="004E0B61" w:rsidP="00F8095F">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66F91869" wp14:editId="4003878E">
            <wp:extent cx="6287326" cy="3902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3).png"/>
                    <pic:cNvPicPr/>
                  </pic:nvPicPr>
                  <pic:blipFill>
                    <a:blip r:embed="rId12">
                      <a:extLst>
                        <a:ext uri="{28A0092B-C50C-407E-A947-70E740481C1C}">
                          <a14:useLocalDpi xmlns:a14="http://schemas.microsoft.com/office/drawing/2010/main" val="0"/>
                        </a:ext>
                      </a:extLst>
                    </a:blip>
                    <a:stretch>
                      <a:fillRect/>
                    </a:stretch>
                  </pic:blipFill>
                  <pic:spPr>
                    <a:xfrm>
                      <a:off x="0" y="0"/>
                      <a:ext cx="6298529" cy="3909664"/>
                    </a:xfrm>
                    <a:prstGeom prst="rect">
                      <a:avLst/>
                    </a:prstGeom>
                  </pic:spPr>
                </pic:pic>
              </a:graphicData>
            </a:graphic>
          </wp:inline>
        </w:drawing>
      </w:r>
    </w:p>
    <w:p w14:paraId="2073D7DC" w14:textId="77777777" w:rsidR="005C3387" w:rsidRPr="00546512" w:rsidRDefault="005C3387" w:rsidP="00F8095F">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4.6 Class diagram</w:t>
      </w:r>
    </w:p>
    <w:p w14:paraId="172CD2B0" w14:textId="559E7937" w:rsidR="005C3387" w:rsidRPr="00546512" w:rsidRDefault="005C3387" w:rsidP="005C3387">
      <w:pPr>
        <w:autoSpaceDE w:val="0"/>
        <w:autoSpaceDN w:val="0"/>
        <w:adjustRightInd w:val="0"/>
        <w:rPr>
          <w:rFonts w:ascii="Futura PT Book Italic" w:hAnsi="Futura PT Book Italic" w:cs="Times New Roman"/>
          <w:sz w:val="28"/>
          <w:szCs w:val="28"/>
        </w:rPr>
      </w:pPr>
    </w:p>
    <w:p w14:paraId="2217EA80"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30B64B6" w14:textId="25CD2E2B" w:rsidR="0045796C" w:rsidRPr="00546512" w:rsidRDefault="0045796C" w:rsidP="0045796C">
      <w:pPr>
        <w:autoSpaceDE w:val="0"/>
        <w:autoSpaceDN w:val="0"/>
        <w:adjustRightInd w:val="0"/>
        <w:ind w:firstLine="720"/>
        <w:rPr>
          <w:rFonts w:ascii="Futura PT Book Italic" w:hAnsi="Futura PT Book Italic" w:cs="Times New Roman"/>
          <w:sz w:val="28"/>
          <w:szCs w:val="28"/>
        </w:rPr>
      </w:pPr>
      <w:r w:rsidRPr="00546512">
        <w:rPr>
          <w:rFonts w:ascii="Futura PT Book Italic" w:hAnsi="Futura PT Book Italic" w:cs="Times New Roman"/>
          <w:sz w:val="28"/>
          <w:szCs w:val="28"/>
        </w:rPr>
        <w:t>The above diagram</w:t>
      </w:r>
      <w:r w:rsidR="00876B98">
        <w:rPr>
          <w:rFonts w:ascii="Futura PT Book Italic" w:hAnsi="Futura PT Book Italic" w:cs="Times New Roman"/>
          <w:sz w:val="28"/>
          <w:szCs w:val="28"/>
        </w:rPr>
        <w:t xml:space="preserve"> is </w:t>
      </w:r>
      <w:r w:rsidR="00025A64">
        <w:rPr>
          <w:rFonts w:ascii="Futura PT Book Italic" w:hAnsi="Futura PT Book Italic" w:cs="Times New Roman"/>
          <w:sz w:val="28"/>
          <w:szCs w:val="28"/>
        </w:rPr>
        <w:t xml:space="preserve">a </w:t>
      </w:r>
      <w:r w:rsidR="00876B98">
        <w:rPr>
          <w:rFonts w:ascii="Futura PT Book Italic" w:hAnsi="Futura PT Book Italic" w:cs="Times New Roman"/>
          <w:sz w:val="28"/>
          <w:szCs w:val="28"/>
        </w:rPr>
        <w:t xml:space="preserve">graphical representation of </w:t>
      </w:r>
      <w:r w:rsidR="00025A64">
        <w:rPr>
          <w:rFonts w:ascii="Futura PT Book Italic" w:hAnsi="Futura PT Book Italic" w:cs="Times New Roman"/>
          <w:sz w:val="28"/>
          <w:szCs w:val="28"/>
        </w:rPr>
        <w:t xml:space="preserve">a </w:t>
      </w:r>
      <w:r w:rsidR="00876B98">
        <w:rPr>
          <w:rFonts w:ascii="Futura PT Book Italic" w:hAnsi="Futura PT Book Italic" w:cs="Times New Roman"/>
          <w:sz w:val="28"/>
          <w:szCs w:val="28"/>
        </w:rPr>
        <w:t>static view of MessengerLAN system</w:t>
      </w:r>
      <w:r w:rsidRPr="00546512">
        <w:rPr>
          <w:rFonts w:ascii="Futura PT Book Italic" w:hAnsi="Futura PT Book Italic" w:cs="Times New Roman"/>
          <w:sz w:val="28"/>
          <w:szCs w:val="28"/>
        </w:rPr>
        <w:t xml:space="preserve"> </w:t>
      </w:r>
      <w:r w:rsidR="00876B98">
        <w:rPr>
          <w:rFonts w:ascii="Futura PT Book Italic" w:hAnsi="Futura PT Book Italic" w:cs="Times New Roman"/>
          <w:sz w:val="28"/>
          <w:szCs w:val="28"/>
        </w:rPr>
        <w:t xml:space="preserve">that </w:t>
      </w:r>
      <w:r w:rsidRPr="00546512">
        <w:rPr>
          <w:rFonts w:ascii="Futura PT Book Italic" w:hAnsi="Futura PT Book Italic" w:cs="Times New Roman"/>
          <w:sz w:val="28"/>
          <w:szCs w:val="28"/>
        </w:rPr>
        <w:t>shows</w:t>
      </w:r>
      <w:r w:rsidR="00876B98">
        <w:rPr>
          <w:rFonts w:ascii="Futura PT Book Italic" w:hAnsi="Futura PT Book Italic" w:cs="Times New Roman"/>
          <w:sz w:val="28"/>
          <w:szCs w:val="28"/>
        </w:rPr>
        <w:t xml:space="preserve"> different functions and aspects of the application</w:t>
      </w:r>
      <w:r>
        <w:rPr>
          <w:rFonts w:ascii="Futura PT Book Italic" w:hAnsi="Futura PT Book Italic" w:cs="Times New Roman"/>
          <w:sz w:val="28"/>
          <w:szCs w:val="28"/>
        </w:rPr>
        <w:t>.</w:t>
      </w:r>
      <w:r w:rsidR="00876B98">
        <w:rPr>
          <w:rFonts w:ascii="Futura PT Book Italic" w:hAnsi="Futura PT Book Italic" w:cs="Times New Roman"/>
          <w:sz w:val="28"/>
          <w:szCs w:val="28"/>
        </w:rPr>
        <w:t xml:space="preserve"> It also illustrate</w:t>
      </w:r>
      <w:r w:rsidR="00025A64">
        <w:rPr>
          <w:rFonts w:ascii="Futura PT Book Italic" w:hAnsi="Futura PT Book Italic" w:cs="Times New Roman"/>
          <w:sz w:val="28"/>
          <w:szCs w:val="28"/>
        </w:rPr>
        <w:t>s</w:t>
      </w:r>
      <w:r w:rsidR="00876B98">
        <w:rPr>
          <w:rFonts w:ascii="Futura PT Book Italic" w:hAnsi="Futura PT Book Italic" w:cs="Times New Roman"/>
          <w:sz w:val="28"/>
          <w:szCs w:val="28"/>
        </w:rPr>
        <w:t xml:space="preserve"> the operations and attributes of the classes. </w:t>
      </w:r>
      <w:r>
        <w:rPr>
          <w:rFonts w:ascii="Futura PT Book Italic" w:hAnsi="Futura PT Book Italic" w:cs="Times New Roman"/>
          <w:sz w:val="28"/>
          <w:szCs w:val="28"/>
        </w:rPr>
        <w:t xml:space="preserve"> </w:t>
      </w:r>
    </w:p>
    <w:p w14:paraId="672352D6" w14:textId="77777777" w:rsidR="0045796C" w:rsidRPr="00546512" w:rsidRDefault="0045796C" w:rsidP="0045796C">
      <w:pPr>
        <w:autoSpaceDE w:val="0"/>
        <w:autoSpaceDN w:val="0"/>
        <w:adjustRightInd w:val="0"/>
        <w:rPr>
          <w:rFonts w:ascii="Futura PT Book Italic" w:hAnsi="Futura PT Book Italic" w:cs="Times New Roman"/>
          <w:sz w:val="28"/>
          <w:szCs w:val="28"/>
        </w:rPr>
      </w:pPr>
    </w:p>
    <w:p w14:paraId="49A6EC17"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2171ADF"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B3CA1FF"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95D46C9"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8AC9850"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7ABBA78"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BA5EF8D"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7E3F5D2"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24BC32C"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2D39A96"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577AA8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D9B7385" w14:textId="10173FDE" w:rsidR="005C3387"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4.7 Sequence Diagram</w:t>
      </w:r>
    </w:p>
    <w:p w14:paraId="66F9ED41" w14:textId="77777777" w:rsidR="00876B98" w:rsidRPr="00546512" w:rsidRDefault="00876B98" w:rsidP="005C3387">
      <w:pPr>
        <w:autoSpaceDE w:val="0"/>
        <w:autoSpaceDN w:val="0"/>
        <w:adjustRightInd w:val="0"/>
        <w:rPr>
          <w:rFonts w:ascii="Futura PT Book Italic" w:hAnsi="Futura PT Book Italic" w:cs="Times New Roman"/>
          <w:b/>
          <w:bCs/>
          <w:sz w:val="28"/>
          <w:szCs w:val="28"/>
        </w:rPr>
      </w:pPr>
    </w:p>
    <w:p w14:paraId="13909D7F" w14:textId="77777777" w:rsidR="00D077C7" w:rsidRPr="00546512" w:rsidRDefault="00D077C7" w:rsidP="005C3387">
      <w:pPr>
        <w:autoSpaceDE w:val="0"/>
        <w:autoSpaceDN w:val="0"/>
        <w:adjustRightInd w:val="0"/>
        <w:rPr>
          <w:rFonts w:ascii="Futura PT Book Italic" w:hAnsi="Futura PT Book Italic" w:cs="Times New Roman"/>
          <w:b/>
          <w:bCs/>
          <w:sz w:val="28"/>
          <w:szCs w:val="28"/>
        </w:rPr>
      </w:pPr>
    </w:p>
    <w:p w14:paraId="1FEFCB38" w14:textId="6E399736" w:rsidR="004E0B61" w:rsidRPr="00546512" w:rsidRDefault="00D077C7" w:rsidP="004E0B61">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326AEAF4" wp14:editId="2ACE8B6D">
            <wp:extent cx="6212119" cy="3444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 Diagram (4).png"/>
                    <pic:cNvPicPr/>
                  </pic:nvPicPr>
                  <pic:blipFill>
                    <a:blip r:embed="rId13">
                      <a:extLst>
                        <a:ext uri="{28A0092B-C50C-407E-A947-70E740481C1C}">
                          <a14:useLocalDpi xmlns:a14="http://schemas.microsoft.com/office/drawing/2010/main" val="0"/>
                        </a:ext>
                      </a:extLst>
                    </a:blip>
                    <a:stretch>
                      <a:fillRect/>
                    </a:stretch>
                  </pic:blipFill>
                  <pic:spPr>
                    <a:xfrm>
                      <a:off x="0" y="0"/>
                      <a:ext cx="6232497" cy="3455538"/>
                    </a:xfrm>
                    <a:prstGeom prst="rect">
                      <a:avLst/>
                    </a:prstGeom>
                  </pic:spPr>
                </pic:pic>
              </a:graphicData>
            </a:graphic>
          </wp:inline>
        </w:drawing>
      </w:r>
    </w:p>
    <w:p w14:paraId="3FAB7707" w14:textId="4D53D71E" w:rsidR="005C3387" w:rsidRPr="00546512" w:rsidRDefault="005C3387" w:rsidP="004E0B61">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4.5 Sequence Diagram</w:t>
      </w:r>
    </w:p>
    <w:p w14:paraId="24708772" w14:textId="77777777" w:rsidR="004E0B61" w:rsidRPr="00546512" w:rsidRDefault="004E0B61" w:rsidP="004E0B61">
      <w:pPr>
        <w:autoSpaceDE w:val="0"/>
        <w:autoSpaceDN w:val="0"/>
        <w:adjustRightInd w:val="0"/>
        <w:jc w:val="center"/>
        <w:rPr>
          <w:rFonts w:ascii="Futura PT Book Italic" w:hAnsi="Futura PT Book Italic" w:cs="Times New Roman"/>
          <w:sz w:val="28"/>
          <w:szCs w:val="28"/>
        </w:rPr>
      </w:pPr>
    </w:p>
    <w:p w14:paraId="5E7F4A7C" w14:textId="4975BA8F"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The above sequence diagram shows the simple form of connection that can be done</w:t>
      </w:r>
      <w:r w:rsidR="00141872" w:rsidRPr="00546512">
        <w:rPr>
          <w:rFonts w:ascii="Futura PT Book Italic" w:hAnsi="Futura PT Book Italic" w:cs="Times New Roman"/>
          <w:sz w:val="28"/>
          <w:szCs w:val="28"/>
        </w:rPr>
        <w:t xml:space="preserve"> </w:t>
      </w:r>
      <w:r w:rsidR="002C5D14" w:rsidRPr="00546512">
        <w:rPr>
          <w:rFonts w:ascii="Futura PT Book Italic" w:hAnsi="Futura PT Book Italic" w:cs="Times New Roman"/>
          <w:sz w:val="28"/>
          <w:szCs w:val="28"/>
        </w:rPr>
        <w:t>between two</w:t>
      </w:r>
      <w:r w:rsidRPr="00546512">
        <w:rPr>
          <w:rFonts w:ascii="Futura PT Book Italic" w:hAnsi="Futura PT Book Italic" w:cs="Times New Roman"/>
          <w:sz w:val="28"/>
          <w:szCs w:val="28"/>
        </w:rPr>
        <w:t xml:space="preserve"> users where one is host and other is receiver showing all the available</w:t>
      </w:r>
      <w:r w:rsidR="00B01C9C" w:rsidRPr="00546512">
        <w:rPr>
          <w:rFonts w:ascii="Futura PT Book Italic" w:hAnsi="Futura PT Book Italic" w:cs="Times New Roman"/>
          <w:sz w:val="28"/>
          <w:szCs w:val="28"/>
        </w:rPr>
        <w:t>*-</w:t>
      </w:r>
    </w:p>
    <w:p w14:paraId="04AE618B" w14:textId="3D969731"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functions that can be done between two like messaging, file sharing</w:t>
      </w:r>
      <w:r w:rsidR="00CC0AA7" w:rsidRPr="00546512">
        <w:rPr>
          <w:rFonts w:ascii="Futura PT Book Italic" w:hAnsi="Futura PT Book Italic" w:cs="Times New Roman"/>
          <w:sz w:val="28"/>
          <w:szCs w:val="28"/>
        </w:rPr>
        <w:t>,</w:t>
      </w:r>
      <w:r w:rsidRPr="00546512">
        <w:rPr>
          <w:rFonts w:ascii="Futura PT Book Italic" w:hAnsi="Futura PT Book Italic" w:cs="Times New Roman"/>
          <w:sz w:val="28"/>
          <w:szCs w:val="28"/>
        </w:rPr>
        <w:t xml:space="preserve"> etc.</w:t>
      </w:r>
    </w:p>
    <w:p w14:paraId="36FAA35F" w14:textId="77777777" w:rsidR="004E0B61" w:rsidRPr="00546512" w:rsidRDefault="004E0B61" w:rsidP="005C3387">
      <w:pPr>
        <w:autoSpaceDE w:val="0"/>
        <w:autoSpaceDN w:val="0"/>
        <w:adjustRightInd w:val="0"/>
        <w:rPr>
          <w:rFonts w:ascii="Futura PT Book Italic" w:hAnsi="Futura PT Book Italic" w:cs="Times New Roman"/>
          <w:sz w:val="28"/>
          <w:szCs w:val="28"/>
        </w:rPr>
      </w:pPr>
    </w:p>
    <w:p w14:paraId="68D903D9"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0185A73E"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2A3BD63B"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2757C336"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366DE40F"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27A978C3"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7FF0FBD4"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4459C03A"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4FE7D323"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72B14981"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262256ED"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1C354CAF" w14:textId="77777777" w:rsidR="002C5D14" w:rsidRPr="00546512" w:rsidRDefault="002C5D14" w:rsidP="004E0B61">
      <w:pPr>
        <w:autoSpaceDE w:val="0"/>
        <w:autoSpaceDN w:val="0"/>
        <w:adjustRightInd w:val="0"/>
        <w:jc w:val="center"/>
        <w:rPr>
          <w:rFonts w:ascii="Futura PT Book Italic" w:hAnsi="Futura PT Book Italic" w:cs="Times New Roman"/>
          <w:b/>
          <w:bCs/>
          <w:sz w:val="28"/>
          <w:szCs w:val="28"/>
        </w:rPr>
      </w:pPr>
    </w:p>
    <w:p w14:paraId="30E0B52A" w14:textId="661C05C0" w:rsidR="005C3387" w:rsidRPr="00546512" w:rsidRDefault="005C3387" w:rsidP="004E0B61">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 xml:space="preserve">CHAPTER 5: </w:t>
      </w:r>
      <w:r w:rsidR="00073BEA" w:rsidRPr="00546512">
        <w:rPr>
          <w:rFonts w:ascii="Futura PT Book Italic" w:hAnsi="Futura PT Book Italic" w:cs="Times New Roman"/>
          <w:b/>
          <w:bCs/>
          <w:sz w:val="36"/>
          <w:szCs w:val="36"/>
        </w:rPr>
        <w:t>FUTURE WORK</w:t>
      </w:r>
    </w:p>
    <w:p w14:paraId="4B7E858E" w14:textId="77777777" w:rsidR="004E0B61" w:rsidRPr="00546512" w:rsidRDefault="004E0B61" w:rsidP="004E0B61">
      <w:pPr>
        <w:autoSpaceDE w:val="0"/>
        <w:autoSpaceDN w:val="0"/>
        <w:adjustRightInd w:val="0"/>
        <w:jc w:val="center"/>
        <w:rPr>
          <w:rFonts w:ascii="Futura PT Book Italic" w:hAnsi="Futura PT Book Italic" w:cs="Times New Roman"/>
          <w:b/>
          <w:bCs/>
          <w:sz w:val="28"/>
          <w:szCs w:val="28"/>
        </w:rPr>
      </w:pPr>
    </w:p>
    <w:p w14:paraId="3792D16B"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5.1 Conclusion</w:t>
      </w:r>
    </w:p>
    <w:p w14:paraId="18682227" w14:textId="604EA76D"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As per </w:t>
      </w:r>
      <w:r w:rsidR="003C7685">
        <w:rPr>
          <w:rFonts w:ascii="Futura PT Book Italic" w:hAnsi="Futura PT Book Italic" w:cs="Times New Roman"/>
          <w:sz w:val="28"/>
          <w:szCs w:val="28"/>
        </w:rPr>
        <w:t>my</w:t>
      </w:r>
      <w:r w:rsidRPr="00546512">
        <w:rPr>
          <w:rFonts w:ascii="Futura PT Book Italic" w:hAnsi="Futura PT Book Italic" w:cs="Times New Roman"/>
          <w:sz w:val="28"/>
          <w:szCs w:val="28"/>
        </w:rPr>
        <w:t xml:space="preserve"> objective, </w:t>
      </w:r>
      <w:r w:rsidR="003C7685">
        <w:rPr>
          <w:rFonts w:ascii="Futura PT Book Italic" w:hAnsi="Futura PT Book Italic" w:cs="Times New Roman"/>
          <w:sz w:val="28"/>
          <w:szCs w:val="28"/>
        </w:rPr>
        <w:t>I</w:t>
      </w:r>
      <w:r w:rsidRPr="00546512">
        <w:rPr>
          <w:rFonts w:ascii="Futura PT Book Italic" w:hAnsi="Futura PT Book Italic" w:cs="Times New Roman"/>
          <w:sz w:val="28"/>
          <w:szCs w:val="28"/>
        </w:rPr>
        <w:t xml:space="preserve"> have developed </w:t>
      </w:r>
      <w:r w:rsidR="003C7685">
        <w:rPr>
          <w:rFonts w:ascii="Futura PT Book Italic" w:hAnsi="Futura PT Book Italic" w:cs="Times New Roman"/>
          <w:sz w:val="28"/>
          <w:szCs w:val="28"/>
        </w:rPr>
        <w:t>my p</w:t>
      </w:r>
      <w:r w:rsidRPr="00546512">
        <w:rPr>
          <w:rFonts w:ascii="Futura PT Book Italic" w:hAnsi="Futura PT Book Italic" w:cs="Times New Roman"/>
          <w:sz w:val="28"/>
          <w:szCs w:val="28"/>
        </w:rPr>
        <w:t>roject with the main objective to creat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a small group using </w:t>
      </w:r>
      <w:r w:rsidR="003C7685">
        <w:rPr>
          <w:rFonts w:ascii="Futura PT Book Italic" w:hAnsi="Futura PT Book Italic" w:cs="Times New Roman"/>
          <w:sz w:val="28"/>
          <w:szCs w:val="28"/>
        </w:rPr>
        <w:t>Wi-Fi Direct</w:t>
      </w:r>
      <w:r w:rsidRPr="00546512">
        <w:rPr>
          <w:rFonts w:ascii="Futura PT Book Italic" w:hAnsi="Futura PT Book Italic" w:cs="Times New Roman"/>
          <w:sz w:val="28"/>
          <w:szCs w:val="28"/>
        </w:rPr>
        <w:t xml:space="preserve"> and allowing files shared by one user to be visible with all the</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users in the same </w:t>
      </w:r>
      <w:r w:rsidR="003C7685">
        <w:rPr>
          <w:rFonts w:ascii="Futura PT Book Italic" w:hAnsi="Futura PT Book Italic" w:cs="Times New Roman"/>
          <w:sz w:val="28"/>
          <w:szCs w:val="28"/>
        </w:rPr>
        <w:t>P2P connection network</w:t>
      </w:r>
      <w:r w:rsidRPr="00546512">
        <w:rPr>
          <w:rFonts w:ascii="Futura PT Book Italic" w:hAnsi="Futura PT Book Italic" w:cs="Times New Roman"/>
          <w:sz w:val="28"/>
          <w:szCs w:val="28"/>
        </w:rPr>
        <w:t xml:space="preserve">. </w:t>
      </w:r>
      <w:r w:rsidR="004E0B61" w:rsidRPr="00546512">
        <w:rPr>
          <w:rFonts w:ascii="Futura PT Book Italic" w:hAnsi="Futura PT Book Italic" w:cs="Times New Roman"/>
          <w:sz w:val="28"/>
          <w:szCs w:val="28"/>
        </w:rPr>
        <w:t>Also,</w:t>
      </w:r>
      <w:r w:rsidRPr="00546512">
        <w:rPr>
          <w:rFonts w:ascii="Futura PT Book Italic" w:hAnsi="Futura PT Book Italic" w:cs="Times New Roman"/>
          <w:sz w:val="28"/>
          <w:szCs w:val="28"/>
        </w:rPr>
        <w:t xml:space="preserve"> </w:t>
      </w:r>
      <w:r w:rsidR="00763369">
        <w:rPr>
          <w:rFonts w:ascii="Futura PT Book Italic" w:hAnsi="Futura PT Book Italic" w:cs="Times New Roman"/>
          <w:sz w:val="28"/>
          <w:szCs w:val="28"/>
        </w:rPr>
        <w:t xml:space="preserve">a </w:t>
      </w:r>
      <w:r w:rsidRPr="00546512">
        <w:rPr>
          <w:rFonts w:ascii="Futura PT Book Italic" w:hAnsi="Futura PT Book Italic" w:cs="Times New Roman"/>
          <w:sz w:val="28"/>
          <w:szCs w:val="28"/>
        </w:rPr>
        <w:t>secondary objective that was to be able to</w:t>
      </w:r>
      <w:r w:rsidR="003C7685">
        <w:rPr>
          <w:rFonts w:ascii="Futura PT Book Italic" w:hAnsi="Futura PT Book Italic" w:cs="Times New Roman"/>
          <w:sz w:val="28"/>
          <w:szCs w:val="28"/>
        </w:rPr>
        <w:t xml:space="preserve"> record an audio or video message and share </w:t>
      </w:r>
      <w:r w:rsidR="00763369">
        <w:rPr>
          <w:rFonts w:ascii="Futura PT Book Italic" w:hAnsi="Futura PT Book Italic" w:cs="Times New Roman"/>
          <w:sz w:val="28"/>
          <w:szCs w:val="28"/>
        </w:rPr>
        <w:t xml:space="preserve">it </w:t>
      </w:r>
      <w:r w:rsidR="00025A64">
        <w:rPr>
          <w:rFonts w:ascii="Futura PT Book Italic" w:hAnsi="Futura PT Book Italic" w:cs="Times New Roman"/>
          <w:sz w:val="28"/>
          <w:szCs w:val="28"/>
        </w:rPr>
        <w:t>with</w:t>
      </w:r>
      <w:r w:rsidR="003C7685">
        <w:rPr>
          <w:rFonts w:ascii="Futura PT Book Italic" w:hAnsi="Futura PT Book Italic" w:cs="Times New Roman"/>
          <w:sz w:val="28"/>
          <w:szCs w:val="28"/>
        </w:rPr>
        <w:t xml:space="preserve"> a group</w:t>
      </w:r>
      <w:r w:rsidRPr="00546512">
        <w:rPr>
          <w:rFonts w:ascii="Futura PT Book Italic" w:hAnsi="Futura PT Book Italic" w:cs="Times New Roman"/>
          <w:sz w:val="28"/>
          <w:szCs w:val="28"/>
        </w:rPr>
        <w:t xml:space="preserve"> has been completed with</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additional availability of usage of the given application. Groups</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of people limited in number are now able to share files and communicate at</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one instance while files being shared </w:t>
      </w:r>
      <w:r w:rsidR="00CC0AA7" w:rsidRPr="00546512">
        <w:rPr>
          <w:rFonts w:ascii="Futura PT Book Italic" w:hAnsi="Futura PT Book Italic" w:cs="Times New Roman"/>
          <w:sz w:val="28"/>
          <w:szCs w:val="28"/>
        </w:rPr>
        <w:t>with</w:t>
      </w:r>
      <w:r w:rsidRPr="00546512">
        <w:rPr>
          <w:rFonts w:ascii="Futura PT Book Italic" w:hAnsi="Futura PT Book Italic" w:cs="Times New Roman"/>
          <w:sz w:val="28"/>
          <w:szCs w:val="28"/>
        </w:rPr>
        <w:t xml:space="preserve"> all of them using this application. We have used</w:t>
      </w:r>
      <w:r w:rsidR="002C5D14"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JAVA and Android Studio for the making of this application.</w:t>
      </w:r>
    </w:p>
    <w:p w14:paraId="17097C7F" w14:textId="71543A77" w:rsidR="00D077C7" w:rsidRPr="00546512" w:rsidRDefault="00D077C7" w:rsidP="005C3387">
      <w:pPr>
        <w:autoSpaceDE w:val="0"/>
        <w:autoSpaceDN w:val="0"/>
        <w:adjustRightInd w:val="0"/>
        <w:rPr>
          <w:rFonts w:ascii="Futura PT Book Italic" w:hAnsi="Futura PT Book Italic" w:cs="Times New Roman"/>
          <w:sz w:val="28"/>
          <w:szCs w:val="28"/>
        </w:rPr>
      </w:pPr>
    </w:p>
    <w:p w14:paraId="4753CC29" w14:textId="77777777" w:rsidR="002C5D14" w:rsidRPr="00546512" w:rsidRDefault="002C5D14" w:rsidP="005C3387">
      <w:pPr>
        <w:autoSpaceDE w:val="0"/>
        <w:autoSpaceDN w:val="0"/>
        <w:adjustRightInd w:val="0"/>
        <w:rPr>
          <w:rFonts w:ascii="Futura PT Book Italic" w:hAnsi="Futura PT Book Italic" w:cs="Times New Roman"/>
          <w:sz w:val="28"/>
          <w:szCs w:val="28"/>
        </w:rPr>
      </w:pPr>
    </w:p>
    <w:p w14:paraId="6DF2EB09" w14:textId="77777777"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5.2 Future Enhancements</w:t>
      </w:r>
    </w:p>
    <w:p w14:paraId="38F23F38" w14:textId="283B30C4"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eastAsia="SymbolMT" w:hAnsi="Futura PT Book Italic" w:cs="SymbolMT"/>
          <w:sz w:val="28"/>
          <w:szCs w:val="28"/>
        </w:rPr>
        <w:t xml:space="preserve"> </w:t>
      </w:r>
      <w:r w:rsidR="003C7685">
        <w:rPr>
          <w:rFonts w:ascii="Futura PT Book Italic" w:hAnsi="Futura PT Book Italic" w:cs="Times New Roman"/>
          <w:sz w:val="28"/>
          <w:szCs w:val="28"/>
        </w:rPr>
        <w:t>This app further</w:t>
      </w:r>
      <w:r w:rsidRPr="00546512">
        <w:rPr>
          <w:rFonts w:ascii="Futura PT Book Italic" w:hAnsi="Futura PT Book Italic" w:cs="Times New Roman"/>
          <w:sz w:val="28"/>
          <w:szCs w:val="28"/>
        </w:rPr>
        <w:t xml:space="preserve"> can </w:t>
      </w:r>
      <w:r w:rsidR="003C7685">
        <w:rPr>
          <w:rFonts w:ascii="Futura PT Book Italic" w:hAnsi="Futura PT Book Italic" w:cs="Times New Roman"/>
          <w:sz w:val="28"/>
          <w:szCs w:val="28"/>
        </w:rPr>
        <w:t>be made</w:t>
      </w:r>
      <w:r w:rsidRPr="00546512">
        <w:rPr>
          <w:rFonts w:ascii="Futura PT Book Italic" w:hAnsi="Futura PT Book Italic" w:cs="Times New Roman"/>
          <w:sz w:val="28"/>
          <w:szCs w:val="28"/>
        </w:rPr>
        <w:t xml:space="preserve"> the chatting system a common system i.e. all the connected</w:t>
      </w:r>
      <w:r w:rsidR="003C7685">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users can view the same message and give their inputs making it a group chat.</w:t>
      </w:r>
      <w:r w:rsidRPr="00546512">
        <w:rPr>
          <w:rFonts w:ascii="Futura PT Book Italic" w:eastAsia="SymbolMT" w:hAnsi="Futura PT Book Italic" w:cs="SymbolMT"/>
          <w:sz w:val="28"/>
          <w:szCs w:val="28"/>
        </w:rPr>
        <w:t xml:space="preserve"> </w:t>
      </w:r>
      <w:r w:rsidR="003C7685">
        <w:rPr>
          <w:rFonts w:ascii="Futura PT Book Italic" w:eastAsia="SymbolMT" w:hAnsi="Futura PT Book Italic" w:cs="SymbolMT"/>
          <w:sz w:val="28"/>
          <w:szCs w:val="28"/>
        </w:rPr>
        <w:t xml:space="preserve">Private calling between two </w:t>
      </w:r>
      <w:r w:rsidR="00CC4D4A">
        <w:rPr>
          <w:rFonts w:ascii="Futura PT Book Italic" w:eastAsia="SymbolMT" w:hAnsi="Futura PT Book Italic" w:cs="SymbolMT"/>
          <w:sz w:val="28"/>
          <w:szCs w:val="28"/>
        </w:rPr>
        <w:t>users</w:t>
      </w:r>
      <w:r w:rsidR="003C7685">
        <w:rPr>
          <w:rFonts w:ascii="Futura PT Book Italic" w:eastAsia="SymbolMT" w:hAnsi="Futura PT Book Italic" w:cs="SymbolMT"/>
          <w:sz w:val="28"/>
          <w:szCs w:val="28"/>
        </w:rPr>
        <w:t xml:space="preserve"> from group feature</w:t>
      </w:r>
      <w:r w:rsidR="00763369">
        <w:rPr>
          <w:rFonts w:ascii="Futura PT Book Italic" w:eastAsia="SymbolMT" w:hAnsi="Futura PT Book Italic" w:cs="SymbolMT"/>
          <w:sz w:val="28"/>
          <w:szCs w:val="28"/>
        </w:rPr>
        <w:t>s</w:t>
      </w:r>
      <w:r w:rsidR="003C7685">
        <w:rPr>
          <w:rFonts w:ascii="Futura PT Book Italic" w:eastAsia="SymbolMT" w:hAnsi="Futura PT Book Italic" w:cs="SymbolMT"/>
          <w:sz w:val="28"/>
          <w:szCs w:val="28"/>
        </w:rPr>
        <w:t xml:space="preserve"> can be added. </w:t>
      </w:r>
      <w:r w:rsidR="003C7685">
        <w:rPr>
          <w:rFonts w:ascii="Futura PT Book Italic" w:hAnsi="Futura PT Book Italic" w:cs="Times New Roman"/>
          <w:sz w:val="28"/>
          <w:szCs w:val="28"/>
        </w:rPr>
        <w:t>All those messaging and file-sharing function</w:t>
      </w:r>
      <w:r w:rsidR="00763369">
        <w:rPr>
          <w:rFonts w:ascii="Futura PT Book Italic" w:hAnsi="Futura PT Book Italic" w:cs="Times New Roman"/>
          <w:sz w:val="28"/>
          <w:szCs w:val="28"/>
        </w:rPr>
        <w:t>s</w:t>
      </w:r>
      <w:r w:rsidRPr="00546512">
        <w:rPr>
          <w:rFonts w:ascii="Futura PT Book Italic" w:hAnsi="Futura PT Book Italic" w:cs="Times New Roman"/>
          <w:sz w:val="28"/>
          <w:szCs w:val="28"/>
        </w:rPr>
        <w:t xml:space="preserve"> can be made private between only two</w:t>
      </w:r>
      <w:r w:rsidR="003C7685">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users.</w:t>
      </w:r>
      <w:r w:rsidR="00CC4D4A">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This app can have its own lock system which requires a password to open the app.</w:t>
      </w:r>
    </w:p>
    <w:p w14:paraId="04037420" w14:textId="138AAF51" w:rsidR="002C5D14" w:rsidRPr="00546512" w:rsidRDefault="002C5D14" w:rsidP="005C3387">
      <w:pPr>
        <w:autoSpaceDE w:val="0"/>
        <w:autoSpaceDN w:val="0"/>
        <w:adjustRightInd w:val="0"/>
        <w:rPr>
          <w:rFonts w:ascii="Futura PT Book Italic" w:hAnsi="Futura PT Book Italic" w:cs="Times New Roman"/>
          <w:sz w:val="28"/>
          <w:szCs w:val="28"/>
        </w:rPr>
      </w:pPr>
    </w:p>
    <w:p w14:paraId="4A747909" w14:textId="77777777" w:rsidR="002C5D14" w:rsidRPr="00546512" w:rsidRDefault="002C5D14" w:rsidP="005C3387">
      <w:pPr>
        <w:autoSpaceDE w:val="0"/>
        <w:autoSpaceDN w:val="0"/>
        <w:adjustRightInd w:val="0"/>
        <w:rPr>
          <w:rFonts w:ascii="Futura PT Book Italic" w:hAnsi="Futura PT Book Italic" w:cs="Times New Roman"/>
          <w:sz w:val="28"/>
          <w:szCs w:val="28"/>
        </w:rPr>
      </w:pPr>
    </w:p>
    <w:p w14:paraId="534785B2"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1F1BEF3"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D3D3CEA"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A0FCDB5"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A0152AC"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13EFFD5"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C58C92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6AD1341"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61B016E5"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8FAEA9E"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E88C722"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9F0BA29"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EEC5B6B" w14:textId="5E6C13AD" w:rsidR="002C5D14" w:rsidRDefault="002C5D14" w:rsidP="005C3387">
      <w:pPr>
        <w:autoSpaceDE w:val="0"/>
        <w:autoSpaceDN w:val="0"/>
        <w:adjustRightInd w:val="0"/>
        <w:rPr>
          <w:rFonts w:ascii="Futura PT Book Italic" w:hAnsi="Futura PT Book Italic" w:cs="Times New Roman"/>
          <w:b/>
          <w:bCs/>
          <w:sz w:val="28"/>
          <w:szCs w:val="28"/>
        </w:rPr>
      </w:pPr>
    </w:p>
    <w:p w14:paraId="733BB268" w14:textId="77777777" w:rsidR="00CC4D4A" w:rsidRPr="00546512" w:rsidRDefault="00CC4D4A" w:rsidP="005C3387">
      <w:pPr>
        <w:autoSpaceDE w:val="0"/>
        <w:autoSpaceDN w:val="0"/>
        <w:adjustRightInd w:val="0"/>
        <w:rPr>
          <w:rFonts w:ascii="Futura PT Book Italic" w:hAnsi="Futura PT Book Italic" w:cs="Times New Roman"/>
          <w:b/>
          <w:bCs/>
          <w:sz w:val="28"/>
          <w:szCs w:val="28"/>
        </w:rPr>
      </w:pPr>
    </w:p>
    <w:p w14:paraId="40701738" w14:textId="632288F0" w:rsidR="005C3387" w:rsidRPr="00546512" w:rsidRDefault="005C3387" w:rsidP="005C3387">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sz w:val="28"/>
          <w:szCs w:val="28"/>
        </w:rPr>
        <w:t>5.3 Gantt chart</w:t>
      </w:r>
    </w:p>
    <w:p w14:paraId="319428B6" w14:textId="0FDC05FD" w:rsidR="00141872" w:rsidRPr="00546512" w:rsidRDefault="00141872" w:rsidP="00141872">
      <w:pPr>
        <w:autoSpaceDE w:val="0"/>
        <w:autoSpaceDN w:val="0"/>
        <w:adjustRightInd w:val="0"/>
        <w:jc w:val="center"/>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06DE65C6" wp14:editId="598F7377">
            <wp:extent cx="6722110" cy="28727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 Diagram (5).png"/>
                    <pic:cNvPicPr/>
                  </pic:nvPicPr>
                  <pic:blipFill>
                    <a:blip r:embed="rId14">
                      <a:extLst>
                        <a:ext uri="{28A0092B-C50C-407E-A947-70E740481C1C}">
                          <a14:useLocalDpi xmlns:a14="http://schemas.microsoft.com/office/drawing/2010/main" val="0"/>
                        </a:ext>
                      </a:extLst>
                    </a:blip>
                    <a:stretch>
                      <a:fillRect/>
                    </a:stretch>
                  </pic:blipFill>
                  <pic:spPr>
                    <a:xfrm>
                      <a:off x="0" y="0"/>
                      <a:ext cx="6740547" cy="2880619"/>
                    </a:xfrm>
                    <a:prstGeom prst="rect">
                      <a:avLst/>
                    </a:prstGeom>
                  </pic:spPr>
                </pic:pic>
              </a:graphicData>
            </a:graphic>
          </wp:inline>
        </w:drawing>
      </w:r>
    </w:p>
    <w:p w14:paraId="27378AF3" w14:textId="0C7BF7DC" w:rsidR="005C3387" w:rsidRPr="00546512" w:rsidRDefault="005C3387" w:rsidP="004E0B61">
      <w:pPr>
        <w:autoSpaceDE w:val="0"/>
        <w:autoSpaceDN w:val="0"/>
        <w:adjustRightInd w:val="0"/>
        <w:jc w:val="center"/>
        <w:rPr>
          <w:rFonts w:ascii="Futura PT Book Italic" w:hAnsi="Futura PT Book Italic" w:cs="Times New Roman"/>
          <w:sz w:val="28"/>
          <w:szCs w:val="28"/>
        </w:rPr>
      </w:pPr>
      <w:r w:rsidRPr="00546512">
        <w:rPr>
          <w:rFonts w:ascii="Futura PT Book Italic" w:hAnsi="Futura PT Book Italic" w:cs="Times New Roman"/>
          <w:sz w:val="28"/>
          <w:szCs w:val="28"/>
        </w:rPr>
        <w:t>Figure 5.3 Gantt chart</w:t>
      </w:r>
    </w:p>
    <w:p w14:paraId="0AE05A30" w14:textId="77777777" w:rsidR="002C5D14" w:rsidRPr="00546512" w:rsidRDefault="002C5D14" w:rsidP="004E0B61">
      <w:pPr>
        <w:autoSpaceDE w:val="0"/>
        <w:autoSpaceDN w:val="0"/>
        <w:adjustRightInd w:val="0"/>
        <w:jc w:val="center"/>
        <w:rPr>
          <w:rFonts w:ascii="Futura PT Book Italic" w:hAnsi="Futura PT Book Italic" w:cs="Times New Roman"/>
          <w:sz w:val="28"/>
          <w:szCs w:val="28"/>
        </w:rPr>
      </w:pPr>
    </w:p>
    <w:p w14:paraId="18DA4A52" w14:textId="5B7BC072"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eastAsia="SymbolMT" w:hAnsi="Futura PT Book Italic" w:cs="SymbolMT"/>
          <w:sz w:val="28"/>
          <w:szCs w:val="28"/>
        </w:rPr>
        <w:t></w:t>
      </w:r>
      <w:r w:rsidRPr="00546512">
        <w:rPr>
          <w:rFonts w:ascii="Futura PT Book Italic" w:hAnsi="Futura PT Book Italic" w:cs="Times New Roman"/>
          <w:sz w:val="28"/>
          <w:szCs w:val="28"/>
        </w:rPr>
        <w:t>This Gantt chart is based on the estimated date and duration of the events</w:t>
      </w:r>
    </w:p>
    <w:p w14:paraId="3D5A6EF6" w14:textId="3794B01E" w:rsidR="005C3387" w:rsidRPr="00546512" w:rsidRDefault="005C3387" w:rsidP="005C3387">
      <w:pPr>
        <w:autoSpaceDE w:val="0"/>
        <w:autoSpaceDN w:val="0"/>
        <w:adjustRightInd w:val="0"/>
        <w:rPr>
          <w:rFonts w:ascii="Futura PT Book Italic" w:hAnsi="Futura PT Book Italic" w:cs="Times New Roman"/>
          <w:sz w:val="28"/>
          <w:szCs w:val="28"/>
        </w:rPr>
      </w:pPr>
      <w:r w:rsidRPr="00546512">
        <w:rPr>
          <w:rFonts w:ascii="Futura PT Book Italic" w:hAnsi="Futura PT Book Italic" w:cs="Times New Roman"/>
          <w:sz w:val="28"/>
          <w:szCs w:val="28"/>
        </w:rPr>
        <w:t xml:space="preserve">involved in project </w:t>
      </w:r>
      <w:r w:rsidR="00414E0A" w:rsidRPr="00546512">
        <w:rPr>
          <w:rFonts w:ascii="Futura PT Book Italic" w:hAnsi="Futura PT Book Italic" w:cs="Times New Roman"/>
          <w:sz w:val="28"/>
          <w:szCs w:val="28"/>
        </w:rPr>
        <w:t>development.</w:t>
      </w:r>
      <w:r w:rsidR="00414E0A" w:rsidRPr="00546512">
        <w:rPr>
          <w:rFonts w:ascii="Futura PT Book Italic" w:eastAsia="SymbolMT" w:hAnsi="Futura PT Book Italic" w:cs="SymbolMT"/>
          <w:sz w:val="28"/>
          <w:szCs w:val="28"/>
        </w:rPr>
        <w:t xml:space="preserve"> </w:t>
      </w:r>
      <w:r w:rsidR="00414E0A" w:rsidRPr="00546512">
        <w:rPr>
          <w:rFonts w:ascii="Futura PT Book Italic" w:hAnsi="Futura PT Book Italic" w:cs="Times New Roman"/>
          <w:sz w:val="28"/>
          <w:szCs w:val="28"/>
        </w:rPr>
        <w:t>The</w:t>
      </w:r>
      <w:r w:rsidR="00CC0AA7" w:rsidRPr="00546512">
        <w:rPr>
          <w:rFonts w:ascii="Futura PT Book Italic" w:hAnsi="Futura PT Book Italic" w:cs="Times New Roman"/>
          <w:sz w:val="28"/>
          <w:szCs w:val="28"/>
        </w:rPr>
        <w:t xml:space="preserve"> s</w:t>
      </w:r>
      <w:r w:rsidRPr="00546512">
        <w:rPr>
          <w:rFonts w:ascii="Futura PT Book Italic" w:hAnsi="Futura PT Book Italic" w:cs="Times New Roman"/>
          <w:sz w:val="28"/>
          <w:szCs w:val="28"/>
        </w:rPr>
        <w:t>ubmission date and duration can be changed according to the demand.</w:t>
      </w:r>
    </w:p>
    <w:p w14:paraId="199F3075" w14:textId="77777777" w:rsidR="004E0B61" w:rsidRPr="00546512" w:rsidRDefault="004E0B61" w:rsidP="005C3387">
      <w:pPr>
        <w:autoSpaceDE w:val="0"/>
        <w:autoSpaceDN w:val="0"/>
        <w:adjustRightInd w:val="0"/>
        <w:rPr>
          <w:rFonts w:ascii="Futura PT Book Italic" w:hAnsi="Futura PT Book Italic" w:cs="Times New Roman"/>
          <w:sz w:val="28"/>
          <w:szCs w:val="28"/>
        </w:rPr>
      </w:pPr>
    </w:p>
    <w:p w14:paraId="2211D0D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BB78F08"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BE0E988"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4BE70AD"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25599A5D"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874F7D7"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3086C5C3"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AE76CB2"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48AA3A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B964B41"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5F2B7CAD"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11687A94"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77FF5AA8"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4FC5946"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012B971F"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489EEFC9" w14:textId="77777777" w:rsidR="002C5D14" w:rsidRPr="00546512" w:rsidRDefault="002C5D14" w:rsidP="005C3387">
      <w:pPr>
        <w:autoSpaceDE w:val="0"/>
        <w:autoSpaceDN w:val="0"/>
        <w:adjustRightInd w:val="0"/>
        <w:rPr>
          <w:rFonts w:ascii="Futura PT Book Italic" w:hAnsi="Futura PT Book Italic" w:cs="Times New Roman"/>
          <w:b/>
          <w:bCs/>
          <w:sz w:val="28"/>
          <w:szCs w:val="28"/>
        </w:rPr>
      </w:pPr>
    </w:p>
    <w:p w14:paraId="515FA14B" w14:textId="46B0D7D0" w:rsidR="005C3387" w:rsidRPr="00546512" w:rsidRDefault="005C3387" w:rsidP="00073BEA">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REFERENCES</w:t>
      </w:r>
    </w:p>
    <w:p w14:paraId="09542B1F" w14:textId="77777777" w:rsidR="00073BEA" w:rsidRPr="00F46FF6" w:rsidRDefault="00073BEA" w:rsidP="00073BEA">
      <w:pPr>
        <w:autoSpaceDE w:val="0"/>
        <w:autoSpaceDN w:val="0"/>
        <w:adjustRightInd w:val="0"/>
        <w:jc w:val="center"/>
        <w:rPr>
          <w:rFonts w:ascii="Futura PT Book Italic" w:hAnsi="Futura PT Book Italic" w:cs="Times New Roman"/>
          <w:sz w:val="28"/>
          <w:szCs w:val="28"/>
        </w:rPr>
      </w:pPr>
    </w:p>
    <w:p w14:paraId="5CBB907D" w14:textId="2943A57D" w:rsidR="005C3387"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1] "</w:t>
      </w:r>
      <w:r w:rsidR="009617B0" w:rsidRPr="00F46FF6">
        <w:rPr>
          <w:rFonts w:ascii="Futura PT Book Italic" w:hAnsi="Futura PT Book Italic" w:cs="Times New Roman"/>
          <w:sz w:val="28"/>
          <w:szCs w:val="28"/>
        </w:rPr>
        <w:t>wifi direct</w:t>
      </w:r>
      <w:r w:rsidRPr="00F46FF6">
        <w:rPr>
          <w:rFonts w:ascii="Futura PT Book Italic" w:hAnsi="Futura PT Book Italic" w:cs="Times New Roman"/>
          <w:sz w:val="28"/>
          <w:szCs w:val="28"/>
        </w:rPr>
        <w:t xml:space="preserve">" [Online]. Available: </w:t>
      </w:r>
      <w:r w:rsidR="009617B0" w:rsidRPr="00F46FF6">
        <w:rPr>
          <w:rFonts w:ascii="Futura PT Book Italic" w:hAnsi="Futura PT Book Italic"/>
          <w:sz w:val="28"/>
          <w:szCs w:val="28"/>
        </w:rPr>
        <w:t>https://en.wikipedia.org/wiki/Wi-Fi_Direct</w:t>
      </w:r>
    </w:p>
    <w:p w14:paraId="22A2E7E0" w14:textId="7C6742A7" w:rsidR="005C3387"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Accessed </w:t>
      </w:r>
      <w:r w:rsidR="00763369">
        <w:rPr>
          <w:rFonts w:ascii="Futura PT Book Italic" w:hAnsi="Futura PT Book Italic" w:cs="Times New Roman"/>
          <w:sz w:val="28"/>
          <w:szCs w:val="28"/>
        </w:rPr>
        <w:t>on</w:t>
      </w:r>
      <w:r w:rsidRPr="00F46FF6">
        <w:rPr>
          <w:rFonts w:ascii="Futura PT Book Italic" w:hAnsi="Futura PT Book Italic" w:cs="Times New Roman"/>
          <w:sz w:val="28"/>
          <w:szCs w:val="28"/>
        </w:rPr>
        <w:t xml:space="preserve"> </w:t>
      </w:r>
      <w:r w:rsidR="003F6D61" w:rsidRPr="00F46FF6">
        <w:rPr>
          <w:rFonts w:ascii="Futura PT Book Italic" w:hAnsi="Futura PT Book Italic" w:cs="Times New Roman"/>
          <w:sz w:val="28"/>
          <w:szCs w:val="28"/>
        </w:rPr>
        <w:t xml:space="preserve">June </w:t>
      </w:r>
      <w:r w:rsidRPr="00F46FF6">
        <w:rPr>
          <w:rFonts w:ascii="Futura PT Book Italic" w:hAnsi="Futura PT Book Italic" w:cs="Times New Roman"/>
          <w:sz w:val="28"/>
          <w:szCs w:val="28"/>
        </w:rPr>
        <w:t>201</w:t>
      </w:r>
      <w:r w:rsidR="003F6D61" w:rsidRPr="00F46FF6">
        <w:rPr>
          <w:rFonts w:ascii="Futura PT Book Italic" w:hAnsi="Futura PT Book Italic" w:cs="Times New Roman"/>
          <w:sz w:val="28"/>
          <w:szCs w:val="28"/>
        </w:rPr>
        <w:t>9</w:t>
      </w:r>
      <w:r w:rsidRPr="00F46FF6">
        <w:rPr>
          <w:rFonts w:ascii="Futura PT Book Italic" w:hAnsi="Futura PT Book Italic" w:cs="Times New Roman"/>
          <w:sz w:val="28"/>
          <w:szCs w:val="28"/>
        </w:rPr>
        <w:t>]</w:t>
      </w:r>
    </w:p>
    <w:p w14:paraId="5EA63565" w14:textId="3FD41590" w:rsidR="005C3387" w:rsidRPr="00F46FF6" w:rsidRDefault="005C3387" w:rsidP="005C3387">
      <w:pPr>
        <w:autoSpaceDE w:val="0"/>
        <w:autoSpaceDN w:val="0"/>
        <w:adjustRightInd w:val="0"/>
        <w:rPr>
          <w:rFonts w:ascii="Futura PT Book Italic" w:hAnsi="Futura PT Book Italic" w:cs="TimesNewRomanPSMT"/>
          <w:sz w:val="28"/>
          <w:szCs w:val="28"/>
        </w:rPr>
      </w:pPr>
      <w:r w:rsidRPr="00F46FF6">
        <w:rPr>
          <w:rFonts w:ascii="Futura PT Book Italic" w:hAnsi="Futura PT Book Italic" w:cs="Times New Roman"/>
          <w:sz w:val="28"/>
          <w:szCs w:val="28"/>
        </w:rPr>
        <w:t xml:space="preserve">[2] </w:t>
      </w:r>
      <w:r w:rsidRPr="00F46FF6">
        <w:rPr>
          <w:rFonts w:ascii="Futura PT Book Italic" w:hAnsi="Futura PT Book Italic" w:cs="TimesNewRomanPSMT"/>
          <w:sz w:val="28"/>
          <w:szCs w:val="28"/>
        </w:rPr>
        <w:t>“</w:t>
      </w:r>
      <w:r w:rsidR="009617B0" w:rsidRPr="00F46FF6">
        <w:rPr>
          <w:rFonts w:ascii="Futura PT Book Italic" w:hAnsi="Futura PT Book Italic" w:cs="TimesNewRomanPSMT"/>
          <w:sz w:val="28"/>
          <w:szCs w:val="28"/>
        </w:rPr>
        <w:t>how wifi direct works</w:t>
      </w:r>
      <w:r w:rsidRPr="00F46FF6">
        <w:rPr>
          <w:rFonts w:ascii="Futura PT Book Italic" w:hAnsi="Futura PT Book Italic" w:cs="TimesNewRomanPSMT"/>
          <w:sz w:val="28"/>
          <w:szCs w:val="28"/>
        </w:rPr>
        <w:t>” [Online] Available:</w:t>
      </w:r>
    </w:p>
    <w:p w14:paraId="2DA4ACF3" w14:textId="45AC05CB" w:rsidR="005C3387" w:rsidRPr="00F46FF6" w:rsidRDefault="009617B0"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sz w:val="28"/>
          <w:szCs w:val="28"/>
        </w:rPr>
        <w:t>https://www.netspotapp.com/what-is-wifi-direct.html</w:t>
      </w:r>
      <w:r w:rsidRPr="00F46FF6">
        <w:rPr>
          <w:rFonts w:ascii="Futura PT Book Italic" w:hAnsi="Futura PT Book Italic" w:cs="Times New Roman"/>
          <w:sz w:val="28"/>
          <w:szCs w:val="28"/>
        </w:rPr>
        <w:t xml:space="preserve"> </w:t>
      </w:r>
      <w:r w:rsidR="005C3387" w:rsidRPr="00F46FF6">
        <w:rPr>
          <w:rFonts w:ascii="Futura PT Book Italic" w:hAnsi="Futura PT Book Italic" w:cs="Times New Roman"/>
          <w:sz w:val="28"/>
          <w:szCs w:val="28"/>
        </w:rPr>
        <w:t xml:space="preserve">[Accessed </w:t>
      </w:r>
      <w:r w:rsidR="00763369">
        <w:rPr>
          <w:rFonts w:ascii="Futura PT Book Italic" w:hAnsi="Futura PT Book Italic" w:cs="Times New Roman"/>
          <w:sz w:val="28"/>
          <w:szCs w:val="28"/>
        </w:rPr>
        <w:t>on</w:t>
      </w:r>
      <w:r w:rsidR="005C3387" w:rsidRPr="00F46FF6">
        <w:rPr>
          <w:rFonts w:ascii="Futura PT Book Italic" w:hAnsi="Futura PT Book Italic" w:cs="Times New Roman"/>
          <w:sz w:val="28"/>
          <w:szCs w:val="28"/>
        </w:rPr>
        <w:t xml:space="preserve"> </w:t>
      </w:r>
      <w:r w:rsidR="003F6D61" w:rsidRPr="00F46FF6">
        <w:rPr>
          <w:rFonts w:ascii="Futura PT Book Italic" w:hAnsi="Futura PT Book Italic" w:cs="Times New Roman"/>
          <w:sz w:val="28"/>
          <w:szCs w:val="28"/>
        </w:rPr>
        <w:t xml:space="preserve">June </w:t>
      </w:r>
      <w:r w:rsidR="005C3387" w:rsidRPr="00F46FF6">
        <w:rPr>
          <w:rFonts w:ascii="Futura PT Book Italic" w:hAnsi="Futura PT Book Italic" w:cs="Times New Roman"/>
          <w:sz w:val="28"/>
          <w:szCs w:val="28"/>
        </w:rPr>
        <w:t>201</w:t>
      </w:r>
      <w:r w:rsidR="003F6D61" w:rsidRPr="00F46FF6">
        <w:rPr>
          <w:rFonts w:ascii="Futura PT Book Italic" w:hAnsi="Futura PT Book Italic" w:cs="Times New Roman"/>
          <w:sz w:val="28"/>
          <w:szCs w:val="28"/>
        </w:rPr>
        <w:t>9</w:t>
      </w:r>
      <w:r w:rsidR="005C3387" w:rsidRPr="00F46FF6">
        <w:rPr>
          <w:rFonts w:ascii="Futura PT Book Italic" w:hAnsi="Futura PT Book Italic" w:cs="Times New Roman"/>
          <w:sz w:val="28"/>
          <w:szCs w:val="28"/>
        </w:rPr>
        <w:t>]</w:t>
      </w:r>
    </w:p>
    <w:p w14:paraId="218BA9DD" w14:textId="52AFB6FC" w:rsidR="005C3387" w:rsidRPr="00F46FF6" w:rsidRDefault="005C3387" w:rsidP="005C3387">
      <w:pPr>
        <w:autoSpaceDE w:val="0"/>
        <w:autoSpaceDN w:val="0"/>
        <w:adjustRightInd w:val="0"/>
        <w:rPr>
          <w:rFonts w:ascii="Futura PT Book Italic" w:hAnsi="Futura PT Book Italic" w:cs="TimesNewRomanPSMT"/>
          <w:sz w:val="28"/>
          <w:szCs w:val="28"/>
        </w:rPr>
      </w:pPr>
      <w:r w:rsidRPr="00F46FF6">
        <w:rPr>
          <w:rFonts w:ascii="Futura PT Book Italic" w:hAnsi="Futura PT Book Italic" w:cs="Times New Roman"/>
          <w:sz w:val="28"/>
          <w:szCs w:val="28"/>
        </w:rPr>
        <w:t xml:space="preserve">[3] </w:t>
      </w:r>
      <w:r w:rsidRPr="00F46FF6">
        <w:rPr>
          <w:rFonts w:ascii="Futura PT Book Italic" w:hAnsi="Futura PT Book Italic" w:cs="TimesNewRomanPSMT"/>
          <w:sz w:val="28"/>
          <w:szCs w:val="28"/>
        </w:rPr>
        <w:t>“</w:t>
      </w:r>
      <w:r w:rsidR="00546512" w:rsidRPr="00F46FF6">
        <w:rPr>
          <w:rFonts w:ascii="Futura PT Book Italic" w:hAnsi="Futura PT Book Italic" w:cs="TimesNewRomanPSMT"/>
          <w:sz w:val="28"/>
          <w:szCs w:val="28"/>
        </w:rPr>
        <w:t>wi-fi direct connections happen anywhere, anytime</w:t>
      </w:r>
      <w:r w:rsidRPr="00F46FF6">
        <w:rPr>
          <w:rFonts w:ascii="Futura PT Book Italic" w:hAnsi="Futura PT Book Italic" w:cs="TimesNewRomanPSMT"/>
          <w:sz w:val="28"/>
          <w:szCs w:val="28"/>
        </w:rPr>
        <w:t>” [Online] Available:</w:t>
      </w:r>
    </w:p>
    <w:p w14:paraId="060056FC" w14:textId="7F57D3D9" w:rsidR="005C3387" w:rsidRPr="00F46FF6" w:rsidRDefault="00546512"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sz w:val="28"/>
          <w:szCs w:val="28"/>
        </w:rPr>
        <w:t>https://www.wi-fi.org/discover-wi-fi/wi-fi-direct</w:t>
      </w:r>
    </w:p>
    <w:p w14:paraId="5615B0E7" w14:textId="0A05AF71" w:rsidR="005C3387"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Accessed on </w:t>
      </w:r>
      <w:r w:rsidR="003F6D61" w:rsidRPr="00F46FF6">
        <w:rPr>
          <w:rFonts w:ascii="Futura PT Book Italic" w:hAnsi="Futura PT Book Italic" w:cs="Times New Roman"/>
          <w:sz w:val="28"/>
          <w:szCs w:val="28"/>
        </w:rPr>
        <w:t xml:space="preserve">July </w:t>
      </w:r>
      <w:r w:rsidRPr="00F46FF6">
        <w:rPr>
          <w:rFonts w:ascii="Futura PT Book Italic" w:hAnsi="Futura PT Book Italic" w:cs="Times New Roman"/>
          <w:sz w:val="28"/>
          <w:szCs w:val="28"/>
        </w:rPr>
        <w:t>201</w:t>
      </w:r>
      <w:r w:rsidR="003F6D61" w:rsidRPr="00F46FF6">
        <w:rPr>
          <w:rFonts w:ascii="Futura PT Book Italic" w:hAnsi="Futura PT Book Italic" w:cs="Times New Roman"/>
          <w:sz w:val="28"/>
          <w:szCs w:val="28"/>
        </w:rPr>
        <w:t>9</w:t>
      </w:r>
      <w:r w:rsidRPr="00F46FF6">
        <w:rPr>
          <w:rFonts w:ascii="Futura PT Book Italic" w:hAnsi="Futura PT Book Italic" w:cs="Times New Roman"/>
          <w:sz w:val="28"/>
          <w:szCs w:val="28"/>
        </w:rPr>
        <w:t>].</w:t>
      </w:r>
    </w:p>
    <w:p w14:paraId="19305FF8" w14:textId="77777777" w:rsidR="005C3387"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4] </w:t>
      </w:r>
      <w:r w:rsidRPr="00F46FF6">
        <w:rPr>
          <w:rFonts w:ascii="Futura PT Book Italic" w:hAnsi="Futura PT Book Italic" w:cs="TimesNewRomanPSMT"/>
          <w:sz w:val="28"/>
          <w:szCs w:val="28"/>
        </w:rPr>
        <w:t>“android studio development tools [Online]. Avai</w:t>
      </w:r>
      <w:r w:rsidRPr="00F46FF6">
        <w:rPr>
          <w:rFonts w:ascii="Futura PT Book Italic" w:hAnsi="Futura PT Book Italic" w:cs="Times New Roman"/>
          <w:sz w:val="28"/>
          <w:szCs w:val="28"/>
        </w:rPr>
        <w:t>lable:</w:t>
      </w:r>
    </w:p>
    <w:p w14:paraId="6FDE5C98" w14:textId="13FC2B2B" w:rsidR="005C3387"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https://en.wikipedia.org/wiki/Android_Studio [Accessed </w:t>
      </w:r>
      <w:r w:rsidR="00763369">
        <w:rPr>
          <w:rFonts w:ascii="Futura PT Book Italic" w:hAnsi="Futura PT Book Italic" w:cs="Times New Roman"/>
          <w:sz w:val="28"/>
          <w:szCs w:val="28"/>
        </w:rPr>
        <w:t>i</w:t>
      </w:r>
      <w:r w:rsidRPr="00F46FF6">
        <w:rPr>
          <w:rFonts w:ascii="Futura PT Book Italic" w:hAnsi="Futura PT Book Italic" w:cs="Times New Roman"/>
          <w:sz w:val="28"/>
          <w:szCs w:val="28"/>
        </w:rPr>
        <w:t xml:space="preserve">n </w:t>
      </w:r>
      <w:r w:rsidR="003F6D61" w:rsidRPr="00F46FF6">
        <w:rPr>
          <w:rFonts w:ascii="Futura PT Book Italic" w:hAnsi="Futura PT Book Italic" w:cs="Times New Roman"/>
          <w:sz w:val="28"/>
          <w:szCs w:val="28"/>
        </w:rPr>
        <w:t>July</w:t>
      </w:r>
      <w:r w:rsidRPr="00F46FF6">
        <w:rPr>
          <w:rFonts w:ascii="Futura PT Book Italic" w:hAnsi="Futura PT Book Italic" w:cs="Times New Roman"/>
          <w:sz w:val="28"/>
          <w:szCs w:val="28"/>
        </w:rPr>
        <w:t xml:space="preserve"> 201</w:t>
      </w:r>
      <w:r w:rsidR="003F6D61" w:rsidRPr="00F46FF6">
        <w:rPr>
          <w:rFonts w:ascii="Futura PT Book Italic" w:hAnsi="Futura PT Book Italic" w:cs="Times New Roman"/>
          <w:sz w:val="28"/>
          <w:szCs w:val="28"/>
        </w:rPr>
        <w:t>9</w:t>
      </w:r>
      <w:r w:rsidRPr="00F46FF6">
        <w:rPr>
          <w:rFonts w:ascii="Futura PT Book Italic" w:hAnsi="Futura PT Book Italic" w:cs="Times New Roman"/>
          <w:sz w:val="28"/>
          <w:szCs w:val="28"/>
        </w:rPr>
        <w:t>].</w:t>
      </w:r>
    </w:p>
    <w:p w14:paraId="6F8B098F" w14:textId="51BD315F" w:rsidR="00F46FF6" w:rsidRPr="00F46FF6" w:rsidRDefault="005C3387" w:rsidP="005C3387">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5] </w:t>
      </w:r>
      <w:r w:rsidRPr="00F46FF6">
        <w:rPr>
          <w:rFonts w:ascii="Futura PT Book Italic" w:hAnsi="Futura PT Book Italic" w:cs="TimesNewRomanPSMT"/>
          <w:sz w:val="28"/>
          <w:szCs w:val="28"/>
        </w:rPr>
        <w:t>“</w:t>
      </w:r>
      <w:r w:rsidR="00F46FF6" w:rsidRPr="00F46FF6">
        <w:rPr>
          <w:rFonts w:ascii="Futura PT Book Italic" w:hAnsi="Futura PT Book Italic" w:cs="TimesNewRomanPSMT"/>
          <w:sz w:val="28"/>
          <w:szCs w:val="28"/>
        </w:rPr>
        <w:t>create P2P connections with wifi direct</w:t>
      </w:r>
      <w:r w:rsidRPr="00F46FF6">
        <w:rPr>
          <w:rFonts w:ascii="Futura PT Book Italic" w:hAnsi="Futura PT Book Italic" w:cs="TimesNewRomanPSMT"/>
          <w:sz w:val="28"/>
          <w:szCs w:val="28"/>
        </w:rPr>
        <w:t>”</w:t>
      </w:r>
      <w:r w:rsidR="003F6D61" w:rsidRPr="00F46FF6">
        <w:rPr>
          <w:rFonts w:ascii="Futura PT Book Italic" w:hAnsi="Futura PT Book Italic" w:cs="TimesNewRomanPSMT"/>
          <w:sz w:val="28"/>
          <w:szCs w:val="28"/>
        </w:rPr>
        <w:t xml:space="preserve"> </w:t>
      </w:r>
      <w:r w:rsidRPr="00F46FF6">
        <w:rPr>
          <w:rFonts w:ascii="Futura PT Book Italic" w:hAnsi="Futura PT Book Italic" w:cs="Times New Roman"/>
          <w:sz w:val="28"/>
          <w:szCs w:val="28"/>
        </w:rPr>
        <w:t xml:space="preserve">[Online]. Available: </w:t>
      </w:r>
      <w:r w:rsidR="00F46FF6" w:rsidRPr="00F46FF6">
        <w:rPr>
          <w:rFonts w:ascii="Futura PT Book Italic" w:hAnsi="Futura PT Book Italic"/>
          <w:sz w:val="28"/>
          <w:szCs w:val="28"/>
        </w:rPr>
        <w:t>https://developer.android.com/training/connect-devices-wirelessly/wifi-direct</w:t>
      </w:r>
      <w:r w:rsidR="00F46FF6" w:rsidRPr="00F46FF6">
        <w:rPr>
          <w:rFonts w:ascii="Futura PT Book Italic" w:hAnsi="Futura PT Book Italic" w:cs="Times New Roman"/>
          <w:sz w:val="28"/>
          <w:szCs w:val="28"/>
        </w:rPr>
        <w:t xml:space="preserve"> </w:t>
      </w:r>
    </w:p>
    <w:p w14:paraId="78830A54" w14:textId="66EEBB0F" w:rsidR="005C3387" w:rsidRPr="00F46FF6" w:rsidRDefault="005C3387" w:rsidP="005C3387">
      <w:pPr>
        <w:autoSpaceDE w:val="0"/>
        <w:autoSpaceDN w:val="0"/>
        <w:adjustRightInd w:val="0"/>
        <w:rPr>
          <w:rFonts w:ascii="Futura PT Book Italic" w:hAnsi="Futura PT Book Italic" w:cs="TimesNewRomanPSMT"/>
          <w:sz w:val="28"/>
          <w:szCs w:val="28"/>
        </w:rPr>
      </w:pPr>
      <w:r w:rsidRPr="00F46FF6">
        <w:rPr>
          <w:rFonts w:ascii="Futura PT Book Italic" w:hAnsi="Futura PT Book Italic" w:cs="Times New Roman"/>
          <w:sz w:val="28"/>
          <w:szCs w:val="28"/>
        </w:rPr>
        <w:t xml:space="preserve">[6] </w:t>
      </w:r>
      <w:r w:rsidRPr="00F46FF6">
        <w:rPr>
          <w:rFonts w:ascii="Futura PT Book Italic" w:hAnsi="Futura PT Book Italic" w:cs="TimesNewRomanPSMT"/>
          <w:sz w:val="28"/>
          <w:szCs w:val="28"/>
        </w:rPr>
        <w:t>“media access control”, [Online] Available:</w:t>
      </w:r>
    </w:p>
    <w:p w14:paraId="1394B9CD" w14:textId="04B5B6BD" w:rsidR="005C3387" w:rsidRPr="00F46FF6" w:rsidRDefault="005C3387" w:rsidP="00C801B2">
      <w:pPr>
        <w:autoSpaceDE w:val="0"/>
        <w:autoSpaceDN w:val="0"/>
        <w:adjustRightInd w:val="0"/>
        <w:rPr>
          <w:rFonts w:ascii="Futura PT Book Italic" w:hAnsi="Futura PT Book Italic" w:cs="Times New Roman"/>
          <w:sz w:val="28"/>
          <w:szCs w:val="28"/>
        </w:rPr>
      </w:pPr>
      <w:r w:rsidRPr="00F46FF6">
        <w:rPr>
          <w:rFonts w:ascii="Futura PT Book Italic" w:hAnsi="Futura PT Book Italic" w:cs="Times New Roman"/>
          <w:sz w:val="28"/>
          <w:szCs w:val="28"/>
        </w:rPr>
        <w:t xml:space="preserve">https://en.wikipedia.org/wiki/IEEE_802.11 [Accessed </w:t>
      </w:r>
      <w:r w:rsidR="00763369">
        <w:rPr>
          <w:rFonts w:ascii="Futura PT Book Italic" w:hAnsi="Futura PT Book Italic" w:cs="Times New Roman"/>
          <w:sz w:val="28"/>
          <w:szCs w:val="28"/>
        </w:rPr>
        <w:t>in</w:t>
      </w:r>
      <w:r w:rsidRPr="00F46FF6">
        <w:rPr>
          <w:rFonts w:ascii="Futura PT Book Italic" w:hAnsi="Futura PT Book Italic" w:cs="Times New Roman"/>
          <w:sz w:val="28"/>
          <w:szCs w:val="28"/>
        </w:rPr>
        <w:t xml:space="preserve"> </w:t>
      </w:r>
      <w:r w:rsidR="003F6D61" w:rsidRPr="00F46FF6">
        <w:rPr>
          <w:rFonts w:ascii="Futura PT Book Italic" w:hAnsi="Futura PT Book Italic" w:cs="Times New Roman"/>
          <w:sz w:val="28"/>
          <w:szCs w:val="28"/>
        </w:rPr>
        <w:t xml:space="preserve">July </w:t>
      </w:r>
      <w:r w:rsidRPr="00F46FF6">
        <w:rPr>
          <w:rFonts w:ascii="Futura PT Book Italic" w:hAnsi="Futura PT Book Italic" w:cs="Times New Roman"/>
          <w:sz w:val="28"/>
          <w:szCs w:val="28"/>
        </w:rPr>
        <w:t>201</w:t>
      </w:r>
      <w:r w:rsidR="003F6D61" w:rsidRPr="00F46FF6">
        <w:rPr>
          <w:rFonts w:ascii="Futura PT Book Italic" w:hAnsi="Futura PT Book Italic" w:cs="Times New Roman"/>
          <w:sz w:val="28"/>
          <w:szCs w:val="28"/>
        </w:rPr>
        <w:t>9</w:t>
      </w:r>
      <w:r w:rsidRPr="00F46FF6">
        <w:rPr>
          <w:rFonts w:ascii="Futura PT Book Italic" w:hAnsi="Futura PT Book Italic" w:cs="Times New Roman"/>
          <w:sz w:val="28"/>
          <w:szCs w:val="28"/>
        </w:rPr>
        <w:t>].</w:t>
      </w:r>
    </w:p>
    <w:p w14:paraId="4E431F01" w14:textId="77777777" w:rsidR="00AF4234" w:rsidRPr="00F46FF6" w:rsidRDefault="00AF4234" w:rsidP="005C3387">
      <w:pPr>
        <w:autoSpaceDE w:val="0"/>
        <w:autoSpaceDN w:val="0"/>
        <w:adjustRightInd w:val="0"/>
        <w:rPr>
          <w:rFonts w:ascii="Futura PT Book Italic" w:hAnsi="Futura PT Book Italic" w:cs="Times New Roman"/>
          <w:sz w:val="28"/>
          <w:szCs w:val="28"/>
        </w:rPr>
      </w:pPr>
    </w:p>
    <w:p w14:paraId="7C502B7C" w14:textId="77777777" w:rsidR="00AF4234" w:rsidRPr="00546512" w:rsidRDefault="00AF4234" w:rsidP="005C3387">
      <w:pPr>
        <w:autoSpaceDE w:val="0"/>
        <w:autoSpaceDN w:val="0"/>
        <w:adjustRightInd w:val="0"/>
        <w:rPr>
          <w:rFonts w:ascii="Futura PT Book Italic" w:hAnsi="Futura PT Book Italic" w:cs="Times New Roman"/>
          <w:b/>
          <w:bCs/>
          <w:sz w:val="28"/>
          <w:szCs w:val="28"/>
        </w:rPr>
      </w:pPr>
    </w:p>
    <w:p w14:paraId="407B5988"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7CBADB17"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28DF9786"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2BB8ED65"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49B3B605"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46FA1416"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1C162885"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10EA21A1"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3001464F"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77692281"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7E1AE77A"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519F1B99"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78DA9AE5"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2CB041FF" w14:textId="77777777" w:rsidR="002C5D14" w:rsidRPr="00546512" w:rsidRDefault="002C5D14" w:rsidP="00AF4234">
      <w:pPr>
        <w:autoSpaceDE w:val="0"/>
        <w:autoSpaceDN w:val="0"/>
        <w:adjustRightInd w:val="0"/>
        <w:jc w:val="center"/>
        <w:rPr>
          <w:rFonts w:ascii="Futura PT Book Italic" w:hAnsi="Futura PT Book Italic" w:cs="Times New Roman"/>
          <w:b/>
          <w:bCs/>
          <w:sz w:val="28"/>
          <w:szCs w:val="28"/>
        </w:rPr>
      </w:pPr>
    </w:p>
    <w:p w14:paraId="072C3803" w14:textId="77777777" w:rsidR="00597989" w:rsidRDefault="00597989" w:rsidP="00AF4234">
      <w:pPr>
        <w:autoSpaceDE w:val="0"/>
        <w:autoSpaceDN w:val="0"/>
        <w:adjustRightInd w:val="0"/>
        <w:jc w:val="center"/>
        <w:rPr>
          <w:rFonts w:ascii="Futura PT Book Italic" w:hAnsi="Futura PT Book Italic" w:cs="Times New Roman"/>
          <w:b/>
          <w:bCs/>
          <w:sz w:val="36"/>
          <w:szCs w:val="36"/>
        </w:rPr>
      </w:pPr>
    </w:p>
    <w:p w14:paraId="6F9509C1" w14:textId="77777777" w:rsidR="00597989" w:rsidRDefault="00597989" w:rsidP="00AF4234">
      <w:pPr>
        <w:autoSpaceDE w:val="0"/>
        <w:autoSpaceDN w:val="0"/>
        <w:adjustRightInd w:val="0"/>
        <w:jc w:val="center"/>
        <w:rPr>
          <w:rFonts w:ascii="Futura PT Book Italic" w:hAnsi="Futura PT Book Italic" w:cs="Times New Roman"/>
          <w:b/>
          <w:bCs/>
          <w:sz w:val="36"/>
          <w:szCs w:val="36"/>
        </w:rPr>
      </w:pPr>
    </w:p>
    <w:p w14:paraId="4BA8B81A" w14:textId="466D7101" w:rsidR="005C3387" w:rsidRPr="00546512" w:rsidRDefault="005C3387" w:rsidP="00AF4234">
      <w:pPr>
        <w:autoSpaceDE w:val="0"/>
        <w:autoSpaceDN w:val="0"/>
        <w:adjustRightInd w:val="0"/>
        <w:jc w:val="center"/>
        <w:rPr>
          <w:rFonts w:ascii="Futura PT Book Italic" w:hAnsi="Futura PT Book Italic" w:cs="Times New Roman"/>
          <w:b/>
          <w:bCs/>
          <w:sz w:val="36"/>
          <w:szCs w:val="36"/>
        </w:rPr>
      </w:pPr>
      <w:r w:rsidRPr="00546512">
        <w:rPr>
          <w:rFonts w:ascii="Futura PT Book Italic" w:hAnsi="Futura PT Book Italic" w:cs="Times New Roman"/>
          <w:b/>
          <w:bCs/>
          <w:sz w:val="36"/>
          <w:szCs w:val="36"/>
        </w:rPr>
        <w:t>APPENDIX:</w:t>
      </w:r>
    </w:p>
    <w:p w14:paraId="765E9BFE" w14:textId="26935822" w:rsidR="00AF4234" w:rsidRPr="00546512" w:rsidRDefault="00AF4234" w:rsidP="005C3387">
      <w:pPr>
        <w:autoSpaceDE w:val="0"/>
        <w:autoSpaceDN w:val="0"/>
        <w:adjustRightInd w:val="0"/>
        <w:rPr>
          <w:rFonts w:ascii="Futura PT Book Italic" w:hAnsi="Futura PT Book Italic" w:cs="Times New Roman"/>
          <w:b/>
          <w:bCs/>
          <w:sz w:val="28"/>
          <w:szCs w:val="28"/>
        </w:rPr>
      </w:pPr>
    </w:p>
    <w:p w14:paraId="7DA8E9BD" w14:textId="33CA997D" w:rsidR="00AF4234" w:rsidRPr="00546512" w:rsidRDefault="00B94A49" w:rsidP="00B94A49">
      <w:pPr>
        <w:autoSpaceDE w:val="0"/>
        <w:autoSpaceDN w:val="0"/>
        <w:adjustRightInd w:val="0"/>
        <w:rPr>
          <w:rFonts w:ascii="Futura PT Book Italic" w:hAnsi="Futura PT Book Italic" w:cs="Times New Roman"/>
          <w:b/>
          <w:bCs/>
          <w:sz w:val="28"/>
          <w:szCs w:val="28"/>
        </w:rPr>
      </w:pPr>
      <w:r w:rsidRPr="00546512">
        <w:rPr>
          <w:rFonts w:ascii="Futura PT Book Italic" w:hAnsi="Futura PT Book Italic" w:cs="Times New Roman"/>
          <w:b/>
          <w:bCs/>
          <w:noProof/>
          <w:sz w:val="28"/>
          <w:szCs w:val="28"/>
        </w:rPr>
        <w:drawing>
          <wp:inline distT="0" distB="0" distL="0" distR="0" wp14:anchorId="63E4063F" wp14:editId="4CEDB8B3">
            <wp:extent cx="2286000" cy="48259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91005-13202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r w:rsidRPr="00546512">
        <w:rPr>
          <w:rFonts w:ascii="Futura PT Book Italic" w:hAnsi="Futura PT Book Italic" w:cs="Times New Roman"/>
          <w:b/>
          <w:bCs/>
          <w:noProof/>
          <w:sz w:val="28"/>
          <w:szCs w:val="28"/>
        </w:rPr>
        <w:t xml:space="preserve">                          </w:t>
      </w:r>
      <w:r w:rsidRPr="00546512">
        <w:rPr>
          <w:rFonts w:ascii="Futura PT Book Italic" w:hAnsi="Futura PT Book Italic" w:cs="Times New Roman"/>
          <w:b/>
          <w:bCs/>
          <w:noProof/>
          <w:sz w:val="28"/>
          <w:szCs w:val="28"/>
        </w:rPr>
        <w:drawing>
          <wp:inline distT="0" distB="0" distL="0" distR="0" wp14:anchorId="5889C87B" wp14:editId="360CA45F">
            <wp:extent cx="2286000" cy="48259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0191004-223856.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p>
    <w:p w14:paraId="44341CF4" w14:textId="084BDE91" w:rsidR="005C3387" w:rsidRPr="00546512" w:rsidRDefault="00B94A49" w:rsidP="00B94A49">
      <w:pPr>
        <w:rPr>
          <w:rFonts w:ascii="Futura PT Book Italic" w:hAnsi="Futura PT Book Italic"/>
          <w:sz w:val="28"/>
          <w:szCs w:val="28"/>
        </w:rPr>
      </w:pPr>
      <w:r w:rsidRPr="00546512">
        <w:rPr>
          <w:rFonts w:ascii="Futura PT Book Italic" w:hAnsi="Futura PT Book Italic" w:cs="Times New Roman"/>
          <w:sz w:val="28"/>
          <w:szCs w:val="28"/>
        </w:rPr>
        <w:t>Wi-Fi Direct connection functionality</w:t>
      </w:r>
      <w:r w:rsidR="005C3387" w:rsidRPr="00546512">
        <w:rPr>
          <w:rFonts w:ascii="Futura PT Book Italic" w:hAnsi="Futura PT Book Italic" w:cs="Times New Roman"/>
          <w:sz w:val="28"/>
          <w:szCs w:val="28"/>
        </w:rPr>
        <w:t xml:space="preserve"> </w:t>
      </w:r>
      <w:r w:rsidRPr="00546512">
        <w:rPr>
          <w:rFonts w:ascii="Futura PT Book Italic" w:hAnsi="Futura PT Book Italic" w:cs="Times New Roman"/>
          <w:sz w:val="28"/>
          <w:szCs w:val="28"/>
        </w:rPr>
        <w:t xml:space="preserve">                </w:t>
      </w:r>
      <w:r w:rsidR="009F3A07" w:rsidRPr="00546512">
        <w:rPr>
          <w:rFonts w:ascii="Futura PT Book Italic" w:hAnsi="Futura PT Book Italic" w:cs="Times New Roman"/>
          <w:sz w:val="28"/>
          <w:szCs w:val="28"/>
        </w:rPr>
        <w:t>Choose username and start group chat</w:t>
      </w:r>
    </w:p>
    <w:p w14:paraId="7AB52131" w14:textId="398076C8" w:rsidR="00A96B32" w:rsidRPr="00546512" w:rsidRDefault="00A96B32" w:rsidP="00187205">
      <w:pPr>
        <w:ind w:firstLine="720"/>
        <w:rPr>
          <w:rFonts w:ascii="Futura PT Book Italic" w:hAnsi="Futura PT Book Italic"/>
          <w:sz w:val="28"/>
          <w:szCs w:val="28"/>
        </w:rPr>
      </w:pPr>
    </w:p>
    <w:p w14:paraId="1059B811" w14:textId="5CF71CBF" w:rsidR="00B94A49" w:rsidRPr="00546512" w:rsidRDefault="00B94A49" w:rsidP="00187205">
      <w:pPr>
        <w:ind w:firstLine="720"/>
        <w:rPr>
          <w:rFonts w:ascii="Futura PT Book Italic" w:hAnsi="Futura PT Book Italic"/>
          <w:sz w:val="28"/>
          <w:szCs w:val="28"/>
        </w:rPr>
      </w:pPr>
    </w:p>
    <w:p w14:paraId="0F16AA8D" w14:textId="73998A8F" w:rsidR="00B94A49" w:rsidRPr="00546512" w:rsidRDefault="00B94A49" w:rsidP="00187205">
      <w:pPr>
        <w:ind w:firstLine="720"/>
        <w:rPr>
          <w:rFonts w:ascii="Futura PT Book Italic" w:hAnsi="Futura PT Book Italic"/>
          <w:sz w:val="28"/>
          <w:szCs w:val="28"/>
        </w:rPr>
      </w:pPr>
    </w:p>
    <w:p w14:paraId="646577A6" w14:textId="23AC0422" w:rsidR="00B94A49" w:rsidRPr="00546512" w:rsidRDefault="00B94A49" w:rsidP="00187205">
      <w:pPr>
        <w:ind w:firstLine="720"/>
        <w:rPr>
          <w:rFonts w:ascii="Futura PT Book Italic" w:hAnsi="Futura PT Book Italic"/>
          <w:sz w:val="28"/>
          <w:szCs w:val="28"/>
        </w:rPr>
      </w:pPr>
    </w:p>
    <w:p w14:paraId="19274440" w14:textId="1272120F" w:rsidR="00B94A49" w:rsidRPr="00546512" w:rsidRDefault="00B94A49" w:rsidP="00187205">
      <w:pPr>
        <w:ind w:firstLine="720"/>
        <w:rPr>
          <w:rFonts w:ascii="Futura PT Book Italic" w:hAnsi="Futura PT Book Italic"/>
          <w:sz w:val="28"/>
          <w:szCs w:val="28"/>
        </w:rPr>
      </w:pPr>
    </w:p>
    <w:p w14:paraId="3D2B95E0" w14:textId="4C2196B4" w:rsidR="00B94A49" w:rsidRPr="00546512" w:rsidRDefault="00B94A49" w:rsidP="00187205">
      <w:pPr>
        <w:ind w:firstLine="720"/>
        <w:rPr>
          <w:rFonts w:ascii="Futura PT Book Italic" w:hAnsi="Futura PT Book Italic"/>
          <w:sz w:val="28"/>
          <w:szCs w:val="28"/>
        </w:rPr>
      </w:pPr>
    </w:p>
    <w:p w14:paraId="3F9F598C" w14:textId="5F3B27C0" w:rsidR="00B94A49" w:rsidRPr="00546512" w:rsidRDefault="00B94A49" w:rsidP="00187205">
      <w:pPr>
        <w:ind w:firstLine="720"/>
        <w:rPr>
          <w:rFonts w:ascii="Futura PT Book Italic" w:hAnsi="Futura PT Book Italic"/>
          <w:sz w:val="28"/>
          <w:szCs w:val="28"/>
        </w:rPr>
      </w:pPr>
    </w:p>
    <w:p w14:paraId="7B70CD0F" w14:textId="3177B043" w:rsidR="00B94A49" w:rsidRPr="00546512" w:rsidRDefault="00B94A49" w:rsidP="00187205">
      <w:pPr>
        <w:ind w:firstLine="720"/>
        <w:rPr>
          <w:rFonts w:ascii="Futura PT Book Italic" w:hAnsi="Futura PT Book Italic"/>
          <w:sz w:val="28"/>
          <w:szCs w:val="28"/>
        </w:rPr>
      </w:pPr>
    </w:p>
    <w:p w14:paraId="57B1BEE6" w14:textId="58F55F1C" w:rsidR="00B94A49" w:rsidRPr="00546512" w:rsidRDefault="00B94A49" w:rsidP="00187205">
      <w:pPr>
        <w:ind w:firstLine="720"/>
        <w:rPr>
          <w:rFonts w:ascii="Futura PT Book Italic" w:hAnsi="Futura PT Book Italic"/>
          <w:sz w:val="28"/>
          <w:szCs w:val="28"/>
        </w:rPr>
      </w:pPr>
    </w:p>
    <w:p w14:paraId="584EA20B" w14:textId="0FE1FE01" w:rsidR="00B94A49" w:rsidRPr="00546512" w:rsidRDefault="00B94A49" w:rsidP="00B94A49">
      <w:pPr>
        <w:ind w:firstLine="720"/>
        <w:rPr>
          <w:rFonts w:ascii="Futura PT Book Italic" w:hAnsi="Futura PT Book Italic"/>
          <w:noProof/>
          <w:sz w:val="28"/>
          <w:szCs w:val="28"/>
        </w:rPr>
      </w:pPr>
      <w:r w:rsidRPr="00546512">
        <w:rPr>
          <w:rFonts w:ascii="Futura PT Book Italic" w:hAnsi="Futura PT Book Italic"/>
          <w:noProof/>
          <w:sz w:val="28"/>
          <w:szCs w:val="28"/>
        </w:rPr>
        <w:lastRenderedPageBreak/>
        <w:t xml:space="preserve"> </w:t>
      </w:r>
      <w:r w:rsidR="009F3A07" w:rsidRPr="00546512">
        <w:rPr>
          <w:rFonts w:ascii="Futura PT Book Italic" w:hAnsi="Futura PT Book Italic"/>
          <w:noProof/>
          <w:sz w:val="28"/>
          <w:szCs w:val="28"/>
        </w:rPr>
        <w:drawing>
          <wp:inline distT="0" distB="0" distL="0" distR="0" wp14:anchorId="6BDA2D79" wp14:editId="1C7CB624">
            <wp:extent cx="2286000" cy="48259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_20191004-224337.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r w:rsidRPr="00546512">
        <w:rPr>
          <w:rFonts w:ascii="Futura PT Book Italic" w:hAnsi="Futura PT Book Italic"/>
          <w:noProof/>
          <w:sz w:val="28"/>
          <w:szCs w:val="28"/>
        </w:rPr>
        <w:t xml:space="preserve">                     </w:t>
      </w:r>
      <w:r w:rsidRPr="00546512">
        <w:rPr>
          <w:rFonts w:ascii="Futura PT Book Italic" w:hAnsi="Futura PT Book Italic"/>
          <w:noProof/>
          <w:sz w:val="28"/>
          <w:szCs w:val="28"/>
        </w:rPr>
        <w:drawing>
          <wp:inline distT="0" distB="0" distL="0" distR="0" wp14:anchorId="42758E10" wp14:editId="662EA3CF">
            <wp:extent cx="2286000" cy="48259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191004-224343.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p>
    <w:p w14:paraId="3E211C8B" w14:textId="38985944" w:rsidR="00B94A49" w:rsidRPr="00546512" w:rsidRDefault="009F3A07" w:rsidP="00B94A49">
      <w:pPr>
        <w:ind w:firstLine="720"/>
        <w:rPr>
          <w:rFonts w:ascii="Futura PT Book Italic" w:hAnsi="Futura PT Book Italic"/>
          <w:noProof/>
          <w:sz w:val="28"/>
          <w:szCs w:val="28"/>
        </w:rPr>
      </w:pPr>
      <w:r w:rsidRPr="00546512">
        <w:rPr>
          <w:rFonts w:ascii="Futura PT Book Italic" w:hAnsi="Futura PT Book Italic"/>
          <w:noProof/>
          <w:sz w:val="28"/>
          <w:szCs w:val="28"/>
        </w:rPr>
        <w:t xml:space="preserve">       Conversatation layout</w:t>
      </w:r>
      <w:r w:rsidRPr="00546512">
        <w:rPr>
          <w:rFonts w:ascii="Futura PT Book Italic" w:hAnsi="Futura PT Book Italic"/>
          <w:noProof/>
          <w:sz w:val="28"/>
          <w:szCs w:val="28"/>
        </w:rPr>
        <w:tab/>
      </w:r>
      <w:r w:rsidRPr="00546512">
        <w:rPr>
          <w:rFonts w:ascii="Futura PT Book Italic" w:hAnsi="Futura PT Book Italic"/>
          <w:noProof/>
          <w:sz w:val="28"/>
          <w:szCs w:val="28"/>
        </w:rPr>
        <w:tab/>
        <w:t xml:space="preserve">          Overall functions of MessengerLAN app</w:t>
      </w:r>
    </w:p>
    <w:p w14:paraId="11F7C279" w14:textId="47A56922" w:rsidR="00B94A49" w:rsidRPr="00546512" w:rsidRDefault="00B94A49" w:rsidP="00B94A49">
      <w:pPr>
        <w:ind w:firstLine="720"/>
        <w:rPr>
          <w:rFonts w:ascii="Futura PT Book Italic" w:hAnsi="Futura PT Book Italic"/>
          <w:noProof/>
          <w:sz w:val="28"/>
          <w:szCs w:val="28"/>
        </w:rPr>
      </w:pPr>
      <w:r w:rsidRPr="00546512">
        <w:rPr>
          <w:rFonts w:ascii="Futura PT Book Italic" w:hAnsi="Futura PT Book Italic"/>
          <w:noProof/>
          <w:sz w:val="28"/>
          <w:szCs w:val="28"/>
        </w:rPr>
        <w:lastRenderedPageBreak/>
        <w:drawing>
          <wp:inline distT="0" distB="0" distL="0" distR="0" wp14:anchorId="7B0A5BA8" wp14:editId="2CC578C1">
            <wp:extent cx="2286000" cy="48259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0191004-22450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r w:rsidRPr="00546512">
        <w:rPr>
          <w:rFonts w:ascii="Futura PT Book Italic" w:hAnsi="Futura PT Book Italic"/>
          <w:noProof/>
          <w:sz w:val="28"/>
          <w:szCs w:val="28"/>
        </w:rPr>
        <w:t xml:space="preserve">                      </w:t>
      </w:r>
      <w:r w:rsidRPr="00546512">
        <w:rPr>
          <w:rFonts w:ascii="Futura PT Book Italic" w:hAnsi="Futura PT Book Italic"/>
          <w:noProof/>
          <w:sz w:val="28"/>
          <w:szCs w:val="28"/>
        </w:rPr>
        <w:drawing>
          <wp:inline distT="0" distB="0" distL="0" distR="0" wp14:anchorId="01677449" wp14:editId="26B52DBF">
            <wp:extent cx="2286000" cy="48259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191004-224429.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p>
    <w:p w14:paraId="2FBF189E" w14:textId="377E3F11" w:rsidR="009F3A07" w:rsidRPr="00546512" w:rsidRDefault="002C5D14" w:rsidP="00B94A49">
      <w:pPr>
        <w:ind w:firstLine="720"/>
        <w:rPr>
          <w:rFonts w:ascii="Futura PT Book Italic" w:hAnsi="Futura PT Book Italic"/>
          <w:noProof/>
          <w:sz w:val="28"/>
          <w:szCs w:val="28"/>
        </w:rPr>
      </w:pPr>
      <w:r w:rsidRPr="00546512">
        <w:rPr>
          <w:rFonts w:ascii="Futura PT Book Italic" w:hAnsi="Futura PT Book Italic"/>
          <w:noProof/>
          <w:sz w:val="28"/>
          <w:szCs w:val="28"/>
        </w:rPr>
        <w:t xml:space="preserve">         </w:t>
      </w:r>
      <w:r w:rsidR="009F3A07" w:rsidRPr="00546512">
        <w:rPr>
          <w:rFonts w:ascii="Futura PT Book Italic" w:hAnsi="Futura PT Book Italic"/>
          <w:noProof/>
          <w:sz w:val="28"/>
          <w:szCs w:val="28"/>
        </w:rPr>
        <w:t>Shared files layout</w:t>
      </w:r>
      <w:r w:rsidR="009F3A07" w:rsidRPr="00546512">
        <w:rPr>
          <w:rFonts w:ascii="Futura PT Book Italic" w:hAnsi="Futura PT Book Italic"/>
          <w:noProof/>
          <w:sz w:val="28"/>
          <w:szCs w:val="28"/>
        </w:rPr>
        <w:tab/>
      </w:r>
      <w:r w:rsidR="009F3A07" w:rsidRPr="00546512">
        <w:rPr>
          <w:rFonts w:ascii="Futura PT Book Italic" w:hAnsi="Futura PT Book Italic"/>
          <w:noProof/>
          <w:sz w:val="28"/>
          <w:szCs w:val="28"/>
        </w:rPr>
        <w:tab/>
      </w:r>
      <w:r w:rsidR="009F3A07" w:rsidRPr="00546512">
        <w:rPr>
          <w:rFonts w:ascii="Futura PT Book Italic" w:hAnsi="Futura PT Book Italic"/>
          <w:noProof/>
          <w:sz w:val="28"/>
          <w:szCs w:val="28"/>
        </w:rPr>
        <w:tab/>
      </w:r>
      <w:r w:rsidRPr="00546512">
        <w:rPr>
          <w:rFonts w:ascii="Futura PT Book Italic" w:hAnsi="Futura PT Book Italic"/>
          <w:noProof/>
          <w:sz w:val="28"/>
          <w:szCs w:val="28"/>
        </w:rPr>
        <w:t xml:space="preserve">           </w:t>
      </w:r>
      <w:r w:rsidR="009F3A07" w:rsidRPr="00546512">
        <w:rPr>
          <w:rFonts w:ascii="Futura PT Book Italic" w:hAnsi="Futura PT Book Italic"/>
          <w:noProof/>
          <w:sz w:val="28"/>
          <w:szCs w:val="28"/>
        </w:rPr>
        <w:t>Drawing functionality layout</w:t>
      </w:r>
    </w:p>
    <w:p w14:paraId="43DB38BE" w14:textId="5D4003DE" w:rsidR="00B94A49" w:rsidRPr="00546512" w:rsidRDefault="00B94A49" w:rsidP="00B94A49">
      <w:pPr>
        <w:ind w:firstLine="720"/>
        <w:rPr>
          <w:rFonts w:ascii="Futura PT Book Italic" w:hAnsi="Futura PT Book Italic"/>
          <w:noProof/>
          <w:sz w:val="28"/>
          <w:szCs w:val="28"/>
        </w:rPr>
      </w:pPr>
      <w:r w:rsidRPr="00546512">
        <w:rPr>
          <w:rFonts w:ascii="Futura PT Book Italic" w:hAnsi="Futura PT Book Italic"/>
          <w:noProof/>
          <w:sz w:val="28"/>
          <w:szCs w:val="28"/>
        </w:rPr>
        <w:lastRenderedPageBreak/>
        <w:drawing>
          <wp:inline distT="0" distB="0" distL="0" distR="0" wp14:anchorId="3DF73947" wp14:editId="064D14BE">
            <wp:extent cx="2286000" cy="48259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20191004-224413.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r w:rsidRPr="00546512">
        <w:rPr>
          <w:rFonts w:ascii="Futura PT Book Italic" w:hAnsi="Futura PT Book Italic"/>
          <w:noProof/>
          <w:sz w:val="28"/>
          <w:szCs w:val="28"/>
        </w:rPr>
        <w:t xml:space="preserve">                      </w:t>
      </w:r>
      <w:r w:rsidRPr="00546512">
        <w:rPr>
          <w:rFonts w:ascii="Futura PT Book Italic" w:hAnsi="Futura PT Book Italic"/>
          <w:noProof/>
          <w:sz w:val="28"/>
          <w:szCs w:val="28"/>
        </w:rPr>
        <w:drawing>
          <wp:inline distT="0" distB="0" distL="0" distR="0" wp14:anchorId="09FCCEC8" wp14:editId="7FABC092">
            <wp:extent cx="2286000" cy="48259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191004-22451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86000" cy="4825958"/>
                    </a:xfrm>
                    <a:prstGeom prst="rect">
                      <a:avLst/>
                    </a:prstGeom>
                  </pic:spPr>
                </pic:pic>
              </a:graphicData>
            </a:graphic>
          </wp:inline>
        </w:drawing>
      </w:r>
    </w:p>
    <w:p w14:paraId="7BE156AD" w14:textId="43D5F796" w:rsidR="009F3A07" w:rsidRPr="00546512" w:rsidRDefault="009F3A07" w:rsidP="00B94A49">
      <w:pPr>
        <w:ind w:firstLine="720"/>
        <w:rPr>
          <w:rFonts w:ascii="Futura PT Book Italic" w:hAnsi="Futura PT Book Italic"/>
          <w:sz w:val="28"/>
          <w:szCs w:val="28"/>
        </w:rPr>
      </w:pPr>
      <w:r w:rsidRPr="00546512">
        <w:rPr>
          <w:rFonts w:ascii="Futura PT Book Italic" w:hAnsi="Futura PT Book Italic"/>
          <w:noProof/>
          <w:sz w:val="28"/>
          <w:szCs w:val="28"/>
        </w:rPr>
        <w:t>Audio recording layout</w:t>
      </w:r>
      <w:r w:rsidRPr="00546512">
        <w:rPr>
          <w:rFonts w:ascii="Futura PT Book Italic" w:hAnsi="Futura PT Book Italic"/>
          <w:noProof/>
          <w:sz w:val="28"/>
          <w:szCs w:val="28"/>
        </w:rPr>
        <w:tab/>
      </w:r>
      <w:r w:rsidRPr="00546512">
        <w:rPr>
          <w:rFonts w:ascii="Futura PT Book Italic" w:hAnsi="Futura PT Book Italic"/>
          <w:noProof/>
          <w:sz w:val="28"/>
          <w:szCs w:val="28"/>
        </w:rPr>
        <w:tab/>
      </w:r>
      <w:r w:rsidRPr="00546512">
        <w:rPr>
          <w:rFonts w:ascii="Futura PT Book Italic" w:hAnsi="Futura PT Book Italic"/>
          <w:noProof/>
          <w:sz w:val="28"/>
          <w:szCs w:val="28"/>
        </w:rPr>
        <w:tab/>
      </w:r>
      <w:r w:rsidRPr="00546512">
        <w:rPr>
          <w:rFonts w:ascii="Futura PT Book Italic" w:hAnsi="Futura PT Book Italic"/>
          <w:noProof/>
          <w:sz w:val="28"/>
          <w:szCs w:val="28"/>
        </w:rPr>
        <w:tab/>
        <w:t>Functionality for exiting app</w:t>
      </w:r>
    </w:p>
    <w:sectPr w:rsidR="009F3A07" w:rsidRPr="00546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PT Book Italic">
    <w:panose1 w:val="020B0502020204090303"/>
    <w:charset w:val="00"/>
    <w:family w:val="swiss"/>
    <w:notTrueType/>
    <w:pitch w:val="variable"/>
    <w:sig w:usb0="A00002FF" w:usb1="5000204B" w:usb2="00000000" w:usb3="00000000" w:csb0="00000097" w:csb1="00000000"/>
  </w:font>
  <w:font w:name="SymbolMT">
    <w:altName w:val="Microsoft JhengHei"/>
    <w:panose1 w:val="00000000000000000000"/>
    <w:charset w:val="88"/>
    <w:family w:val="auto"/>
    <w:notTrueType/>
    <w:pitch w:val="default"/>
    <w:sig w:usb0="00000001" w:usb1="08080000" w:usb2="00000010" w:usb3="00000000" w:csb0="001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3E28"/>
    <w:multiLevelType w:val="hybridMultilevel"/>
    <w:tmpl w:val="8B5CC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03E8D"/>
    <w:multiLevelType w:val="hybridMultilevel"/>
    <w:tmpl w:val="E98EACF6"/>
    <w:lvl w:ilvl="0" w:tplc="64C679EE">
      <w:numFmt w:val="bullet"/>
      <w:lvlText w:val=""/>
      <w:lvlJc w:val="left"/>
      <w:pPr>
        <w:ind w:left="720" w:hanging="360"/>
      </w:pPr>
      <w:rPr>
        <w:rFonts w:ascii="Futura PT Book Italic" w:eastAsia="SymbolMT" w:hAnsi="Futura PT Book Italic"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207B2"/>
    <w:multiLevelType w:val="hybridMultilevel"/>
    <w:tmpl w:val="ED08D4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C74713"/>
    <w:multiLevelType w:val="hybridMultilevel"/>
    <w:tmpl w:val="B7E8A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1F2522"/>
    <w:multiLevelType w:val="multilevel"/>
    <w:tmpl w:val="4CFCB51A"/>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2B767812"/>
    <w:multiLevelType w:val="hybridMultilevel"/>
    <w:tmpl w:val="1AB26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F2F96"/>
    <w:multiLevelType w:val="hybridMultilevel"/>
    <w:tmpl w:val="AD28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AE54AE"/>
    <w:multiLevelType w:val="hybridMultilevel"/>
    <w:tmpl w:val="3D460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7F21CC"/>
    <w:multiLevelType w:val="multilevel"/>
    <w:tmpl w:val="89004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5FC7AAE"/>
    <w:multiLevelType w:val="hybridMultilevel"/>
    <w:tmpl w:val="347CDD58"/>
    <w:lvl w:ilvl="0" w:tplc="64C679EE">
      <w:numFmt w:val="bullet"/>
      <w:lvlText w:val=""/>
      <w:lvlJc w:val="left"/>
      <w:pPr>
        <w:ind w:left="720" w:hanging="360"/>
      </w:pPr>
      <w:rPr>
        <w:rFonts w:ascii="Futura PT Book Italic" w:eastAsia="SymbolMT" w:hAnsi="Futura PT Book Italic"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56631D"/>
    <w:multiLevelType w:val="multilevel"/>
    <w:tmpl w:val="33EEB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9"/>
  </w:num>
  <w:num w:numId="4">
    <w:abstractNumId w:val="7"/>
  </w:num>
  <w:num w:numId="5">
    <w:abstractNumId w:val="1"/>
  </w:num>
  <w:num w:numId="6">
    <w:abstractNumId w:val="5"/>
  </w:num>
  <w:num w:numId="7">
    <w:abstractNumId w:val="6"/>
  </w:num>
  <w:num w:numId="8">
    <w:abstractNumId w:val="0"/>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3NTK1sDA0tTA1MbJU0lEKTi0uzszPAykwqwUAn0R9MywAAAA="/>
  </w:docVars>
  <w:rsids>
    <w:rsidRoot w:val="00152F2B"/>
    <w:rsid w:val="00025A64"/>
    <w:rsid w:val="000531D6"/>
    <w:rsid w:val="00073BEA"/>
    <w:rsid w:val="000C3105"/>
    <w:rsid w:val="000F296E"/>
    <w:rsid w:val="000F2DC3"/>
    <w:rsid w:val="00127AB1"/>
    <w:rsid w:val="00141872"/>
    <w:rsid w:val="00152F2B"/>
    <w:rsid w:val="00187205"/>
    <w:rsid w:val="001D27AD"/>
    <w:rsid w:val="001F2C8F"/>
    <w:rsid w:val="002176DF"/>
    <w:rsid w:val="0022519F"/>
    <w:rsid w:val="00225B94"/>
    <w:rsid w:val="002B30C8"/>
    <w:rsid w:val="002B7606"/>
    <w:rsid w:val="002C5D14"/>
    <w:rsid w:val="002D51D6"/>
    <w:rsid w:val="00375756"/>
    <w:rsid w:val="003B5FBF"/>
    <w:rsid w:val="003C7685"/>
    <w:rsid w:val="003E2DA5"/>
    <w:rsid w:val="003F6D61"/>
    <w:rsid w:val="003F7619"/>
    <w:rsid w:val="004013DF"/>
    <w:rsid w:val="00414E0A"/>
    <w:rsid w:val="00445DFA"/>
    <w:rsid w:val="00456390"/>
    <w:rsid w:val="0045796C"/>
    <w:rsid w:val="004612F2"/>
    <w:rsid w:val="00491D8E"/>
    <w:rsid w:val="004B53A5"/>
    <w:rsid w:val="004E0B61"/>
    <w:rsid w:val="004E4EA7"/>
    <w:rsid w:val="00500E71"/>
    <w:rsid w:val="00546512"/>
    <w:rsid w:val="005503AE"/>
    <w:rsid w:val="005540FD"/>
    <w:rsid w:val="00560B97"/>
    <w:rsid w:val="005633FF"/>
    <w:rsid w:val="005875FA"/>
    <w:rsid w:val="00596FB5"/>
    <w:rsid w:val="00597989"/>
    <w:rsid w:val="005B0DB8"/>
    <w:rsid w:val="005C3387"/>
    <w:rsid w:val="005C3AA3"/>
    <w:rsid w:val="00632F3A"/>
    <w:rsid w:val="00634C72"/>
    <w:rsid w:val="00653659"/>
    <w:rsid w:val="006C0C36"/>
    <w:rsid w:val="0073062B"/>
    <w:rsid w:val="00760654"/>
    <w:rsid w:val="00763369"/>
    <w:rsid w:val="007B7F27"/>
    <w:rsid w:val="0080059C"/>
    <w:rsid w:val="008461E4"/>
    <w:rsid w:val="008572F4"/>
    <w:rsid w:val="00876B98"/>
    <w:rsid w:val="00896124"/>
    <w:rsid w:val="008C20ED"/>
    <w:rsid w:val="008E67A4"/>
    <w:rsid w:val="00905569"/>
    <w:rsid w:val="00920646"/>
    <w:rsid w:val="009617B0"/>
    <w:rsid w:val="009C3669"/>
    <w:rsid w:val="009F3A07"/>
    <w:rsid w:val="009F70EF"/>
    <w:rsid w:val="00A01FC0"/>
    <w:rsid w:val="00A07A65"/>
    <w:rsid w:val="00A121CD"/>
    <w:rsid w:val="00A21EE5"/>
    <w:rsid w:val="00A96B32"/>
    <w:rsid w:val="00AD516C"/>
    <w:rsid w:val="00AF4234"/>
    <w:rsid w:val="00B01C9C"/>
    <w:rsid w:val="00B05FB6"/>
    <w:rsid w:val="00B30B1D"/>
    <w:rsid w:val="00B82491"/>
    <w:rsid w:val="00B94A49"/>
    <w:rsid w:val="00BB6293"/>
    <w:rsid w:val="00BC7D86"/>
    <w:rsid w:val="00C06E4E"/>
    <w:rsid w:val="00C6072D"/>
    <w:rsid w:val="00C70F76"/>
    <w:rsid w:val="00C801B2"/>
    <w:rsid w:val="00CC0AA7"/>
    <w:rsid w:val="00CC4D4A"/>
    <w:rsid w:val="00D077C7"/>
    <w:rsid w:val="00E03222"/>
    <w:rsid w:val="00E24EBC"/>
    <w:rsid w:val="00E27496"/>
    <w:rsid w:val="00E84348"/>
    <w:rsid w:val="00EF0358"/>
    <w:rsid w:val="00F11A51"/>
    <w:rsid w:val="00F33161"/>
    <w:rsid w:val="00F3371F"/>
    <w:rsid w:val="00F46FF6"/>
    <w:rsid w:val="00F54BC1"/>
    <w:rsid w:val="00F8095F"/>
    <w:rsid w:val="00F96F8C"/>
    <w:rsid w:val="00FD6D4F"/>
    <w:rsid w:val="00FF3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775A7"/>
  <w15:chartTrackingRefBased/>
  <w15:docId w15:val="{08C2B0FE-C457-4F0B-81EC-A8A889554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72D"/>
    <w:pPr>
      <w:ind w:left="720"/>
      <w:contextualSpacing/>
    </w:pPr>
  </w:style>
  <w:style w:type="paragraph" w:styleId="NormalWeb">
    <w:name w:val="Normal (Web)"/>
    <w:basedOn w:val="Normal"/>
    <w:uiPriority w:val="99"/>
    <w:semiHidden/>
    <w:unhideWhenUsed/>
    <w:rsid w:val="003E2DA5"/>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E2DA5"/>
    <w:rPr>
      <w:b/>
      <w:bCs/>
    </w:rPr>
  </w:style>
  <w:style w:type="character" w:styleId="Hyperlink">
    <w:name w:val="Hyperlink"/>
    <w:basedOn w:val="DefaultParagraphFont"/>
    <w:uiPriority w:val="99"/>
    <w:unhideWhenUsed/>
    <w:rsid w:val="00A21EE5"/>
    <w:rPr>
      <w:color w:val="0000FF"/>
      <w:u w:val="single"/>
    </w:rPr>
  </w:style>
  <w:style w:type="character" w:styleId="UnresolvedMention">
    <w:name w:val="Unresolved Mention"/>
    <w:basedOn w:val="DefaultParagraphFont"/>
    <w:uiPriority w:val="99"/>
    <w:semiHidden/>
    <w:unhideWhenUsed/>
    <w:rsid w:val="003F6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663125">
      <w:bodyDiv w:val="1"/>
      <w:marLeft w:val="0"/>
      <w:marRight w:val="0"/>
      <w:marTop w:val="0"/>
      <w:marBottom w:val="0"/>
      <w:divBdr>
        <w:top w:val="none" w:sz="0" w:space="0" w:color="auto"/>
        <w:left w:val="none" w:sz="0" w:space="0" w:color="auto"/>
        <w:bottom w:val="none" w:sz="0" w:space="0" w:color="auto"/>
        <w:right w:val="none" w:sz="0" w:space="0" w:color="auto"/>
      </w:divBdr>
    </w:div>
    <w:div w:id="474490073">
      <w:bodyDiv w:val="1"/>
      <w:marLeft w:val="0"/>
      <w:marRight w:val="0"/>
      <w:marTop w:val="0"/>
      <w:marBottom w:val="0"/>
      <w:divBdr>
        <w:top w:val="none" w:sz="0" w:space="0" w:color="auto"/>
        <w:left w:val="none" w:sz="0" w:space="0" w:color="auto"/>
        <w:bottom w:val="none" w:sz="0" w:space="0" w:color="auto"/>
        <w:right w:val="none" w:sz="0" w:space="0" w:color="auto"/>
      </w:divBdr>
    </w:div>
    <w:div w:id="638610876">
      <w:bodyDiv w:val="1"/>
      <w:marLeft w:val="0"/>
      <w:marRight w:val="0"/>
      <w:marTop w:val="0"/>
      <w:marBottom w:val="0"/>
      <w:divBdr>
        <w:top w:val="none" w:sz="0" w:space="0" w:color="auto"/>
        <w:left w:val="none" w:sz="0" w:space="0" w:color="auto"/>
        <w:bottom w:val="none" w:sz="0" w:space="0" w:color="auto"/>
        <w:right w:val="none" w:sz="0" w:space="0" w:color="auto"/>
      </w:divBdr>
    </w:div>
    <w:div w:id="1142187979">
      <w:bodyDiv w:val="1"/>
      <w:marLeft w:val="0"/>
      <w:marRight w:val="0"/>
      <w:marTop w:val="0"/>
      <w:marBottom w:val="0"/>
      <w:divBdr>
        <w:top w:val="none" w:sz="0" w:space="0" w:color="auto"/>
        <w:left w:val="none" w:sz="0" w:space="0" w:color="auto"/>
        <w:bottom w:val="none" w:sz="0" w:space="0" w:color="auto"/>
        <w:right w:val="none" w:sz="0" w:space="0" w:color="auto"/>
      </w:divBdr>
    </w:div>
    <w:div w:id="1254707105">
      <w:bodyDiv w:val="1"/>
      <w:marLeft w:val="0"/>
      <w:marRight w:val="0"/>
      <w:marTop w:val="0"/>
      <w:marBottom w:val="0"/>
      <w:divBdr>
        <w:top w:val="none" w:sz="0" w:space="0" w:color="auto"/>
        <w:left w:val="none" w:sz="0" w:space="0" w:color="auto"/>
        <w:bottom w:val="none" w:sz="0" w:space="0" w:color="auto"/>
        <w:right w:val="none" w:sz="0" w:space="0" w:color="auto"/>
      </w:divBdr>
    </w:div>
    <w:div w:id="1408499863">
      <w:bodyDiv w:val="1"/>
      <w:marLeft w:val="0"/>
      <w:marRight w:val="0"/>
      <w:marTop w:val="0"/>
      <w:marBottom w:val="0"/>
      <w:divBdr>
        <w:top w:val="none" w:sz="0" w:space="0" w:color="auto"/>
        <w:left w:val="none" w:sz="0" w:space="0" w:color="auto"/>
        <w:bottom w:val="none" w:sz="0" w:space="0" w:color="auto"/>
        <w:right w:val="none" w:sz="0" w:space="0" w:color="auto"/>
      </w:divBdr>
    </w:div>
    <w:div w:id="1492328294">
      <w:bodyDiv w:val="1"/>
      <w:marLeft w:val="0"/>
      <w:marRight w:val="0"/>
      <w:marTop w:val="0"/>
      <w:marBottom w:val="0"/>
      <w:divBdr>
        <w:top w:val="none" w:sz="0" w:space="0" w:color="auto"/>
        <w:left w:val="none" w:sz="0" w:space="0" w:color="auto"/>
        <w:bottom w:val="none" w:sz="0" w:space="0" w:color="auto"/>
        <w:right w:val="none" w:sz="0" w:space="0" w:color="auto"/>
      </w:divBdr>
    </w:div>
    <w:div w:id="1695577099">
      <w:bodyDiv w:val="1"/>
      <w:marLeft w:val="0"/>
      <w:marRight w:val="0"/>
      <w:marTop w:val="0"/>
      <w:marBottom w:val="0"/>
      <w:divBdr>
        <w:top w:val="none" w:sz="0" w:space="0" w:color="auto"/>
        <w:left w:val="none" w:sz="0" w:space="0" w:color="auto"/>
        <w:bottom w:val="none" w:sz="0" w:space="0" w:color="auto"/>
        <w:right w:val="none" w:sz="0" w:space="0" w:color="auto"/>
      </w:divBdr>
    </w:div>
    <w:div w:id="1833057750">
      <w:bodyDiv w:val="1"/>
      <w:marLeft w:val="0"/>
      <w:marRight w:val="0"/>
      <w:marTop w:val="0"/>
      <w:marBottom w:val="0"/>
      <w:divBdr>
        <w:top w:val="none" w:sz="0" w:space="0" w:color="auto"/>
        <w:left w:val="none" w:sz="0" w:space="0" w:color="auto"/>
        <w:bottom w:val="none" w:sz="0" w:space="0" w:color="auto"/>
        <w:right w:val="none" w:sz="0" w:space="0" w:color="auto"/>
      </w:divBdr>
    </w:div>
    <w:div w:id="1906528037">
      <w:bodyDiv w:val="1"/>
      <w:marLeft w:val="0"/>
      <w:marRight w:val="0"/>
      <w:marTop w:val="0"/>
      <w:marBottom w:val="0"/>
      <w:divBdr>
        <w:top w:val="none" w:sz="0" w:space="0" w:color="auto"/>
        <w:left w:val="none" w:sz="0" w:space="0" w:color="auto"/>
        <w:bottom w:val="none" w:sz="0" w:space="0" w:color="auto"/>
        <w:right w:val="none" w:sz="0" w:space="0" w:color="auto"/>
      </w:divBdr>
    </w:div>
    <w:div w:id="2022973885">
      <w:bodyDiv w:val="1"/>
      <w:marLeft w:val="0"/>
      <w:marRight w:val="0"/>
      <w:marTop w:val="0"/>
      <w:marBottom w:val="0"/>
      <w:divBdr>
        <w:top w:val="none" w:sz="0" w:space="0" w:color="auto"/>
        <w:left w:val="none" w:sz="0" w:space="0" w:color="auto"/>
        <w:bottom w:val="none" w:sz="0" w:space="0" w:color="auto"/>
        <w:right w:val="none" w:sz="0" w:space="0" w:color="auto"/>
      </w:divBdr>
    </w:div>
    <w:div w:id="2035306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31A98-1354-41A2-831D-3BD383CFA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9</TotalTime>
  <Pages>31</Pages>
  <Words>3633</Words>
  <Characters>2071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wol devkota</dc:creator>
  <cp:keywords/>
  <dc:description/>
  <cp:lastModifiedBy>prajwol devkota</cp:lastModifiedBy>
  <cp:revision>55</cp:revision>
  <dcterms:created xsi:type="dcterms:W3CDTF">2019-09-27T18:58:00Z</dcterms:created>
  <dcterms:modified xsi:type="dcterms:W3CDTF">2019-10-06T14:24:00Z</dcterms:modified>
</cp:coreProperties>
</file>